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93507" w14:textId="77777777" w:rsidR="00E12B87" w:rsidRPr="007F57C6" w:rsidRDefault="009F1545" w:rsidP="00E12B87">
      <w:pPr>
        <w:jc w:val="center"/>
        <w:rPr>
          <w:rFonts w:ascii="Times New Roman" w:hAnsi="Times New Roman" w:cs="Times New Roman"/>
        </w:rPr>
      </w:pPr>
      <w:r w:rsidRPr="007F57C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A3066A4" wp14:editId="7DDE5D11">
                <wp:simplePos x="0" y="0"/>
                <wp:positionH relativeFrom="column">
                  <wp:posOffset>5019675</wp:posOffset>
                </wp:positionH>
                <wp:positionV relativeFrom="paragraph">
                  <wp:posOffset>-170179</wp:posOffset>
                </wp:positionV>
                <wp:extent cx="1259840" cy="1428750"/>
                <wp:effectExtent l="0" t="0" r="16510" b="19050"/>
                <wp:wrapNone/>
                <wp:docPr id="2" name="สี่เหลี่ยมผืนผ้า 2"/>
                <wp:cNvGraphicFramePr/>
                <a:graphic xmlns:a="http://schemas.openxmlformats.org/drawingml/2006/main">
                  <a:graphicData uri="http://schemas.microsoft.com/office/word/2010/wordprocessingShape">
                    <wps:wsp>
                      <wps:cNvSpPr/>
                      <wps:spPr>
                        <a:xfrm>
                          <a:off x="0" y="0"/>
                          <a:ext cx="1259840" cy="1428750"/>
                        </a:xfrm>
                        <a:prstGeom prst="rect">
                          <a:avLst/>
                        </a:prstGeom>
                        <a:ln>
                          <a:solidFill>
                            <a:srgbClr val="000379"/>
                          </a:solidFill>
                        </a:ln>
                      </wps:spPr>
                      <wps:style>
                        <a:lnRef idx="2">
                          <a:schemeClr val="dk1"/>
                        </a:lnRef>
                        <a:fillRef idx="1">
                          <a:schemeClr val="lt1"/>
                        </a:fillRef>
                        <a:effectRef idx="0">
                          <a:schemeClr val="dk1"/>
                        </a:effectRef>
                        <a:fontRef idx="minor">
                          <a:schemeClr val="dk1"/>
                        </a:fontRef>
                      </wps:style>
                      <wps:txbx>
                        <w:txbxContent>
                          <w:p w14:paraId="18412E0C" w14:textId="77777777"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7AE3286E" wp14:editId="7793091B">
                                      <wp:extent cx="1062990" cy="1062990"/>
                                      <wp:effectExtent l="0" t="0" r="3810" b="381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066A4" id="สี่เหลี่ยมผืนผ้า 2" o:spid="_x0000_s1026" style="position:absolute;left:0;text-align:left;margin-left:395.25pt;margin-top:-13.4pt;width:99.2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" fillcolor="white [3201]" strokecolor="#000379" strokeweight="1pt">
                <v:textbox>
                  <w:txbxContent>
                    <w:p w14:paraId="18412E0C" w14:textId="77777777"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7AE3286E" wp14:editId="7793091B">
                                <wp:extent cx="1062990" cy="1062990"/>
                                <wp:effectExtent l="0" t="0" r="3810" b="381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v:textbox>
              </v:rect>
            </w:pict>
          </mc:Fallback>
        </mc:AlternateContent>
      </w:r>
      <w:r w:rsidR="00E12B87" w:rsidRPr="007F57C6">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56A55DEB" wp14:editId="2110ED3E">
                <wp:simplePos x="0" y="0"/>
                <wp:positionH relativeFrom="column">
                  <wp:posOffset>-495300</wp:posOffset>
                </wp:positionH>
                <wp:positionV relativeFrom="paragraph">
                  <wp:posOffset>-170180</wp:posOffset>
                </wp:positionV>
                <wp:extent cx="2028825" cy="1171575"/>
                <wp:effectExtent l="0" t="0" r="28575" b="28575"/>
                <wp:wrapNone/>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1171575"/>
                        </a:xfrm>
                        <a:prstGeom prst="rect">
                          <a:avLst/>
                        </a:prstGeom>
                        <a:ln>
                          <a:solidFill>
                            <a:srgbClr val="000379"/>
                          </a:solidFill>
                          <a:headEnd/>
                          <a:tailEnd/>
                        </a:ln>
                      </wps:spPr>
                      <wps:style>
                        <a:lnRef idx="2">
                          <a:schemeClr val="accent1"/>
                        </a:lnRef>
                        <a:fillRef idx="1">
                          <a:schemeClr val="lt1"/>
                        </a:fillRef>
                        <a:effectRef idx="0">
                          <a:schemeClr val="accent1"/>
                        </a:effectRef>
                        <a:fontRef idx="minor">
                          <a:schemeClr val="dk1"/>
                        </a:fontRef>
                      </wps:style>
                      <wps:txbx>
                        <w:txbxContent>
                          <w:p w14:paraId="120C68D0" w14:textId="77777777" w:rsidR="00E12B87" w:rsidRPr="00823755" w:rsidRDefault="00E12B87" w:rsidP="00E12B87">
                            <w:pPr>
                              <w:autoSpaceDE w:val="0"/>
                              <w:autoSpaceDN w:val="0"/>
                              <w:adjustRightInd w:val="0"/>
                              <w:spacing w:after="0" w:line="240" w:lineRule="auto"/>
                              <w:rPr>
                                <w:rFonts w:ascii="Times New Roman" w:hAnsi="Times New Roman" w:cs="Times New Roman"/>
                                <w:b/>
                                <w:bCs/>
                                <w:color w:val="000379"/>
                                <w:sz w:val="18"/>
                                <w:szCs w:val="18"/>
                              </w:rPr>
                            </w:pPr>
                            <w:r w:rsidRPr="00823755">
                              <w:rPr>
                                <w:rFonts w:ascii="Times New Roman" w:hAnsi="Times New Roman" w:cs="Times New Roman"/>
                                <w:b/>
                                <w:bCs/>
                                <w:color w:val="000379"/>
                                <w:sz w:val="18"/>
                                <w:szCs w:val="18"/>
                              </w:rPr>
                              <w:t>Return this form and attachments to:</w:t>
                            </w:r>
                          </w:p>
                          <w:p w14:paraId="011DBF9E" w14:textId="77777777" w:rsidR="008B686E" w:rsidRDefault="008B686E" w:rsidP="00E12B87">
                            <w:pPr>
                              <w:autoSpaceDE w:val="0"/>
                              <w:autoSpaceDN w:val="0"/>
                              <w:adjustRightInd w:val="0"/>
                              <w:spacing w:after="0" w:line="240" w:lineRule="auto"/>
                              <w:rPr>
                                <w:rFonts w:ascii="Times New Roman" w:hAnsi="Times New Roman" w:cs="Times New Roman"/>
                                <w:color w:val="000379"/>
                                <w:sz w:val="18"/>
                                <w:szCs w:val="18"/>
                              </w:rPr>
                            </w:pPr>
                            <w:r>
                              <w:rPr>
                                <w:rFonts w:ascii="Times New Roman" w:hAnsi="Times New Roman" w:cs="Times New Roman"/>
                                <w:color w:val="000379"/>
                                <w:sz w:val="18"/>
                                <w:szCs w:val="18"/>
                              </w:rPr>
                              <w:t>Office of International Relations</w:t>
                            </w:r>
                          </w:p>
                          <w:p w14:paraId="6D4CD1E2"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Ubon Ratchathani University</w:t>
                            </w:r>
                          </w:p>
                          <w:p w14:paraId="371CC1DD"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Warin Chamrap</w:t>
                            </w:r>
                          </w:p>
                          <w:p w14:paraId="65461CEA"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Ubon Ratchathani </w:t>
                            </w:r>
                          </w:p>
                          <w:p w14:paraId="4DD030D9"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Thailand 34190 or </w:t>
                            </w:r>
                          </w:p>
                          <w:p w14:paraId="46EEC7A1"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E-mail: intercoop@ubu.ac.th</w:t>
                            </w:r>
                          </w:p>
                          <w:p w14:paraId="516D3A50"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Tel: +66 45 3530</w:t>
                            </w:r>
                            <w:r w:rsidR="008B686E">
                              <w:rPr>
                                <w:rFonts w:ascii="Times New Roman" w:hAnsi="Times New Roman" w:cs="Times New Roman"/>
                                <w:color w:val="000379"/>
                                <w:sz w:val="18"/>
                                <w:szCs w:val="18"/>
                              </w:rPr>
                              <w:t>40</w:t>
                            </w:r>
                            <w:r w:rsidRPr="00823755">
                              <w:rPr>
                                <w:rFonts w:ascii="Times New Roman" w:hAnsi="Times New Roman" w:cs="Times New Roman"/>
                                <w:color w:val="000379"/>
                                <w:sz w:val="18"/>
                                <w:szCs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A55DEB" id="_x0000_t202" coordsize="21600,21600" o:spt="202" path="m,l,21600r21600,l21600,xe">
                <v:stroke joinstyle="miter"/>
                <v:path gradientshapeok="t" o:connecttype="rect"/>
              </v:shapetype>
              <v:shape id="กล่องข้อความ 2" o:spid="_x0000_s1027" type="#_x0000_t202" style="position:absolute;left:0;text-align:left;margin-left:-39pt;margin-top:-13.4pt;width:159.75pt;height:92.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" fillcolor="white [3201]" strokecolor="#000379" strokeweight="1pt">
                <v:textbox>
                  <w:txbxContent>
                    <w:p w14:paraId="120C68D0" w14:textId="77777777" w:rsidR="00E12B87" w:rsidRPr="00823755" w:rsidRDefault="00E12B87" w:rsidP="00E12B87">
                      <w:pPr>
                        <w:autoSpaceDE w:val="0"/>
                        <w:autoSpaceDN w:val="0"/>
                        <w:adjustRightInd w:val="0"/>
                        <w:spacing w:after="0" w:line="240" w:lineRule="auto"/>
                        <w:rPr>
                          <w:rFonts w:ascii="Times New Roman" w:hAnsi="Times New Roman" w:cs="Times New Roman"/>
                          <w:b/>
                          <w:bCs/>
                          <w:color w:val="000379"/>
                          <w:sz w:val="18"/>
                          <w:szCs w:val="18"/>
                        </w:rPr>
                      </w:pPr>
                      <w:r w:rsidRPr="00823755">
                        <w:rPr>
                          <w:rFonts w:ascii="Times New Roman" w:hAnsi="Times New Roman" w:cs="Times New Roman"/>
                          <w:b/>
                          <w:bCs/>
                          <w:color w:val="000379"/>
                          <w:sz w:val="18"/>
                          <w:szCs w:val="18"/>
                        </w:rPr>
                        <w:t>Return this form and attachments to:</w:t>
                      </w:r>
                    </w:p>
                    <w:p w14:paraId="011DBF9E" w14:textId="77777777" w:rsidR="008B686E" w:rsidRDefault="008B686E" w:rsidP="00E12B87">
                      <w:pPr>
                        <w:autoSpaceDE w:val="0"/>
                        <w:autoSpaceDN w:val="0"/>
                        <w:adjustRightInd w:val="0"/>
                        <w:spacing w:after="0" w:line="240" w:lineRule="auto"/>
                        <w:rPr>
                          <w:rFonts w:ascii="Times New Roman" w:hAnsi="Times New Roman" w:cs="Times New Roman"/>
                          <w:color w:val="000379"/>
                          <w:sz w:val="18"/>
                          <w:szCs w:val="18"/>
                        </w:rPr>
                      </w:pPr>
                      <w:r>
                        <w:rPr>
                          <w:rFonts w:ascii="Times New Roman" w:hAnsi="Times New Roman" w:cs="Times New Roman"/>
                          <w:color w:val="000379"/>
                          <w:sz w:val="18"/>
                          <w:szCs w:val="18"/>
                        </w:rPr>
                        <w:t>Office of International Relations</w:t>
                      </w:r>
                    </w:p>
                    <w:p w14:paraId="6D4CD1E2"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Ubon Ratchathani University</w:t>
                      </w:r>
                    </w:p>
                    <w:p w14:paraId="371CC1DD"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Warin Chamrap</w:t>
                      </w:r>
                    </w:p>
                    <w:p w14:paraId="65461CEA"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Ubon Ratchathani </w:t>
                      </w:r>
                    </w:p>
                    <w:p w14:paraId="4DD030D9"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 xml:space="preserve">Thailand 34190 or </w:t>
                      </w:r>
                    </w:p>
                    <w:p w14:paraId="46EEC7A1"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E-mail: intercoop@ubu.ac.th</w:t>
                      </w:r>
                    </w:p>
                    <w:p w14:paraId="516D3A50" w14:textId="77777777" w:rsidR="00E12B87" w:rsidRPr="00823755" w:rsidRDefault="00E12B87" w:rsidP="00E12B87">
                      <w:pPr>
                        <w:autoSpaceDE w:val="0"/>
                        <w:autoSpaceDN w:val="0"/>
                        <w:adjustRightInd w:val="0"/>
                        <w:spacing w:after="0" w:line="240" w:lineRule="auto"/>
                        <w:rPr>
                          <w:rFonts w:ascii="Times New Roman" w:hAnsi="Times New Roman" w:cs="Times New Roman"/>
                          <w:color w:val="000379"/>
                          <w:sz w:val="18"/>
                          <w:szCs w:val="18"/>
                        </w:rPr>
                      </w:pPr>
                      <w:r w:rsidRPr="00823755">
                        <w:rPr>
                          <w:rFonts w:ascii="Times New Roman" w:hAnsi="Times New Roman" w:cs="Times New Roman"/>
                          <w:color w:val="000379"/>
                          <w:sz w:val="18"/>
                          <w:szCs w:val="18"/>
                        </w:rPr>
                        <w:t>Tel: +66 45 3530</w:t>
                      </w:r>
                      <w:r w:rsidR="008B686E">
                        <w:rPr>
                          <w:rFonts w:ascii="Times New Roman" w:hAnsi="Times New Roman" w:cs="Times New Roman"/>
                          <w:color w:val="000379"/>
                          <w:sz w:val="18"/>
                          <w:szCs w:val="18"/>
                        </w:rPr>
                        <w:t>40</w:t>
                      </w:r>
                      <w:r w:rsidRPr="00823755">
                        <w:rPr>
                          <w:rFonts w:ascii="Times New Roman" w:hAnsi="Times New Roman" w:cs="Times New Roman"/>
                          <w:color w:val="000379"/>
                          <w:sz w:val="18"/>
                          <w:szCs w:val="18"/>
                        </w:rPr>
                        <w:br/>
                      </w:r>
                    </w:p>
                  </w:txbxContent>
                </v:textbox>
              </v:shape>
            </w:pict>
          </mc:Fallback>
        </mc:AlternateContent>
      </w:r>
      <w:r w:rsidR="00E12B87" w:rsidRPr="007F57C6">
        <w:rPr>
          <w:rFonts w:ascii="Times New Roman" w:hAnsi="Times New Roman" w:cs="Times New Roman"/>
          <w:noProof/>
        </w:rPr>
        <w:drawing>
          <wp:inline distT="0" distB="0" distL="0" distR="0" wp14:anchorId="216A3A71" wp14:editId="0350CF81">
            <wp:extent cx="900017" cy="1080000"/>
            <wp:effectExtent l="0" t="0" r="0" b="635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45744B0C" w14:textId="7BDE382E" w:rsidR="00E12B87" w:rsidRPr="007F57C6" w:rsidRDefault="00E12B87" w:rsidP="00E12B87">
      <w:pPr>
        <w:jc w:val="center"/>
        <w:rPr>
          <w:rFonts w:ascii="Times New Roman" w:hAnsi="Times New Roman" w:cs="Times New Roman"/>
          <w:sz w:val="24"/>
          <w:szCs w:val="32"/>
        </w:rPr>
      </w:pPr>
      <w:r w:rsidRPr="007F57C6">
        <w:rPr>
          <w:rFonts w:ascii="Times New Roman" w:hAnsi="Times New Roman" w:cs="Times New Roman"/>
          <w:sz w:val="24"/>
          <w:szCs w:val="32"/>
        </w:rPr>
        <w:t>UBON RATCHATHANI UNIVERSITY</w:t>
      </w:r>
      <w:r w:rsidRPr="007F57C6">
        <w:rPr>
          <w:rFonts w:ascii="Times New Roman" w:hAnsi="Times New Roman" w:cs="Times New Roman"/>
          <w:sz w:val="24"/>
          <w:szCs w:val="32"/>
        </w:rPr>
        <w:br/>
      </w:r>
      <w:r w:rsidR="00633F38" w:rsidRPr="007F57C6">
        <w:rPr>
          <w:rFonts w:ascii="Times New Roman" w:hAnsi="Times New Roman" w:cs="Times New Roman"/>
          <w:sz w:val="24"/>
          <w:szCs w:val="32"/>
        </w:rPr>
        <w:t xml:space="preserve">EXCHANGE </w:t>
      </w:r>
      <w:r w:rsidRPr="007F57C6">
        <w:rPr>
          <w:rFonts w:ascii="Times New Roman" w:hAnsi="Times New Roman" w:cs="Times New Roman"/>
          <w:sz w:val="24"/>
          <w:szCs w:val="32"/>
        </w:rPr>
        <w:t>STUDENT APPLICATION</w:t>
      </w:r>
      <w:r w:rsidR="00633F38" w:rsidRPr="007F57C6">
        <w:rPr>
          <w:rFonts w:ascii="Times New Roman" w:hAnsi="Times New Roman" w:cs="Times New Roman"/>
          <w:sz w:val="24"/>
          <w:szCs w:val="32"/>
        </w:rPr>
        <w:t xml:space="preserve"> FORM</w:t>
      </w:r>
      <w:r w:rsidRPr="007F57C6">
        <w:rPr>
          <w:rFonts w:ascii="Times New Roman" w:hAnsi="Times New Roman" w:cs="Times New Roman"/>
          <w:sz w:val="24"/>
          <w:szCs w:val="32"/>
        </w:rPr>
        <w:t xml:space="preserve"> </w:t>
      </w:r>
    </w:p>
    <w:p w14:paraId="171E404A" w14:textId="5711CB15" w:rsidR="0054381A" w:rsidRPr="007F57C6" w:rsidRDefault="0054381A" w:rsidP="007F57C6">
      <w:pPr>
        <w:shd w:val="clear" w:color="auto" w:fill="9CC2E5" w:themeFill="accent1" w:themeFillTint="99"/>
        <w:jc w:val="center"/>
        <w:rPr>
          <w:rFonts w:ascii="Times New Roman" w:hAnsi="Times New Roman" w:cs="Times New Roman"/>
          <w:sz w:val="24"/>
          <w:szCs w:val="32"/>
        </w:rPr>
      </w:pPr>
      <w:r w:rsidRPr="007F57C6">
        <w:rPr>
          <w:rFonts w:ascii="Times New Roman" w:hAnsi="Times New Roman" w:cs="Times New Roman"/>
          <w:sz w:val="24"/>
          <w:szCs w:val="32"/>
        </w:rPr>
        <w:t>This application form is to be typed in.</w:t>
      </w:r>
    </w:p>
    <w:p w14:paraId="56184364" w14:textId="75556F31" w:rsidR="0054381A" w:rsidRPr="007F57C6" w:rsidRDefault="0054381A" w:rsidP="0054381A">
      <w:pPr>
        <w:shd w:val="clear" w:color="auto" w:fill="FFFFFF" w:themeFill="background1"/>
        <w:rPr>
          <w:rFonts w:ascii="Times New Roman" w:hAnsi="Times New Roman" w:cs="Times New Roman"/>
          <w:sz w:val="8"/>
          <w:szCs w:val="8"/>
        </w:rPr>
      </w:pPr>
    </w:p>
    <w:tbl>
      <w:tblPr>
        <w:tblStyle w:val="a3"/>
        <w:tblW w:w="10272" w:type="dxa"/>
        <w:tblInd w:w="-496" w:type="dxa"/>
        <w:shd w:val="clear" w:color="auto" w:fill="2F5496" w:themeFill="accent5" w:themeFillShade="BF"/>
        <w:tblLook w:val="04A0" w:firstRow="1" w:lastRow="0" w:firstColumn="1" w:lastColumn="0" w:noHBand="0" w:noVBand="1"/>
      </w:tblPr>
      <w:tblGrid>
        <w:gridCol w:w="65"/>
        <w:gridCol w:w="568"/>
        <w:gridCol w:w="1317"/>
        <w:gridCol w:w="1572"/>
        <w:gridCol w:w="2176"/>
        <w:gridCol w:w="4538"/>
        <w:gridCol w:w="36"/>
      </w:tblGrid>
      <w:tr w:rsidR="0054381A" w:rsidRPr="007F57C6" w14:paraId="741EC810" w14:textId="77777777" w:rsidTr="007F57C6">
        <w:trPr>
          <w:gridBefore w:val="1"/>
          <w:wBefore w:w="65" w:type="dxa"/>
        </w:trPr>
        <w:tc>
          <w:tcPr>
            <w:tcW w:w="568" w:type="dxa"/>
            <w:shd w:val="clear" w:color="auto" w:fill="4472C4" w:themeFill="accent5"/>
          </w:tcPr>
          <w:p w14:paraId="1759BFF6" w14:textId="715CEA7A" w:rsidR="0054381A" w:rsidRPr="007F57C6" w:rsidRDefault="0054381A" w:rsidP="0054381A">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1</w:t>
            </w:r>
          </w:p>
        </w:tc>
        <w:tc>
          <w:tcPr>
            <w:tcW w:w="9639" w:type="dxa"/>
            <w:gridSpan w:val="5"/>
            <w:shd w:val="clear" w:color="auto" w:fill="4472C4" w:themeFill="accent5"/>
          </w:tcPr>
          <w:p w14:paraId="69260F1D" w14:textId="71181203" w:rsidR="0054381A" w:rsidRPr="007F57C6" w:rsidRDefault="0054381A" w:rsidP="0054381A">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Personal details</w:t>
            </w:r>
          </w:p>
        </w:tc>
      </w:tr>
      <w:tr w:rsidR="00BD65F9" w:rsidRPr="007F57C6" w14:paraId="4FF23F4D"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1950" w:type="dxa"/>
            <w:gridSpan w:val="3"/>
          </w:tcPr>
          <w:p w14:paraId="4EBCD19C" w14:textId="77777777" w:rsidR="00BD65F9" w:rsidRPr="007F57C6" w:rsidRDefault="00BD65F9" w:rsidP="00DF77C3">
            <w:pPr>
              <w:ind w:right="-210"/>
              <w:rPr>
                <w:rFonts w:ascii="Times New Roman" w:hAnsi="Times New Roman" w:cs="Times New Roman"/>
                <w:sz w:val="24"/>
                <w:szCs w:val="32"/>
              </w:rPr>
            </w:pPr>
            <w:r w:rsidRPr="007F57C6">
              <w:rPr>
                <w:rFonts w:ascii="Times New Roman" w:hAnsi="Times New Roman" w:cs="Times New Roman"/>
                <w:sz w:val="24"/>
                <w:szCs w:val="32"/>
              </w:rPr>
              <w:t>Title</w:t>
            </w:r>
            <w:r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806149077"/>
                <w:placeholder>
                  <w:docPart w:val="591B313B85414144B6A5DD764EBCB733"/>
                </w:placeholder>
                <w:showingPlcHdr/>
                <w:comboBox>
                  <w:listItem w:value="Please choose"/>
                  <w:listItem w:displayText="Mr." w:value="Mr."/>
                  <w:listItem w:displayText="Miss" w:value="Miss"/>
                  <w:listItem w:displayText="Mrs." w:value="Mrs."/>
                </w:comboBox>
              </w:sdtPr>
              <w:sdtContent>
                <w:r w:rsidRPr="007F57C6">
                  <w:rPr>
                    <w:rFonts w:ascii="Times New Roman" w:hAnsi="Times New Roman" w:cs="Times New Roman"/>
                    <w:color w:val="A6A6A6" w:themeColor="background1" w:themeShade="A6"/>
                    <w:sz w:val="24"/>
                    <w:szCs w:val="32"/>
                  </w:rPr>
                  <w:t>_________</w:t>
                </w:r>
              </w:sdtContent>
            </w:sdt>
          </w:p>
        </w:tc>
        <w:tc>
          <w:tcPr>
            <w:tcW w:w="3748" w:type="dxa"/>
            <w:gridSpan w:val="2"/>
          </w:tcPr>
          <w:p w14:paraId="3CC21A19" w14:textId="3073B5B1"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 </w:t>
            </w:r>
            <w:r w:rsidRPr="007F57C6">
              <w:rPr>
                <w:rFonts w:ascii="Times New Roman" w:hAnsi="Times New Roman" w:cs="Times New Roman"/>
                <w:sz w:val="24"/>
                <w:szCs w:val="32"/>
              </w:rPr>
              <w:t xml:space="preserve">Given name:     </w:t>
            </w:r>
            <w:bookmarkStart w:id="0" w:name="_Hlk116293223"/>
            <w:sdt>
              <w:sdtPr>
                <w:rPr>
                  <w:rFonts w:ascii="Times New Roman" w:hAnsi="Times New Roman" w:cs="Times New Roman"/>
                  <w:sz w:val="24"/>
                  <w:szCs w:val="32"/>
                  <w:u w:val="single"/>
                </w:rPr>
                <w:id w:val="-375476478"/>
                <w:placeholder>
                  <w:docPart w:val="6D2F59DA6C574E1794B6DCDE8386B5FE"/>
                </w:placeholder>
                <w:showingPlcHdr/>
                <w:text/>
              </w:sdtPr>
              <w:sdtContent>
                <w:r w:rsidRPr="007F57C6">
                  <w:rPr>
                    <w:rFonts w:ascii="Times New Roman" w:hAnsi="Times New Roman" w:cs="Times New Roman"/>
                    <w:color w:val="A6A6A6" w:themeColor="background1" w:themeShade="A6"/>
                    <w:sz w:val="24"/>
                    <w:szCs w:val="32"/>
                  </w:rPr>
                  <w:t>________________</w:t>
                </w:r>
              </w:sdtContent>
            </w:sdt>
            <w:bookmarkEnd w:id="0"/>
          </w:p>
        </w:tc>
        <w:tc>
          <w:tcPr>
            <w:tcW w:w="4538" w:type="dxa"/>
          </w:tcPr>
          <w:p w14:paraId="7D701568" w14:textId="34A8E093"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Surname:</w:t>
            </w:r>
            <w:r w:rsidRPr="007F57C6">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bookmarkStart w:id="1" w:name="_Hlk116294891"/>
            <w:sdt>
              <w:sdtPr>
                <w:rPr>
                  <w:rFonts w:ascii="Times New Roman" w:hAnsi="Times New Roman" w:cs="Times New Roman"/>
                  <w:sz w:val="24"/>
                  <w:szCs w:val="32"/>
                  <w:u w:val="single"/>
                </w:rPr>
                <w:id w:val="-572434371"/>
                <w:placeholder>
                  <w:docPart w:val="F9627D6D1A734E86B2763B3C0977097D"/>
                </w:placeholder>
                <w:showingPlcHdr/>
                <w:text/>
              </w:sdtPr>
              <w:sdtContent>
                <w:r w:rsidRPr="007F57C6">
                  <w:rPr>
                    <w:rFonts w:ascii="Times New Roman" w:hAnsi="Times New Roman" w:cs="Times New Roman"/>
                    <w:color w:val="A6A6A6" w:themeColor="background1" w:themeShade="A6"/>
                    <w:sz w:val="24"/>
                    <w:szCs w:val="32"/>
                  </w:rPr>
                  <w:t>________________________</w:t>
                </w:r>
              </w:sdtContent>
            </w:sdt>
            <w:bookmarkEnd w:id="1"/>
          </w:p>
        </w:tc>
      </w:tr>
      <w:tr w:rsidR="00BD65F9" w:rsidRPr="007F57C6" w14:paraId="24C0D224"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3522" w:type="dxa"/>
            <w:gridSpan w:val="4"/>
          </w:tcPr>
          <w:p w14:paraId="2AD677F9"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Date of birth: </w:t>
            </w:r>
            <w:sdt>
              <w:sdtPr>
                <w:rPr>
                  <w:rFonts w:ascii="Times New Roman" w:hAnsi="Times New Roman" w:cs="Times New Roman"/>
                  <w:sz w:val="24"/>
                  <w:szCs w:val="32"/>
                  <w:u w:val="single"/>
                </w:rPr>
                <w:id w:val="-39062089"/>
                <w:placeholder>
                  <w:docPart w:val="4FF39D610F5D49AEAF540647CF9B3747"/>
                </w:placeholder>
                <w:showingPlcHdr/>
                <w:text/>
              </w:sdtPr>
              <w:sdtContent>
                <w:r w:rsidRPr="007F57C6">
                  <w:rPr>
                    <w:rFonts w:ascii="Times New Roman" w:hAnsi="Times New Roman" w:cs="Times New Roman"/>
                    <w:color w:val="A6A6A6" w:themeColor="background1" w:themeShade="A6"/>
                    <w:sz w:val="24"/>
                    <w:szCs w:val="32"/>
                  </w:rPr>
                  <w:t>________________</w:t>
                </w:r>
              </w:sdtContent>
            </w:sdt>
          </w:p>
        </w:tc>
        <w:tc>
          <w:tcPr>
            <w:tcW w:w="2176" w:type="dxa"/>
          </w:tcPr>
          <w:p w14:paraId="00C56227"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Gender: </w:t>
            </w:r>
            <w:sdt>
              <w:sdtPr>
                <w:rPr>
                  <w:rFonts w:ascii="Times New Roman" w:hAnsi="Times New Roman" w:cs="Times New Roman"/>
                  <w:sz w:val="24"/>
                  <w:szCs w:val="32"/>
                  <w:u w:val="single"/>
                </w:rPr>
                <w:id w:val="-1831049833"/>
                <w:placeholder>
                  <w:docPart w:val="981AD904F0E44737B453C48393207D46"/>
                </w:placeholder>
                <w:showingPlcHdr/>
                <w:comboBox>
                  <w:listItem w:value="Please choose"/>
                  <w:listItem w:displayText="Male" w:value="Male"/>
                  <w:listItem w:displayText="Female" w:value="Female"/>
                </w:comboBox>
              </w:sdtPr>
              <w:sdtContent>
                <w:r w:rsidRPr="007F57C6">
                  <w:rPr>
                    <w:rFonts w:ascii="Times New Roman" w:hAnsi="Times New Roman" w:cs="Times New Roman"/>
                    <w:color w:val="A6A6A6" w:themeColor="background1" w:themeShade="A6"/>
                    <w:sz w:val="24"/>
                    <w:szCs w:val="32"/>
                  </w:rPr>
                  <w:t>_________</w:t>
                </w:r>
              </w:sdtContent>
            </w:sdt>
          </w:p>
        </w:tc>
        <w:tc>
          <w:tcPr>
            <w:tcW w:w="4538" w:type="dxa"/>
          </w:tcPr>
          <w:p w14:paraId="2F532BB7"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Citizenship: </w:t>
            </w:r>
            <w:sdt>
              <w:sdtPr>
                <w:rPr>
                  <w:rFonts w:ascii="Times New Roman" w:hAnsi="Times New Roman" w:cs="Times New Roman"/>
                  <w:sz w:val="24"/>
                  <w:szCs w:val="32"/>
                  <w:u w:val="single"/>
                </w:rPr>
                <w:id w:val="-1759287291"/>
                <w:placeholder>
                  <w:docPart w:val="8C383ECD27F3442184313C2E8D87357B"/>
                </w:placeholder>
                <w:showingPlcHdr/>
                <w:text/>
              </w:sdtPr>
              <w:sdtContent>
                <w:r w:rsidRPr="007F57C6">
                  <w:rPr>
                    <w:rFonts w:ascii="Times New Roman" w:hAnsi="Times New Roman" w:cs="Times New Roman"/>
                    <w:color w:val="A6A6A6" w:themeColor="background1" w:themeShade="A6"/>
                    <w:sz w:val="24"/>
                    <w:szCs w:val="32"/>
                  </w:rPr>
                  <w:t>_________________________</w:t>
                </w:r>
              </w:sdtContent>
            </w:sdt>
          </w:p>
        </w:tc>
      </w:tr>
      <w:tr w:rsidR="00BD65F9" w:rsidRPr="007F57C6" w14:paraId="35CC5A14"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5698" w:type="dxa"/>
            <w:gridSpan w:val="5"/>
          </w:tcPr>
          <w:p w14:paraId="4030CD9C"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Passport number: </w:t>
            </w:r>
            <w:sdt>
              <w:sdtPr>
                <w:rPr>
                  <w:rFonts w:ascii="Times New Roman" w:hAnsi="Times New Roman" w:cs="Times New Roman"/>
                  <w:sz w:val="24"/>
                  <w:szCs w:val="32"/>
                  <w:u w:val="single"/>
                </w:rPr>
                <w:id w:val="1112931436"/>
                <w:placeholder>
                  <w:docPart w:val="7945BFEA9A5443BDB016D053B9540D8B"/>
                </w:placeholder>
                <w:showingPlcHdr/>
                <w:text/>
              </w:sdtPr>
              <w:sdtContent>
                <w:r w:rsidRPr="007F57C6">
                  <w:rPr>
                    <w:rFonts w:ascii="Times New Roman" w:hAnsi="Times New Roman" w:cs="Times New Roman"/>
                    <w:color w:val="A6A6A6" w:themeColor="background1" w:themeShade="A6"/>
                    <w:sz w:val="24"/>
                    <w:szCs w:val="32"/>
                  </w:rPr>
                  <w:t>_______________________________</w:t>
                </w:r>
              </w:sdtContent>
            </w:sdt>
          </w:p>
        </w:tc>
        <w:tc>
          <w:tcPr>
            <w:tcW w:w="4538" w:type="dxa"/>
          </w:tcPr>
          <w:p w14:paraId="2B4CA115" w14:textId="77777777" w:rsidR="00BD65F9" w:rsidRPr="007F57C6" w:rsidRDefault="00BD65F9" w:rsidP="00DF77C3">
            <w:pPr>
              <w:rPr>
                <w:rFonts w:ascii="Times New Roman" w:hAnsi="Times New Roman" w:cs="Times New Roman"/>
                <w:sz w:val="24"/>
                <w:szCs w:val="32"/>
                <w:u w:val="dotted"/>
              </w:rPr>
            </w:pPr>
            <w:r w:rsidRPr="007F57C6">
              <w:rPr>
                <w:rFonts w:ascii="Times New Roman" w:hAnsi="Times New Roman" w:cs="Times New Roman"/>
                <w:sz w:val="24"/>
                <w:szCs w:val="32"/>
              </w:rPr>
              <w:t xml:space="preserve">Expiry date: </w:t>
            </w:r>
            <w:sdt>
              <w:sdtPr>
                <w:rPr>
                  <w:rFonts w:ascii="Times New Roman" w:hAnsi="Times New Roman" w:cs="Times New Roman"/>
                  <w:u w:val="single"/>
                </w:rPr>
                <w:id w:val="-1742484315"/>
                <w:placeholder>
                  <w:docPart w:val="7BB701558FBB4A0EBF3AFE84E85E7592"/>
                </w:placeholder>
                <w:showingPlcHdr/>
                <w:date w:fullDate="2022-10-10T00:00:00Z">
                  <w:dateFormat w:val="M/d/yyyy"/>
                  <w:lid w:val="en-US"/>
                  <w:storeMappedDataAs w:val="dateTime"/>
                  <w:calendar w:val="gregorian"/>
                </w:date>
              </w:sdtPr>
              <w:sdtContent>
                <w:r w:rsidRPr="007F57C6">
                  <w:rPr>
                    <w:rFonts w:ascii="Times New Roman" w:hAnsi="Times New Roman" w:cs="Times New Roman"/>
                    <w:color w:val="A6A6A6" w:themeColor="background1" w:themeShade="A6"/>
                    <w:sz w:val="24"/>
                    <w:szCs w:val="32"/>
                  </w:rPr>
                  <w:t>_________________________</w:t>
                </w:r>
              </w:sdtContent>
            </w:sdt>
          </w:p>
        </w:tc>
      </w:tr>
    </w:tbl>
    <w:p w14:paraId="57896E6D" w14:textId="4BF789E3" w:rsidR="00BD65F9" w:rsidRPr="007F57C6" w:rsidRDefault="00BD65F9" w:rsidP="00BD65F9">
      <w:pPr>
        <w:shd w:val="clear" w:color="auto" w:fill="FFFFFF" w:themeFill="background1"/>
        <w:ind w:left="-426"/>
        <w:rPr>
          <w:rFonts w:ascii="Times New Roman" w:hAnsi="Times New Roman" w:cs="Times New Roman"/>
          <w:sz w:val="24"/>
          <w:szCs w:val="32"/>
          <w:u w:val="single"/>
        </w:rPr>
      </w:pPr>
      <w:r w:rsidRPr="007F57C6">
        <w:rPr>
          <w:rFonts w:ascii="Times New Roman" w:hAnsi="Times New Roman" w:cs="Times New Roman"/>
          <w:sz w:val="24"/>
          <w:szCs w:val="32"/>
        </w:rPr>
        <w:t xml:space="preserve"> </w:t>
      </w:r>
      <w:r w:rsidRPr="007F57C6">
        <w:rPr>
          <w:rFonts w:ascii="Times New Roman" w:hAnsi="Times New Roman" w:cs="Times New Roman"/>
          <w:sz w:val="24"/>
          <w:szCs w:val="32"/>
        </w:rPr>
        <w:t xml:space="preserve">Country of residence: </w:t>
      </w:r>
      <w:sdt>
        <w:sdtPr>
          <w:rPr>
            <w:rFonts w:ascii="Times New Roman" w:hAnsi="Times New Roman" w:cs="Times New Roman"/>
            <w:sz w:val="24"/>
            <w:szCs w:val="32"/>
            <w:u w:val="single"/>
          </w:rPr>
          <w:id w:val="486294948"/>
          <w:placeholder>
            <w:docPart w:val="F22874F03BF342529D242EEBD8DA183D"/>
          </w:placeholder>
          <w:showingPlcHdr/>
          <w:text/>
        </w:sdtPr>
        <w:sdtContent>
          <w:r w:rsidRPr="007F57C6">
            <w:rPr>
              <w:rFonts w:ascii="Times New Roman" w:hAnsi="Times New Roman" w:cs="Times New Roman"/>
              <w:color w:val="A6A6A6" w:themeColor="background1" w:themeShade="A6"/>
              <w:sz w:val="24"/>
              <w:szCs w:val="32"/>
            </w:rPr>
            <w:t>_________________________</w:t>
          </w:r>
        </w:sdtContent>
      </w:sdt>
    </w:p>
    <w:tbl>
      <w:tblPr>
        <w:tblStyle w:val="a3"/>
        <w:tblW w:w="10272" w:type="dxa"/>
        <w:tblInd w:w="-496" w:type="dxa"/>
        <w:shd w:val="clear" w:color="auto" w:fill="2F5496" w:themeFill="accent5" w:themeFillShade="BF"/>
        <w:tblLook w:val="04A0" w:firstRow="1" w:lastRow="0" w:firstColumn="1" w:lastColumn="0" w:noHBand="0" w:noVBand="1"/>
      </w:tblPr>
      <w:tblGrid>
        <w:gridCol w:w="70"/>
        <w:gridCol w:w="563"/>
        <w:gridCol w:w="2162"/>
        <w:gridCol w:w="2626"/>
        <w:gridCol w:w="4815"/>
        <w:gridCol w:w="36"/>
      </w:tblGrid>
      <w:tr w:rsidR="007F57C6" w:rsidRPr="007F57C6" w14:paraId="61DF96BC" w14:textId="77777777" w:rsidTr="007F57C6">
        <w:trPr>
          <w:gridBefore w:val="1"/>
          <w:wBefore w:w="70" w:type="dxa"/>
        </w:trPr>
        <w:tc>
          <w:tcPr>
            <w:tcW w:w="563" w:type="dxa"/>
            <w:shd w:val="clear" w:color="auto" w:fill="4472C4" w:themeFill="accent5"/>
          </w:tcPr>
          <w:p w14:paraId="3024D78C" w14:textId="76836E8F" w:rsidR="00BD65F9" w:rsidRPr="007F57C6" w:rsidRDefault="00BD65F9"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2</w:t>
            </w:r>
          </w:p>
        </w:tc>
        <w:tc>
          <w:tcPr>
            <w:tcW w:w="9639" w:type="dxa"/>
            <w:gridSpan w:val="4"/>
            <w:shd w:val="clear" w:color="auto" w:fill="4472C4" w:themeFill="accent5"/>
          </w:tcPr>
          <w:p w14:paraId="106DDDB8" w14:textId="0BB9EB45" w:rsidR="00BD65F9" w:rsidRPr="007F57C6" w:rsidRDefault="00BD65F9"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Applicant contact details</w:t>
            </w:r>
          </w:p>
        </w:tc>
      </w:tr>
      <w:tr w:rsidR="00BD65F9" w:rsidRPr="007F57C6" w14:paraId="54DA34A1" w14:textId="77777777" w:rsidTr="00BD65F9">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36" w:type="dxa"/>
        </w:trPr>
        <w:tc>
          <w:tcPr>
            <w:tcW w:w="2795" w:type="dxa"/>
            <w:gridSpan w:val="3"/>
            <w:tcBorders>
              <w:top w:val="single" w:sz="4" w:space="0" w:color="auto"/>
            </w:tcBorders>
            <w:vAlign w:val="center"/>
          </w:tcPr>
          <w:p w14:paraId="14C9D6BE" w14:textId="77777777" w:rsidR="00BD65F9" w:rsidRPr="007F57C6" w:rsidRDefault="00BD65F9" w:rsidP="00BD65F9">
            <w:pPr>
              <w:rPr>
                <w:rFonts w:ascii="Times New Roman" w:hAnsi="Times New Roman" w:cs="Times New Roman"/>
                <w:sz w:val="24"/>
                <w:szCs w:val="32"/>
              </w:rPr>
            </w:pPr>
            <w:r w:rsidRPr="007F57C6">
              <w:rPr>
                <w:rFonts w:ascii="Times New Roman" w:hAnsi="Times New Roman" w:cs="Times New Roman"/>
                <w:sz w:val="24"/>
                <w:szCs w:val="32"/>
              </w:rPr>
              <w:t>Phone:</w:t>
            </w:r>
            <w:r w:rsidRPr="007F57C6">
              <w:rPr>
                <w:rFonts w:ascii="Times New Roman" w:hAnsi="Times New Roman" w:cs="Times New Roman"/>
                <w:sz w:val="24"/>
                <w:szCs w:val="32"/>
              </w:rPr>
              <w:tab/>
            </w:r>
            <w:sdt>
              <w:sdtPr>
                <w:rPr>
                  <w:rFonts w:ascii="Times New Roman" w:hAnsi="Times New Roman" w:cs="Times New Roman"/>
                  <w:sz w:val="24"/>
                  <w:szCs w:val="32"/>
                  <w:u w:val="single"/>
                </w:rPr>
                <w:id w:val="-281347726"/>
                <w:placeholder>
                  <w:docPart w:val="2D3348A81E0D4E52AB4C3E35493362A3"/>
                </w:placeholder>
                <w:showingPlcHdr/>
                <w:text/>
              </w:sdtPr>
              <w:sdtContent>
                <w:r w:rsidRPr="007F57C6">
                  <w:rPr>
                    <w:rFonts w:ascii="Times New Roman" w:hAnsi="Times New Roman" w:cs="Times New Roman"/>
                    <w:color w:val="A6A6A6" w:themeColor="background1" w:themeShade="A6"/>
                    <w:sz w:val="24"/>
                    <w:szCs w:val="32"/>
                  </w:rPr>
                  <w:t>_______________</w:t>
                </w:r>
              </w:sdtContent>
            </w:sdt>
          </w:p>
        </w:tc>
        <w:tc>
          <w:tcPr>
            <w:tcW w:w="2626" w:type="dxa"/>
            <w:tcBorders>
              <w:top w:val="single" w:sz="4" w:space="0" w:color="auto"/>
            </w:tcBorders>
            <w:vAlign w:val="center"/>
          </w:tcPr>
          <w:p w14:paraId="1E3FFA16" w14:textId="77777777" w:rsidR="00BD65F9" w:rsidRPr="007F57C6" w:rsidRDefault="00BD65F9" w:rsidP="00BD65F9">
            <w:pPr>
              <w:rPr>
                <w:rFonts w:ascii="Times New Roman" w:hAnsi="Times New Roman" w:cs="Times New Roman"/>
                <w:sz w:val="24"/>
                <w:szCs w:val="32"/>
              </w:rPr>
            </w:pPr>
            <w:r w:rsidRPr="007F57C6">
              <w:rPr>
                <w:rFonts w:ascii="Times New Roman" w:hAnsi="Times New Roman" w:cs="Times New Roman"/>
                <w:sz w:val="24"/>
                <w:szCs w:val="32"/>
              </w:rPr>
              <w:t xml:space="preserve">Mobile: </w:t>
            </w:r>
            <w:sdt>
              <w:sdtPr>
                <w:rPr>
                  <w:rFonts w:ascii="Times New Roman" w:hAnsi="Times New Roman" w:cs="Times New Roman"/>
                  <w:sz w:val="24"/>
                  <w:szCs w:val="32"/>
                  <w:u w:val="single"/>
                </w:rPr>
                <w:id w:val="-329142692"/>
                <w:placeholder>
                  <w:docPart w:val="967752130DD04444874C6D52EA456169"/>
                </w:placeholder>
                <w:showingPlcHdr/>
                <w:text/>
              </w:sdtPr>
              <w:sdtContent>
                <w:r w:rsidRPr="007F57C6">
                  <w:rPr>
                    <w:rFonts w:ascii="Times New Roman" w:hAnsi="Times New Roman" w:cs="Times New Roman"/>
                    <w:color w:val="A6A6A6" w:themeColor="background1" w:themeShade="A6"/>
                    <w:sz w:val="24"/>
                    <w:szCs w:val="32"/>
                  </w:rPr>
                  <w:t>_____________</w:t>
                </w:r>
              </w:sdtContent>
            </w:sdt>
          </w:p>
        </w:tc>
        <w:tc>
          <w:tcPr>
            <w:tcW w:w="4815" w:type="dxa"/>
            <w:tcBorders>
              <w:top w:val="single" w:sz="4" w:space="0" w:color="auto"/>
            </w:tcBorders>
            <w:vAlign w:val="center"/>
          </w:tcPr>
          <w:p w14:paraId="1769E746" w14:textId="77777777" w:rsidR="00BD65F9" w:rsidRPr="007F57C6" w:rsidRDefault="00BD65F9" w:rsidP="00BD65F9">
            <w:pPr>
              <w:rPr>
                <w:rFonts w:ascii="Times New Roman" w:hAnsi="Times New Roman" w:cs="Times New Roman"/>
                <w:sz w:val="24"/>
                <w:szCs w:val="32"/>
              </w:rPr>
            </w:pPr>
            <w:r w:rsidRPr="007F57C6">
              <w:rPr>
                <w:rFonts w:ascii="Times New Roman" w:hAnsi="Times New Roman" w:cs="Times New Roman"/>
                <w:sz w:val="24"/>
                <w:szCs w:val="32"/>
              </w:rPr>
              <w:t xml:space="preserve">Email: </w:t>
            </w:r>
            <w:sdt>
              <w:sdtPr>
                <w:rPr>
                  <w:rFonts w:ascii="Times New Roman" w:hAnsi="Times New Roman" w:cs="Times New Roman"/>
                  <w:sz w:val="24"/>
                  <w:szCs w:val="32"/>
                  <w:u w:val="single"/>
                </w:rPr>
                <w:id w:val="1367413875"/>
                <w:placeholder>
                  <w:docPart w:val="DDD816175A324AD6A55DCC06B9E1EBE7"/>
                </w:placeholder>
                <w:showingPlcHdr/>
                <w:text/>
              </w:sdtPr>
              <w:sdtContent>
                <w:r w:rsidRPr="007F57C6">
                  <w:rPr>
                    <w:rFonts w:ascii="Times New Roman" w:hAnsi="Times New Roman" w:cs="Times New Roman"/>
                    <w:color w:val="A6A6A6" w:themeColor="background1" w:themeShade="A6"/>
                    <w:sz w:val="24"/>
                    <w:szCs w:val="32"/>
                  </w:rPr>
                  <w:t>________________________________</w:t>
                </w:r>
              </w:sdtContent>
            </w:sdt>
          </w:p>
        </w:tc>
      </w:tr>
    </w:tbl>
    <w:p w14:paraId="36D3CA99" w14:textId="623AA6A0"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Applicant’s permanent address in home country</w:t>
      </w:r>
    </w:p>
    <w:tbl>
      <w:tblPr>
        <w:tblStyle w:val="a3"/>
        <w:tblW w:w="10373" w:type="dxa"/>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2"/>
        <w:gridCol w:w="5391"/>
      </w:tblGrid>
      <w:tr w:rsidR="00BD65F9" w:rsidRPr="007F57C6" w14:paraId="27401B36" w14:textId="77777777" w:rsidTr="00BD65F9">
        <w:tc>
          <w:tcPr>
            <w:tcW w:w="4982" w:type="dxa"/>
            <w:vAlign w:val="center"/>
          </w:tcPr>
          <w:p w14:paraId="7F3ADD9E" w14:textId="77777777" w:rsidR="00BD65F9" w:rsidRPr="007F57C6" w:rsidRDefault="00BD65F9" w:rsidP="00DF77C3">
            <w:pPr>
              <w:contextualSpacing/>
              <w:rPr>
                <w:rFonts w:ascii="Times New Roman" w:hAnsi="Times New Roman" w:cs="Times New Roman"/>
                <w:sz w:val="24"/>
                <w:szCs w:val="32"/>
              </w:rPr>
            </w:pPr>
            <w:r w:rsidRPr="007F57C6">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831904551"/>
                <w:placeholder>
                  <w:docPart w:val="28E34BAB1C2843299A0180D241AD4CF3"/>
                </w:placeholder>
                <w:showingPlcHdr/>
                <w:text/>
              </w:sdtPr>
              <w:sdtContent>
                <w:r w:rsidRPr="007F57C6">
                  <w:rPr>
                    <w:rFonts w:ascii="Times New Roman" w:hAnsi="Times New Roman" w:cs="Times New Roman"/>
                    <w:color w:val="A6A6A6" w:themeColor="background1" w:themeShade="A6"/>
                    <w:sz w:val="24"/>
                    <w:szCs w:val="32"/>
                  </w:rPr>
                  <w:t>____________________</w:t>
                </w:r>
              </w:sdtContent>
            </w:sdt>
          </w:p>
        </w:tc>
        <w:tc>
          <w:tcPr>
            <w:tcW w:w="5391" w:type="dxa"/>
            <w:vAlign w:val="center"/>
          </w:tcPr>
          <w:p w14:paraId="1054FB79" w14:textId="4AAA3294" w:rsidR="00BD65F9" w:rsidRPr="007F57C6" w:rsidRDefault="00BD65F9" w:rsidP="00DF77C3">
            <w:pPr>
              <w:contextualSpacing/>
              <w:rPr>
                <w:rFonts w:ascii="Times New Roman" w:hAnsi="Times New Roman" w:cs="Times New Roman"/>
                <w:sz w:val="24"/>
                <w:szCs w:val="32"/>
              </w:rPr>
            </w:pPr>
            <w:r w:rsidRPr="007F57C6">
              <w:rPr>
                <w:rFonts w:ascii="Times New Roman" w:hAnsi="Times New Roman" w:cs="Times New Roman"/>
                <w:sz w:val="24"/>
                <w:szCs w:val="32"/>
              </w:rPr>
              <w:t xml:space="preserve">City/Town: </w:t>
            </w:r>
            <w:sdt>
              <w:sdtPr>
                <w:rPr>
                  <w:rFonts w:ascii="Times New Roman" w:hAnsi="Times New Roman" w:cs="Times New Roman"/>
                  <w:sz w:val="24"/>
                  <w:szCs w:val="32"/>
                  <w:u w:val="single"/>
                </w:rPr>
                <w:id w:val="-57175991"/>
                <w:placeholder>
                  <w:docPart w:val="CAFCD9453EB0405794C51C71B5DA369E"/>
                </w:placeholder>
                <w:showingPlcHdr/>
                <w:text/>
              </w:sdtPr>
              <w:sdtContent>
                <w:r w:rsidR="009F2E3A" w:rsidRPr="009F2E3A">
                  <w:rPr>
                    <w:rFonts w:ascii="Times New Roman" w:hAnsi="Times New Roman" w:cs="Times New Roman"/>
                    <w:sz w:val="24"/>
                    <w:szCs w:val="32"/>
                    <w:u w:val="single"/>
                  </w:rPr>
                  <w:t>________________________</w:t>
                </w:r>
              </w:sdtContent>
            </w:sdt>
          </w:p>
        </w:tc>
      </w:tr>
    </w:tbl>
    <w:p w14:paraId="65E180CD" w14:textId="54BF7D0F"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 </w:t>
      </w:r>
      <w:r w:rsidRPr="007F57C6">
        <w:rPr>
          <w:rFonts w:ascii="Times New Roman" w:hAnsi="Times New Roman" w:cs="Times New Roman"/>
          <w:sz w:val="24"/>
          <w:szCs w:val="32"/>
        </w:rPr>
        <w:t>Province/State:</w:t>
      </w:r>
      <w:r w:rsidR="007F57C6"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202913761"/>
          <w:placeholder>
            <w:docPart w:val="B0BAF3EE8D1844DB8A66FF1EDBD5F473"/>
          </w:placeholder>
          <w:showingPlcHdr/>
          <w:text/>
        </w:sdtPr>
        <w:sdtContent>
          <w:r w:rsidR="007F57C6" w:rsidRPr="007F57C6">
            <w:rPr>
              <w:rFonts w:ascii="Times New Roman" w:hAnsi="Times New Roman" w:cs="Times New Roman"/>
              <w:sz w:val="24"/>
              <w:szCs w:val="32"/>
            </w:rPr>
            <w:t>________________________</w:t>
          </w:r>
        </w:sdtContent>
      </w:sdt>
      <w:r w:rsidRPr="007F57C6">
        <w:rPr>
          <w:rFonts w:ascii="Times New Roman" w:hAnsi="Times New Roman" w:cs="Times New Roman"/>
          <w:sz w:val="24"/>
          <w:szCs w:val="32"/>
        </w:rPr>
        <w:t xml:space="preserve">            </w:t>
      </w:r>
      <w:r w:rsidRPr="007F57C6">
        <w:rPr>
          <w:rFonts w:ascii="Times New Roman" w:hAnsi="Times New Roman" w:cs="Times New Roman"/>
          <w:sz w:val="24"/>
          <w:szCs w:val="32"/>
        </w:rPr>
        <w:t xml:space="preserve">Country: </w:t>
      </w:r>
      <w:sdt>
        <w:sdtPr>
          <w:rPr>
            <w:rFonts w:ascii="Times New Roman" w:hAnsi="Times New Roman" w:cs="Times New Roman"/>
            <w:sz w:val="24"/>
            <w:szCs w:val="32"/>
            <w:u w:val="single"/>
          </w:rPr>
          <w:id w:val="-664166031"/>
          <w:placeholder>
            <w:docPart w:val="21AF1361BAEE40BE9B468BCBF611203B"/>
          </w:placeholder>
          <w:showingPlcHdr/>
          <w:text/>
        </w:sdtPr>
        <w:sdtContent>
          <w:r w:rsidRPr="007F57C6">
            <w:rPr>
              <w:rFonts w:ascii="Times New Roman" w:hAnsi="Times New Roman" w:cs="Times New Roman"/>
              <w:sz w:val="24"/>
              <w:szCs w:val="32"/>
            </w:rPr>
            <w:t>________________________</w:t>
          </w:r>
        </w:sdtContent>
      </w:sdt>
    </w:p>
    <w:p w14:paraId="7F172868" w14:textId="0B58B9ED"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390846405"/>
          <w:placeholder>
            <w:docPart w:val="6D103186B45D4E7DBAEA2D288A7266B4"/>
          </w:placeholder>
          <w:showingPlcHdr/>
          <w:text/>
        </w:sdtPr>
        <w:sdtContent>
          <w:r w:rsidRPr="007F57C6">
            <w:rPr>
              <w:rFonts w:ascii="Times New Roman" w:hAnsi="Times New Roman" w:cs="Times New Roman"/>
              <w:sz w:val="24"/>
              <w:szCs w:val="32"/>
            </w:rPr>
            <w:t>________________________</w:t>
          </w:r>
        </w:sdtContent>
      </w:sdt>
    </w:p>
    <w:p w14:paraId="41563ECD" w14:textId="059272B3" w:rsidR="00BD65F9" w:rsidRPr="007F57C6" w:rsidRDefault="00BD65F9"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Applicant’s mailing address (if different from above)</w:t>
      </w:r>
    </w:p>
    <w:tbl>
      <w:tblPr>
        <w:tblStyle w:val="a3"/>
        <w:tblW w:w="10864" w:type="dxa"/>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1"/>
        <w:gridCol w:w="1976"/>
        <w:gridCol w:w="2449"/>
        <w:gridCol w:w="66"/>
        <w:gridCol w:w="1283"/>
        <w:gridCol w:w="3971"/>
        <w:gridCol w:w="137"/>
        <w:gridCol w:w="491"/>
      </w:tblGrid>
      <w:tr w:rsidR="00BD65F9" w:rsidRPr="007F57C6" w14:paraId="66A44C23" w14:textId="77777777" w:rsidTr="0075744D">
        <w:trPr>
          <w:gridAfter w:val="1"/>
          <w:wAfter w:w="491" w:type="dxa"/>
        </w:trPr>
        <w:tc>
          <w:tcPr>
            <w:tcW w:w="4982" w:type="dxa"/>
            <w:gridSpan w:val="4"/>
            <w:vAlign w:val="center"/>
          </w:tcPr>
          <w:p w14:paraId="24B413E5"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353692527"/>
                <w:placeholder>
                  <w:docPart w:val="9C7816EDE2CC4E7982C98FC02BD71B54"/>
                </w:placeholder>
                <w:showingPlcHdr/>
                <w:text/>
              </w:sdtPr>
              <w:sdtContent>
                <w:r w:rsidRPr="007F57C6">
                  <w:rPr>
                    <w:rStyle w:val="a8"/>
                    <w:rFonts w:ascii="Times New Roman" w:hAnsi="Times New Roman" w:cs="Times New Roman"/>
                    <w:color w:val="A6A6A6" w:themeColor="background1" w:themeShade="A6"/>
                  </w:rPr>
                  <w:t>______________________</w:t>
                </w:r>
              </w:sdtContent>
            </w:sdt>
          </w:p>
        </w:tc>
        <w:tc>
          <w:tcPr>
            <w:tcW w:w="5391" w:type="dxa"/>
            <w:gridSpan w:val="3"/>
            <w:vAlign w:val="center"/>
          </w:tcPr>
          <w:p w14:paraId="2B6BEE5E"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City/Town: </w:t>
            </w:r>
            <w:sdt>
              <w:sdtPr>
                <w:rPr>
                  <w:rFonts w:ascii="Times New Roman" w:hAnsi="Times New Roman" w:cs="Times New Roman"/>
                  <w:sz w:val="24"/>
                  <w:szCs w:val="32"/>
                </w:rPr>
                <w:id w:val="1525060336"/>
                <w:placeholder>
                  <w:docPart w:val="3166457A9E0E46C084F4E662EAF7661B"/>
                </w:placeholder>
                <w:showingPlcHdr/>
                <w:text/>
              </w:sdtPr>
              <w:sdtContent>
                <w:r w:rsidRPr="007F57C6">
                  <w:rPr>
                    <w:rStyle w:val="a8"/>
                    <w:rFonts w:ascii="Times New Roman" w:hAnsi="Times New Roman" w:cs="Times New Roman"/>
                    <w:color w:val="A6A6A6" w:themeColor="background1" w:themeShade="A6"/>
                  </w:rPr>
                  <w:t>___________________________________</w:t>
                </w:r>
              </w:sdtContent>
            </w:sdt>
            <w:r w:rsidRPr="007F57C6">
              <w:rPr>
                <w:rFonts w:ascii="Times New Roman" w:hAnsi="Times New Roman" w:cs="Times New Roman"/>
                <w:sz w:val="24"/>
                <w:szCs w:val="32"/>
              </w:rPr>
              <w:t xml:space="preserve"> </w:t>
            </w:r>
          </w:p>
        </w:tc>
      </w:tr>
      <w:tr w:rsidR="00BD65F9" w:rsidRPr="007F57C6" w14:paraId="39D125A2" w14:textId="77777777" w:rsidTr="0075744D">
        <w:trPr>
          <w:gridAfter w:val="2"/>
          <w:wAfter w:w="628" w:type="dxa"/>
        </w:trPr>
        <w:tc>
          <w:tcPr>
            <w:tcW w:w="4916" w:type="dxa"/>
            <w:gridSpan w:val="3"/>
            <w:vAlign w:val="center"/>
          </w:tcPr>
          <w:p w14:paraId="7BB2AF7B" w14:textId="77777777"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23447231"/>
                <w:placeholder>
                  <w:docPart w:val="ACC7A443E9184640B05B9917D528E1C9"/>
                </w:placeholder>
                <w:showingPlcHdr/>
                <w:text/>
              </w:sdtPr>
              <w:sdtContent>
                <w:r w:rsidRPr="007F57C6">
                  <w:rPr>
                    <w:rStyle w:val="a8"/>
                    <w:rFonts w:ascii="Times New Roman" w:hAnsi="Times New Roman" w:cs="Times New Roman"/>
                    <w:color w:val="A6A6A6" w:themeColor="background1" w:themeShade="A6"/>
                  </w:rPr>
                  <w:t>_________________________</w:t>
                </w:r>
              </w:sdtContent>
            </w:sdt>
          </w:p>
        </w:tc>
        <w:tc>
          <w:tcPr>
            <w:tcW w:w="5320" w:type="dxa"/>
            <w:gridSpan w:val="3"/>
            <w:vAlign w:val="center"/>
          </w:tcPr>
          <w:p w14:paraId="1102F72D" w14:textId="733F395E" w:rsidR="00BD65F9" w:rsidRPr="007F57C6" w:rsidRDefault="00BD65F9" w:rsidP="00DF77C3">
            <w:pPr>
              <w:rPr>
                <w:rFonts w:ascii="Times New Roman" w:hAnsi="Times New Roman" w:cs="Times New Roman"/>
                <w:sz w:val="24"/>
                <w:szCs w:val="32"/>
              </w:rPr>
            </w:pPr>
            <w:r w:rsidRPr="007F57C6">
              <w:rPr>
                <w:rFonts w:ascii="Times New Roman" w:hAnsi="Times New Roman" w:cs="Times New Roman"/>
                <w:sz w:val="24"/>
                <w:szCs w:val="32"/>
              </w:rPr>
              <w:t xml:space="preserve"> </w:t>
            </w:r>
            <w:r w:rsidRPr="007F57C6">
              <w:rPr>
                <w:rFonts w:ascii="Times New Roman" w:hAnsi="Times New Roman" w:cs="Times New Roman"/>
                <w:sz w:val="24"/>
                <w:szCs w:val="32"/>
              </w:rPr>
              <w:t xml:space="preserve">Country: </w:t>
            </w:r>
            <w:sdt>
              <w:sdtPr>
                <w:rPr>
                  <w:rFonts w:ascii="Times New Roman" w:hAnsi="Times New Roman" w:cs="Times New Roman"/>
                  <w:sz w:val="24"/>
                  <w:szCs w:val="32"/>
                  <w:u w:val="single"/>
                </w:rPr>
                <w:id w:val="-293829841"/>
                <w:placeholder>
                  <w:docPart w:val="56BDD58F21FE494588C06E00879F5496"/>
                </w:placeholder>
                <w:showingPlcHdr/>
                <w:text/>
              </w:sdtPr>
              <w:sdtContent>
                <w:r w:rsidRPr="007F57C6">
                  <w:rPr>
                    <w:rStyle w:val="a8"/>
                    <w:rFonts w:ascii="Times New Roman" w:hAnsi="Times New Roman" w:cs="Times New Roman"/>
                    <w:color w:val="A6A6A6" w:themeColor="background1" w:themeShade="A6"/>
                  </w:rPr>
                  <w:t>_____________________________________</w:t>
                </w:r>
              </w:sdtContent>
            </w:sdt>
          </w:p>
        </w:tc>
      </w:tr>
      <w:tr w:rsidR="00BD65F9" w:rsidRPr="007F57C6" w14:paraId="28D0F477" w14:textId="77777777" w:rsidTr="0075744D">
        <w:trPr>
          <w:gridAfter w:val="2"/>
          <w:wAfter w:w="628" w:type="dxa"/>
        </w:trPr>
        <w:tc>
          <w:tcPr>
            <w:tcW w:w="4916" w:type="dxa"/>
            <w:gridSpan w:val="3"/>
            <w:vAlign w:val="center"/>
          </w:tcPr>
          <w:p w14:paraId="209FB41E" w14:textId="77777777" w:rsidR="00BD65F9" w:rsidRPr="007F57C6" w:rsidRDefault="00BD65F9" w:rsidP="00BD65F9">
            <w:pPr>
              <w:shd w:val="clear" w:color="auto" w:fill="FFFFFF" w:themeFill="background1"/>
              <w:ind w:left="-36"/>
              <w:rPr>
                <w:rFonts w:ascii="Times New Roman" w:hAnsi="Times New Roman" w:cs="Times New Roman"/>
                <w:sz w:val="24"/>
                <w:szCs w:val="32"/>
              </w:rPr>
            </w:pPr>
            <w:r w:rsidRPr="007F57C6">
              <w:rPr>
                <w:rFonts w:ascii="Times New Roman" w:hAnsi="Times New Roman" w:cs="Times New Roman"/>
                <w:sz w:val="24"/>
                <w:szCs w:val="32"/>
              </w:rPr>
              <w:t xml:space="preserve"> </w:t>
            </w:r>
            <w:r w:rsidRPr="007F57C6">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1170874612"/>
                <w:placeholder>
                  <w:docPart w:val="5A31FC69DF384C0F88DD01365451C3A3"/>
                </w:placeholder>
                <w:showingPlcHdr/>
                <w:text/>
              </w:sdtPr>
              <w:sdtContent>
                <w:r w:rsidRPr="007F57C6">
                  <w:rPr>
                    <w:rFonts w:ascii="Times New Roman" w:hAnsi="Times New Roman" w:cs="Times New Roman"/>
                    <w:sz w:val="24"/>
                    <w:szCs w:val="32"/>
                  </w:rPr>
                  <w:t>________________________</w:t>
                </w:r>
              </w:sdtContent>
            </w:sdt>
          </w:p>
          <w:p w14:paraId="6606478A" w14:textId="7470B3B8" w:rsidR="00BD65F9" w:rsidRPr="007F57C6" w:rsidRDefault="00BD65F9" w:rsidP="0075744D">
            <w:pPr>
              <w:shd w:val="clear" w:color="auto" w:fill="FFFFFF" w:themeFill="background1"/>
              <w:rPr>
                <w:rFonts w:ascii="Times New Roman" w:hAnsi="Times New Roman" w:cs="Times New Roman"/>
                <w:sz w:val="24"/>
                <w:szCs w:val="32"/>
              </w:rPr>
            </w:pPr>
            <w:r w:rsidRPr="007F57C6">
              <w:rPr>
                <w:rFonts w:ascii="Times New Roman" w:hAnsi="Times New Roman" w:cs="Times New Roman"/>
                <w:sz w:val="24"/>
                <w:szCs w:val="32"/>
              </w:rPr>
              <w:t>Emergency contact information</w:t>
            </w:r>
          </w:p>
        </w:tc>
        <w:tc>
          <w:tcPr>
            <w:tcW w:w="5320" w:type="dxa"/>
            <w:gridSpan w:val="3"/>
            <w:vAlign w:val="center"/>
          </w:tcPr>
          <w:p w14:paraId="19F360B0" w14:textId="77777777" w:rsidR="00BD65F9" w:rsidRPr="007F57C6" w:rsidRDefault="00BD65F9" w:rsidP="00DF77C3">
            <w:pPr>
              <w:rPr>
                <w:rFonts w:ascii="Times New Roman" w:hAnsi="Times New Roman" w:cs="Times New Roman"/>
                <w:sz w:val="24"/>
                <w:szCs w:val="32"/>
              </w:rPr>
            </w:pPr>
          </w:p>
        </w:tc>
      </w:tr>
      <w:tr w:rsidR="0075744D" w:rsidRPr="007F57C6" w14:paraId="4222F8C5" w14:textId="77777777" w:rsidTr="0075744D">
        <w:trPr>
          <w:gridBefore w:val="1"/>
          <w:wBefore w:w="491" w:type="dxa"/>
        </w:trPr>
        <w:tc>
          <w:tcPr>
            <w:tcW w:w="1976" w:type="dxa"/>
          </w:tcPr>
          <w:p w14:paraId="2E74A06E" w14:textId="22AB8585" w:rsidR="0075744D" w:rsidRPr="007F57C6" w:rsidRDefault="0075744D" w:rsidP="00DF77C3">
            <w:pPr>
              <w:ind w:right="-210"/>
              <w:rPr>
                <w:rFonts w:ascii="Times New Roman" w:hAnsi="Times New Roman" w:cs="Times New Roman"/>
                <w:sz w:val="24"/>
                <w:szCs w:val="32"/>
              </w:rPr>
            </w:pPr>
            <w:r w:rsidRPr="007F57C6">
              <w:rPr>
                <w:rFonts w:ascii="Times New Roman" w:hAnsi="Times New Roman" w:cs="Times New Roman"/>
                <w:sz w:val="24"/>
                <w:szCs w:val="32"/>
              </w:rPr>
              <w:t>Title</w:t>
            </w:r>
            <w:r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373896842"/>
                <w:placeholder>
                  <w:docPart w:val="3A89DE7C01984A43AA37EABA8AC59595"/>
                </w:placeholder>
                <w:showingPlcHdr/>
                <w:comboBox>
                  <w:listItem w:value="Please choose"/>
                  <w:listItem w:displayText="Mr." w:value="Mr."/>
                  <w:listItem w:displayText="Miss" w:value="Miss"/>
                  <w:listItem w:displayText="Mrs." w:value="Mrs."/>
                </w:comboBox>
              </w:sdtPr>
              <w:sdtContent>
                <w:r w:rsidRPr="007F57C6">
                  <w:rPr>
                    <w:rFonts w:ascii="Times New Roman" w:hAnsi="Times New Roman" w:cs="Times New Roman"/>
                    <w:color w:val="A6A6A6" w:themeColor="background1" w:themeShade="A6"/>
                    <w:sz w:val="24"/>
                    <w:szCs w:val="32"/>
                  </w:rPr>
                  <w:t>_________</w:t>
                </w:r>
              </w:sdtContent>
            </w:sdt>
          </w:p>
        </w:tc>
        <w:tc>
          <w:tcPr>
            <w:tcW w:w="3798" w:type="dxa"/>
            <w:gridSpan w:val="3"/>
          </w:tcPr>
          <w:p w14:paraId="4B3B77E6" w14:textId="77777777" w:rsidR="0075744D" w:rsidRPr="007F57C6" w:rsidRDefault="0075744D" w:rsidP="00DF77C3">
            <w:pPr>
              <w:rPr>
                <w:rFonts w:ascii="Times New Roman" w:hAnsi="Times New Roman" w:cs="Times New Roman"/>
                <w:sz w:val="24"/>
                <w:szCs w:val="32"/>
              </w:rPr>
            </w:pPr>
            <w:r w:rsidRPr="007F57C6">
              <w:rPr>
                <w:rFonts w:ascii="Times New Roman" w:hAnsi="Times New Roman" w:cs="Times New Roman"/>
                <w:sz w:val="24"/>
                <w:szCs w:val="32"/>
              </w:rPr>
              <w:t xml:space="preserve">Given name:     </w:t>
            </w:r>
            <w:sdt>
              <w:sdtPr>
                <w:rPr>
                  <w:rFonts w:ascii="Times New Roman" w:hAnsi="Times New Roman" w:cs="Times New Roman"/>
                  <w:sz w:val="24"/>
                  <w:szCs w:val="32"/>
                  <w:u w:val="single"/>
                </w:rPr>
                <w:id w:val="-419714943"/>
                <w:placeholder>
                  <w:docPart w:val="BF41184AE592498DACB98F99E441D944"/>
                </w:placeholder>
                <w:showingPlcHdr/>
                <w:text/>
              </w:sdtPr>
              <w:sdtContent>
                <w:r w:rsidRPr="007F57C6">
                  <w:rPr>
                    <w:rFonts w:ascii="Times New Roman" w:hAnsi="Times New Roman" w:cs="Times New Roman"/>
                    <w:color w:val="A6A6A6" w:themeColor="background1" w:themeShade="A6"/>
                    <w:sz w:val="24"/>
                    <w:szCs w:val="32"/>
                  </w:rPr>
                  <w:t>________________</w:t>
                </w:r>
              </w:sdtContent>
            </w:sdt>
          </w:p>
        </w:tc>
        <w:tc>
          <w:tcPr>
            <w:tcW w:w="4599" w:type="dxa"/>
            <w:gridSpan w:val="3"/>
          </w:tcPr>
          <w:p w14:paraId="43738786" w14:textId="77777777" w:rsidR="0075744D" w:rsidRPr="007F57C6" w:rsidRDefault="0075744D" w:rsidP="00DF77C3">
            <w:pPr>
              <w:rPr>
                <w:rFonts w:ascii="Times New Roman" w:hAnsi="Times New Roman" w:cs="Times New Roman"/>
                <w:sz w:val="24"/>
                <w:szCs w:val="32"/>
              </w:rPr>
            </w:pPr>
            <w:r w:rsidRPr="007F57C6">
              <w:rPr>
                <w:rFonts w:ascii="Times New Roman" w:hAnsi="Times New Roman" w:cs="Times New Roman"/>
                <w:sz w:val="24"/>
                <w:szCs w:val="32"/>
              </w:rPr>
              <w:t xml:space="preserve">Surname: </w:t>
            </w:r>
            <w:sdt>
              <w:sdtPr>
                <w:rPr>
                  <w:rFonts w:ascii="Times New Roman" w:hAnsi="Times New Roman" w:cs="Times New Roman"/>
                  <w:sz w:val="24"/>
                  <w:szCs w:val="32"/>
                  <w:u w:val="single"/>
                </w:rPr>
                <w:id w:val="-769546297"/>
                <w:placeholder>
                  <w:docPart w:val="2C56A2CDD4F74FF2A34A11407F136372"/>
                </w:placeholder>
                <w:showingPlcHdr/>
                <w:text/>
              </w:sdtPr>
              <w:sdtContent>
                <w:r w:rsidRPr="007F57C6">
                  <w:rPr>
                    <w:rFonts w:ascii="Times New Roman" w:hAnsi="Times New Roman" w:cs="Times New Roman"/>
                    <w:color w:val="A6A6A6" w:themeColor="background1" w:themeShade="A6"/>
                    <w:sz w:val="24"/>
                    <w:szCs w:val="32"/>
                  </w:rPr>
                  <w:t>________________________</w:t>
                </w:r>
              </w:sdtContent>
            </w:sdt>
          </w:p>
        </w:tc>
      </w:tr>
    </w:tbl>
    <w:p w14:paraId="02E46D69" w14:textId="7ABA1FB2" w:rsidR="00BD65F9" w:rsidRPr="007F57C6" w:rsidRDefault="0075744D" w:rsidP="00BD65F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Relationship to you:</w:t>
      </w:r>
      <w:sdt>
        <w:sdtPr>
          <w:rPr>
            <w:rFonts w:ascii="Times New Roman" w:hAnsi="Times New Roman" w:cs="Times New Roman"/>
            <w:sz w:val="24"/>
            <w:szCs w:val="32"/>
            <w:u w:val="single"/>
          </w:rPr>
          <w:id w:val="389853305"/>
          <w:placeholder>
            <w:docPart w:val="58DB4C2B669F41CDB0BCD690360EC85B"/>
          </w:placeholder>
          <w:showingPlcHdr/>
          <w:text/>
        </w:sdtPr>
        <w:sdtContent>
          <w:r w:rsidRPr="007F57C6">
            <w:rPr>
              <w:rFonts w:ascii="Times New Roman" w:hAnsi="Times New Roman" w:cs="Times New Roman"/>
              <w:sz w:val="24"/>
              <w:szCs w:val="32"/>
            </w:rPr>
            <w:t>_______________</w:t>
          </w:r>
        </w:sdtContent>
      </w:sdt>
      <w:r w:rsidRPr="007F57C6">
        <w:rPr>
          <w:rFonts w:ascii="Times New Roman" w:hAnsi="Times New Roman" w:cs="Times New Roman"/>
          <w:sz w:val="24"/>
          <w:szCs w:val="32"/>
        </w:rPr>
        <w:t>Phone:</w:t>
      </w:r>
      <w:sdt>
        <w:sdtPr>
          <w:rPr>
            <w:rFonts w:ascii="Times New Roman" w:hAnsi="Times New Roman" w:cs="Times New Roman"/>
            <w:sz w:val="24"/>
            <w:szCs w:val="32"/>
            <w:u w:val="single"/>
          </w:rPr>
          <w:id w:val="1354311703"/>
          <w:placeholder>
            <w:docPart w:val="68C18D3AE4C547298707F160E5607C10"/>
          </w:placeholder>
          <w:showingPlcHdr/>
          <w:text/>
        </w:sdtPr>
        <w:sdtContent>
          <w:r w:rsidRPr="007F57C6">
            <w:rPr>
              <w:rFonts w:ascii="Times New Roman" w:hAnsi="Times New Roman" w:cs="Times New Roman"/>
              <w:sz w:val="24"/>
              <w:szCs w:val="32"/>
            </w:rPr>
            <w:t>_______________</w:t>
          </w:r>
        </w:sdtContent>
      </w:sdt>
      <w:r w:rsidRPr="007F57C6">
        <w:rPr>
          <w:rFonts w:ascii="Times New Roman" w:hAnsi="Times New Roman" w:cs="Times New Roman"/>
          <w:sz w:val="24"/>
          <w:szCs w:val="32"/>
        </w:rPr>
        <w:t>Email:</w:t>
      </w:r>
      <w:r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1516031766"/>
          <w:placeholder>
            <w:docPart w:val="67E167F12EDF4336B6DEDB87CE6C3AE8"/>
          </w:placeholder>
          <w:showingPlcHdr/>
          <w:text/>
        </w:sdtPr>
        <w:sdtContent>
          <w:r w:rsidRPr="007F57C6">
            <w:rPr>
              <w:rFonts w:ascii="Times New Roman" w:hAnsi="Times New Roman" w:cs="Times New Roman"/>
              <w:sz w:val="24"/>
              <w:szCs w:val="32"/>
            </w:rPr>
            <w:t>________________________</w:t>
          </w:r>
        </w:sdtContent>
      </w:sdt>
    </w:p>
    <w:p w14:paraId="67AEE57D" w14:textId="24DE2CFA" w:rsidR="00BD65F9" w:rsidRPr="007F57C6" w:rsidRDefault="00BD65F9" w:rsidP="00BD65F9">
      <w:pPr>
        <w:shd w:val="clear" w:color="auto" w:fill="FFFFFF" w:themeFill="background1"/>
        <w:spacing w:after="0" w:line="240" w:lineRule="auto"/>
        <w:ind w:left="-426"/>
        <w:rPr>
          <w:rFonts w:ascii="Times New Roman" w:hAnsi="Times New Roman" w:cs="Times New Roman"/>
          <w:sz w:val="8"/>
          <w:szCs w:val="8"/>
        </w:rPr>
      </w:pPr>
    </w:p>
    <w:tbl>
      <w:tblPr>
        <w:tblStyle w:val="a3"/>
        <w:tblW w:w="10202" w:type="dxa"/>
        <w:tblInd w:w="-426" w:type="dxa"/>
        <w:shd w:val="clear" w:color="auto" w:fill="4472C4" w:themeFill="accent5"/>
        <w:tblLook w:val="04A0" w:firstRow="1" w:lastRow="0" w:firstColumn="1" w:lastColumn="0" w:noHBand="0" w:noVBand="1"/>
      </w:tblPr>
      <w:tblGrid>
        <w:gridCol w:w="563"/>
        <w:gridCol w:w="9639"/>
      </w:tblGrid>
      <w:tr w:rsidR="007F57C6" w:rsidRPr="007F57C6" w14:paraId="6EDAC8FA" w14:textId="77777777" w:rsidTr="007F57C6">
        <w:tc>
          <w:tcPr>
            <w:tcW w:w="563" w:type="dxa"/>
            <w:shd w:val="clear" w:color="auto" w:fill="4472C4" w:themeFill="accent5"/>
          </w:tcPr>
          <w:p w14:paraId="6E8AEDDA" w14:textId="57871C47" w:rsidR="0075744D" w:rsidRPr="007F57C6" w:rsidRDefault="0075744D"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3</w:t>
            </w:r>
          </w:p>
        </w:tc>
        <w:tc>
          <w:tcPr>
            <w:tcW w:w="9639" w:type="dxa"/>
            <w:shd w:val="clear" w:color="auto" w:fill="4472C4" w:themeFill="accent5"/>
          </w:tcPr>
          <w:p w14:paraId="62D3B52F" w14:textId="2F9D18D7" w:rsidR="0075744D" w:rsidRPr="007F57C6" w:rsidRDefault="0075744D" w:rsidP="00BD65F9">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Home Institution</w:t>
            </w:r>
          </w:p>
        </w:tc>
      </w:tr>
    </w:tbl>
    <w:p w14:paraId="4D5BE38E" w14:textId="24B4FE6C" w:rsidR="0075744D" w:rsidRPr="007F57C6" w:rsidRDefault="0075744D" w:rsidP="0075744D">
      <w:pPr>
        <w:spacing w:after="0" w:line="240" w:lineRule="auto"/>
        <w:ind w:left="-426"/>
        <w:rPr>
          <w:rFonts w:ascii="Times New Roman" w:hAnsi="Times New Roman"/>
          <w:sz w:val="24"/>
          <w:szCs w:val="32"/>
        </w:rPr>
      </w:pPr>
      <w:r w:rsidRPr="007F57C6">
        <w:rPr>
          <w:rFonts w:ascii="Times New Roman" w:hAnsi="Times New Roman"/>
          <w:sz w:val="24"/>
          <w:szCs w:val="32"/>
        </w:rPr>
        <w:t xml:space="preserve">Name of institution: </w:t>
      </w:r>
      <w:sdt>
        <w:sdtPr>
          <w:rPr>
            <w:rFonts w:ascii="TH SarabunPSK" w:hAnsi="TH SarabunPSK" w:cs="TH SarabunPSK"/>
            <w:sz w:val="30"/>
            <w:szCs w:val="30"/>
          </w:rPr>
          <w:id w:val="1166516631"/>
          <w:placeholder>
            <w:docPart w:val="2F9B98C01E9F4BFB84172CAFC6A21DE9"/>
          </w:placeholder>
          <w:showingPlcHdr/>
          <w:dropDownList>
            <w:listItem w:value="Please choose"/>
            <w:listItem w:displayText="Cambodia" w:value="Cambodia"/>
            <w:listItem w:displayText="   - University of Health Sciences" w:value="   - University of Health Sciences"/>
            <w:listItem w:displayText="   - National University of Battambang (Partnership Agreement on the Higher Education Improvement Project)" w:value="   - National University of Battambang (Partnership Agreement on the Higher Education Improvement Project)"/>
            <w:listItem w:displayText="China" w:value="China"/>
            <w:listItem w:displayText="   - Chengdu University" w:value="   - Chengdu University"/>
            <w:listItem w:displayText="   - Jingchu University of Technology" w:value="   - Jingchu University of Technology"/>
            <w:listItem w:displayText="Indonesia" w:value="Indonesia"/>
            <w:listItem w:displayText="   - Ganesha University of Education" w:value="   - Ganesha University of Education"/>
            <w:listItem w:displayText="   - Universitas Airlangga, Faculty of Pharmacy" w:value="   - Universitas Airlangga, Faculty of Pharmacy"/>
            <w:listItem w:displayText="Japan" w:value="Japan"/>
            <w:listItem w:displayText="   - Cosmos Technical Center Co., Ltd., a Nikkol Group company" w:value="   - Cosmos Technical Center Co., Ltd., a Nikkol Group company"/>
            <w:listItem w:displayText="   - Kyoto University, The Center for Southeast Asian Studies" w:value="   - Kyoto University, The Center for Southeast Asian Studies"/>
            <w:listItem w:displayText="   - Tottori University " w:value="   - Tottori University "/>
            <w:listItem w:displayText="   - Toyohashi University of Technology" w:value="   - Toyohashi University of Technology"/>
            <w:listItem w:displayText="   - Yokohama City University, Graduate School of Nanobioscience" w:value="   - Yokohama City University, Graduate School of Nanobioscience"/>
            <w:listItem w:displayText="Korea" w:value="Korea"/>
            <w:listItem w:displayText="   - Far East University" w:value="   - Far East University"/>
            <w:listItem w:displayText="   - Hankyong National University" w:value="   - Hankyong National University"/>
            <w:listItem w:displayText="   - Kwangwoon University" w:value="   - Kwangwoon University"/>
            <w:listItem w:displayText="   - Sungkyunkwan University - School of Pharmacy" w:value="   - Sungkyunkwan University - School of Pharmacy"/>
            <w:listItem w:displayText="Lao PDR" w:value="Lao PDR"/>
            <w:listItem w:displayText="   - Champasack University" w:value="   - Champasack University"/>
            <w:listItem w:displayText="   - National University of Laos" w:value="   - National University of Laos"/>
            <w:listItem w:displayText="   - Savannakhet University (on Matching Scholarship of Second Strengthening Higher Education Project)" w:value="   - Savannakhet University (on Matching Scholarship of Second Strengthening Higher Education Project)"/>
            <w:listItem w:displayText="Taiwan" w:value="Taiwan"/>
            <w:listItem w:displayText="   - National Taiwan University of Science and Technology" w:value="   - National Taiwan University of Science and Technology"/>
            <w:listItem w:displayText="USA" w:value="USA"/>
            <w:listItem w:displayText="   - Arnold &amp; Marie Schwartz College of Pharmacy and Health Sciences, Long Island University" w:value="   - Arnold &amp; Marie Schwartz College of Pharmacy and Health Sciences, Long Island University"/>
            <w:listItem w:displayText="   - Auburn University" w:value="   - Auburn University"/>
            <w:listItem w:displayText="   - Marshall University, School of Pharmacy" w:value="   - Marshall University, School of Pharmacy"/>
            <w:listItem w:displayText="   - University of Wisconsin-Madison" w:value="   - University of Wisconsin-Madison"/>
            <w:listItem w:displayText="Vietnam" w:value="Vietnam"/>
            <w:listItem w:displayText="   - Thai Nguyen University of Medicine and Pharmacy" w:value="   - Thai Nguyen University of Medicine and Pharmacy"/>
          </w:dropDownList>
        </w:sdtPr>
        <w:sdtContent>
          <w:r w:rsidRPr="007F57C6">
            <w:rPr>
              <w:rFonts w:ascii="TH SarabunPSK" w:hAnsi="TH SarabunPSK" w:cs="TH SarabunPSK"/>
              <w:sz w:val="30"/>
              <w:szCs w:val="30"/>
            </w:rPr>
            <w:t>__________________</w:t>
          </w:r>
        </w:sdtContent>
      </w:sdt>
      <w:r w:rsidRPr="007F57C6">
        <w:rPr>
          <w:rFonts w:ascii="Times New Roman" w:hAnsi="Times New Roman"/>
          <w:sz w:val="24"/>
          <w:szCs w:val="32"/>
        </w:rPr>
        <w:t xml:space="preserve">        Other (please specify):  </w:t>
      </w:r>
      <w:sdt>
        <w:sdtPr>
          <w:rPr>
            <w:rFonts w:ascii="Times New Roman" w:hAnsi="Times New Roman"/>
            <w:sz w:val="24"/>
            <w:szCs w:val="32"/>
            <w:u w:val="single"/>
          </w:rPr>
          <w:id w:val="1826470478"/>
          <w:placeholder>
            <w:docPart w:val="BD6973C55E7A44BD8D731ED8E6CEA127"/>
          </w:placeholder>
          <w:showingPlcHdr/>
          <w:text/>
        </w:sdtPr>
        <w:sdtContent>
          <w:r w:rsidRPr="007F57C6">
            <w:rPr>
              <w:rFonts w:ascii="Times New Roman" w:hAnsi="Times New Roman"/>
              <w:sz w:val="24"/>
              <w:szCs w:val="32"/>
            </w:rPr>
            <w:t>____________________</w:t>
          </w:r>
        </w:sdtContent>
      </w:sdt>
    </w:p>
    <w:p w14:paraId="12DCCD4A" w14:textId="7895E208"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Degree/diploma of your current study:</w:t>
      </w:r>
      <w:sdt>
        <w:sdtPr>
          <w:rPr>
            <w:rFonts w:ascii="Times New Roman" w:hAnsi="Times New Roman" w:cs="Times New Roman"/>
            <w:sz w:val="24"/>
            <w:szCs w:val="32"/>
          </w:rPr>
          <w:id w:val="-963118860"/>
          <w:placeholder>
            <w:docPart w:val="1F7E6E8E454244F884076B8677F1D7A0"/>
          </w:placeholder>
          <w:showingPlcHdr/>
          <w:dropDownList>
            <w:listItem w:value="Please choose"/>
            <w:listItem w:displayText="Bachelor" w:value="Bachelor"/>
            <w:listItem w:displayText="Master " w:value="Master "/>
            <w:listItem w:displayText="Doctorate" w:value="Doctorate"/>
          </w:dropDownList>
        </w:sdt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Other (please specify)</w:t>
      </w:r>
      <w:sdt>
        <w:sdtPr>
          <w:rPr>
            <w:rFonts w:ascii="Times New Roman" w:hAnsi="Times New Roman" w:cs="Times New Roman"/>
            <w:sz w:val="24"/>
            <w:szCs w:val="32"/>
            <w:u w:val="single"/>
          </w:rPr>
          <w:id w:val="264508333"/>
          <w:placeholder>
            <w:docPart w:val="FC0125EBDCDA48FD8959EEC85B51F565"/>
          </w:placeholder>
          <w:showingPlcHdr/>
          <w:text/>
        </w:sdtPr>
        <w:sdtContent>
          <w:r w:rsidRPr="007F57C6">
            <w:rPr>
              <w:rFonts w:ascii="Times New Roman" w:hAnsi="Times New Roman" w:cs="Times New Roman"/>
              <w:sz w:val="24"/>
              <w:szCs w:val="32"/>
            </w:rPr>
            <w:t>_______________</w:t>
          </w:r>
        </w:sdtContent>
      </w:sdt>
    </w:p>
    <w:p w14:paraId="7A704829" w14:textId="0302AF16"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Current year of your study: </w:t>
      </w:r>
      <w:sdt>
        <w:sdtPr>
          <w:rPr>
            <w:rFonts w:ascii="Times New Roman" w:hAnsi="Times New Roman" w:cs="Times New Roman"/>
            <w:sz w:val="24"/>
            <w:szCs w:val="32"/>
          </w:rPr>
          <w:id w:val="-1402443137"/>
          <w:placeholder>
            <w:docPart w:val="6EB854432BAB4F1980A98B0DE1FE6904"/>
          </w:placeholder>
          <w:showingPlcHdr/>
          <w:dropDownList>
            <w:listItem w:value="Please choose"/>
            <w:listItem w:displayText="1st year" w:value="1st year"/>
            <w:listItem w:displayText="2nd year" w:value="2nd year"/>
            <w:listItem w:displayText="3rd year" w:value="3rd year"/>
            <w:listItem w:displayText="4th year" w:value="4th year"/>
          </w:dropDownList>
        </w:sdt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1711992074"/>
          <w:placeholder>
            <w:docPart w:val="C63B344EA4E1409C85927E6DFF0B6B54"/>
          </w:placeholder>
          <w:showingPlcHdr/>
          <w:text/>
        </w:sdtPr>
        <w:sdtContent>
          <w:r w:rsidRPr="007F57C6">
            <w:rPr>
              <w:rFonts w:ascii="Times New Roman" w:hAnsi="Times New Roman" w:cs="Times New Roman"/>
              <w:sz w:val="24"/>
              <w:szCs w:val="32"/>
            </w:rPr>
            <w:t>____________________</w:t>
          </w:r>
        </w:sdtContent>
      </w:sdt>
    </w:p>
    <w:p w14:paraId="5C5A6445" w14:textId="77777777"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sz w:val="24"/>
          <w:szCs w:val="32"/>
        </w:rPr>
        <w:t xml:space="preserve">Major/field of study at home university: </w:t>
      </w:r>
      <w:sdt>
        <w:sdtPr>
          <w:rPr>
            <w:rFonts w:ascii="Times New Roman" w:hAnsi="Times New Roman" w:cs="Times New Roman"/>
            <w:sz w:val="24"/>
            <w:szCs w:val="32"/>
            <w:u w:val="single"/>
          </w:rPr>
          <w:id w:val="1235896571"/>
          <w:placeholder>
            <w:docPart w:val="81B19D3B5EB9478D9B7514968DB0C670"/>
          </w:placeholder>
          <w:showingPlcHdr/>
          <w:text/>
        </w:sdtPr>
        <w:sdtContent>
          <w:r w:rsidRPr="007F57C6">
            <w:rPr>
              <w:rFonts w:ascii="Times New Roman" w:hAnsi="Times New Roman" w:cs="Times New Roman"/>
              <w:color w:val="A6A6A6" w:themeColor="background1" w:themeShade="A6"/>
              <w:sz w:val="24"/>
              <w:szCs w:val="32"/>
            </w:rPr>
            <w:t>__________________________________</w:t>
          </w:r>
        </w:sdtContent>
      </w:sdt>
    </w:p>
    <w:p w14:paraId="2B49CA9A" w14:textId="1F996F95" w:rsidR="0075744D" w:rsidRPr="007F57C6" w:rsidRDefault="0075744D" w:rsidP="0075744D">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Cumulative GPA: </w:t>
      </w:r>
      <w:sdt>
        <w:sdtPr>
          <w:rPr>
            <w:rFonts w:ascii="Times New Roman" w:hAnsi="Times New Roman" w:cs="Times New Roman"/>
            <w:sz w:val="24"/>
            <w:szCs w:val="32"/>
            <w:u w:val="single"/>
          </w:rPr>
          <w:id w:val="1440257976"/>
          <w:placeholder>
            <w:docPart w:val="946E6965BE1F4CBB9DB4C43B9C9CBF1B"/>
          </w:placeholder>
          <w:showingPlcHdr/>
          <w:text/>
        </w:sdtPr>
        <w:sdtContent>
          <w:r w:rsidRPr="007F57C6">
            <w:rPr>
              <w:rFonts w:ascii="Times New Roman" w:hAnsi="Times New Roman" w:cs="Times New Roman"/>
              <w:sz w:val="24"/>
              <w:szCs w:val="32"/>
            </w:rPr>
            <w:t>_______________</w:t>
          </w:r>
        </w:sdtContent>
      </w:sdt>
      <w:r w:rsidRPr="007F57C6">
        <w:rPr>
          <w:rFonts w:ascii="Times New Roman" w:hAnsi="Times New Roman" w:cs="Times New Roman"/>
          <w:sz w:val="24"/>
          <w:szCs w:val="32"/>
        </w:rPr>
        <w:t xml:space="preserve">        Expected date of graduation: </w:t>
      </w:r>
      <w:sdt>
        <w:sdtPr>
          <w:rPr>
            <w:rFonts w:ascii="Times New Roman" w:hAnsi="Times New Roman" w:cs="Times New Roman"/>
            <w:sz w:val="24"/>
            <w:szCs w:val="32"/>
            <w:u w:val="single"/>
          </w:rPr>
          <w:id w:val="2053576760"/>
          <w:placeholder>
            <w:docPart w:val="A1DD831B0F164EB3AF920172E7F5B074"/>
          </w:placeholder>
          <w:showingPlcHdr/>
          <w:text/>
        </w:sdtPr>
        <w:sdtContent>
          <w:r w:rsidRPr="007F57C6">
            <w:rPr>
              <w:rFonts w:ascii="Times New Roman" w:hAnsi="Times New Roman" w:cs="Times New Roman"/>
              <w:sz w:val="24"/>
              <w:szCs w:val="32"/>
            </w:rPr>
            <w:t>____________________</w:t>
          </w:r>
        </w:sdtContent>
      </w:sdt>
    </w:p>
    <w:p w14:paraId="4D238A1F" w14:textId="79353ACE" w:rsidR="0075744D" w:rsidRPr="007F57C6" w:rsidRDefault="0075744D" w:rsidP="0075744D">
      <w:pPr>
        <w:shd w:val="clear" w:color="auto" w:fill="FFFFFF" w:themeFill="background1"/>
        <w:spacing w:after="0" w:line="240" w:lineRule="auto"/>
        <w:ind w:left="-426"/>
        <w:rPr>
          <w:rFonts w:ascii="Times New Roman" w:hAnsi="Times New Roman" w:cs="Times New Roman"/>
          <w:sz w:val="16"/>
          <w:szCs w:val="16"/>
        </w:rPr>
      </w:pPr>
    </w:p>
    <w:tbl>
      <w:tblPr>
        <w:tblStyle w:val="a3"/>
        <w:tblW w:w="10202" w:type="dxa"/>
        <w:tblInd w:w="-426" w:type="dxa"/>
        <w:shd w:val="clear" w:color="auto" w:fill="4472C4" w:themeFill="accent5"/>
        <w:tblLook w:val="04A0" w:firstRow="1" w:lastRow="0" w:firstColumn="1" w:lastColumn="0" w:noHBand="0" w:noVBand="1"/>
      </w:tblPr>
      <w:tblGrid>
        <w:gridCol w:w="563"/>
        <w:gridCol w:w="9639"/>
      </w:tblGrid>
      <w:tr w:rsidR="007F57C6" w:rsidRPr="007F57C6" w14:paraId="0748297C" w14:textId="77777777" w:rsidTr="007F57C6">
        <w:tc>
          <w:tcPr>
            <w:tcW w:w="563" w:type="dxa"/>
            <w:shd w:val="clear" w:color="auto" w:fill="4472C4" w:themeFill="accent5"/>
          </w:tcPr>
          <w:p w14:paraId="66B30854" w14:textId="4786DA91" w:rsidR="0075744D" w:rsidRPr="007F57C6" w:rsidRDefault="0075744D"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4</w:t>
            </w:r>
          </w:p>
        </w:tc>
        <w:tc>
          <w:tcPr>
            <w:tcW w:w="9639" w:type="dxa"/>
            <w:shd w:val="clear" w:color="auto" w:fill="4472C4" w:themeFill="accent5"/>
          </w:tcPr>
          <w:p w14:paraId="7D537F50" w14:textId="6B65A5CA" w:rsidR="0075744D" w:rsidRPr="007F57C6" w:rsidRDefault="0075744D"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Exchange study information</w:t>
            </w:r>
          </w:p>
        </w:tc>
      </w:tr>
    </w:tbl>
    <w:p w14:paraId="0763B9B2" w14:textId="575FE299"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Faculty at UBU that you are applying for: </w:t>
      </w:r>
      <w:sdt>
        <w:sdtPr>
          <w:rPr>
            <w:rFonts w:ascii="Times New Roman" w:hAnsi="Times New Roman" w:cs="Times New Roman"/>
            <w:sz w:val="24"/>
            <w:szCs w:val="32"/>
            <w:u w:val="single"/>
          </w:rPr>
          <w:id w:val="167382700"/>
          <w:placeholder>
            <w:docPart w:val="50BA6765901A43928576ADD0A250A95D"/>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Engineering" w:value="Engineering"/>
            <w:listItem w:displayText="Law" w:value="Law"/>
            <w:listItem w:displayText="Liberal Arts" w:value="Liberal Arts"/>
            <w:listItem w:displayText="Nursing" w:value="Nursing"/>
            <w:listItem w:displayText="Pharmaceutical Scinces" w:value="Pharmaceutical Scinces"/>
            <w:listItem w:displayText="Political Science" w:value="Political Science"/>
            <w:listItem w:displayText="Science" w:value="Science"/>
          </w:dropDownList>
        </w:sdt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 xml:space="preserve">Program level: </w:t>
      </w:r>
      <w:sdt>
        <w:sdtPr>
          <w:rPr>
            <w:rFonts w:ascii="Times New Roman" w:hAnsi="Times New Roman" w:cs="Times New Roman"/>
            <w:sz w:val="24"/>
            <w:szCs w:val="32"/>
          </w:rPr>
          <w:id w:val="-1221985251"/>
          <w:placeholder>
            <w:docPart w:val="F768F6028233453992CB5A0288973770"/>
          </w:placeholder>
          <w:showingPlcHdr/>
          <w:dropDownList>
            <w:listItem w:value="Please choose"/>
            <w:listItem w:displayText="Bachelor" w:value="Bachelor"/>
            <w:listItem w:displayText="Master " w:value="Master "/>
            <w:listItem w:displayText="Doctorate" w:value="Doctorate"/>
          </w:dropDownList>
        </w:sdtPr>
        <w:sdtContent>
          <w:r w:rsidRPr="007F57C6">
            <w:rPr>
              <w:rFonts w:ascii="Times New Roman" w:hAnsi="Times New Roman" w:cs="Times New Roman"/>
              <w:sz w:val="24"/>
              <w:szCs w:val="32"/>
            </w:rPr>
            <w:t>__________________</w:t>
          </w:r>
        </w:sdtContent>
      </w:sdt>
    </w:p>
    <w:p w14:paraId="35B8B634"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Major/field of study that you are applying for: </w:t>
      </w:r>
      <w:sdt>
        <w:sdtPr>
          <w:rPr>
            <w:rFonts w:ascii="Times New Roman" w:hAnsi="Times New Roman" w:cs="Times New Roman"/>
            <w:sz w:val="24"/>
            <w:szCs w:val="32"/>
          </w:rPr>
          <w:id w:val="-1921865960"/>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a bachelor degree program </w:t>
      </w:r>
      <w:sdt>
        <w:sdtPr>
          <w:rPr>
            <w:rFonts w:ascii="Times New Roman" w:hAnsi="Times New Roman" w:cs="Times New Roman"/>
            <w:sz w:val="24"/>
            <w:szCs w:val="32"/>
          </w:rPr>
          <w:id w:val="-126858437"/>
          <w:placeholder>
            <w:docPart w:val="5A5239A9BE0D40448351D349E3BE5E37"/>
          </w:placeholder>
          <w:showingPlcHdr/>
          <w:dropDownList>
            <w:listItem w:value="Please choose"/>
            <w:listItem w:displayText="Agriculture" w:value="Agriculture"/>
            <w:listItem w:displayText="   - Agriculture" w:value="   - Agriculture"/>
            <w:listItem w:displayText="   - Food Technology" w:value="   - Food Technology"/>
            <w:listItem w:displayText="Applied Arts and Architecture" w:value="Applied Arts and Architecture"/>
            <w:listItem w:displayText="   - Architecture" w:value="   - Architecture"/>
            <w:listItem w:displayText="   - Digital Art and Design" w:value="   - Digital Art and Design"/>
            <w:listItem w:displayText="Business School" w:value="Business School"/>
            <w:listItem w:displayText="   - Accountancy" w:value="   - Accountancy"/>
            <w:listItem w:displayText="   - Business Management" w:value="   - Business Management"/>
            <w:listItem w:displayText="   - Finance and Investment" w:value="   - Finance and Investment"/>
            <w:listItem w:displayText="   - Hotel and Service Innovation Management" w:value="   - Hotel and Service Innovation Management"/>
            <w:listItem w:displayText="   - International Business Management (English Program) " w:value="   - International Business Management (English Program) "/>
            <w:listItem w:displayText="   - Marketing" w:value="   - Marketing"/>
            <w:listItem w:displayText="College of Medicine and Public Health" w:value="College of Medicine and Public Health"/>
            <w:listItem w:displayText="   - Environmental Health" w:value="   - Environmental Health"/>
            <w:listItem w:displayText="   - Public Health" w:value="   - Public Health"/>
            <w:listItem w:displayText="Engineering" w:value="Engineering"/>
            <w:listItem w:displayText="   - Civil Engineering" w:value="   - Civil Engineering"/>
            <w:listItem w:displayText="   - Chemical Engineering" w:value="   - Chemical Engineering"/>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w:value="   - Mechanical Engineering"/>
            <w:listItem w:displayText="Law" w:value="Law"/>
            <w:listItem w:displayText="   - Laws" w:value="   - Laws"/>
            <w:listItem w:displayText="Liberal Arts" w:value="Liberal Arts"/>
            <w:listItem w:displayText="   - English and Communication " w:value="   - English and Communication "/>
            <w:listItem w:displayText="   - English for Digital Age Business (English Program)" w:value="   - English for Digital Age Business (English Program)"/>
            <w:listItem w:displayText="   - Education Program" w:value="   - Education Program"/>
            <w:listItem w:displayText="   - Chinese and Communication" w:value="   - Chinese and Communication"/>
            <w:listItem w:displayText="   - Communication Arts" w:value="   - Communication Arts"/>
            <w:listItem w:displayText="   - Innovation in Cultural Heritage Management" w:value="   - Innovation in Cultural Heritage Management"/>
            <w:listItem w:displayText="   - Japanese and Communication" w:value="   - Japanese and Communication"/>
            <w:listItem w:displayText="   - Social Development Innovation" w:value="   - Social Development Innovation"/>
            <w:listItem w:displayText="   - Thai and Communication" w:value="   - Thai and Communication"/>
            <w:listItem w:displayText="   - Tourism and Hospitality Management" w:value="   - Tourism and Hospitality Management"/>
            <w:listItem w:displayText="Nursing " w:value="Nursing "/>
            <w:listItem w:displayText="   - Nursing Science" w:value="   - Nursing Science"/>
            <w:listItem w:displayText="Pharmaceutical Sciences" w:value="Pharmaceutical Sciences"/>
            <w:listItem w:displayText="   - Pharmacy" w:value="   - Pharmacy"/>
            <w:listItem w:displayText="Political Science" w:value="Political Science"/>
            <w:listItem w:displayText="   - Goverment" w:value="   - Goverment"/>
            <w:listItem w:displayText="   - Public Administration" w:value="   - Public Administration"/>
            <w:listItem w:displayText="Science" w:value="Science"/>
            <w:listItem w:displayText="   - Biology" w:value="   - Biology"/>
            <w:listItem w:displayText="   - Biomedical Physics" w:value="   - Biomedical Physics"/>
            <w:listItem w:displayText="   - Chemistry" w:value="   - Chemistry"/>
            <w:listItem w:displayText="   - Data Science and Software Innovation" w:value="   - Data Science and Software Innovation"/>
            <w:listItem w:displayText="   - Enviromental Science" w:value="   - Enviromental Science"/>
            <w:listItem w:displayText="   - Information Technology and Communication" w:value="   - Information Technology and Communication"/>
            <w:listItem w:displayText="   - Mathematics" w:value="   - Mathematics"/>
            <w:listItem w:displayText="   - Microbiology" w:value="   - Microbiology"/>
            <w:listItem w:displayText="   - Occupational Health and Safety" w:value="   - Occupational Health and Safety"/>
            <w:listItem w:displayText="   - Rubber and Polymer Technology" w:value="   - Rubber and Polymer Technology"/>
          </w:dropDownList>
        </w:sdtPr>
        <w:sdtContent>
          <w:r w:rsidRPr="007F57C6">
            <w:rPr>
              <w:rFonts w:ascii="Times New Roman" w:hAnsi="Times New Roman" w:cs="Times New Roman"/>
              <w:sz w:val="24"/>
              <w:szCs w:val="32"/>
            </w:rPr>
            <w:t>__________________</w:t>
          </w:r>
        </w:sdtContent>
      </w:sdt>
    </w:p>
    <w:p w14:paraId="04338011"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                                                                           </w:t>
      </w:r>
      <w:sdt>
        <w:sdtPr>
          <w:rPr>
            <w:rFonts w:ascii="Times New Roman" w:hAnsi="Times New Roman" w:cs="Times New Roman"/>
            <w:sz w:val="24"/>
            <w:szCs w:val="32"/>
          </w:rPr>
          <w:id w:val="-899740168"/>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a master degree program    </w:t>
      </w:r>
      <w:sdt>
        <w:sdtPr>
          <w:rPr>
            <w:rFonts w:ascii="Times New Roman" w:hAnsi="Times New Roman" w:cs="Times New Roman"/>
            <w:sz w:val="24"/>
            <w:szCs w:val="32"/>
          </w:rPr>
          <w:id w:val="-735326010"/>
          <w:placeholder>
            <w:docPart w:val="663B345A6F99454E9D0B771E6592F38E"/>
          </w:placeholder>
          <w:showingPlcHdr/>
          <w:dropDownList>
            <w:listItem w:value="Please choose"/>
            <w:listItem w:displayText="Agriculture" w:value="Agriculture"/>
            <w:listItem w:displayText="   - Agriculture" w:value="   - Agriculture"/>
            <w:listItem w:displayText="   - Food Technology" w:value="   - Food Technology"/>
            <w:listItem w:displayText="   - Food Industry Production Management" w:value="   - Food Industry Production Management"/>
            <w:listItem w:displayText="Business School" w:value="Business School"/>
            <w:listItem w:displayText="   - Business Administration" w:value="   - Business Administration"/>
            <w:listItem w:displayText="College of Medicine and Public Health" w:value="College of Medicine and Public Health"/>
            <w:listItem w:displayText="   - Biomedical Sciences" w:value="   - Biomedical Sciences"/>
            <w:listItem w:displayText="   - Public Health" w:value="   - Public Health"/>
            <w:listItem w:displayText="Engineering" w:value="Engineering"/>
            <w:listItem w:displayText="   - Civil Engineering" w:value="   - Civil Engineering"/>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w:value="   - Mechanical Engineering"/>
            <w:listItem w:displayText="Liberal Arts" w:value="Liberal Arts"/>
            <w:listItem w:displayText="   - Social Science and Development" w:value="   - Social Science and Development"/>
            <w:listItem w:displayText="   - Thai" w:value="   - Thai"/>
            <w:listItem w:displayText="   - Tourism Hospitality and Contemporary Thai Culture Innovation Management" w:value="   - Tourism Hospitality and Contemporary Thai Culture Innovation Management"/>
            <w:listItem w:displayText="Pharmaceutical Sciences" w:value="Pharmaceutical Sciences"/>
            <w:listItem w:displayText="   - Clinical Pharmacy" w:value="   - Clinical Pharmacy"/>
            <w:listItem w:displayText="Science" w:value="Science"/>
            <w:listItem w:displayText="   - Chemistry" w:value="   - Chemistry"/>
            <w:listItem w:displayText="   - Environment Biology" w:value="   - Environment Biology"/>
            <w:listItem w:displayText="   - Information Technology and Digital Innovation " w:value="   - Information Technology and Digital Innovation "/>
            <w:listItem w:displayText="   - Materials and Biomedical Physics" w:value="   - Materials and Biomedical Physics"/>
            <w:listItem w:displayText="   - Mathematics Education" w:value="   - Mathematics Education"/>
            <w:listItem w:displayText="   - Science Education" w:value="   - Science Education"/>
          </w:dropDownList>
        </w:sdtPr>
        <w:sdtContent>
          <w:r w:rsidRPr="007F57C6">
            <w:rPr>
              <w:rFonts w:ascii="Times New Roman" w:hAnsi="Times New Roman" w:cs="Times New Roman"/>
              <w:sz w:val="24"/>
              <w:szCs w:val="32"/>
            </w:rPr>
            <w:t>__________________</w:t>
          </w:r>
        </w:sdtContent>
      </w:sdt>
    </w:p>
    <w:p w14:paraId="4B075D2E"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                                                                           </w:t>
      </w:r>
      <w:sdt>
        <w:sdtPr>
          <w:rPr>
            <w:rFonts w:ascii="Times New Roman" w:hAnsi="Times New Roman" w:cs="Times New Roman"/>
            <w:sz w:val="24"/>
            <w:szCs w:val="32"/>
          </w:rPr>
          <w:id w:val="-17588633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a doctoral degree program </w:t>
      </w:r>
      <w:sdt>
        <w:sdtPr>
          <w:rPr>
            <w:rFonts w:ascii="Times New Roman" w:hAnsi="Times New Roman" w:cs="Times New Roman"/>
            <w:sz w:val="24"/>
            <w:szCs w:val="32"/>
          </w:rPr>
          <w:id w:val="1665051101"/>
          <w:placeholder>
            <w:docPart w:val="5EFAF7DC4E9B45059D9B80A2D95BAB83"/>
          </w:placeholder>
          <w:showingPlcHdr/>
          <w:dropDownList>
            <w:listItem w:value="Please choose"/>
            <w:listItem w:displayText="Agriculture" w:value="Agriculture"/>
            <w:listItem w:displayText="   - Agriculture" w:value="   - Agriculture"/>
            <w:listItem w:displayText="   - Food Technology" w:value="   - Food Technology"/>
            <w:listItem w:displayText="Engineering" w:value="Engineering"/>
            <w:listItem w:displayText="   - Civil Engineering" w:value="   - Civil Engineering"/>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w:value="   - Mechanical Engineering"/>
            <w:listItem w:displayText="Liberal Arts" w:value="Liberal Arts"/>
            <w:listItem w:displayText="    - Social Science and Development" w:value="    - Social Science and Development"/>
            <w:listItem w:displayText="Pharmaceutical Sciences" w:value="Pharmaceutical Sciences"/>
            <w:listItem w:displayText="   - Pharmaceutical Science" w:value="   - Pharmaceutical Science"/>
            <w:listItem w:displayText="Science" w:value="Science"/>
            <w:listItem w:displayText="   - Chemistry" w:value="   - Chemistry"/>
            <w:listItem w:displayText="   - Materials and Biomedical Physics" w:value="   - Materials and Biomedical Physics"/>
            <w:listItem w:displayText="   - Science Education" w:value="   - Science Education"/>
          </w:dropDownList>
        </w:sdtPr>
        <w:sdtContent>
          <w:r w:rsidRPr="007F57C6">
            <w:rPr>
              <w:rFonts w:ascii="Times New Roman" w:hAnsi="Times New Roman" w:cs="Times New Roman"/>
              <w:sz w:val="24"/>
              <w:szCs w:val="32"/>
            </w:rPr>
            <w:t>__________________</w:t>
          </w:r>
        </w:sdtContent>
      </w:sdt>
    </w:p>
    <w:p w14:paraId="5CF71B6E"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Proposed activities: </w:t>
      </w:r>
      <w:sdt>
        <w:sdtPr>
          <w:rPr>
            <w:rFonts w:ascii="Times New Roman" w:hAnsi="Times New Roman" w:cs="Times New Roman"/>
            <w:sz w:val="24"/>
            <w:szCs w:val="32"/>
          </w:rPr>
          <w:id w:val="2142613803"/>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ourse enrollment     </w:t>
      </w:r>
      <w:sdt>
        <w:sdtPr>
          <w:rPr>
            <w:rFonts w:ascii="Times New Roman" w:hAnsi="Times New Roman" w:cs="Times New Roman"/>
            <w:sz w:val="24"/>
            <w:szCs w:val="32"/>
          </w:rPr>
          <w:id w:val="177497946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practicum          </w:t>
      </w:r>
      <w:sdt>
        <w:sdtPr>
          <w:rPr>
            <w:rFonts w:ascii="Times New Roman" w:hAnsi="Times New Roman" w:cs="Times New Roman"/>
            <w:sz w:val="24"/>
            <w:szCs w:val="32"/>
          </w:rPr>
          <w:id w:val="-1550996510"/>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internship        </w:t>
      </w:r>
      <w:sdt>
        <w:sdtPr>
          <w:rPr>
            <w:rFonts w:ascii="Times New Roman" w:hAnsi="Times New Roman" w:cs="Times New Roman"/>
            <w:sz w:val="24"/>
            <w:szCs w:val="32"/>
          </w:rPr>
          <w:id w:val="68633566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research</w:t>
      </w:r>
    </w:p>
    <w:p w14:paraId="4F838A56"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                                </w:t>
      </w:r>
      <w:sdt>
        <w:sdtPr>
          <w:rPr>
            <w:rFonts w:ascii="Times New Roman" w:hAnsi="Times New Roman" w:cs="Times New Roman"/>
            <w:sz w:val="24"/>
            <w:szCs w:val="32"/>
          </w:rPr>
          <w:id w:val="1795785385"/>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ultural exchange      </w:t>
      </w:r>
      <w:sdt>
        <w:sdtPr>
          <w:rPr>
            <w:rFonts w:ascii="Times New Roman" w:hAnsi="Times New Roman" w:cs="Times New Roman"/>
            <w:sz w:val="24"/>
            <w:szCs w:val="32"/>
          </w:rPr>
          <w:id w:val="-1809468072"/>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1243330714"/>
          <w:placeholder>
            <w:docPart w:val="391C71C47EC24F5EA8321AF9DA72EC62"/>
          </w:placeholder>
          <w:showingPlcHdr/>
          <w:text/>
        </w:sdtPr>
        <w:sdtContent>
          <w:r w:rsidRPr="007F57C6">
            <w:rPr>
              <w:rFonts w:ascii="Times New Roman" w:hAnsi="Times New Roman" w:cs="Times New Roman"/>
              <w:sz w:val="24"/>
              <w:szCs w:val="32"/>
            </w:rPr>
            <w:t>____________________</w:t>
          </w:r>
        </w:sdtContent>
      </w:sdt>
    </w:p>
    <w:p w14:paraId="6359A7C6"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Academic year: </w:t>
      </w:r>
      <w:sdt>
        <w:sdtPr>
          <w:rPr>
            <w:rFonts w:ascii="Times New Roman" w:hAnsi="Times New Roman" w:cs="Times New Roman"/>
            <w:sz w:val="24"/>
            <w:szCs w:val="32"/>
            <w:u w:val="single"/>
          </w:rPr>
          <w:id w:val="863022182"/>
          <w:placeholder>
            <w:docPart w:val="8F8869F16D284021A7C88700F45B9751"/>
          </w:placeholder>
          <w:showingPlcHdr/>
          <w:dropDownList>
            <w:listItem w:value="Please choose"/>
            <w:listItem w:displayText="2022 (Nov. 22 -May 23)" w:value="2022 (Nov. 22 -May 23)"/>
            <w:listItem w:displayText="2023 (Jun 23 - Mar 24)" w:value="2023 (Jun 23 - Mar 24)"/>
            <w:listItem w:displayText="2024 (Jun 24-Mar 25)" w:value="2024 (Jun 24-Mar 25)"/>
          </w:dropDownList>
        </w:sdtPr>
        <w:sdtContent>
          <w:r w:rsidRPr="007F57C6">
            <w:rPr>
              <w:rFonts w:ascii="Times New Roman" w:hAnsi="Times New Roman" w:cs="Times New Roman"/>
              <w:sz w:val="24"/>
              <w:szCs w:val="32"/>
            </w:rPr>
            <w:t>__________________</w:t>
          </w:r>
        </w:sdtContent>
      </w:sdt>
      <w:r w:rsidRPr="007F57C6">
        <w:rPr>
          <w:rFonts w:ascii="Times New Roman" w:hAnsi="Times New Roman" w:cs="Times New Roman"/>
          <w:sz w:val="24"/>
          <w:szCs w:val="32"/>
        </w:rPr>
        <w:t xml:space="preserve">    Semester </w:t>
      </w:r>
      <w:sdt>
        <w:sdtPr>
          <w:rPr>
            <w:rFonts w:ascii="Times New Roman" w:hAnsi="Times New Roman" w:cs="Times New Roman"/>
            <w:sz w:val="24"/>
            <w:szCs w:val="32"/>
            <w:u w:val="single"/>
          </w:rPr>
          <w:id w:val="93916897"/>
          <w:placeholder>
            <w:docPart w:val="CCDEC9E10B2E40C9BF8EC13739016BD6"/>
          </w:placeholder>
          <w:showingPlcHdr/>
          <w:dropDownList>
            <w:listItem w:value="Please choose"/>
            <w:listItem w:displayText="summer semester (April to May)" w:value="summer semester (April to May)"/>
            <w:listItem w:displayText="1st semester (June to October)" w:value="1st semester (June to October)"/>
            <w:listItem w:displayText="2nd semester (November - March)" w:value="2nd semester (November - March)"/>
          </w:dropDownList>
        </w:sdtPr>
        <w:sdtContent>
          <w:r w:rsidRPr="007F57C6">
            <w:rPr>
              <w:rFonts w:ascii="Times New Roman" w:hAnsi="Times New Roman" w:cs="Times New Roman"/>
              <w:sz w:val="24"/>
              <w:szCs w:val="32"/>
            </w:rPr>
            <w:t>__________________</w:t>
          </w:r>
        </w:sdtContent>
      </w:sdt>
    </w:p>
    <w:p w14:paraId="25F4D8DE" w14:textId="77777777" w:rsidR="00C74B49" w:rsidRPr="007F57C6" w:rsidRDefault="00C74B49" w:rsidP="00C74B49">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Please contact the Office of International Relations in advance if you are interested in enrolling in courses. </w:t>
      </w:r>
    </w:p>
    <w:tbl>
      <w:tblPr>
        <w:tblStyle w:val="a3"/>
        <w:tblW w:w="10202" w:type="dxa"/>
        <w:tblInd w:w="-426" w:type="dxa"/>
        <w:shd w:val="clear" w:color="auto" w:fill="4472C4" w:themeFill="accent5"/>
        <w:tblLook w:val="04A0" w:firstRow="1" w:lastRow="0" w:firstColumn="1" w:lastColumn="0" w:noHBand="0" w:noVBand="1"/>
      </w:tblPr>
      <w:tblGrid>
        <w:gridCol w:w="563"/>
        <w:gridCol w:w="9639"/>
      </w:tblGrid>
      <w:tr w:rsidR="007F57C6" w:rsidRPr="007F57C6" w14:paraId="11F41967" w14:textId="77777777" w:rsidTr="007F57C6">
        <w:tc>
          <w:tcPr>
            <w:tcW w:w="563" w:type="dxa"/>
            <w:shd w:val="clear" w:color="auto" w:fill="4472C4" w:themeFill="accent5"/>
          </w:tcPr>
          <w:p w14:paraId="40F3E367" w14:textId="7BBA30B9" w:rsidR="00C74B49" w:rsidRPr="007F57C6" w:rsidRDefault="00C74B49"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5</w:t>
            </w:r>
          </w:p>
        </w:tc>
        <w:tc>
          <w:tcPr>
            <w:tcW w:w="9639" w:type="dxa"/>
            <w:shd w:val="clear" w:color="auto" w:fill="4472C4" w:themeFill="accent5"/>
          </w:tcPr>
          <w:p w14:paraId="6767BE15" w14:textId="08D44668" w:rsidR="00C74B49" w:rsidRPr="007F57C6" w:rsidRDefault="00C74B49" w:rsidP="0075744D">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Statement of purpose</w:t>
            </w:r>
          </w:p>
        </w:tc>
      </w:tr>
    </w:tbl>
    <w:p w14:paraId="0A1DE14F" w14:textId="47BAF5F1" w:rsidR="0075744D" w:rsidRPr="007F57C6" w:rsidRDefault="00C74B49" w:rsidP="00C6199E">
      <w:pPr>
        <w:shd w:val="clear" w:color="auto" w:fill="FFFFFF" w:themeFill="background1"/>
        <w:spacing w:after="0" w:line="240" w:lineRule="auto"/>
        <w:ind w:left="-426"/>
        <w:rPr>
          <w:rFonts w:ascii="Times New Roman" w:hAnsi="Times New Roman" w:cs="Times New Roman"/>
          <w:sz w:val="24"/>
          <w:szCs w:val="32"/>
        </w:rPr>
      </w:pPr>
      <w:r w:rsidRPr="007F57C6">
        <w:rPr>
          <w:rFonts w:ascii="Times New Roman" w:hAnsi="Times New Roman" w:cs="Times New Roman"/>
          <w:sz w:val="24"/>
          <w:szCs w:val="32"/>
        </w:rPr>
        <w:t xml:space="preserve">Please describe reasons why you are interested in studying at </w:t>
      </w:r>
      <w:proofErr w:type="spellStart"/>
      <w:r w:rsidRPr="007F57C6">
        <w:rPr>
          <w:rFonts w:ascii="Times New Roman" w:hAnsi="Times New Roman" w:cs="Times New Roman"/>
          <w:sz w:val="24"/>
          <w:szCs w:val="32"/>
        </w:rPr>
        <w:t>Ubon</w:t>
      </w:r>
      <w:proofErr w:type="spellEnd"/>
      <w:r w:rsidRPr="007F57C6">
        <w:rPr>
          <w:rFonts w:ascii="Times New Roman" w:hAnsi="Times New Roman" w:cs="Times New Roman"/>
          <w:sz w:val="24"/>
          <w:szCs w:val="32"/>
        </w:rPr>
        <w:t xml:space="preserve"> </w:t>
      </w:r>
      <w:proofErr w:type="spellStart"/>
      <w:r w:rsidRPr="007F57C6">
        <w:rPr>
          <w:rFonts w:ascii="Times New Roman" w:hAnsi="Times New Roman" w:cs="Times New Roman"/>
          <w:sz w:val="24"/>
          <w:szCs w:val="32"/>
        </w:rPr>
        <w:t>Ratchathani</w:t>
      </w:r>
      <w:proofErr w:type="spellEnd"/>
      <w:r w:rsidRPr="007F57C6">
        <w:rPr>
          <w:rFonts w:ascii="Times New Roman" w:hAnsi="Times New Roman" w:cs="Times New Roman"/>
          <w:sz w:val="24"/>
          <w:szCs w:val="32"/>
        </w:rPr>
        <w:t xml:space="preserve"> University. </w:t>
      </w:r>
    </w:p>
    <w:p w14:paraId="0147CFB4" w14:textId="7BFB5C72" w:rsidR="00C74B49" w:rsidRPr="007F57C6" w:rsidRDefault="00C74B49" w:rsidP="00162480">
      <w:pPr>
        <w:shd w:val="clear" w:color="auto" w:fill="FFFFFF" w:themeFill="background1"/>
        <w:spacing w:after="0" w:line="240" w:lineRule="auto"/>
        <w:ind w:left="-426" w:firstLine="852"/>
        <w:rPr>
          <w:rFonts w:ascii="Times New Roman" w:hAnsi="Times New Roman" w:cs="Times New Roman"/>
          <w:sz w:val="24"/>
          <w:szCs w:val="32"/>
        </w:rPr>
      </w:pPr>
      <w:sdt>
        <w:sdtPr>
          <w:rPr>
            <w:rFonts w:ascii="Times New Roman" w:hAnsi="Times New Roman" w:cs="Times New Roman"/>
            <w:sz w:val="24"/>
            <w:szCs w:val="32"/>
            <w:u w:val="single"/>
          </w:rPr>
          <w:id w:val="-1436666401"/>
          <w:placeholder>
            <w:docPart w:val="A4891A826008450084B0B3DDDF8E52B8"/>
          </w:placeholder>
          <w:showingPlcHdr/>
          <w:text/>
        </w:sdtPr>
        <w:sdtContent>
          <w:r w:rsidRPr="007F57C6">
            <w:rPr>
              <w:rFonts w:ascii="Times New Roman" w:hAnsi="Times New Roman" w:cs="Times New Roman"/>
              <w:sz w:val="24"/>
              <w:szCs w:val="32"/>
            </w:rPr>
            <w:t>______________________________________________________________</w:t>
          </w:r>
        </w:sdtContent>
      </w:sdt>
    </w:p>
    <w:p w14:paraId="52067CD0" w14:textId="54BB29E8" w:rsidR="00C74B49" w:rsidRPr="007F57C6" w:rsidRDefault="00C74B49" w:rsidP="00162480">
      <w:pPr>
        <w:shd w:val="clear" w:color="auto" w:fill="FFFFFF" w:themeFill="background1"/>
        <w:spacing w:after="0" w:line="240" w:lineRule="auto"/>
        <w:ind w:left="-284" w:firstLine="710"/>
        <w:rPr>
          <w:rFonts w:ascii="Times New Roman" w:hAnsi="Times New Roman" w:cs="Times New Roman"/>
          <w:sz w:val="24"/>
          <w:szCs w:val="32"/>
        </w:rPr>
      </w:pPr>
      <w:sdt>
        <w:sdtPr>
          <w:rPr>
            <w:rFonts w:ascii="Times New Roman" w:hAnsi="Times New Roman" w:cs="Times New Roman"/>
            <w:sz w:val="24"/>
            <w:szCs w:val="32"/>
            <w:u w:val="single"/>
          </w:rPr>
          <w:id w:val="23073799"/>
          <w:placeholder>
            <w:docPart w:val="BC259D4301B846C19B1760F70D7A3872"/>
          </w:placeholder>
          <w:showingPlcHdr/>
          <w:text/>
        </w:sdtPr>
        <w:sdtContent>
          <w:r w:rsidRPr="007F57C6">
            <w:rPr>
              <w:rFonts w:ascii="Times New Roman" w:hAnsi="Times New Roman" w:cs="Times New Roman"/>
              <w:sz w:val="24"/>
              <w:szCs w:val="32"/>
            </w:rPr>
            <w:t>______________________________________________________________</w:t>
          </w:r>
        </w:sdtContent>
      </w:sdt>
    </w:p>
    <w:p w14:paraId="3AC6D70F" w14:textId="01A722B6" w:rsidR="0075744D" w:rsidRPr="007F57C6" w:rsidRDefault="00C74B49" w:rsidP="00162480">
      <w:pPr>
        <w:shd w:val="clear" w:color="auto" w:fill="FFFFFF" w:themeFill="background1"/>
        <w:spacing w:after="0" w:line="240" w:lineRule="auto"/>
        <w:ind w:left="-426" w:firstLine="852"/>
        <w:rPr>
          <w:rFonts w:ascii="Times New Roman" w:hAnsi="Times New Roman" w:cs="Times New Roman"/>
          <w:sz w:val="24"/>
          <w:szCs w:val="32"/>
        </w:rPr>
      </w:pPr>
      <w:sdt>
        <w:sdtPr>
          <w:rPr>
            <w:rFonts w:ascii="Times New Roman" w:hAnsi="Times New Roman" w:cs="Times New Roman"/>
            <w:sz w:val="24"/>
            <w:szCs w:val="32"/>
            <w:u w:val="single"/>
          </w:rPr>
          <w:id w:val="-1017387627"/>
          <w:placeholder>
            <w:docPart w:val="C0840D5345924EE59BD5ABF2C427D141"/>
          </w:placeholder>
          <w:showingPlcHdr/>
          <w:text/>
        </w:sdtPr>
        <w:sdtContent>
          <w:r w:rsidRPr="007F57C6">
            <w:rPr>
              <w:rFonts w:ascii="Times New Roman" w:hAnsi="Times New Roman" w:cs="Times New Roman"/>
              <w:sz w:val="24"/>
              <w:szCs w:val="32"/>
            </w:rPr>
            <w:t>______________________________________________________________</w:t>
          </w:r>
        </w:sdtContent>
      </w:sdt>
    </w:p>
    <w:tbl>
      <w:tblPr>
        <w:tblStyle w:val="a3"/>
        <w:tblW w:w="10430" w:type="dxa"/>
        <w:tblInd w:w="-5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
        <w:gridCol w:w="10236"/>
        <w:gridCol w:w="184"/>
      </w:tblGrid>
      <w:tr w:rsidR="00D81441" w:rsidRPr="007F57C6" w14:paraId="5083685D" w14:textId="77777777" w:rsidTr="00911546">
        <w:trPr>
          <w:gridBefore w:val="1"/>
          <w:gridAfter w:val="1"/>
          <w:wBefore w:w="10" w:type="dxa"/>
          <w:wAfter w:w="184" w:type="dxa"/>
        </w:trPr>
        <w:tc>
          <w:tcPr>
            <w:tcW w:w="10236" w:type="dxa"/>
            <w:vAlign w:val="center"/>
          </w:tcPr>
          <w:p w14:paraId="4BF9C609" w14:textId="070316E2" w:rsidR="0054381A" w:rsidRPr="007F57C6" w:rsidRDefault="0054381A" w:rsidP="00891D32">
            <w:pPr>
              <w:rPr>
                <w:rFonts w:ascii="Times New Roman" w:hAnsi="Times New Roman" w:cs="Times New Roman"/>
                <w:sz w:val="16"/>
                <w:szCs w:val="16"/>
              </w:rPr>
            </w:pPr>
          </w:p>
          <w:tbl>
            <w:tblPr>
              <w:tblStyle w:val="a3"/>
              <w:tblW w:w="10166" w:type="dxa"/>
              <w:shd w:val="clear" w:color="auto" w:fill="00B0F0"/>
              <w:tblLayout w:type="fixed"/>
              <w:tblLook w:val="04A0" w:firstRow="1" w:lastRow="0" w:firstColumn="1" w:lastColumn="0" w:noHBand="0" w:noVBand="1"/>
            </w:tblPr>
            <w:tblGrid>
              <w:gridCol w:w="527"/>
              <w:gridCol w:w="9639"/>
            </w:tblGrid>
            <w:tr w:rsidR="00C74B49" w:rsidRPr="007F57C6" w14:paraId="4368551E" w14:textId="77777777" w:rsidTr="007F57C6">
              <w:tc>
                <w:tcPr>
                  <w:tcW w:w="527" w:type="dxa"/>
                  <w:shd w:val="clear" w:color="auto" w:fill="4472C4" w:themeFill="accent5"/>
                </w:tcPr>
                <w:p w14:paraId="7A32065B" w14:textId="2BD00689" w:rsidR="00C74B49" w:rsidRPr="007F57C6" w:rsidRDefault="00C74B49" w:rsidP="00891D32">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6</w:t>
                  </w:r>
                </w:p>
              </w:tc>
              <w:tc>
                <w:tcPr>
                  <w:tcW w:w="9639" w:type="dxa"/>
                  <w:shd w:val="clear" w:color="auto" w:fill="4472C4" w:themeFill="accent5"/>
                </w:tcPr>
                <w:p w14:paraId="6C2ADCDF" w14:textId="05D9E4D0" w:rsidR="00C74B49" w:rsidRPr="007F57C6" w:rsidRDefault="00C74B49" w:rsidP="00891D32">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Language proficiency</w:t>
                  </w:r>
                </w:p>
              </w:tc>
            </w:tr>
          </w:tbl>
          <w:p w14:paraId="1C917FC5" w14:textId="69EDEEFF" w:rsidR="00C74B49" w:rsidRPr="007F57C6" w:rsidRDefault="00C74B49" w:rsidP="00891D32">
            <w:pPr>
              <w:rPr>
                <w:rFonts w:ascii="Times New Roman" w:hAnsi="Times New Roman" w:cs="Times New Roman"/>
                <w:sz w:val="24"/>
                <w:szCs w:val="32"/>
              </w:rPr>
            </w:pPr>
            <w:r w:rsidRPr="007F57C6">
              <w:rPr>
                <w:rFonts w:ascii="Times New Roman" w:hAnsi="Times New Roman" w:cs="Times New Roman"/>
                <w:sz w:val="24"/>
                <w:szCs w:val="32"/>
              </w:rPr>
              <w:t xml:space="preserve">a) Is English your first language? </w:t>
            </w:r>
            <w:sdt>
              <w:sdtPr>
                <w:rPr>
                  <w:rFonts w:ascii="Times New Roman" w:hAnsi="Times New Roman" w:cs="Times New Roman"/>
                  <w:sz w:val="24"/>
                  <w:szCs w:val="32"/>
                </w:rPr>
                <w:id w:val="-1936652409"/>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Yes </w:t>
            </w:r>
            <w:sdt>
              <w:sdtPr>
                <w:rPr>
                  <w:rFonts w:ascii="Times New Roman" w:hAnsi="Times New Roman" w:cs="Times New Roman"/>
                  <w:sz w:val="24"/>
                  <w:szCs w:val="32"/>
                </w:rPr>
                <w:id w:val="148633274"/>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No</w:t>
            </w:r>
          </w:p>
          <w:p w14:paraId="2487A1DC" w14:textId="6DC3344A" w:rsidR="00C74B49" w:rsidRPr="007F57C6" w:rsidRDefault="00C74B49" w:rsidP="00891D32">
            <w:pPr>
              <w:rPr>
                <w:rFonts w:ascii="Times New Roman" w:hAnsi="Times New Roman" w:cs="Times New Roman"/>
                <w:sz w:val="24"/>
                <w:szCs w:val="32"/>
              </w:rPr>
            </w:pPr>
            <w:r w:rsidRPr="007F57C6">
              <w:rPr>
                <w:rFonts w:ascii="Times New Roman" w:hAnsi="Times New Roman" w:cs="Times New Roman"/>
                <w:sz w:val="24"/>
                <w:szCs w:val="32"/>
              </w:rPr>
              <w:t>b) Please tick the appropriate box if you have completed any English test within the last two years and add your current score:</w:t>
            </w:r>
          </w:p>
          <w:tbl>
            <w:tblPr>
              <w:tblStyle w:val="a3"/>
              <w:tblW w:w="10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89"/>
              <w:gridCol w:w="6284"/>
            </w:tblGrid>
            <w:tr w:rsidR="00C74B49" w:rsidRPr="007F57C6" w14:paraId="06396347" w14:textId="77777777" w:rsidTr="00DF77C3">
              <w:tc>
                <w:tcPr>
                  <w:tcW w:w="4035" w:type="dxa"/>
                  <w:vAlign w:val="center"/>
                </w:tcPr>
                <w:bookmarkStart w:id="2" w:name="_Hlk116303143"/>
                <w:p w14:paraId="2E2B9BCD" w14:textId="77777777" w:rsidR="00C74B49" w:rsidRPr="007F57C6" w:rsidRDefault="00C74B49" w:rsidP="009F2E3A">
                  <w:pPr>
                    <w:ind w:left="1"/>
                    <w:rPr>
                      <w:rFonts w:ascii="Times New Roman" w:hAnsi="Times New Roman" w:cs="Times New Roman"/>
                      <w:sz w:val="24"/>
                      <w:szCs w:val="32"/>
                    </w:rPr>
                  </w:pPr>
                  <w:sdt>
                    <w:sdtPr>
                      <w:rPr>
                        <w:rFonts w:ascii="Times New Roman" w:hAnsi="Times New Roman" w:cs="Times New Roman"/>
                        <w:sz w:val="24"/>
                        <w:szCs w:val="32"/>
                      </w:rPr>
                      <w:id w:val="-1537655891"/>
                      <w14:checkbox>
                        <w14:checked w14:val="0"/>
                        <w14:checkedState w14:val="2612" w14:font="MS Gothic"/>
                        <w14:uncheckedState w14:val="2610" w14:font="MS Gothic"/>
                      </w14:checkbox>
                    </w:sdtPr>
                    <w:sdtContent>
                      <w:r w:rsidRPr="007F57C6">
                        <w:rPr>
                          <w:rFonts w:ascii="Segoe UI Symbol" w:eastAsia="MS Gothic" w:hAnsi="Segoe UI Symbol" w:cs="Segoe UI Symbol"/>
                          <w:sz w:val="24"/>
                          <w:szCs w:val="32"/>
                        </w:rPr>
                        <w:t>☐</w:t>
                      </w:r>
                    </w:sdtContent>
                  </w:sdt>
                  <w:r w:rsidRPr="007F57C6">
                    <w:rPr>
                      <w:rFonts w:ascii="Times New Roman" w:hAnsi="Times New Roman" w:cs="Times New Roman"/>
                      <w:sz w:val="24"/>
                      <w:szCs w:val="32"/>
                    </w:rPr>
                    <w:t xml:space="preserve"> </w:t>
                  </w:r>
                  <w:bookmarkEnd w:id="2"/>
                  <w:r w:rsidRPr="007F57C6">
                    <w:rPr>
                      <w:rFonts w:ascii="Times New Roman" w:hAnsi="Times New Roman" w:cs="Times New Roman"/>
                      <w:sz w:val="24"/>
                      <w:szCs w:val="32"/>
                    </w:rPr>
                    <w:t xml:space="preserve">TOEFL </w:t>
                  </w:r>
                  <w:bookmarkStart w:id="3" w:name="_Hlk116293736"/>
                  <w:sdt>
                    <w:sdtPr>
                      <w:rPr>
                        <w:rFonts w:ascii="Times New Roman" w:hAnsi="Times New Roman" w:cs="Times New Roman"/>
                        <w:sz w:val="24"/>
                        <w:szCs w:val="32"/>
                        <w:u w:val="single"/>
                      </w:rPr>
                      <w:id w:val="-518845091"/>
                      <w:placeholder>
                        <w:docPart w:val="863F2597E8024625A47C30AEAED4F5CB"/>
                      </w:placeholder>
                      <w:showingPlcHdr/>
                      <w:text/>
                    </w:sdtPr>
                    <w:sdtContent>
                      <w:r w:rsidRPr="007F57C6">
                        <w:rPr>
                          <w:rStyle w:val="a8"/>
                          <w:rFonts w:ascii="Times New Roman" w:hAnsi="Times New Roman" w:cs="Times New Roman"/>
                        </w:rPr>
                        <w:t>__________</w:t>
                      </w:r>
                    </w:sdtContent>
                  </w:sdt>
                  <w:bookmarkEnd w:id="3"/>
                </w:p>
              </w:tc>
              <w:tc>
                <w:tcPr>
                  <w:tcW w:w="6201" w:type="dxa"/>
                  <w:vAlign w:val="center"/>
                </w:tcPr>
                <w:p w14:paraId="5A04D3AC" w14:textId="77777777" w:rsidR="00C74B49" w:rsidRPr="007F57C6" w:rsidRDefault="00C74B49" w:rsidP="00C74B49">
                  <w:pPr>
                    <w:rPr>
                      <w:rFonts w:ascii="Times New Roman" w:hAnsi="Times New Roman" w:cs="Times New Roman"/>
                      <w:sz w:val="24"/>
                      <w:szCs w:val="32"/>
                    </w:rPr>
                  </w:pPr>
                  <w:sdt>
                    <w:sdtPr>
                      <w:rPr>
                        <w:rFonts w:ascii="Times New Roman" w:hAnsi="Times New Roman" w:cs="Times New Roman"/>
                        <w:sz w:val="24"/>
                        <w:szCs w:val="32"/>
                      </w:rPr>
                      <w:id w:val="-1486310226"/>
                      <w14:checkbox>
                        <w14:checked w14:val="0"/>
                        <w14:checkedState w14:val="2612" w14:font="MS Gothic"/>
                        <w14:uncheckedState w14:val="2610" w14:font="MS Gothic"/>
                      </w14:checkbox>
                    </w:sdtPr>
                    <w:sdtContent>
                      <w:r w:rsidRPr="007F57C6">
                        <w:rPr>
                          <w:rFonts w:ascii="Segoe UI Symbol" w:eastAsia="MS Gothic" w:hAnsi="Segoe UI Symbol" w:cs="Segoe UI Symbol"/>
                          <w:sz w:val="24"/>
                          <w:szCs w:val="32"/>
                        </w:rPr>
                        <w:t>☐</w:t>
                      </w:r>
                    </w:sdtContent>
                  </w:sdt>
                  <w:r w:rsidRPr="007F57C6">
                    <w:rPr>
                      <w:rFonts w:ascii="Times New Roman" w:hAnsi="Times New Roman" w:cs="Times New Roman"/>
                      <w:sz w:val="24"/>
                      <w:szCs w:val="32"/>
                    </w:rPr>
                    <w:t xml:space="preserve"> IELTS </w:t>
                  </w:r>
                  <w:sdt>
                    <w:sdtPr>
                      <w:rPr>
                        <w:rFonts w:ascii="Times New Roman" w:hAnsi="Times New Roman" w:cs="Times New Roman"/>
                        <w:sz w:val="24"/>
                        <w:szCs w:val="32"/>
                        <w:u w:val="single"/>
                      </w:rPr>
                      <w:id w:val="-502048729"/>
                      <w:placeholder>
                        <w:docPart w:val="4EA678E024054A4C9DDC17E5F7C434C6"/>
                      </w:placeholder>
                      <w:showingPlcHdr/>
                      <w:text/>
                    </w:sdtPr>
                    <w:sdtContent>
                      <w:r w:rsidRPr="007F57C6">
                        <w:rPr>
                          <w:rStyle w:val="a8"/>
                          <w:rFonts w:ascii="Times New Roman" w:hAnsi="Times New Roman" w:cs="Times New Roman"/>
                        </w:rPr>
                        <w:t>_________________</w:t>
                      </w:r>
                    </w:sdtContent>
                  </w:sdt>
                </w:p>
              </w:tc>
            </w:tr>
          </w:tbl>
          <w:p w14:paraId="6137B844" w14:textId="77777777" w:rsidR="00911546" w:rsidRPr="007F57C6" w:rsidRDefault="00C74B49" w:rsidP="00C74B49">
            <w:pPr>
              <w:rPr>
                <w:rFonts w:ascii="Times New Roman" w:hAnsi="Times New Roman" w:cs="Times New Roman"/>
                <w:sz w:val="24"/>
                <w:szCs w:val="32"/>
              </w:rPr>
            </w:pPr>
            <w:r w:rsidRPr="007F57C6">
              <w:rPr>
                <w:rFonts w:ascii="Segoe UI Symbol" w:hAnsi="Segoe UI Symbol" w:cs="Segoe UI Symbol"/>
                <w:sz w:val="24"/>
                <w:szCs w:val="32"/>
              </w:rPr>
              <w:t xml:space="preserve">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TOEIC</w:t>
            </w:r>
            <w:r w:rsidR="00911546" w:rsidRPr="007F57C6">
              <w:rPr>
                <w:rFonts w:ascii="Times New Roman" w:hAnsi="Times New Roman" w:cs="Times New Roman"/>
                <w:sz w:val="24"/>
                <w:szCs w:val="32"/>
                <w:u w:val="single"/>
              </w:rPr>
              <w:t xml:space="preserve"> </w:t>
            </w:r>
            <w:sdt>
              <w:sdtPr>
                <w:rPr>
                  <w:rFonts w:ascii="Times New Roman" w:hAnsi="Times New Roman" w:cs="Times New Roman"/>
                  <w:sz w:val="24"/>
                  <w:szCs w:val="32"/>
                  <w:u w:val="single"/>
                </w:rPr>
                <w:id w:val="40874225"/>
                <w:placeholder>
                  <w:docPart w:val="3F90CC5767114BA688AC7AC5DEBA50E4"/>
                </w:placeholder>
                <w:showingPlcHdr/>
                <w:text/>
              </w:sdtPr>
              <w:sdtContent>
                <w:r w:rsidR="00911546" w:rsidRPr="007F57C6">
                  <w:rPr>
                    <w:rFonts w:ascii="Times New Roman" w:hAnsi="Times New Roman" w:cs="Times New Roman"/>
                    <w:sz w:val="24"/>
                    <w:szCs w:val="32"/>
                  </w:rPr>
                  <w:t>__________</w:t>
                </w:r>
              </w:sdtContent>
            </w:sdt>
            <w:r w:rsidR="00911546" w:rsidRPr="007F57C6">
              <w:rPr>
                <w:rFonts w:ascii="Times New Roman" w:hAnsi="Times New Roman" w:cs="Times New Roman"/>
                <w:sz w:val="24"/>
                <w:szCs w:val="32"/>
              </w:rPr>
              <w:t xml:space="preserve"> </w:t>
            </w:r>
            <w:r w:rsidR="00911546" w:rsidRPr="007F57C6">
              <w:rPr>
                <w:rFonts w:ascii="Segoe UI Symbol" w:hAnsi="Segoe UI Symbol" w:cs="Segoe UI Symbol"/>
                <w:sz w:val="24"/>
                <w:szCs w:val="32"/>
              </w:rPr>
              <w:t xml:space="preserve">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1303975386"/>
                <w:placeholder>
                  <w:docPart w:val="4D417B760DC94F71B355F3EF126B8898"/>
                </w:placeholder>
                <w:showingPlcHdr/>
                <w:text/>
              </w:sdtPr>
              <w:sdtContent>
                <w:r w:rsidR="00911546" w:rsidRPr="007F57C6">
                  <w:rPr>
                    <w:rFonts w:ascii="Times New Roman" w:hAnsi="Times New Roman" w:cs="Times New Roman"/>
                    <w:sz w:val="24"/>
                    <w:szCs w:val="32"/>
                  </w:rPr>
                  <w:t>__________</w:t>
                </w:r>
              </w:sdtContent>
            </w:sdt>
            <w:r w:rsidRPr="007F57C6">
              <w:rPr>
                <w:rFonts w:ascii="Times New Roman" w:hAnsi="Times New Roman" w:cs="Times New Roman"/>
                <w:sz w:val="24"/>
                <w:szCs w:val="32"/>
              </w:rPr>
              <w:t xml:space="preserve"> </w:t>
            </w:r>
          </w:p>
          <w:p w14:paraId="5D08BA78" w14:textId="1C64C71F" w:rsidR="00C74B49" w:rsidRPr="007F57C6" w:rsidRDefault="00C74B49" w:rsidP="00C74B49">
            <w:pPr>
              <w:rPr>
                <w:rFonts w:ascii="Times New Roman" w:hAnsi="Times New Roman" w:cs="Times New Roman"/>
                <w:sz w:val="24"/>
                <w:szCs w:val="32"/>
              </w:rPr>
            </w:pPr>
            <w:r w:rsidRPr="007F57C6">
              <w:rPr>
                <w:rFonts w:ascii="Times New Roman" w:hAnsi="Times New Roman" w:cs="Times New Roman"/>
                <w:sz w:val="24"/>
                <w:szCs w:val="32"/>
              </w:rPr>
              <w:t>c) Please tick the appropriate box if you have completed any Thai test within the last two years and add your current score:</w:t>
            </w:r>
          </w:p>
          <w:p w14:paraId="09E64F98" w14:textId="77777777" w:rsidR="00C74B49" w:rsidRPr="007F57C6" w:rsidRDefault="00C74B49" w:rsidP="009F2E3A">
            <w:pPr>
              <w:ind w:left="106"/>
              <w:rPr>
                <w:rFonts w:ascii="Times New Roman" w:hAnsi="Times New Roman" w:cs="Times New Roman"/>
                <w:sz w:val="24"/>
                <w:szCs w:val="32"/>
              </w:rPr>
            </w:pPr>
            <w:sdt>
              <w:sdtPr>
                <w:rPr>
                  <w:rFonts w:ascii="Times New Roman" w:hAnsi="Times New Roman" w:cs="Times New Roman"/>
                  <w:sz w:val="24"/>
                  <w:szCs w:val="32"/>
                </w:rPr>
                <w:id w:val="1564595537"/>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Thai Competency test by Thai Government </w:t>
            </w:r>
            <w:sdt>
              <w:sdtPr>
                <w:rPr>
                  <w:rFonts w:ascii="Times New Roman" w:hAnsi="Times New Roman" w:cs="Times New Roman"/>
                  <w:sz w:val="24"/>
                  <w:szCs w:val="32"/>
                  <w:u w:val="single"/>
                </w:rPr>
                <w:id w:val="83042087"/>
                <w:placeholder>
                  <w:docPart w:val="83EE3A1D3F3A46AC9D97A151087A7D78"/>
                </w:placeholder>
                <w:showingPlcHdr/>
                <w:text/>
              </w:sdtPr>
              <w:sdtContent>
                <w:r w:rsidRPr="007F57C6">
                  <w:rPr>
                    <w:rFonts w:ascii="Times New Roman" w:hAnsi="Times New Roman" w:cs="Times New Roman"/>
                    <w:sz w:val="24"/>
                    <w:szCs w:val="32"/>
                  </w:rPr>
                  <w:t>________________________</w:t>
                </w:r>
              </w:sdtContent>
            </w:sdt>
          </w:p>
          <w:p w14:paraId="51753398" w14:textId="774155DC" w:rsidR="0054381A" w:rsidRPr="007F57C6" w:rsidRDefault="00C74B49" w:rsidP="009F2E3A">
            <w:pPr>
              <w:ind w:left="106"/>
              <w:rPr>
                <w:rFonts w:ascii="Times New Roman" w:hAnsi="Times New Roman" w:cs="Times New Roman"/>
                <w:sz w:val="24"/>
                <w:szCs w:val="32"/>
              </w:rPr>
            </w:pPr>
            <w:sdt>
              <w:sdtPr>
                <w:rPr>
                  <w:rFonts w:ascii="Times New Roman" w:hAnsi="Times New Roman" w:cs="Times New Roman"/>
                  <w:sz w:val="24"/>
                  <w:szCs w:val="32"/>
                </w:rPr>
                <w:id w:val="1629511483"/>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CU-TFL </w:t>
            </w:r>
            <w:sdt>
              <w:sdtPr>
                <w:rPr>
                  <w:rFonts w:ascii="Times New Roman" w:hAnsi="Times New Roman" w:cs="Times New Roman"/>
                  <w:sz w:val="24"/>
                  <w:szCs w:val="32"/>
                  <w:u w:val="single"/>
                </w:rPr>
                <w:id w:val="-1156533404"/>
                <w:placeholder>
                  <w:docPart w:val="30866CBFBCDA4540A1A2A160F00E3EBF"/>
                </w:placeholder>
                <w:showingPlcHdr/>
                <w:text/>
              </w:sdtPr>
              <w:sdtContent>
                <w:r w:rsidRPr="007F57C6">
                  <w:rPr>
                    <w:rFonts w:ascii="Times New Roman" w:hAnsi="Times New Roman" w:cs="Times New Roman"/>
                    <w:sz w:val="24"/>
                    <w:szCs w:val="32"/>
                  </w:rPr>
                  <w:t>_______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rPr>
                <w:id w:val="612256983"/>
                <w14:checkbox>
                  <w14:checked w14:val="0"/>
                  <w14:checkedState w14:val="2612" w14:font="MS Gothic"/>
                  <w14:uncheckedState w14:val="2610" w14:font="MS Gothic"/>
                </w14:checkbox>
              </w:sdtPr>
              <w:sdtContent>
                <w:r w:rsidRPr="007F57C6">
                  <w:rPr>
                    <w:rFonts w:ascii="Segoe UI Symbol" w:hAnsi="Segoe UI Symbol" w:cs="Segoe UI Symbol"/>
                    <w:sz w:val="24"/>
                    <w:szCs w:val="32"/>
                  </w:rPr>
                  <w:t>☐</w:t>
                </w:r>
              </w:sdtContent>
            </w:sdt>
            <w:r w:rsidRPr="007F57C6">
              <w:rPr>
                <w:rFonts w:ascii="Times New Roman" w:hAnsi="Times New Roman" w:cs="Times New Roman"/>
                <w:sz w:val="24"/>
                <w:szCs w:val="32"/>
              </w:rPr>
              <w:t xml:space="preserve"> Other (please specify) </w:t>
            </w:r>
            <w:sdt>
              <w:sdtPr>
                <w:rPr>
                  <w:rFonts w:ascii="Times New Roman" w:hAnsi="Times New Roman" w:cs="Times New Roman"/>
                  <w:sz w:val="24"/>
                  <w:szCs w:val="32"/>
                  <w:u w:val="single"/>
                </w:rPr>
                <w:id w:val="979896661"/>
                <w:placeholder>
                  <w:docPart w:val="36B56DA5082B49E3ADE3F8CAAC18D2C1"/>
                </w:placeholder>
                <w:showingPlcHdr/>
                <w:text/>
              </w:sdtPr>
              <w:sdtContent>
                <w:r w:rsidRPr="007F57C6">
                  <w:rPr>
                    <w:rFonts w:ascii="Times New Roman" w:hAnsi="Times New Roman" w:cs="Times New Roman"/>
                    <w:sz w:val="24"/>
                    <w:szCs w:val="32"/>
                  </w:rPr>
                  <w:t>_________________</w:t>
                </w:r>
              </w:sdtContent>
            </w:sdt>
          </w:p>
          <w:p w14:paraId="70D355B6" w14:textId="77777777" w:rsidR="0054381A" w:rsidRPr="007F57C6" w:rsidRDefault="0054381A" w:rsidP="00891D32">
            <w:pPr>
              <w:rPr>
                <w:rFonts w:ascii="Times New Roman" w:hAnsi="Times New Roman" w:cs="Times New Roman"/>
                <w:sz w:val="16"/>
                <w:szCs w:val="16"/>
              </w:rPr>
            </w:pPr>
          </w:p>
          <w:p w14:paraId="7E655520" w14:textId="77777777" w:rsidR="00D81441" w:rsidRPr="007F57C6" w:rsidRDefault="00D81441" w:rsidP="00537005">
            <w:pPr>
              <w:rPr>
                <w:rFonts w:ascii="Times New Roman" w:hAnsi="Times New Roman" w:cs="Times New Roman"/>
                <w:sz w:val="8"/>
                <w:szCs w:val="8"/>
              </w:rPr>
            </w:pPr>
          </w:p>
          <w:tbl>
            <w:tblPr>
              <w:tblStyle w:val="a3"/>
              <w:tblW w:w="0" w:type="auto"/>
              <w:tblLayout w:type="fixed"/>
              <w:tblLook w:val="04A0" w:firstRow="1" w:lastRow="0" w:firstColumn="1" w:lastColumn="0" w:noHBand="0" w:noVBand="1"/>
            </w:tblPr>
            <w:tblGrid>
              <w:gridCol w:w="527"/>
              <w:gridCol w:w="9483"/>
            </w:tblGrid>
            <w:tr w:rsidR="00C74B49" w:rsidRPr="007F57C6" w14:paraId="2872F621" w14:textId="77777777" w:rsidTr="007F57C6">
              <w:tc>
                <w:tcPr>
                  <w:tcW w:w="527" w:type="dxa"/>
                  <w:shd w:val="clear" w:color="auto" w:fill="4472C4" w:themeFill="accent5"/>
                </w:tcPr>
                <w:p w14:paraId="0E9ED708" w14:textId="4ABCE767" w:rsidR="00C74B49" w:rsidRPr="007F57C6" w:rsidRDefault="00C74B49" w:rsidP="00537005">
                  <w:pPr>
                    <w:rPr>
                      <w:rFonts w:ascii="Times New Roman" w:hAnsi="Times New Roman" w:cs="Times New Roman"/>
                      <w:b/>
                      <w:bCs/>
                      <w:color w:val="FFFFFF" w:themeColor="background1"/>
                      <w:sz w:val="24"/>
                      <w:szCs w:val="24"/>
                    </w:rPr>
                  </w:pPr>
                  <w:r w:rsidRPr="007F57C6">
                    <w:rPr>
                      <w:rFonts w:ascii="Times New Roman" w:hAnsi="Times New Roman" w:cs="Times New Roman"/>
                      <w:b/>
                      <w:bCs/>
                      <w:color w:val="FFFFFF" w:themeColor="background1"/>
                      <w:sz w:val="24"/>
                      <w:szCs w:val="24"/>
                    </w:rPr>
                    <w:t>7</w:t>
                  </w:r>
                </w:p>
              </w:tc>
              <w:tc>
                <w:tcPr>
                  <w:tcW w:w="9483" w:type="dxa"/>
                  <w:shd w:val="clear" w:color="auto" w:fill="4472C4" w:themeFill="accent5"/>
                </w:tcPr>
                <w:p w14:paraId="7EAC0619" w14:textId="70B7C025" w:rsidR="00C74B49" w:rsidRPr="007F57C6" w:rsidRDefault="00C74B49" w:rsidP="00537005">
                  <w:pPr>
                    <w:rPr>
                      <w:rFonts w:ascii="Times New Roman" w:hAnsi="Times New Roman" w:cs="Times New Roman"/>
                      <w:b/>
                      <w:bCs/>
                      <w:color w:val="FFFFFF" w:themeColor="background1"/>
                      <w:sz w:val="24"/>
                      <w:szCs w:val="24"/>
                    </w:rPr>
                  </w:pPr>
                  <w:r w:rsidRPr="007F57C6">
                    <w:rPr>
                      <w:rFonts w:ascii="Times New Roman" w:hAnsi="Times New Roman" w:cs="Times New Roman"/>
                      <w:b/>
                      <w:bCs/>
                      <w:color w:val="FFFFFF" w:themeColor="background1"/>
                      <w:sz w:val="24"/>
                      <w:szCs w:val="32"/>
                    </w:rPr>
                    <w:t>Academic qualifications</w:t>
                  </w:r>
                </w:p>
              </w:tc>
            </w:tr>
          </w:tbl>
          <w:p w14:paraId="7DE18A4B" w14:textId="1DB686FD" w:rsidR="00C74B49" w:rsidRPr="007F57C6" w:rsidRDefault="00C74B49" w:rsidP="00537005">
            <w:pPr>
              <w:rPr>
                <w:rFonts w:ascii="TH SarabunPSK" w:hAnsi="TH SarabunPSK" w:cs="TH SarabunPSK"/>
                <w:sz w:val="24"/>
                <w:szCs w:val="24"/>
              </w:rPr>
            </w:pPr>
          </w:p>
        </w:tc>
      </w:tr>
      <w:tr w:rsidR="00D81441" w:rsidRPr="007F57C6" w14:paraId="7411ACDC" w14:textId="77777777" w:rsidTr="00911546">
        <w:trPr>
          <w:gridBefore w:val="1"/>
          <w:gridAfter w:val="1"/>
          <w:wBefore w:w="10" w:type="dxa"/>
          <w:wAfter w:w="184" w:type="dxa"/>
        </w:trPr>
        <w:tc>
          <w:tcPr>
            <w:tcW w:w="10236" w:type="dxa"/>
            <w:vAlign w:val="center"/>
          </w:tcPr>
          <w:p w14:paraId="1731313B" w14:textId="5372C203" w:rsidR="00D81441" w:rsidRPr="007F57C6" w:rsidRDefault="00C74B49" w:rsidP="00203365">
            <w:pPr>
              <w:rPr>
                <w:rFonts w:ascii="Times New Roman" w:hAnsi="Times New Roman" w:cs="Times New Roman"/>
                <w:sz w:val="24"/>
                <w:szCs w:val="32"/>
              </w:rPr>
            </w:pPr>
            <w:r w:rsidRPr="007F57C6">
              <w:rPr>
                <w:rFonts w:ascii="Times New Roman" w:hAnsi="Times New Roman" w:cs="Times New Roman"/>
                <w:sz w:val="24"/>
                <w:szCs w:val="32"/>
              </w:rPr>
              <w:t>Please list the last three degrees of high school, bachelor, and/or master programs in which you have been enrolled:</w:t>
            </w:r>
          </w:p>
          <w:p w14:paraId="2D9E2636" w14:textId="131D050F" w:rsidR="00911546" w:rsidRPr="007F57C6" w:rsidRDefault="00911546" w:rsidP="00203365">
            <w:pPr>
              <w:rPr>
                <w:rFonts w:ascii="Segoe UI Symbol" w:hAnsi="Segoe UI Symbol" w:cs="Segoe UI Symbol"/>
                <w:sz w:val="24"/>
                <w:szCs w:val="32"/>
              </w:rPr>
            </w:pP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w:t>
            </w:r>
            <w:r w:rsidRPr="007F57C6">
              <w:rPr>
                <w:rFonts w:ascii="Times New Roman" w:hAnsi="Times New Roman" w:cs="Times New Roman"/>
              </w:rPr>
              <w:t>High school Institution</w:t>
            </w:r>
            <w:sdt>
              <w:sdtPr>
                <w:rPr>
                  <w:rFonts w:ascii="Times New Roman" w:hAnsi="Times New Roman" w:cs="Times New Roman"/>
                  <w:u w:val="single"/>
                </w:rPr>
                <w:id w:val="821852684"/>
                <w:placeholder>
                  <w:docPart w:val="B24F404187424E6CA2D5E1AA33213254"/>
                </w:placeholder>
                <w:showingPlcHdr/>
                <w:text/>
              </w:sdtPr>
              <w:sdtContent>
                <w:r w:rsidRPr="007F57C6">
                  <w:rPr>
                    <w:rFonts w:ascii="Times New Roman" w:hAnsi="Times New Roman" w:cs="Times New Roman"/>
                  </w:rPr>
                  <w:t>_________________</w:t>
                </w:r>
              </w:sdtContent>
            </w:sdt>
            <w:r w:rsidR="009F2E3A">
              <w:rPr>
                <w:rFonts w:ascii="Times New Roman" w:hAnsi="Times New Roman" w:cs="Times New Roman"/>
              </w:rPr>
              <w:t xml:space="preserve"> </w:t>
            </w:r>
            <w:r w:rsidRPr="007F57C6">
              <w:rPr>
                <w:rFonts w:ascii="Times New Roman" w:hAnsi="Times New Roman" w:cs="Times New Roman"/>
              </w:rPr>
              <w:t>Country</w:t>
            </w:r>
            <w:r w:rsidRPr="007F57C6">
              <w:rPr>
                <w:rFonts w:ascii="Times New Roman" w:hAnsi="Times New Roman" w:cs="Times New Roman"/>
                <w:u w:val="single"/>
              </w:rPr>
              <w:t xml:space="preserve"> </w:t>
            </w:r>
            <w:sdt>
              <w:sdtPr>
                <w:rPr>
                  <w:rFonts w:ascii="Times New Roman" w:hAnsi="Times New Roman" w:cs="Times New Roman"/>
                  <w:u w:val="single"/>
                </w:rPr>
                <w:id w:val="1044022326"/>
                <w:placeholder>
                  <w:docPart w:val="C03D013916C548158817E79AEF8A0C75"/>
                </w:placeholder>
                <w:showingPlcHdr/>
                <w:text/>
              </w:sdtPr>
              <w:sdtContent>
                <w:r w:rsidRPr="007F57C6">
                  <w:rPr>
                    <w:rFonts w:ascii="Times New Roman" w:hAnsi="Times New Roman" w:cs="Times New Roman"/>
                  </w:rPr>
                  <w:t>_________________</w:t>
                </w:r>
              </w:sdtContent>
            </w:sdt>
            <w:r w:rsidRPr="007F57C6">
              <w:rPr>
                <w:rFonts w:ascii="Times New Roman" w:hAnsi="Times New Roman" w:cs="Times New Roman"/>
              </w:rPr>
              <w:t>Date of completed</w:t>
            </w:r>
            <w:r w:rsidRPr="007F57C6">
              <w:rPr>
                <w:rFonts w:ascii="Times New Roman" w:hAnsi="Times New Roman" w:cs="Times New Roman"/>
                <w:u w:val="single"/>
              </w:rPr>
              <w:t xml:space="preserve"> </w:t>
            </w:r>
            <w:sdt>
              <w:sdtPr>
                <w:rPr>
                  <w:rFonts w:ascii="Times New Roman" w:hAnsi="Times New Roman" w:cs="Times New Roman"/>
                  <w:u w:val="single"/>
                </w:rPr>
                <w:id w:val="265420300"/>
                <w:placeholder>
                  <w:docPart w:val="9DE5D3ABE67E424C836EF7201573E43D"/>
                </w:placeholder>
                <w:showingPlcHdr/>
                <w:text/>
              </w:sdtPr>
              <w:sdtContent>
                <w:r w:rsidRPr="007F57C6">
                  <w:rPr>
                    <w:rFonts w:ascii="Times New Roman" w:hAnsi="Times New Roman" w:cs="Times New Roman"/>
                    <w:u w:val="single"/>
                  </w:rPr>
                  <w:t>__________</w:t>
                </w:r>
              </w:sdtContent>
            </w:sdt>
          </w:p>
          <w:p w14:paraId="41D15DE4" w14:textId="1EBEA718" w:rsidR="00911546" w:rsidRPr="007F57C6" w:rsidRDefault="00911546" w:rsidP="00911546">
            <w:pPr>
              <w:jc w:val="both"/>
              <w:rPr>
                <w:rFonts w:ascii="Times New Roman" w:hAnsi="Times New Roman" w:cs="Times New Roman"/>
                <w:sz w:val="24"/>
                <w:szCs w:val="32"/>
              </w:rPr>
            </w:pP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Bachelor </w:t>
            </w:r>
            <w:r w:rsidRPr="007F57C6">
              <w:rPr>
                <w:rFonts w:ascii="Times New Roman" w:hAnsi="Times New Roman" w:cs="Times New Roman"/>
              </w:rPr>
              <w:t xml:space="preserve">   </w:t>
            </w:r>
            <w:r w:rsidR="009F2E3A">
              <w:rPr>
                <w:rFonts w:ascii="Times New Roman" w:hAnsi="Times New Roman" w:cs="Times New Roman"/>
              </w:rPr>
              <w:t xml:space="preserve"> </w:t>
            </w:r>
            <w:r w:rsidRPr="007F57C6">
              <w:rPr>
                <w:rFonts w:ascii="Times New Roman" w:hAnsi="Times New Roman" w:cs="Times New Roman"/>
              </w:rPr>
              <w:t>Institution</w:t>
            </w:r>
            <w:r w:rsidR="00162480" w:rsidRPr="007F57C6">
              <w:rPr>
                <w:rFonts w:ascii="Times New Roman" w:hAnsi="Times New Roman" w:cs="Times New Roman"/>
                <w:u w:val="single"/>
              </w:rPr>
              <w:t xml:space="preserve"> </w:t>
            </w:r>
            <w:sdt>
              <w:sdtPr>
                <w:rPr>
                  <w:rFonts w:ascii="Times New Roman" w:hAnsi="Times New Roman" w:cs="Times New Roman"/>
                  <w:u w:val="single"/>
                </w:rPr>
                <w:id w:val="2015558413"/>
                <w:placeholder>
                  <w:docPart w:val="B343A697CCAC4851AC95D0DFF3D92206"/>
                </w:placeholder>
                <w:showingPlcHdr/>
                <w:text/>
              </w:sdtPr>
              <w:sdtContent>
                <w:r w:rsidR="00162480" w:rsidRPr="007F57C6">
                  <w:rPr>
                    <w:rFonts w:ascii="Times New Roman" w:hAnsi="Times New Roman" w:cs="Times New Roman"/>
                  </w:rPr>
                  <w:t>_________________</w:t>
                </w:r>
              </w:sdtContent>
            </w:sdt>
            <w:r w:rsidRPr="007F57C6">
              <w:rPr>
                <w:rFonts w:ascii="Times New Roman" w:hAnsi="Times New Roman" w:cs="Times New Roman"/>
              </w:rPr>
              <w:t>Country</w:t>
            </w:r>
            <w:r w:rsidRPr="007F57C6">
              <w:rPr>
                <w:rFonts w:ascii="Times New Roman" w:hAnsi="Times New Roman" w:cs="Times New Roman"/>
                <w:sz w:val="20"/>
                <w:szCs w:val="24"/>
                <w:u w:val="single"/>
              </w:rPr>
              <w:t xml:space="preserve"> </w:t>
            </w:r>
            <w:sdt>
              <w:sdtPr>
                <w:rPr>
                  <w:rFonts w:ascii="Times New Roman" w:hAnsi="Times New Roman" w:cs="Times New Roman"/>
                  <w:u w:val="single"/>
                </w:rPr>
                <w:id w:val="-146671781"/>
                <w:placeholder>
                  <w:docPart w:val="518E2655892D43FBA9FAB1969649757A"/>
                </w:placeholder>
                <w:showingPlcHdr/>
                <w:text/>
              </w:sdtPr>
              <w:sdtContent>
                <w:r w:rsidRPr="007F57C6">
                  <w:rPr>
                    <w:rFonts w:ascii="Times New Roman" w:hAnsi="Times New Roman" w:cs="Times New Roman"/>
                  </w:rPr>
                  <w:t>_________________</w:t>
                </w:r>
              </w:sdtContent>
            </w:sdt>
            <w:r w:rsidRPr="007F57C6">
              <w:rPr>
                <w:rFonts w:ascii="Times New Roman" w:hAnsi="Times New Roman" w:cs="Times New Roman"/>
              </w:rPr>
              <w:t>Date of completed</w:t>
            </w:r>
            <w:r w:rsidRPr="007F57C6">
              <w:rPr>
                <w:rFonts w:ascii="Times New Roman" w:hAnsi="Times New Roman" w:cs="Times New Roman"/>
                <w:sz w:val="20"/>
                <w:szCs w:val="24"/>
                <w:u w:val="single"/>
              </w:rPr>
              <w:t xml:space="preserve"> </w:t>
            </w:r>
            <w:sdt>
              <w:sdtPr>
                <w:rPr>
                  <w:rFonts w:ascii="Times New Roman" w:hAnsi="Times New Roman" w:cs="Times New Roman"/>
                  <w:u w:val="single"/>
                </w:rPr>
                <w:id w:val="806824547"/>
                <w:placeholder>
                  <w:docPart w:val="2CE329C62C2F4DEA9962192BCA70517B"/>
                </w:placeholder>
                <w:showingPlcHdr/>
                <w:text/>
              </w:sdtPr>
              <w:sdtContent>
                <w:r w:rsidRPr="007F57C6">
                  <w:rPr>
                    <w:rFonts w:ascii="Times New Roman" w:hAnsi="Times New Roman" w:cs="Times New Roman"/>
                    <w:u w:val="single"/>
                  </w:rPr>
                  <w:t>__________</w:t>
                </w:r>
              </w:sdtContent>
            </w:sdt>
            <w:r w:rsidRPr="007F57C6">
              <w:rPr>
                <w:rFonts w:ascii="Times New Roman" w:hAnsi="Times New Roman" w:cs="Times New Roman"/>
                <w:sz w:val="24"/>
                <w:szCs w:val="32"/>
              </w:rPr>
              <w:t xml:space="preserve"> </w:t>
            </w:r>
          </w:p>
          <w:p w14:paraId="31313589" w14:textId="69A3577D" w:rsidR="00911546" w:rsidRPr="007F57C6" w:rsidRDefault="00911546" w:rsidP="00911546">
            <w:pPr>
              <w:rPr>
                <w:rFonts w:ascii="Times New Roman" w:hAnsi="Times New Roman" w:cs="Times New Roman"/>
              </w:rPr>
            </w:pPr>
            <w:r w:rsidRPr="007F57C6">
              <w:rPr>
                <w:rFonts w:ascii="Segoe UI Symbol" w:hAnsi="Segoe UI Symbol" w:cs="Segoe UI Symbol"/>
              </w:rPr>
              <w:t>☐</w:t>
            </w:r>
            <w:r w:rsidRPr="007F57C6">
              <w:rPr>
                <w:rFonts w:ascii="Times New Roman" w:hAnsi="Times New Roman" w:cs="Times New Roman"/>
              </w:rPr>
              <w:t xml:space="preserve"> Master          Institution</w:t>
            </w:r>
            <w:r w:rsidRPr="007F57C6">
              <w:rPr>
                <w:rFonts w:ascii="Times New Roman" w:hAnsi="Times New Roman" w:cs="Times New Roman"/>
                <w:u w:val="single"/>
              </w:rPr>
              <w:t xml:space="preserve"> </w:t>
            </w:r>
            <w:sdt>
              <w:sdtPr>
                <w:rPr>
                  <w:rFonts w:ascii="Times New Roman" w:hAnsi="Times New Roman" w:cs="Times New Roman"/>
                  <w:u w:val="single"/>
                </w:rPr>
                <w:id w:val="-1422098205"/>
                <w:placeholder>
                  <w:docPart w:val="08D62F4EC2794A3D905D35BAE44D8B2C"/>
                </w:placeholder>
                <w:showingPlcHdr/>
                <w:text/>
              </w:sdtPr>
              <w:sdtContent>
                <w:r w:rsidRPr="007F57C6">
                  <w:rPr>
                    <w:rFonts w:ascii="Times New Roman" w:hAnsi="Times New Roman" w:cs="Times New Roman"/>
                    <w:u w:val="single"/>
                  </w:rPr>
                  <w:t>_________________</w:t>
                </w:r>
              </w:sdtContent>
            </w:sdt>
            <w:r w:rsidRPr="007F57C6">
              <w:rPr>
                <w:rFonts w:ascii="Times New Roman" w:hAnsi="Times New Roman" w:cs="Times New Roman"/>
              </w:rPr>
              <w:t>Country</w:t>
            </w:r>
            <w:r w:rsidRPr="007F57C6">
              <w:rPr>
                <w:rFonts w:ascii="Times New Roman" w:hAnsi="Times New Roman" w:cs="Times New Roman"/>
                <w:u w:val="single"/>
              </w:rPr>
              <w:t xml:space="preserve"> </w:t>
            </w:r>
            <w:sdt>
              <w:sdtPr>
                <w:rPr>
                  <w:rFonts w:ascii="Times New Roman" w:hAnsi="Times New Roman" w:cs="Times New Roman"/>
                  <w:u w:val="single"/>
                </w:rPr>
                <w:id w:val="-655300833"/>
                <w:placeholder>
                  <w:docPart w:val="A7F3A9DA0187475A82D63CCF9779B7BE"/>
                </w:placeholder>
                <w:showingPlcHdr/>
                <w:text/>
              </w:sdtPr>
              <w:sdtContent>
                <w:r w:rsidRPr="007F57C6">
                  <w:rPr>
                    <w:rFonts w:ascii="Times New Roman" w:hAnsi="Times New Roman" w:cs="Times New Roman"/>
                  </w:rPr>
                  <w:t>_________________</w:t>
                </w:r>
              </w:sdtContent>
            </w:sdt>
            <w:r w:rsidRPr="007F57C6">
              <w:rPr>
                <w:rFonts w:ascii="Times New Roman" w:hAnsi="Times New Roman" w:cs="Times New Roman"/>
              </w:rPr>
              <w:t>Date of completed</w:t>
            </w:r>
            <w:r w:rsidRPr="007F57C6">
              <w:rPr>
                <w:rFonts w:ascii="Times New Roman" w:hAnsi="Times New Roman" w:cs="Times New Roman"/>
                <w:u w:val="single"/>
              </w:rPr>
              <w:t xml:space="preserve"> </w:t>
            </w:r>
            <w:sdt>
              <w:sdtPr>
                <w:rPr>
                  <w:rFonts w:ascii="Times New Roman" w:hAnsi="Times New Roman" w:cs="Times New Roman"/>
                  <w:u w:val="single"/>
                </w:rPr>
                <w:id w:val="255946808"/>
                <w:placeholder>
                  <w:docPart w:val="71C84389BDE747AEB537B2BF1EE1C26E"/>
                </w:placeholder>
                <w:showingPlcHdr/>
                <w:text/>
              </w:sdtPr>
              <w:sdtContent>
                <w:r w:rsidRPr="007F57C6">
                  <w:rPr>
                    <w:rFonts w:ascii="Times New Roman" w:hAnsi="Times New Roman" w:cs="Times New Roman"/>
                    <w:u w:val="single"/>
                  </w:rPr>
                  <w:t>__________</w:t>
                </w:r>
              </w:sdtContent>
            </w:sdt>
          </w:p>
          <w:p w14:paraId="34F49CED" w14:textId="2734F4BC" w:rsidR="00C74B49" w:rsidRPr="007F57C6" w:rsidRDefault="00C74B49" w:rsidP="00203365">
            <w:pPr>
              <w:rPr>
                <w:rFonts w:ascii="Times New Roman" w:hAnsi="Times New Roman" w:cs="Times New Roman"/>
                <w:sz w:val="24"/>
                <w:szCs w:val="32"/>
              </w:rPr>
            </w:pPr>
          </w:p>
          <w:tbl>
            <w:tblPr>
              <w:tblStyle w:val="a3"/>
              <w:tblW w:w="0" w:type="auto"/>
              <w:shd w:val="clear" w:color="auto" w:fill="4472C4" w:themeFill="accent5"/>
              <w:tblLayout w:type="fixed"/>
              <w:tblLook w:val="04A0" w:firstRow="1" w:lastRow="0" w:firstColumn="1" w:lastColumn="0" w:noHBand="0" w:noVBand="1"/>
            </w:tblPr>
            <w:tblGrid>
              <w:gridCol w:w="527"/>
              <w:gridCol w:w="9483"/>
            </w:tblGrid>
            <w:tr w:rsidR="00911546" w:rsidRPr="007F57C6" w14:paraId="26B3C23D" w14:textId="77777777" w:rsidTr="007F57C6">
              <w:tc>
                <w:tcPr>
                  <w:tcW w:w="527" w:type="dxa"/>
                  <w:shd w:val="clear" w:color="auto" w:fill="4472C4" w:themeFill="accent5"/>
                </w:tcPr>
                <w:p w14:paraId="426AA93B" w14:textId="49838EFF" w:rsidR="00911546" w:rsidRPr="007F57C6" w:rsidRDefault="00911546"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8</w:t>
                  </w:r>
                </w:p>
              </w:tc>
              <w:tc>
                <w:tcPr>
                  <w:tcW w:w="9483" w:type="dxa"/>
                  <w:shd w:val="clear" w:color="auto" w:fill="4472C4" w:themeFill="accent5"/>
                </w:tcPr>
                <w:p w14:paraId="10EB1C92" w14:textId="608C6EE6" w:rsidR="00911546" w:rsidRPr="007F57C6" w:rsidRDefault="00911546"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Work experience</w:t>
                  </w:r>
                </w:p>
              </w:tc>
            </w:tr>
          </w:tbl>
          <w:p w14:paraId="359D9276" w14:textId="14056023" w:rsidR="00911546"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Please list your work experiences (If any):</w:t>
            </w:r>
          </w:p>
          <w:p w14:paraId="2D45C84E" w14:textId="72750817" w:rsidR="00162480" w:rsidRPr="007F57C6" w:rsidRDefault="009F2E3A" w:rsidP="00203365">
            <w:pPr>
              <w:rPr>
                <w:rFonts w:ascii="Times New Roman" w:hAnsi="Times New Roman" w:cs="Times New Roman"/>
                <w:sz w:val="24"/>
                <w:szCs w:val="32"/>
              </w:rPr>
            </w:pPr>
            <w:r>
              <w:rPr>
                <w:rFonts w:ascii="Times New Roman" w:hAnsi="Times New Roman" w:cs="Times New Roman"/>
                <w:sz w:val="24"/>
                <w:szCs w:val="32"/>
              </w:rPr>
              <w:t xml:space="preserve">        </w:t>
            </w:r>
            <w:r w:rsidR="00162480" w:rsidRPr="007F57C6">
              <w:rPr>
                <w:rFonts w:ascii="Times New Roman" w:hAnsi="Times New Roman" w:cs="Times New Roman"/>
                <w:sz w:val="24"/>
                <w:szCs w:val="32"/>
              </w:rPr>
              <w:t>Position</w:t>
            </w:r>
            <w:r w:rsidR="00162480" w:rsidRPr="007F57C6">
              <w:rPr>
                <w:rFonts w:ascii="Times New Roman" w:hAnsi="Times New Roman" w:cs="Times New Roman"/>
                <w:sz w:val="24"/>
                <w:szCs w:val="32"/>
              </w:rPr>
              <w:tab/>
              <w:t xml:space="preserve">        </w:t>
            </w:r>
            <w:r>
              <w:rPr>
                <w:rFonts w:ascii="Times New Roman" w:hAnsi="Times New Roman" w:cs="Times New Roman"/>
                <w:sz w:val="24"/>
                <w:szCs w:val="32"/>
              </w:rPr>
              <w:t xml:space="preserve">  </w:t>
            </w:r>
            <w:r w:rsidR="00162480" w:rsidRPr="007F57C6">
              <w:rPr>
                <w:rFonts w:ascii="Times New Roman" w:hAnsi="Times New Roman" w:cs="Times New Roman"/>
                <w:sz w:val="24"/>
                <w:szCs w:val="32"/>
              </w:rPr>
              <w:t xml:space="preserve">   </w:t>
            </w:r>
            <w:r>
              <w:rPr>
                <w:rFonts w:ascii="Times New Roman" w:hAnsi="Times New Roman" w:cs="Times New Roman"/>
                <w:sz w:val="24"/>
                <w:szCs w:val="32"/>
              </w:rPr>
              <w:t xml:space="preserve">    </w:t>
            </w:r>
            <w:r w:rsidR="00162480" w:rsidRPr="007F57C6">
              <w:rPr>
                <w:rFonts w:ascii="Times New Roman" w:hAnsi="Times New Roman" w:cs="Times New Roman"/>
                <w:sz w:val="24"/>
                <w:szCs w:val="32"/>
              </w:rPr>
              <w:t>Institution/Company</w:t>
            </w:r>
            <w:r w:rsidR="00162480" w:rsidRPr="007F57C6">
              <w:rPr>
                <w:rFonts w:ascii="Times New Roman" w:hAnsi="Times New Roman" w:cs="Times New Roman"/>
                <w:sz w:val="24"/>
                <w:szCs w:val="32"/>
              </w:rPr>
              <w:tab/>
              <w:t xml:space="preserve">          Country</w:t>
            </w:r>
            <w:r w:rsidR="00162480" w:rsidRPr="007F57C6">
              <w:rPr>
                <w:rFonts w:ascii="Times New Roman" w:hAnsi="Times New Roman" w:cs="Times New Roman"/>
                <w:sz w:val="24"/>
                <w:szCs w:val="32"/>
              </w:rPr>
              <w:tab/>
              <w:t xml:space="preserve">     </w:t>
            </w:r>
            <w:r>
              <w:rPr>
                <w:rFonts w:ascii="Times New Roman" w:hAnsi="Times New Roman" w:cs="Times New Roman"/>
                <w:sz w:val="24"/>
                <w:szCs w:val="32"/>
              </w:rPr>
              <w:t xml:space="preserve">            </w:t>
            </w:r>
            <w:r w:rsidR="00162480" w:rsidRPr="007F57C6">
              <w:rPr>
                <w:rFonts w:ascii="Times New Roman" w:hAnsi="Times New Roman" w:cs="Times New Roman"/>
                <w:sz w:val="24"/>
                <w:szCs w:val="32"/>
              </w:rPr>
              <w:t>Duration</w:t>
            </w:r>
          </w:p>
          <w:p w14:paraId="16EB8A02" w14:textId="657DEAB4" w:rsidR="00162480" w:rsidRPr="007F57C6" w:rsidRDefault="00162480" w:rsidP="00162480">
            <w:pPr>
              <w:rPr>
                <w:rFonts w:ascii="Times New Roman" w:hAnsi="Times New Roman" w:cs="Times New Roman"/>
                <w:sz w:val="24"/>
                <w:szCs w:val="32"/>
              </w:rPr>
            </w:pPr>
            <w:sdt>
              <w:sdtPr>
                <w:rPr>
                  <w:rFonts w:ascii="Times New Roman" w:hAnsi="Times New Roman" w:cs="Times New Roman"/>
                  <w:sz w:val="24"/>
                  <w:szCs w:val="32"/>
                  <w:u w:val="single"/>
                </w:rPr>
                <w:id w:val="106544543"/>
                <w:placeholder>
                  <w:docPart w:val="2CC82D1FF9B54BF28661570D5ACB4584"/>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24256796"/>
                <w:placeholder>
                  <w:docPart w:val="4142825088434247851E527302DF6561"/>
                </w:placeholder>
                <w:showingPlcHdr/>
                <w:text/>
              </w:sdtPr>
              <w:sdtContent>
                <w:r w:rsidRPr="007F57C6">
                  <w:rPr>
                    <w:rFonts w:ascii="Times New Roman" w:hAnsi="Times New Roman" w:cs="Times New Roman"/>
                    <w:sz w:val="24"/>
                    <w:szCs w:val="32"/>
                  </w:rPr>
                  <w:t>________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2100594946"/>
                <w:placeholder>
                  <w:docPart w:val="71855E6634DB429F8DF55423A2C55A9A"/>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580178813"/>
                <w:placeholder>
                  <w:docPart w:val="268AC30369E647839DD24C6F55FE15BF"/>
                </w:placeholder>
                <w:showingPlcHdr/>
                <w:text/>
              </w:sdtPr>
              <w:sdtContent>
                <w:r w:rsidRPr="007F57C6">
                  <w:rPr>
                    <w:rFonts w:ascii="Times New Roman" w:hAnsi="Times New Roman" w:cs="Times New Roman"/>
                    <w:sz w:val="24"/>
                    <w:szCs w:val="32"/>
                    <w:u w:val="single"/>
                  </w:rPr>
                  <w:t>______________</w:t>
                </w:r>
              </w:sdtContent>
            </w:sdt>
          </w:p>
          <w:p w14:paraId="73E91FFC" w14:textId="3FF3BA55" w:rsidR="00162480" w:rsidRPr="007F57C6" w:rsidRDefault="00162480" w:rsidP="00162480">
            <w:pPr>
              <w:rPr>
                <w:rFonts w:ascii="Times New Roman" w:hAnsi="Times New Roman" w:cs="Times New Roman"/>
                <w:sz w:val="24"/>
                <w:szCs w:val="32"/>
              </w:rPr>
            </w:pPr>
            <w:sdt>
              <w:sdtPr>
                <w:rPr>
                  <w:rFonts w:ascii="Times New Roman" w:hAnsi="Times New Roman" w:cs="Times New Roman"/>
                  <w:sz w:val="24"/>
                  <w:szCs w:val="32"/>
                  <w:u w:val="single"/>
                </w:rPr>
                <w:id w:val="-48239186"/>
                <w:placeholder>
                  <w:docPart w:val="83520B5FC3A646028B2FC24195418F96"/>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655912463"/>
                <w:placeholder>
                  <w:docPart w:val="70B2CDBC950741F2970B445930F9D6C0"/>
                </w:placeholder>
                <w:showingPlcHdr/>
                <w:text/>
              </w:sdtPr>
              <w:sdtContent>
                <w:r w:rsidRPr="007F57C6">
                  <w:rPr>
                    <w:rFonts w:ascii="Times New Roman" w:hAnsi="Times New Roman" w:cs="Times New Roman"/>
                    <w:sz w:val="24"/>
                    <w:szCs w:val="32"/>
                  </w:rPr>
                  <w:t>________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975529810"/>
                <w:placeholder>
                  <w:docPart w:val="0CCD76AB4C5845088C82CB000C5E64D8"/>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233687884"/>
                <w:placeholder>
                  <w:docPart w:val="0B97E7F499D24F619AC9291AE0BD6F48"/>
                </w:placeholder>
                <w:showingPlcHdr/>
                <w:text/>
              </w:sdtPr>
              <w:sdtContent>
                <w:r w:rsidRPr="007F57C6">
                  <w:rPr>
                    <w:rFonts w:ascii="Times New Roman" w:hAnsi="Times New Roman" w:cs="Times New Roman"/>
                    <w:sz w:val="24"/>
                    <w:szCs w:val="32"/>
                    <w:u w:val="single"/>
                  </w:rPr>
                  <w:t>______________</w:t>
                </w:r>
              </w:sdtContent>
            </w:sdt>
          </w:p>
          <w:p w14:paraId="491AA4FB" w14:textId="4054AFED" w:rsidR="00162480" w:rsidRPr="007F57C6" w:rsidRDefault="00162480" w:rsidP="00162480">
            <w:pPr>
              <w:rPr>
                <w:rFonts w:ascii="Times New Roman" w:hAnsi="Times New Roman" w:cs="Times New Roman"/>
                <w:sz w:val="24"/>
                <w:szCs w:val="32"/>
              </w:rPr>
            </w:pPr>
            <w:sdt>
              <w:sdtPr>
                <w:rPr>
                  <w:rFonts w:ascii="Times New Roman" w:hAnsi="Times New Roman" w:cs="Times New Roman"/>
                  <w:sz w:val="24"/>
                  <w:szCs w:val="32"/>
                  <w:u w:val="single"/>
                </w:rPr>
                <w:id w:val="-450171231"/>
                <w:placeholder>
                  <w:docPart w:val="D61725F79F3B47C4A0209781EF6F4AB3"/>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42570111"/>
                <w:placeholder>
                  <w:docPart w:val="200320A713E54C5F8533D7BB4066AD83"/>
                </w:placeholder>
                <w:showingPlcHdr/>
                <w:text/>
              </w:sdtPr>
              <w:sdtContent>
                <w:r w:rsidRPr="007F57C6">
                  <w:rPr>
                    <w:rFonts w:ascii="Times New Roman" w:hAnsi="Times New Roman" w:cs="Times New Roman"/>
                    <w:sz w:val="24"/>
                    <w:szCs w:val="32"/>
                  </w:rPr>
                  <w:t>______________________</w:t>
                </w:r>
              </w:sdtContent>
            </w:sdt>
            <w:r w:rsidRPr="007F57C6">
              <w:rPr>
                <w:rFonts w:ascii="Times New Roman" w:hAnsi="Times New Roman" w:cs="Times New Roman"/>
                <w:sz w:val="24"/>
                <w:szCs w:val="32"/>
              </w:rPr>
              <w:t xml:space="preserve">  </w:t>
            </w:r>
            <w:r w:rsidR="009F2E3A">
              <w:rPr>
                <w:rFonts w:ascii="Times New Roman" w:hAnsi="Times New Roman" w:cs="Times New Roman"/>
                <w:sz w:val="24"/>
                <w:szCs w:val="32"/>
              </w:rPr>
              <w:t xml:space="preserve">   </w:t>
            </w:r>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345455366"/>
                <w:placeholder>
                  <w:docPart w:val="A25784EF295F46CB933A033123B794CC"/>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484463369"/>
                <w:placeholder>
                  <w:docPart w:val="EA6C544E0B7144BA93070F5E42F6816D"/>
                </w:placeholder>
                <w:showingPlcHdr/>
                <w:text/>
              </w:sdtPr>
              <w:sdtContent>
                <w:r w:rsidRPr="007F57C6">
                  <w:rPr>
                    <w:rFonts w:ascii="Times New Roman" w:hAnsi="Times New Roman" w:cs="Times New Roman"/>
                    <w:sz w:val="24"/>
                    <w:szCs w:val="32"/>
                    <w:u w:val="single"/>
                  </w:rPr>
                  <w:t>______________</w:t>
                </w:r>
              </w:sdtContent>
            </w:sdt>
          </w:p>
          <w:p w14:paraId="556D43E7" w14:textId="6D8CCFC9" w:rsidR="00911546" w:rsidRPr="007F57C6" w:rsidRDefault="00911546" w:rsidP="00203365">
            <w:pPr>
              <w:rPr>
                <w:rFonts w:ascii="Times New Roman" w:hAnsi="Times New Roman" w:cs="Times New Roman"/>
                <w:sz w:val="8"/>
                <w:szCs w:val="8"/>
              </w:rPr>
            </w:pPr>
          </w:p>
          <w:tbl>
            <w:tblPr>
              <w:tblStyle w:val="a3"/>
              <w:tblW w:w="0" w:type="auto"/>
              <w:shd w:val="clear" w:color="auto" w:fill="4472C4" w:themeFill="accent5"/>
              <w:tblLayout w:type="fixed"/>
              <w:tblLook w:val="04A0" w:firstRow="1" w:lastRow="0" w:firstColumn="1" w:lastColumn="0" w:noHBand="0" w:noVBand="1"/>
            </w:tblPr>
            <w:tblGrid>
              <w:gridCol w:w="527"/>
              <w:gridCol w:w="9483"/>
            </w:tblGrid>
            <w:tr w:rsidR="00162480" w:rsidRPr="007F57C6" w14:paraId="14A8DC76" w14:textId="77777777" w:rsidTr="007F57C6">
              <w:tc>
                <w:tcPr>
                  <w:tcW w:w="527" w:type="dxa"/>
                  <w:shd w:val="clear" w:color="auto" w:fill="4472C4" w:themeFill="accent5"/>
                </w:tcPr>
                <w:p w14:paraId="189F701D" w14:textId="7CFDFDE6" w:rsidR="00162480" w:rsidRPr="007F57C6" w:rsidRDefault="00162480" w:rsidP="00203365">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9</w:t>
                  </w:r>
                </w:p>
              </w:tc>
              <w:tc>
                <w:tcPr>
                  <w:tcW w:w="9483" w:type="dxa"/>
                  <w:shd w:val="clear" w:color="auto" w:fill="4472C4" w:themeFill="accent5"/>
                </w:tcPr>
                <w:p w14:paraId="379CC7C7" w14:textId="2CC8DADB" w:rsidR="00162480" w:rsidRPr="007F57C6" w:rsidRDefault="00162480" w:rsidP="00203365">
                  <w:pPr>
                    <w:rPr>
                      <w:rFonts w:ascii="Times New Roman" w:hAnsi="Times New Roman" w:cs="Times New Roman"/>
                      <w:b/>
                      <w:bCs/>
                      <w:sz w:val="24"/>
                      <w:szCs w:val="32"/>
                    </w:rPr>
                  </w:pPr>
                  <w:r w:rsidRPr="007F57C6">
                    <w:rPr>
                      <w:rFonts w:ascii="Times New Roman" w:hAnsi="Times New Roman" w:cs="Times New Roman"/>
                      <w:b/>
                      <w:bCs/>
                      <w:color w:val="FFFFFF" w:themeColor="background1"/>
                      <w:sz w:val="24"/>
                      <w:szCs w:val="32"/>
                    </w:rPr>
                    <w:t>P</w:t>
                  </w:r>
                  <w:r w:rsidRPr="007F57C6">
                    <w:rPr>
                      <w:rFonts w:ascii="Times New Roman" w:hAnsi="Times New Roman" w:cs="Times New Roman"/>
                      <w:b/>
                      <w:bCs/>
                      <w:color w:val="FFFFFF" w:themeColor="background1"/>
                      <w:sz w:val="24"/>
                      <w:szCs w:val="32"/>
                    </w:rPr>
                    <w:t>ublications</w:t>
                  </w:r>
                </w:p>
              </w:tc>
            </w:tr>
          </w:tbl>
          <w:p w14:paraId="589DFC0A" w14:textId="77777777" w:rsidR="00162480" w:rsidRPr="007F57C6" w:rsidRDefault="00162480" w:rsidP="00162480">
            <w:pPr>
              <w:rPr>
                <w:rFonts w:ascii="Times New Roman" w:hAnsi="Times New Roman" w:cs="Times New Roman"/>
                <w:sz w:val="24"/>
                <w:szCs w:val="32"/>
              </w:rPr>
            </w:pPr>
            <w:r w:rsidRPr="007F57C6">
              <w:rPr>
                <w:rFonts w:ascii="Times New Roman" w:hAnsi="Times New Roman" w:cs="Times New Roman"/>
                <w:sz w:val="24"/>
                <w:szCs w:val="32"/>
              </w:rPr>
              <w:t>Please list your research or publications (If any):</w:t>
            </w:r>
          </w:p>
          <w:p w14:paraId="4E0C3393" w14:textId="243EEF9A" w:rsidR="00162480"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Year of publication                              Title                                                              Journal</w:t>
            </w:r>
          </w:p>
          <w:p w14:paraId="44D9518A" w14:textId="19603796" w:rsidR="00911546" w:rsidRPr="007F57C6" w:rsidRDefault="00162480" w:rsidP="00203365">
            <w:pPr>
              <w:rPr>
                <w:rFonts w:ascii="Times New Roman" w:hAnsi="Times New Roman" w:cs="Times New Roman"/>
                <w:sz w:val="24"/>
                <w:szCs w:val="32"/>
              </w:rPr>
            </w:pPr>
            <w:sdt>
              <w:sdtPr>
                <w:rPr>
                  <w:rFonts w:ascii="Times New Roman" w:hAnsi="Times New Roman" w:cs="Times New Roman"/>
                  <w:sz w:val="24"/>
                  <w:szCs w:val="32"/>
                  <w:u w:val="single"/>
                </w:rPr>
                <w:id w:val="1186254306"/>
                <w:placeholder>
                  <w:docPart w:val="BC6E6860A47B4191BDBCC7188BBC5AA8"/>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rPr>
                <w:id w:val="1345982028"/>
                <w:placeholder>
                  <w:docPart w:val="7E1C9BCFD39240AFBA1DDF306BF3FE49"/>
                </w:placeholder>
                <w:showingPlcHdr/>
                <w:text/>
              </w:sdtPr>
              <w:sdtContent>
                <w:r w:rsidRPr="007F57C6">
                  <w:rPr>
                    <w:rFonts w:ascii="Times New Roman" w:hAnsi="Times New Roman" w:cs="Times New Roman"/>
                    <w:sz w:val="24"/>
                    <w:szCs w:val="32"/>
                  </w:rPr>
                  <w:t>_____________________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041401728"/>
                <w:placeholder>
                  <w:docPart w:val="01B495FE1EC54EC8973477772C9A141F"/>
                </w:placeholder>
                <w:showingPlcHdr/>
                <w:text/>
              </w:sdtPr>
              <w:sdtContent>
                <w:r w:rsidRPr="007F57C6">
                  <w:rPr>
                    <w:rFonts w:ascii="Times New Roman" w:hAnsi="Times New Roman" w:cs="Times New Roman"/>
                    <w:sz w:val="24"/>
                    <w:szCs w:val="32"/>
                  </w:rPr>
                  <w:t>________________________</w:t>
                </w:r>
              </w:sdtContent>
            </w:sdt>
          </w:p>
          <w:p w14:paraId="3AF214B8" w14:textId="23175C6D" w:rsidR="00911546" w:rsidRPr="007F57C6" w:rsidRDefault="00162480" w:rsidP="00203365">
            <w:pPr>
              <w:rPr>
                <w:rFonts w:ascii="Times New Roman" w:hAnsi="Times New Roman" w:cs="Times New Roman"/>
                <w:sz w:val="24"/>
                <w:szCs w:val="32"/>
              </w:rPr>
            </w:pPr>
            <w:sdt>
              <w:sdtPr>
                <w:rPr>
                  <w:rFonts w:ascii="Times New Roman" w:hAnsi="Times New Roman" w:cs="Times New Roman"/>
                  <w:sz w:val="24"/>
                  <w:szCs w:val="32"/>
                  <w:u w:val="single"/>
                </w:rPr>
                <w:id w:val="-132946977"/>
                <w:placeholder>
                  <w:docPart w:val="E18660AFF5734E309DB9FEDD33ADF5A1"/>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rPr>
                <w:id w:val="-1341932199"/>
                <w:placeholder>
                  <w:docPart w:val="27066F6535384E289F395327D6BD573A"/>
                </w:placeholder>
                <w:showingPlcHdr/>
                <w:text/>
              </w:sdtPr>
              <w:sdtContent>
                <w:r w:rsidRPr="007F57C6">
                  <w:rPr>
                    <w:rFonts w:ascii="Times New Roman" w:hAnsi="Times New Roman" w:cs="Times New Roman"/>
                    <w:sz w:val="24"/>
                    <w:szCs w:val="32"/>
                  </w:rPr>
                  <w:t>_____________________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1514035520"/>
                <w:placeholder>
                  <w:docPart w:val="288AF9B7AD694B46B1E4B11153D869E9"/>
                </w:placeholder>
                <w:showingPlcHdr/>
                <w:text/>
              </w:sdtPr>
              <w:sdtContent>
                <w:r w:rsidRPr="007F57C6">
                  <w:rPr>
                    <w:rFonts w:ascii="Times New Roman" w:hAnsi="Times New Roman" w:cs="Times New Roman"/>
                    <w:sz w:val="24"/>
                    <w:szCs w:val="32"/>
                  </w:rPr>
                  <w:t>________________________</w:t>
                </w:r>
              </w:sdtContent>
            </w:sdt>
          </w:p>
        </w:tc>
      </w:tr>
      <w:tr w:rsidR="00162480" w:rsidRPr="007F57C6" w14:paraId="0E555E2B" w14:textId="77777777" w:rsidTr="00911546">
        <w:trPr>
          <w:gridBefore w:val="1"/>
          <w:gridAfter w:val="1"/>
          <w:wBefore w:w="10" w:type="dxa"/>
          <w:wAfter w:w="184" w:type="dxa"/>
        </w:trPr>
        <w:tc>
          <w:tcPr>
            <w:tcW w:w="10236" w:type="dxa"/>
            <w:vAlign w:val="center"/>
          </w:tcPr>
          <w:p w14:paraId="256765EF" w14:textId="77777777" w:rsidR="00162480" w:rsidRPr="007F57C6" w:rsidRDefault="00162480" w:rsidP="00203365">
            <w:pPr>
              <w:rPr>
                <w:rFonts w:ascii="Times New Roman" w:hAnsi="Times New Roman" w:cs="Times New Roman"/>
                <w:sz w:val="24"/>
                <w:szCs w:val="32"/>
              </w:rPr>
            </w:pPr>
            <w:sdt>
              <w:sdtPr>
                <w:rPr>
                  <w:rFonts w:ascii="Times New Roman" w:hAnsi="Times New Roman" w:cs="Times New Roman"/>
                  <w:sz w:val="24"/>
                  <w:szCs w:val="32"/>
                  <w:u w:val="single"/>
                </w:rPr>
                <w:id w:val="934860221"/>
                <w:placeholder>
                  <w:docPart w:val="7037673474894F079A6D9159882AEEE9"/>
                </w:placeholder>
                <w:showingPlcHdr/>
                <w:text/>
              </w:sdtPr>
              <w:sdtContent>
                <w:r w:rsidRPr="007F57C6">
                  <w:rPr>
                    <w:rFonts w:ascii="Times New Roman" w:hAnsi="Times New Roman" w:cs="Times New Roman"/>
                    <w:sz w:val="24"/>
                    <w:szCs w:val="32"/>
                    <w:u w:val="single"/>
                  </w:rPr>
                  <w:t>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rPr>
                <w:id w:val="756563058"/>
                <w:placeholder>
                  <w:docPart w:val="19827D90FBB5440BB7F8B89B3786AA6A"/>
                </w:placeholder>
                <w:showingPlcHdr/>
                <w:text/>
              </w:sdtPr>
              <w:sdtContent>
                <w:r w:rsidRPr="007F57C6">
                  <w:rPr>
                    <w:rFonts w:ascii="Times New Roman" w:hAnsi="Times New Roman" w:cs="Times New Roman"/>
                    <w:sz w:val="24"/>
                    <w:szCs w:val="32"/>
                  </w:rPr>
                  <w:t>___________________________________</w:t>
                </w:r>
              </w:sdtContent>
            </w:sdt>
            <w:r w:rsidRPr="007F57C6">
              <w:rPr>
                <w:rFonts w:ascii="Times New Roman" w:hAnsi="Times New Roman" w:cs="Times New Roman"/>
                <w:sz w:val="24"/>
                <w:szCs w:val="32"/>
              </w:rPr>
              <w:t xml:space="preserve">     </w:t>
            </w:r>
            <w:sdt>
              <w:sdtPr>
                <w:rPr>
                  <w:rFonts w:ascii="Times New Roman" w:hAnsi="Times New Roman" w:cs="Times New Roman"/>
                  <w:sz w:val="24"/>
                  <w:szCs w:val="32"/>
                  <w:u w:val="single"/>
                </w:rPr>
                <w:id w:val="920374869"/>
                <w:placeholder>
                  <w:docPart w:val="BB149C92ABBA4A2694D82E5A327B9907"/>
                </w:placeholder>
                <w:showingPlcHdr/>
                <w:text/>
              </w:sdtPr>
              <w:sdtContent>
                <w:r w:rsidRPr="007F57C6">
                  <w:rPr>
                    <w:rFonts w:ascii="Times New Roman" w:hAnsi="Times New Roman" w:cs="Times New Roman"/>
                    <w:sz w:val="24"/>
                    <w:szCs w:val="32"/>
                  </w:rPr>
                  <w:t>________________________</w:t>
                </w:r>
              </w:sdtContent>
            </w:sdt>
          </w:p>
          <w:p w14:paraId="15835F07" w14:textId="6B77F315" w:rsidR="00162480" w:rsidRPr="007F57C6" w:rsidRDefault="00162480" w:rsidP="00203365">
            <w:pPr>
              <w:rPr>
                <w:rFonts w:ascii="Times New Roman" w:hAnsi="Times New Roman" w:cs="Times New Roman"/>
                <w:sz w:val="16"/>
                <w:szCs w:val="16"/>
              </w:rPr>
            </w:pPr>
          </w:p>
          <w:tbl>
            <w:tblPr>
              <w:tblStyle w:val="a3"/>
              <w:tblW w:w="0" w:type="auto"/>
              <w:tblLayout w:type="fixed"/>
              <w:tblLook w:val="04A0" w:firstRow="1" w:lastRow="0" w:firstColumn="1" w:lastColumn="0" w:noHBand="0" w:noVBand="1"/>
            </w:tblPr>
            <w:tblGrid>
              <w:gridCol w:w="527"/>
              <w:gridCol w:w="9483"/>
            </w:tblGrid>
            <w:tr w:rsidR="00162480" w:rsidRPr="007F57C6" w14:paraId="328739D5" w14:textId="77777777" w:rsidTr="007F57C6">
              <w:tc>
                <w:tcPr>
                  <w:tcW w:w="527" w:type="dxa"/>
                  <w:shd w:val="clear" w:color="auto" w:fill="4472C4" w:themeFill="accent5"/>
                </w:tcPr>
                <w:p w14:paraId="3DB8F19E" w14:textId="074FF4F9"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0</w:t>
                  </w:r>
                </w:p>
              </w:tc>
              <w:tc>
                <w:tcPr>
                  <w:tcW w:w="9483" w:type="dxa"/>
                  <w:shd w:val="clear" w:color="auto" w:fill="4472C4" w:themeFill="accent5"/>
                </w:tcPr>
                <w:p w14:paraId="7B1A143C" w14:textId="0BFE756F"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Health insurance</w:t>
                  </w:r>
                </w:p>
              </w:tc>
            </w:tr>
          </w:tbl>
          <w:p w14:paraId="73B54DCF" w14:textId="49295017" w:rsidR="00162480"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 xml:space="preserve">Do you have full health insurance?         </w:t>
            </w:r>
            <w:r w:rsidR="00C6199E" w:rsidRPr="007F57C6">
              <w:rPr>
                <w:rFonts w:ascii="Times New Roman" w:hAnsi="Times New Roman" w:cs="Times New Roman"/>
                <w:sz w:val="24"/>
                <w:szCs w:val="32"/>
              </w:rPr>
              <w:t xml:space="preserve">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Yes              </w:t>
            </w:r>
            <w:proofErr w:type="gramStart"/>
            <w:r w:rsidRPr="007F57C6">
              <w:rPr>
                <w:rFonts w:ascii="Segoe UI Symbol" w:hAnsi="Segoe UI Symbol" w:cs="Segoe UI Symbol"/>
                <w:sz w:val="24"/>
                <w:szCs w:val="32"/>
              </w:rPr>
              <w:t>☐</w:t>
            </w:r>
            <w:r w:rsidRPr="007F57C6">
              <w:rPr>
                <w:rFonts w:ascii="Times New Roman" w:hAnsi="Times New Roman" w:cs="Times New Roman"/>
                <w:sz w:val="24"/>
                <w:szCs w:val="32"/>
              </w:rPr>
              <w:t xml:space="preserve">  No</w:t>
            </w:r>
            <w:proofErr w:type="gramEnd"/>
          </w:p>
          <w:p w14:paraId="1E57D5CE" w14:textId="45076AE5" w:rsidR="00162480" w:rsidRPr="007F57C6" w:rsidRDefault="00162480" w:rsidP="00203365">
            <w:pPr>
              <w:rPr>
                <w:rFonts w:ascii="Times New Roman" w:hAnsi="Times New Roman" w:cs="Times New Roman"/>
                <w:sz w:val="24"/>
                <w:szCs w:val="32"/>
              </w:rPr>
            </w:pPr>
            <w:r w:rsidRPr="007F57C6">
              <w:rPr>
                <w:rFonts w:ascii="Times New Roman" w:hAnsi="Times New Roman" w:cs="Times New Roman"/>
                <w:sz w:val="24"/>
                <w:szCs w:val="32"/>
              </w:rPr>
              <w:t xml:space="preserve">Are you certain that your health insurance covers all accidents, injuries and medical costs while studying at </w:t>
            </w:r>
            <w:proofErr w:type="spellStart"/>
            <w:r w:rsidRPr="007F57C6">
              <w:rPr>
                <w:rFonts w:ascii="Times New Roman" w:hAnsi="Times New Roman" w:cs="Times New Roman"/>
                <w:sz w:val="24"/>
                <w:szCs w:val="32"/>
              </w:rPr>
              <w:t>Ubon</w:t>
            </w:r>
            <w:proofErr w:type="spellEnd"/>
            <w:r w:rsidRPr="007F57C6">
              <w:rPr>
                <w:rFonts w:ascii="Times New Roman" w:hAnsi="Times New Roman" w:cs="Times New Roman"/>
                <w:sz w:val="24"/>
                <w:szCs w:val="32"/>
              </w:rPr>
              <w:t xml:space="preserve"> </w:t>
            </w:r>
            <w:proofErr w:type="spellStart"/>
            <w:r w:rsidRPr="007F57C6">
              <w:rPr>
                <w:rFonts w:ascii="Times New Roman" w:hAnsi="Times New Roman" w:cs="Times New Roman"/>
                <w:sz w:val="24"/>
                <w:szCs w:val="32"/>
              </w:rPr>
              <w:t>Ratchathani</w:t>
            </w:r>
            <w:proofErr w:type="spellEnd"/>
            <w:r w:rsidRPr="007F57C6">
              <w:rPr>
                <w:rFonts w:ascii="Times New Roman" w:hAnsi="Times New Roman" w:cs="Times New Roman"/>
                <w:sz w:val="24"/>
                <w:szCs w:val="32"/>
              </w:rPr>
              <w:t xml:space="preserve"> University</w:t>
            </w:r>
            <w:r w:rsidR="00C6199E" w:rsidRPr="007F57C6">
              <w:rPr>
                <w:rFonts w:ascii="Times New Roman" w:hAnsi="Times New Roman" w:cs="Times New Roman"/>
                <w:sz w:val="24"/>
                <w:szCs w:val="32"/>
              </w:rPr>
              <w:t xml:space="preserve">?  </w:t>
            </w:r>
            <w:r w:rsidR="00C6199E" w:rsidRPr="007F57C6">
              <w:rPr>
                <w:rFonts w:ascii="Segoe UI Symbol" w:hAnsi="Segoe UI Symbol" w:cs="Segoe UI Symbol"/>
                <w:sz w:val="24"/>
                <w:szCs w:val="32"/>
              </w:rPr>
              <w:t>☐</w:t>
            </w:r>
            <w:r w:rsidR="00C6199E" w:rsidRPr="007F57C6">
              <w:rPr>
                <w:rFonts w:ascii="Times New Roman" w:hAnsi="Times New Roman" w:cs="Times New Roman"/>
                <w:sz w:val="24"/>
                <w:szCs w:val="32"/>
              </w:rPr>
              <w:t xml:space="preserve"> Yes              </w:t>
            </w:r>
            <w:proofErr w:type="gramStart"/>
            <w:r w:rsidR="00C6199E" w:rsidRPr="007F57C6">
              <w:rPr>
                <w:rFonts w:ascii="Segoe UI Symbol" w:hAnsi="Segoe UI Symbol" w:cs="Segoe UI Symbol"/>
                <w:sz w:val="24"/>
                <w:szCs w:val="32"/>
              </w:rPr>
              <w:t>☐</w:t>
            </w:r>
            <w:r w:rsidR="00C6199E" w:rsidRPr="007F57C6">
              <w:rPr>
                <w:rFonts w:ascii="Times New Roman" w:hAnsi="Times New Roman" w:cs="Times New Roman"/>
                <w:sz w:val="24"/>
                <w:szCs w:val="32"/>
              </w:rPr>
              <w:t xml:space="preserve">  No</w:t>
            </w:r>
            <w:proofErr w:type="gramEnd"/>
          </w:p>
          <w:p w14:paraId="26AEE253" w14:textId="50F25706" w:rsidR="00162480" w:rsidRPr="007F57C6" w:rsidRDefault="00162480" w:rsidP="00203365">
            <w:pPr>
              <w:rPr>
                <w:rFonts w:ascii="Times New Roman" w:hAnsi="Times New Roman" w:cs="Times New Roman"/>
                <w:sz w:val="8"/>
                <w:szCs w:val="8"/>
              </w:rPr>
            </w:pPr>
          </w:p>
          <w:tbl>
            <w:tblPr>
              <w:tblStyle w:val="a3"/>
              <w:tblW w:w="0" w:type="auto"/>
              <w:shd w:val="clear" w:color="auto" w:fill="00B0F0"/>
              <w:tblLayout w:type="fixed"/>
              <w:tblLook w:val="04A0" w:firstRow="1" w:lastRow="0" w:firstColumn="1" w:lastColumn="0" w:noHBand="0" w:noVBand="1"/>
            </w:tblPr>
            <w:tblGrid>
              <w:gridCol w:w="527"/>
              <w:gridCol w:w="9483"/>
            </w:tblGrid>
            <w:tr w:rsidR="00C6199E" w:rsidRPr="007F57C6" w14:paraId="6050BDDE" w14:textId="77777777" w:rsidTr="007F57C6">
              <w:tc>
                <w:tcPr>
                  <w:tcW w:w="527" w:type="dxa"/>
                  <w:shd w:val="clear" w:color="auto" w:fill="4472C4" w:themeFill="accent5"/>
                </w:tcPr>
                <w:p w14:paraId="251971ED" w14:textId="0A0987BC" w:rsidR="00C6199E" w:rsidRPr="007F57C6" w:rsidRDefault="00C6199E"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1</w:t>
                  </w:r>
                </w:p>
              </w:tc>
              <w:tc>
                <w:tcPr>
                  <w:tcW w:w="9483" w:type="dxa"/>
                  <w:shd w:val="clear" w:color="auto" w:fill="4472C4" w:themeFill="accent5"/>
                </w:tcPr>
                <w:p w14:paraId="5C345FEC" w14:textId="241BF1CE" w:rsidR="00C6199E" w:rsidRPr="007F57C6" w:rsidRDefault="00C6199E"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Students with a disability/health condition</w:t>
                  </w:r>
                </w:p>
              </w:tc>
            </w:tr>
          </w:tbl>
          <w:p w14:paraId="7C0164C2" w14:textId="663F578B" w:rsidR="00C6199E" w:rsidRPr="007F57C6" w:rsidRDefault="00C6199E" w:rsidP="00203365">
            <w:pPr>
              <w:rPr>
                <w:rFonts w:ascii="Times New Roman" w:hAnsi="Times New Roman" w:cs="Times New Roman"/>
                <w:sz w:val="24"/>
                <w:szCs w:val="32"/>
              </w:rPr>
            </w:pPr>
            <w:r w:rsidRPr="007F57C6">
              <w:rPr>
                <w:rFonts w:ascii="Times New Roman" w:hAnsi="Times New Roman" w:cs="Times New Roman"/>
                <w:sz w:val="24"/>
                <w:szCs w:val="32"/>
              </w:rPr>
              <w:t xml:space="preserve">Are you currently experiencing any health problems or receiving medical advice, test, treatment or an operation from a health professional?          </w:t>
            </w:r>
            <w:r w:rsidRPr="007F57C6">
              <w:rPr>
                <w:rFonts w:ascii="Segoe UI Symbol" w:hAnsi="Segoe UI Symbol" w:cs="Segoe UI Symbol"/>
                <w:sz w:val="24"/>
                <w:szCs w:val="32"/>
              </w:rPr>
              <w:t>☐</w:t>
            </w:r>
            <w:r w:rsidRPr="007F57C6">
              <w:rPr>
                <w:rFonts w:ascii="Times New Roman" w:hAnsi="Times New Roman" w:cs="Times New Roman"/>
                <w:sz w:val="24"/>
                <w:szCs w:val="32"/>
              </w:rPr>
              <w:t xml:space="preserve"> Yes              </w:t>
            </w:r>
            <w:proofErr w:type="gramStart"/>
            <w:r w:rsidRPr="007F57C6">
              <w:rPr>
                <w:rFonts w:ascii="Segoe UI Symbol" w:hAnsi="Segoe UI Symbol" w:cs="Segoe UI Symbol"/>
                <w:sz w:val="24"/>
                <w:szCs w:val="32"/>
              </w:rPr>
              <w:t>☐</w:t>
            </w:r>
            <w:r w:rsidRPr="007F57C6">
              <w:rPr>
                <w:rFonts w:ascii="Times New Roman" w:hAnsi="Times New Roman" w:cs="Times New Roman"/>
                <w:sz w:val="24"/>
                <w:szCs w:val="32"/>
              </w:rPr>
              <w:t xml:space="preserve">  No</w:t>
            </w:r>
            <w:proofErr w:type="gramEnd"/>
          </w:p>
          <w:p w14:paraId="1B789A8C" w14:textId="6C7DD86A" w:rsidR="00C6199E" w:rsidRPr="007F57C6" w:rsidRDefault="00C6199E" w:rsidP="00203365">
            <w:pPr>
              <w:rPr>
                <w:rFonts w:ascii="Times New Roman" w:hAnsi="Times New Roman" w:cs="Times New Roman"/>
                <w:sz w:val="24"/>
                <w:szCs w:val="32"/>
              </w:rPr>
            </w:pPr>
            <w:r w:rsidRPr="007F57C6">
              <w:rPr>
                <w:rFonts w:ascii="Times New Roman" w:hAnsi="Times New Roman" w:cs="Times New Roman"/>
                <w:sz w:val="24"/>
                <w:szCs w:val="32"/>
              </w:rPr>
              <w:t xml:space="preserve">If yes, please provide details: </w:t>
            </w:r>
          </w:p>
          <w:p w14:paraId="34947A96" w14:textId="4D4AD62D" w:rsidR="00C6199E" w:rsidRPr="007F57C6" w:rsidRDefault="00C6199E" w:rsidP="00C6199E">
            <w:pPr>
              <w:ind w:left="532"/>
              <w:rPr>
                <w:rFonts w:ascii="Times New Roman" w:hAnsi="Times New Roman" w:cs="Times New Roman"/>
                <w:sz w:val="24"/>
                <w:szCs w:val="32"/>
              </w:rPr>
            </w:pPr>
            <w:sdt>
              <w:sdtPr>
                <w:rPr>
                  <w:rFonts w:ascii="Times New Roman" w:hAnsi="Times New Roman" w:cs="Times New Roman"/>
                  <w:sz w:val="24"/>
                  <w:szCs w:val="32"/>
                  <w:u w:val="single"/>
                </w:rPr>
                <w:id w:val="1205907134"/>
                <w:placeholder>
                  <w:docPart w:val="47B81B3D37144ECCABAB873096362813"/>
                </w:placeholder>
                <w:text/>
              </w:sdtPr>
              <w:sdtContent>
                <w:r w:rsidRPr="007F57C6">
                  <w:rPr>
                    <w:rFonts w:ascii="Times New Roman" w:hAnsi="Times New Roman" w:cs="Times New Roman"/>
                    <w:sz w:val="24"/>
                    <w:szCs w:val="32"/>
                  </w:rPr>
                  <w:t>______________________________________________________________</w:t>
                </w:r>
              </w:sdtContent>
            </w:sdt>
          </w:p>
          <w:p w14:paraId="4B074FBE" w14:textId="6261277F" w:rsidR="00C6199E" w:rsidRPr="007F57C6" w:rsidRDefault="00C6199E" w:rsidP="00C6199E">
            <w:pPr>
              <w:ind w:left="532"/>
              <w:rPr>
                <w:rFonts w:ascii="Times New Roman" w:hAnsi="Times New Roman" w:cs="Times New Roman"/>
                <w:sz w:val="24"/>
                <w:szCs w:val="32"/>
              </w:rPr>
            </w:pPr>
            <w:sdt>
              <w:sdtPr>
                <w:rPr>
                  <w:rFonts w:ascii="Times New Roman" w:hAnsi="Times New Roman" w:cs="Times New Roman"/>
                  <w:sz w:val="24"/>
                  <w:szCs w:val="32"/>
                  <w:u w:val="single"/>
                </w:rPr>
                <w:id w:val="-1795978290"/>
                <w:placeholder>
                  <w:docPart w:val="23DAEC5544D94BDB8E71B708F4BACB4E"/>
                </w:placeholder>
                <w:showingPlcHdr/>
                <w:text/>
              </w:sdtPr>
              <w:sdtContent>
                <w:r w:rsidRPr="007F57C6">
                  <w:rPr>
                    <w:rFonts w:ascii="Times New Roman" w:hAnsi="Times New Roman" w:cs="Times New Roman"/>
                    <w:sz w:val="24"/>
                    <w:szCs w:val="32"/>
                  </w:rPr>
                  <w:t>______________________________________________________________</w:t>
                </w:r>
              </w:sdtContent>
            </w:sdt>
          </w:p>
          <w:p w14:paraId="21DBFEC0" w14:textId="77777777" w:rsidR="00C6199E" w:rsidRPr="007F57C6" w:rsidRDefault="00C6199E" w:rsidP="00203365">
            <w:pPr>
              <w:rPr>
                <w:rFonts w:ascii="Times New Roman" w:hAnsi="Times New Roman" w:cs="Times New Roman"/>
                <w:sz w:val="16"/>
                <w:szCs w:val="16"/>
              </w:rPr>
            </w:pPr>
          </w:p>
          <w:tbl>
            <w:tblPr>
              <w:tblStyle w:val="a3"/>
              <w:tblW w:w="0" w:type="auto"/>
              <w:shd w:val="clear" w:color="auto" w:fill="00B0F0"/>
              <w:tblLayout w:type="fixed"/>
              <w:tblLook w:val="04A0" w:firstRow="1" w:lastRow="0" w:firstColumn="1" w:lastColumn="0" w:noHBand="0" w:noVBand="1"/>
            </w:tblPr>
            <w:tblGrid>
              <w:gridCol w:w="527"/>
              <w:gridCol w:w="9483"/>
            </w:tblGrid>
            <w:tr w:rsidR="00162480" w:rsidRPr="007F57C6" w14:paraId="2A6F04E3" w14:textId="77777777" w:rsidTr="007F57C6">
              <w:tc>
                <w:tcPr>
                  <w:tcW w:w="527" w:type="dxa"/>
                  <w:shd w:val="clear" w:color="auto" w:fill="4472C4" w:themeFill="accent5"/>
                </w:tcPr>
                <w:p w14:paraId="073AACE0" w14:textId="4EA0546E"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w:t>
                  </w:r>
                  <w:r w:rsidR="00C6199E" w:rsidRPr="007F57C6">
                    <w:rPr>
                      <w:rFonts w:ascii="Times New Roman" w:hAnsi="Times New Roman" w:cs="Times New Roman"/>
                      <w:b/>
                      <w:bCs/>
                      <w:color w:val="FFFFFF" w:themeColor="background1"/>
                      <w:sz w:val="24"/>
                      <w:szCs w:val="32"/>
                    </w:rPr>
                    <w:t>2</w:t>
                  </w:r>
                </w:p>
              </w:tc>
              <w:tc>
                <w:tcPr>
                  <w:tcW w:w="9483" w:type="dxa"/>
                  <w:shd w:val="clear" w:color="auto" w:fill="4472C4" w:themeFill="accent5"/>
                </w:tcPr>
                <w:p w14:paraId="7106BC34" w14:textId="2507BA57" w:rsidR="00162480" w:rsidRPr="007F57C6" w:rsidRDefault="00162480"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rPr>
                    <w:t>Permission to release information</w:t>
                  </w:r>
                </w:p>
              </w:tc>
            </w:tr>
          </w:tbl>
          <w:p w14:paraId="2B722F27" w14:textId="77777777" w:rsidR="00162480" w:rsidRPr="007F57C6" w:rsidRDefault="00162480" w:rsidP="00162480">
            <w:pPr>
              <w:spacing w:line="276" w:lineRule="auto"/>
              <w:ind w:right="95"/>
              <w:rPr>
                <w:rFonts w:ascii="Times New Roman" w:hAnsi="Times New Roman" w:cs="Times New Roman"/>
                <w:sz w:val="24"/>
                <w:szCs w:val="24"/>
              </w:rPr>
            </w:pPr>
            <w:r w:rsidRPr="007F57C6">
              <w:rPr>
                <w:rFonts w:ascii="Times New Roman" w:hAnsi="Times New Roman" w:cs="Times New Roman"/>
                <w:sz w:val="24"/>
                <w:szCs w:val="24"/>
              </w:rPr>
              <w:t xml:space="preserve">I authorize the following person to access details regarding my application (compulsory for students </w:t>
            </w:r>
          </w:p>
          <w:p w14:paraId="3CCC1D5E" w14:textId="0B30743E" w:rsidR="00162480" w:rsidRPr="007F57C6" w:rsidRDefault="00162480" w:rsidP="00162480">
            <w:pPr>
              <w:rPr>
                <w:rFonts w:ascii="Times New Roman" w:hAnsi="Times New Roman" w:cs="Times New Roman"/>
                <w:sz w:val="24"/>
                <w:szCs w:val="32"/>
              </w:rPr>
            </w:pPr>
            <w:r w:rsidRPr="007F57C6">
              <w:rPr>
                <w:rFonts w:ascii="Times New Roman" w:hAnsi="Times New Roman" w:cs="Times New Roman"/>
                <w:sz w:val="24"/>
                <w:szCs w:val="24"/>
              </w:rPr>
              <w:t>under 18 years of age):</w:t>
            </w:r>
            <w:r w:rsidRPr="007F57C6">
              <w:rPr>
                <w:rFonts w:ascii="Times New Roman" w:hAnsi="Times New Roman" w:cs="Times New Roman"/>
                <w:sz w:val="24"/>
                <w:szCs w:val="24"/>
              </w:rPr>
              <w:t xml:space="preserve"> </w:t>
            </w:r>
            <w:r w:rsidRPr="007F57C6">
              <w:rPr>
                <w:rFonts w:ascii="Times New Roman" w:hAnsi="Times New Roman" w:cs="Times New Roman"/>
                <w:sz w:val="24"/>
                <w:szCs w:val="32"/>
              </w:rPr>
              <w:t xml:space="preserve">Given name: </w:t>
            </w:r>
            <w:sdt>
              <w:sdtPr>
                <w:rPr>
                  <w:rFonts w:ascii="Times New Roman" w:hAnsi="Times New Roman" w:cs="Times New Roman"/>
                  <w:sz w:val="24"/>
                  <w:szCs w:val="32"/>
                  <w:u w:val="single"/>
                </w:rPr>
                <w:id w:val="1424993583"/>
                <w:placeholder>
                  <w:docPart w:val="58F3019FD45B40A7A2283D5837A15FCE"/>
                </w:placeholder>
                <w:showingPlcHdr/>
                <w:text/>
              </w:sdtPr>
              <w:sdtContent>
                <w:r w:rsidRPr="007F57C6">
                  <w:rPr>
                    <w:rFonts w:ascii="Times New Roman" w:hAnsi="Times New Roman" w:cs="Times New Roman"/>
                    <w:sz w:val="24"/>
                    <w:szCs w:val="32"/>
                  </w:rPr>
                  <w:t>___________________</w:t>
                </w:r>
              </w:sdtContent>
            </w:sdt>
            <w:r w:rsidRPr="007F57C6">
              <w:rPr>
                <w:rFonts w:ascii="Times New Roman" w:hAnsi="Times New Roman" w:cs="Times New Roman"/>
                <w:sz w:val="24"/>
                <w:szCs w:val="32"/>
              </w:rPr>
              <w:t xml:space="preserve"> Surname: </w:t>
            </w:r>
            <w:sdt>
              <w:sdtPr>
                <w:rPr>
                  <w:rFonts w:ascii="Times New Roman" w:hAnsi="Times New Roman" w:cs="Times New Roman"/>
                  <w:sz w:val="24"/>
                  <w:szCs w:val="32"/>
                  <w:u w:val="single"/>
                </w:rPr>
                <w:id w:val="1109085487"/>
                <w:placeholder>
                  <w:docPart w:val="5F8F7EC260B9498FB3261CBF0DE0681C"/>
                </w:placeholder>
                <w:showingPlcHdr/>
                <w:text/>
              </w:sdtPr>
              <w:sdtContent>
                <w:r w:rsidRPr="007F57C6">
                  <w:rPr>
                    <w:rFonts w:ascii="Times New Roman" w:hAnsi="Times New Roman" w:cs="Times New Roman"/>
                    <w:sz w:val="24"/>
                    <w:szCs w:val="32"/>
                  </w:rPr>
                  <w:t>___________________</w:t>
                </w:r>
              </w:sdtContent>
            </w:sdt>
          </w:p>
          <w:p w14:paraId="042F3FA3" w14:textId="77777777" w:rsidR="00162480" w:rsidRPr="007F57C6" w:rsidRDefault="00162480" w:rsidP="00162480">
            <w:pPr>
              <w:rPr>
                <w:rFonts w:ascii="Times New Roman" w:hAnsi="Times New Roman" w:cs="Times New Roman"/>
                <w:sz w:val="24"/>
                <w:szCs w:val="32"/>
              </w:rPr>
            </w:pPr>
            <w:r w:rsidRPr="007F57C6">
              <w:rPr>
                <w:rFonts w:ascii="Times New Roman" w:hAnsi="Times New Roman" w:cs="Times New Roman"/>
                <w:sz w:val="24"/>
                <w:szCs w:val="32"/>
              </w:rPr>
              <w:t xml:space="preserve">Relationship to applicant: </w:t>
            </w:r>
            <w:sdt>
              <w:sdtPr>
                <w:rPr>
                  <w:rFonts w:ascii="Times New Roman" w:hAnsi="Times New Roman" w:cs="Times New Roman"/>
                  <w:sz w:val="24"/>
                  <w:szCs w:val="32"/>
                  <w:u w:val="single"/>
                </w:rPr>
                <w:id w:val="153730403"/>
                <w:placeholder>
                  <w:docPart w:val="076AAE329F364B39BBE803B40A0C168A"/>
                </w:placeholder>
                <w:showingPlcHdr/>
                <w:text/>
              </w:sdtPr>
              <w:sdtContent>
                <w:r w:rsidRPr="007F57C6">
                  <w:rPr>
                    <w:rFonts w:ascii="Times New Roman" w:hAnsi="Times New Roman" w:cs="Times New Roman"/>
                    <w:sz w:val="24"/>
                    <w:szCs w:val="32"/>
                    <w:u w:val="single"/>
                  </w:rPr>
                  <w:t>_______________</w:t>
                </w:r>
              </w:sdtContent>
            </w:sdt>
          </w:p>
          <w:p w14:paraId="7A46EF40" w14:textId="6BE14976" w:rsidR="00162480" w:rsidRPr="007F57C6" w:rsidRDefault="00162480" w:rsidP="00203365">
            <w:pPr>
              <w:rPr>
                <w:rFonts w:ascii="Times New Roman" w:hAnsi="Times New Roman" w:cs="Times New Roman"/>
                <w:sz w:val="24"/>
                <w:szCs w:val="32"/>
              </w:rPr>
            </w:pPr>
          </w:p>
        </w:tc>
      </w:tr>
      <w:tr w:rsidR="00CF767B" w:rsidRPr="007F57C6" w14:paraId="559F0BD6" w14:textId="77777777" w:rsidTr="00911546">
        <w:tc>
          <w:tcPr>
            <w:tcW w:w="10430" w:type="dxa"/>
            <w:gridSpan w:val="3"/>
            <w:vAlign w:val="center"/>
          </w:tcPr>
          <w:p w14:paraId="431C6465" w14:textId="49A4E4F4" w:rsidR="00CF767B" w:rsidRPr="007F57C6" w:rsidRDefault="00CF767B" w:rsidP="00F6484F">
            <w:pPr>
              <w:spacing w:line="276" w:lineRule="auto"/>
              <w:ind w:right="95"/>
              <w:rPr>
                <w:rFonts w:ascii="Times New Roman" w:hAnsi="Times New Roman" w:cs="Times New Roman"/>
                <w:sz w:val="24"/>
                <w:szCs w:val="24"/>
              </w:rPr>
            </w:pPr>
          </w:p>
          <w:p w14:paraId="630993BF" w14:textId="77777777" w:rsidR="00F6484F" w:rsidRPr="007F57C6" w:rsidRDefault="00F6484F" w:rsidP="00F6484F">
            <w:pPr>
              <w:spacing w:line="276" w:lineRule="auto"/>
              <w:rPr>
                <w:rFonts w:ascii="Times New Roman" w:hAnsi="Times New Roman" w:cs="Times New Roman"/>
                <w:sz w:val="16"/>
                <w:szCs w:val="16"/>
              </w:rPr>
            </w:pPr>
          </w:p>
          <w:p w14:paraId="0175DF41" w14:textId="77777777" w:rsidR="00F6484F" w:rsidRPr="007F57C6" w:rsidRDefault="00CF767B" w:rsidP="00F6484F">
            <w:pPr>
              <w:spacing w:line="276" w:lineRule="auto"/>
              <w:jc w:val="right"/>
              <w:rPr>
                <w:rFonts w:ascii="Times New Roman" w:hAnsi="Times New Roman" w:cs="Times New Roman"/>
                <w:sz w:val="24"/>
                <w:szCs w:val="24"/>
              </w:rPr>
            </w:pPr>
            <w:r w:rsidRPr="007F57C6">
              <w:rPr>
                <w:rFonts w:ascii="Times New Roman" w:hAnsi="Times New Roman" w:cs="Times New Roman"/>
                <w:sz w:val="24"/>
                <w:szCs w:val="24"/>
              </w:rPr>
              <w:t xml:space="preserve">Delegate’s signature: </w:t>
            </w:r>
            <w:sdt>
              <w:sdtPr>
                <w:rPr>
                  <w:rFonts w:ascii="Times New Roman" w:hAnsi="Times New Roman" w:cs="Times New Roman"/>
                  <w:sz w:val="24"/>
                  <w:szCs w:val="24"/>
                  <w:u w:val="single"/>
                </w:rPr>
                <w:id w:val="504938752"/>
                <w:placeholder>
                  <w:docPart w:val="08955B0E136243458C19ACC6AB7EC96B"/>
                </w:placeholder>
                <w:showingPlcHdr/>
                <w:text/>
              </w:sdtPr>
              <w:sdtEndPr/>
              <w:sdtContent>
                <w:r w:rsidR="00F6484F" w:rsidRPr="007F57C6">
                  <w:rPr>
                    <w:rFonts w:ascii="Times New Roman" w:hAnsi="Times New Roman" w:cs="Times New Roman"/>
                    <w:color w:val="A6A6A6" w:themeColor="background1" w:themeShade="A6"/>
                    <w:sz w:val="24"/>
                    <w:szCs w:val="24"/>
                  </w:rPr>
                  <w:t>______________________</w:t>
                </w:r>
              </w:sdtContent>
            </w:sdt>
            <w:r w:rsidR="007A32CB" w:rsidRPr="007F57C6">
              <w:rPr>
                <w:rFonts w:ascii="Times New Roman" w:hAnsi="Times New Roman" w:cs="Times New Roman"/>
                <w:sz w:val="24"/>
                <w:szCs w:val="24"/>
              </w:rPr>
              <w:t xml:space="preserve"> </w:t>
            </w:r>
          </w:p>
          <w:p w14:paraId="2202846D" w14:textId="77777777" w:rsidR="00CF767B" w:rsidRPr="007F57C6" w:rsidRDefault="00CF767B" w:rsidP="00F6484F">
            <w:pPr>
              <w:spacing w:line="276" w:lineRule="auto"/>
              <w:jc w:val="right"/>
              <w:rPr>
                <w:rFonts w:ascii="Times New Roman" w:hAnsi="Times New Roman" w:cs="Times New Roman"/>
                <w:sz w:val="24"/>
                <w:szCs w:val="24"/>
              </w:rPr>
            </w:pPr>
            <w:r w:rsidRPr="007F57C6">
              <w:rPr>
                <w:rFonts w:ascii="Times New Roman" w:hAnsi="Times New Roman" w:cs="Times New Roman"/>
                <w:sz w:val="24"/>
                <w:szCs w:val="24"/>
              </w:rPr>
              <w:t>Date:</w:t>
            </w:r>
            <w:r w:rsidRPr="007F57C6">
              <w:rPr>
                <w:rFonts w:ascii="Times New Roman" w:hAnsi="Times New Roman" w:cs="Times New Roman"/>
                <w:sz w:val="24"/>
                <w:szCs w:val="24"/>
                <w:u w:val="dotted"/>
              </w:rPr>
              <w:t xml:space="preserve"> </w:t>
            </w:r>
            <w:sdt>
              <w:sdtPr>
                <w:rPr>
                  <w:rFonts w:ascii="Times New Roman" w:hAnsi="Times New Roman" w:cs="Times New Roman"/>
                  <w:sz w:val="24"/>
                  <w:szCs w:val="24"/>
                  <w:u w:val="single"/>
                </w:rPr>
                <w:id w:val="1810594851"/>
                <w:placeholder>
                  <w:docPart w:val="AAB896E9171742E5A53F06DA762B3E0B"/>
                </w:placeholder>
                <w:showingPlcHdr/>
                <w:date>
                  <w:dateFormat w:val="d MMMM yyyy"/>
                  <w:lid w:val="en-US"/>
                  <w:storeMappedDataAs w:val="dateTime"/>
                  <w:calendar w:val="gregorian"/>
                </w:date>
              </w:sdtPr>
              <w:sdtEndPr/>
              <w:sdtContent>
                <w:r w:rsidR="00F6484F" w:rsidRPr="007F57C6">
                  <w:rPr>
                    <w:rStyle w:val="a8"/>
                    <w:rFonts w:ascii="Times New Roman" w:hAnsi="Times New Roman" w:cs="Times New Roman"/>
                    <w:color w:val="A6A6A6" w:themeColor="background1" w:themeShade="A6"/>
                    <w:sz w:val="24"/>
                    <w:szCs w:val="24"/>
                  </w:rPr>
                  <w:t>______________________</w:t>
                </w:r>
              </w:sdtContent>
            </w:sdt>
          </w:p>
        </w:tc>
      </w:tr>
    </w:tbl>
    <w:p w14:paraId="5195E599" w14:textId="77777777" w:rsidR="00FB576F" w:rsidRPr="007F57C6" w:rsidRDefault="00FB576F">
      <w:pPr>
        <w:rPr>
          <w:rFonts w:ascii="Times New Roman" w:hAnsi="Times New Roman" w:cs="Times New Roman"/>
          <w:sz w:val="8"/>
          <w:szCs w:val="8"/>
        </w:rPr>
      </w:pPr>
    </w:p>
    <w:tbl>
      <w:tblPr>
        <w:tblStyle w:val="a3"/>
        <w:tblW w:w="9921" w:type="dxa"/>
        <w:tblInd w:w="-486" w:type="dxa"/>
        <w:tblLayout w:type="fixed"/>
        <w:tblLook w:val="04A0" w:firstRow="1" w:lastRow="0" w:firstColumn="1" w:lastColumn="0" w:noHBand="0" w:noVBand="1"/>
      </w:tblPr>
      <w:tblGrid>
        <w:gridCol w:w="466"/>
        <w:gridCol w:w="3701"/>
        <w:gridCol w:w="5754"/>
      </w:tblGrid>
      <w:tr w:rsidR="00AA73C0" w:rsidRPr="007F57C6" w14:paraId="7DFE980B" w14:textId="77777777" w:rsidTr="007F57C6">
        <w:tc>
          <w:tcPr>
            <w:tcW w:w="466" w:type="dxa"/>
            <w:shd w:val="clear" w:color="auto" w:fill="4472C4" w:themeFill="accent5"/>
          </w:tcPr>
          <w:p w14:paraId="7E96006F" w14:textId="33418E6C" w:rsidR="00E12B87" w:rsidRPr="007F57C6" w:rsidRDefault="00AA73C0" w:rsidP="00AA73C0">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sz w:val="24"/>
                <w:szCs w:val="32"/>
              </w:rPr>
              <w:t>13</w:t>
            </w:r>
          </w:p>
        </w:tc>
        <w:tc>
          <w:tcPr>
            <w:tcW w:w="9455" w:type="dxa"/>
            <w:gridSpan w:val="2"/>
            <w:shd w:val="clear" w:color="auto" w:fill="4472C4" w:themeFill="accent5"/>
          </w:tcPr>
          <w:p w14:paraId="5B9BAB11" w14:textId="77777777" w:rsidR="00E12B87" w:rsidRPr="007F57C6" w:rsidRDefault="00E12B87" w:rsidP="00203365">
            <w:pPr>
              <w:rPr>
                <w:rFonts w:ascii="Times New Roman" w:hAnsi="Times New Roman" w:cs="Times New Roman"/>
                <w:b/>
                <w:bCs/>
                <w:color w:val="FFFFFF" w:themeColor="background1"/>
                <w:sz w:val="24"/>
                <w:szCs w:val="32"/>
              </w:rPr>
            </w:pPr>
            <w:r w:rsidRPr="007F57C6">
              <w:rPr>
                <w:rFonts w:ascii="Times New Roman" w:hAnsi="Times New Roman" w:cs="Times New Roman"/>
                <w:b/>
                <w:bCs/>
                <w:color w:val="FFFFFF" w:themeColor="background1"/>
              </w:rPr>
              <w:t xml:space="preserve">Declaration and signature </w:t>
            </w:r>
          </w:p>
        </w:tc>
      </w:tr>
      <w:tr w:rsidR="00E12B87" w:rsidRPr="007F57C6" w14:paraId="3C14882E" w14:textId="77777777" w:rsidTr="00656FD9">
        <w:tblPrEx>
          <w:tblBorders>
            <w:top w:val="none" w:sz="0" w:space="0" w:color="auto"/>
            <w:left w:val="none" w:sz="0" w:space="0" w:color="auto"/>
            <w:bottom w:val="none" w:sz="0" w:space="0" w:color="auto"/>
            <w:right w:val="none" w:sz="0" w:space="0" w:color="auto"/>
            <w:insideH w:val="none" w:sz="0" w:space="0" w:color="auto"/>
          </w:tblBorders>
        </w:tblPrEx>
        <w:tc>
          <w:tcPr>
            <w:tcW w:w="4167" w:type="dxa"/>
            <w:gridSpan w:val="2"/>
          </w:tcPr>
          <w:p w14:paraId="683A4D0A" w14:textId="77777777" w:rsidR="007D01EE" w:rsidRPr="007F57C6" w:rsidRDefault="00E12B87" w:rsidP="00203365">
            <w:pPr>
              <w:ind w:right="95"/>
              <w:rPr>
                <w:rFonts w:ascii="Times New Roman" w:hAnsi="Times New Roman" w:cs="Times New Roman"/>
                <w:sz w:val="20"/>
                <w:szCs w:val="24"/>
              </w:rPr>
            </w:pPr>
            <w:r w:rsidRPr="007F57C6">
              <w:rPr>
                <w:rFonts w:ascii="Times New Roman" w:hAnsi="Times New Roman" w:cs="Times New Roman"/>
                <w:sz w:val="20"/>
                <w:szCs w:val="24"/>
              </w:rPr>
              <w:t>I agree:</w:t>
            </w:r>
          </w:p>
          <w:p w14:paraId="3D1E0CD3" w14:textId="1B6B69DD" w:rsidR="007D01EE" w:rsidRPr="007F57C6" w:rsidRDefault="00E12B87" w:rsidP="007D01EE">
            <w:pPr>
              <w:pStyle w:val="a4"/>
              <w:numPr>
                <w:ilvl w:val="0"/>
                <w:numId w:val="7"/>
              </w:numPr>
              <w:ind w:left="233" w:right="95" w:hanging="233"/>
              <w:rPr>
                <w:rFonts w:ascii="Times New Roman" w:hAnsi="Times New Roman" w:cs="Times New Roman"/>
              </w:rPr>
            </w:pPr>
            <w:r w:rsidRPr="007F57C6">
              <w:rPr>
                <w:rFonts w:ascii="Times New Roman" w:hAnsi="Times New Roman" w:cs="Times New Roman"/>
                <w:sz w:val="20"/>
                <w:szCs w:val="24"/>
              </w:rPr>
              <w:t xml:space="preserve">to </w:t>
            </w:r>
            <w:proofErr w:type="spellStart"/>
            <w:r w:rsidRPr="007F57C6">
              <w:rPr>
                <w:rFonts w:ascii="Times New Roman" w:hAnsi="Times New Roman" w:cs="Times New Roman"/>
                <w:sz w:val="20"/>
                <w:szCs w:val="24"/>
              </w:rPr>
              <w:t>Ubon</w:t>
            </w:r>
            <w:proofErr w:type="spellEnd"/>
            <w:r w:rsidRPr="007F57C6">
              <w:rPr>
                <w:rFonts w:ascii="Times New Roman" w:hAnsi="Times New Roman" w:cs="Times New Roman"/>
                <w:sz w:val="20"/>
                <w:szCs w:val="24"/>
              </w:rPr>
              <w:t xml:space="preserve"> </w:t>
            </w:r>
            <w:proofErr w:type="spellStart"/>
            <w:r w:rsidRPr="007F57C6">
              <w:rPr>
                <w:rFonts w:ascii="Times New Roman" w:hAnsi="Times New Roman" w:cs="Times New Roman"/>
                <w:sz w:val="20"/>
                <w:szCs w:val="24"/>
              </w:rPr>
              <w:t>Ratchathani</w:t>
            </w:r>
            <w:proofErr w:type="spellEnd"/>
            <w:r w:rsidRPr="007F57C6">
              <w:rPr>
                <w:rFonts w:ascii="Times New Roman" w:hAnsi="Times New Roman" w:cs="Times New Roman"/>
                <w:sz w:val="20"/>
                <w:szCs w:val="24"/>
              </w:rPr>
              <w:t xml:space="preserve"> University communicating with me via electronic means</w:t>
            </w:r>
            <w:r w:rsidR="00537005" w:rsidRPr="007F57C6">
              <w:rPr>
                <w:rFonts w:ascii="Times New Roman" w:hAnsi="Times New Roman" w:cs="Times New Roman"/>
                <w:sz w:val="20"/>
                <w:szCs w:val="24"/>
              </w:rPr>
              <w:t>.</w:t>
            </w:r>
          </w:p>
          <w:p w14:paraId="58E79CB6" w14:textId="7735D464" w:rsidR="007D01EE" w:rsidRPr="007F57C6" w:rsidRDefault="00E12B87" w:rsidP="007D01EE">
            <w:pPr>
              <w:pStyle w:val="a4"/>
              <w:numPr>
                <w:ilvl w:val="0"/>
                <w:numId w:val="7"/>
              </w:numPr>
              <w:ind w:left="233" w:right="95" w:hanging="233"/>
              <w:rPr>
                <w:rFonts w:ascii="Times New Roman" w:hAnsi="Times New Roman" w:cs="Times New Roman"/>
              </w:rPr>
            </w:pPr>
            <w:r w:rsidRPr="007F57C6">
              <w:rPr>
                <w:rFonts w:ascii="Times New Roman" w:hAnsi="Times New Roman" w:cs="Times New Roman"/>
                <w:sz w:val="20"/>
                <w:szCs w:val="24"/>
              </w:rPr>
              <w:t xml:space="preserve"> to permit the university to obtain my academic results from other institutions directly</w:t>
            </w:r>
            <w:r w:rsidR="00537005" w:rsidRPr="007F57C6">
              <w:rPr>
                <w:rFonts w:ascii="Times New Roman" w:hAnsi="Times New Roman" w:cs="Times New Roman"/>
                <w:sz w:val="20"/>
                <w:szCs w:val="24"/>
              </w:rPr>
              <w:t>.</w:t>
            </w:r>
          </w:p>
          <w:p w14:paraId="581B39FA" w14:textId="1CBDBE34" w:rsidR="007D01EE" w:rsidRPr="007F57C6" w:rsidRDefault="00E12B87" w:rsidP="007D01EE">
            <w:pPr>
              <w:pStyle w:val="a4"/>
              <w:numPr>
                <w:ilvl w:val="0"/>
                <w:numId w:val="7"/>
              </w:numPr>
              <w:ind w:left="233" w:right="95" w:hanging="233"/>
              <w:rPr>
                <w:rFonts w:ascii="Times New Roman" w:hAnsi="Times New Roman" w:cs="Times New Roman"/>
              </w:rPr>
            </w:pPr>
            <w:r w:rsidRPr="007F57C6">
              <w:rPr>
                <w:rFonts w:ascii="Times New Roman" w:hAnsi="Times New Roman" w:cs="Times New Roman"/>
                <w:sz w:val="20"/>
                <w:szCs w:val="24"/>
              </w:rPr>
              <w:t xml:space="preserve">if any information provided by me is discovered to be untrue or misleading in any respect, I consent to </w:t>
            </w:r>
            <w:r w:rsidR="00656FD9" w:rsidRPr="007F57C6">
              <w:rPr>
                <w:rFonts w:ascii="Times New Roman" w:hAnsi="Times New Roman" w:cs="Times New Roman"/>
                <w:sz w:val="20"/>
                <w:szCs w:val="24"/>
              </w:rPr>
              <w:t>these</w:t>
            </w:r>
            <w:r w:rsidRPr="007F57C6">
              <w:rPr>
                <w:rFonts w:ascii="Times New Roman" w:hAnsi="Times New Roman" w:cs="Times New Roman"/>
                <w:sz w:val="20"/>
                <w:szCs w:val="24"/>
              </w:rPr>
              <w:t xml:space="preserve"> other institutions collecting, storing, and disclosing this information to Ubon Ratchathani University and any other relevant authority</w:t>
            </w:r>
            <w:r w:rsidR="00537005" w:rsidRPr="007F57C6">
              <w:rPr>
                <w:rFonts w:ascii="Times New Roman" w:hAnsi="Times New Roman" w:cs="Times New Roman"/>
              </w:rPr>
              <w:t>.</w:t>
            </w:r>
          </w:p>
          <w:p w14:paraId="2B1BDB47" w14:textId="6131B917" w:rsidR="00537005" w:rsidRPr="007F57C6" w:rsidRDefault="00537005" w:rsidP="007D01EE">
            <w:pPr>
              <w:pStyle w:val="a4"/>
              <w:numPr>
                <w:ilvl w:val="0"/>
                <w:numId w:val="7"/>
              </w:numPr>
              <w:ind w:left="233" w:right="95" w:hanging="233"/>
              <w:rPr>
                <w:rFonts w:ascii="Times New Roman" w:hAnsi="Times New Roman" w:cs="Times New Roman"/>
                <w:sz w:val="20"/>
                <w:szCs w:val="20"/>
              </w:rPr>
            </w:pPr>
            <w:r w:rsidRPr="007F57C6">
              <w:rPr>
                <w:rFonts w:ascii="Times New Roman" w:hAnsi="Times New Roman" w:cs="Times New Roman"/>
                <w:sz w:val="20"/>
                <w:szCs w:val="20"/>
              </w:rPr>
              <w:t>that the respective faculty will consider my application subject to specific qualifications and their decision is final.</w:t>
            </w:r>
          </w:p>
        </w:tc>
        <w:tc>
          <w:tcPr>
            <w:tcW w:w="5754" w:type="dxa"/>
          </w:tcPr>
          <w:p w14:paraId="281A7220" w14:textId="77777777" w:rsidR="007D01EE" w:rsidRPr="007F57C6" w:rsidRDefault="00E12B87" w:rsidP="00203365">
            <w:pPr>
              <w:ind w:right="95"/>
              <w:rPr>
                <w:rFonts w:ascii="Times New Roman" w:hAnsi="Times New Roman" w:cs="Times New Roman"/>
                <w:sz w:val="20"/>
                <w:szCs w:val="24"/>
              </w:rPr>
            </w:pPr>
            <w:r w:rsidRPr="007F57C6">
              <w:rPr>
                <w:rFonts w:ascii="Times New Roman" w:hAnsi="Times New Roman" w:cs="Times New Roman"/>
                <w:sz w:val="20"/>
                <w:szCs w:val="24"/>
              </w:rPr>
              <w:t xml:space="preserve">I understand that: </w:t>
            </w:r>
          </w:p>
          <w:p w14:paraId="379E2690" w14:textId="67DC5526" w:rsidR="007D01EE" w:rsidRPr="007F57C6" w:rsidRDefault="00E12B87" w:rsidP="007D01EE">
            <w:pPr>
              <w:pStyle w:val="a4"/>
              <w:numPr>
                <w:ilvl w:val="0"/>
                <w:numId w:val="6"/>
              </w:numPr>
              <w:ind w:left="175" w:right="95" w:hanging="141"/>
              <w:rPr>
                <w:rFonts w:ascii="Times New Roman" w:hAnsi="Times New Roman" w:cs="Times New Roman"/>
              </w:rPr>
            </w:pPr>
            <w:r w:rsidRPr="007F57C6">
              <w:rPr>
                <w:rFonts w:ascii="Times New Roman" w:hAnsi="Times New Roman" w:cs="Times New Roman"/>
                <w:sz w:val="20"/>
                <w:szCs w:val="24"/>
              </w:rPr>
              <w:t>submitted documents supporting this application become the property of the university and will not be returned to me</w:t>
            </w:r>
            <w:r w:rsidR="00537005" w:rsidRPr="007F57C6">
              <w:rPr>
                <w:rFonts w:ascii="Times New Roman" w:hAnsi="Times New Roman" w:cs="Times New Roman"/>
                <w:sz w:val="20"/>
                <w:szCs w:val="24"/>
              </w:rPr>
              <w:t>.</w:t>
            </w:r>
            <w:r w:rsidRPr="007F57C6">
              <w:rPr>
                <w:rFonts w:ascii="Times New Roman" w:hAnsi="Times New Roman" w:cs="Times New Roman"/>
                <w:sz w:val="20"/>
                <w:szCs w:val="24"/>
              </w:rPr>
              <w:t xml:space="preserve"> </w:t>
            </w:r>
          </w:p>
          <w:p w14:paraId="552AB1D9" w14:textId="5842EE10" w:rsidR="007D01EE" w:rsidRPr="007F57C6" w:rsidRDefault="00E12B87" w:rsidP="007D01EE">
            <w:pPr>
              <w:pStyle w:val="a4"/>
              <w:numPr>
                <w:ilvl w:val="0"/>
                <w:numId w:val="6"/>
              </w:numPr>
              <w:ind w:left="175" w:right="95" w:hanging="141"/>
              <w:rPr>
                <w:rFonts w:ascii="Times New Roman" w:hAnsi="Times New Roman" w:cs="Times New Roman"/>
              </w:rPr>
            </w:pPr>
            <w:r w:rsidRPr="007F57C6">
              <w:rPr>
                <w:rFonts w:ascii="Times New Roman" w:hAnsi="Times New Roman" w:cs="Times New Roman"/>
                <w:sz w:val="20"/>
                <w:szCs w:val="24"/>
              </w:rPr>
              <w:t>the university may vary or cancel any decision it makes if the information I have given is incorrect or incomplete</w:t>
            </w:r>
            <w:r w:rsidR="00537005" w:rsidRPr="007F57C6">
              <w:rPr>
                <w:rFonts w:ascii="Times New Roman" w:hAnsi="Times New Roman" w:cs="Times New Roman"/>
                <w:sz w:val="20"/>
                <w:szCs w:val="24"/>
              </w:rPr>
              <w:t>.</w:t>
            </w:r>
            <w:r w:rsidRPr="007F57C6">
              <w:rPr>
                <w:rFonts w:ascii="Times New Roman" w:hAnsi="Times New Roman" w:cs="Times New Roman"/>
                <w:sz w:val="20"/>
                <w:szCs w:val="24"/>
              </w:rPr>
              <w:t xml:space="preserve"> </w:t>
            </w:r>
          </w:p>
          <w:p w14:paraId="709D0A8D" w14:textId="0A78BE56" w:rsidR="00E12B87" w:rsidRPr="007F57C6" w:rsidRDefault="00E12B87" w:rsidP="007D01EE">
            <w:pPr>
              <w:pStyle w:val="a4"/>
              <w:numPr>
                <w:ilvl w:val="0"/>
                <w:numId w:val="6"/>
              </w:numPr>
              <w:ind w:left="175" w:right="95" w:hanging="141"/>
              <w:rPr>
                <w:rFonts w:ascii="Times New Roman" w:hAnsi="Times New Roman" w:cs="Times New Roman"/>
              </w:rPr>
            </w:pPr>
            <w:r w:rsidRPr="007F57C6">
              <w:rPr>
                <w:rFonts w:ascii="Times New Roman" w:hAnsi="Times New Roman" w:cs="Times New Roman"/>
                <w:sz w:val="20"/>
                <w:szCs w:val="24"/>
              </w:rPr>
              <w:t>information is collected on this form and during my enrollment to ensure student compliance with the conditions of their visas and their obligations under Thai immigration laws generally. Information collected about me on this form and during my enrollment can be provided, in certain circumstances, to the Thai government and designated authorities. In other instances</w:t>
            </w:r>
            <w:r w:rsidR="00822D9A" w:rsidRPr="007F57C6">
              <w:rPr>
                <w:rFonts w:ascii="Times New Roman" w:hAnsi="Times New Roman" w:cs="Times New Roman"/>
                <w:sz w:val="20"/>
                <w:szCs w:val="24"/>
              </w:rPr>
              <w:t>,</w:t>
            </w:r>
            <w:r w:rsidRPr="007F57C6">
              <w:rPr>
                <w:rFonts w:ascii="Times New Roman" w:hAnsi="Times New Roman" w:cs="Times New Roman"/>
                <w:sz w:val="20"/>
                <w:szCs w:val="24"/>
              </w:rPr>
              <w:t xml:space="preserve"> information collected on this form or during my enrollment can be disclosed without my consent where authorized or required by law.</w:t>
            </w:r>
          </w:p>
          <w:p w14:paraId="31FEE722" w14:textId="77777777" w:rsidR="007D01EE" w:rsidRPr="007F57C6" w:rsidRDefault="007D01EE" w:rsidP="007D01EE">
            <w:pPr>
              <w:pStyle w:val="a4"/>
              <w:numPr>
                <w:ilvl w:val="0"/>
                <w:numId w:val="6"/>
              </w:numPr>
              <w:ind w:left="175" w:right="95" w:hanging="141"/>
              <w:rPr>
                <w:rFonts w:ascii="Times New Roman" w:hAnsi="Times New Roman" w:cs="Times New Roman"/>
                <w:sz w:val="20"/>
                <w:szCs w:val="20"/>
              </w:rPr>
            </w:pPr>
            <w:r w:rsidRPr="007F57C6">
              <w:rPr>
                <w:rFonts w:ascii="Times New Roman" w:hAnsi="Times New Roman" w:cs="Times New Roman"/>
                <w:sz w:val="20"/>
                <w:szCs w:val="20"/>
              </w:rPr>
              <w:t>I am aware that it is my responsibility to obtain all visas and to arrange my air travel.</w:t>
            </w:r>
          </w:p>
          <w:p w14:paraId="66B8013E" w14:textId="0C0CD69A" w:rsidR="007D01EE" w:rsidRPr="007F57C6" w:rsidRDefault="007D01EE" w:rsidP="007D01EE">
            <w:pPr>
              <w:pStyle w:val="a4"/>
              <w:numPr>
                <w:ilvl w:val="0"/>
                <w:numId w:val="6"/>
              </w:numPr>
              <w:ind w:left="175" w:right="95" w:hanging="141"/>
              <w:rPr>
                <w:rFonts w:ascii="Times New Roman" w:hAnsi="Times New Roman" w:cs="Times New Roman"/>
                <w:sz w:val="20"/>
                <w:szCs w:val="20"/>
              </w:rPr>
            </w:pPr>
            <w:r w:rsidRPr="007F57C6">
              <w:rPr>
                <w:rFonts w:ascii="Times New Roman" w:hAnsi="Times New Roman" w:cs="Times New Roman"/>
                <w:sz w:val="20"/>
                <w:szCs w:val="20"/>
              </w:rPr>
              <w:t>I am aware of all required costs and living expenses and having sufficient funding to cover the full period of study.</w:t>
            </w:r>
          </w:p>
        </w:tc>
      </w:tr>
    </w:tbl>
    <w:p w14:paraId="7AB932AF" w14:textId="77777777" w:rsidR="00E12B87" w:rsidRPr="007F57C6" w:rsidRDefault="00E12B87" w:rsidP="00E12B87">
      <w:pPr>
        <w:spacing w:before="240" w:line="240" w:lineRule="auto"/>
        <w:ind w:right="95"/>
        <w:rPr>
          <w:rFonts w:ascii="Times New Roman" w:hAnsi="Times New Roman" w:cs="Times New Roman"/>
          <w:sz w:val="4"/>
          <w:szCs w:val="4"/>
          <w:u w:val="dotted"/>
        </w:rPr>
      </w:pPr>
    </w:p>
    <w:tbl>
      <w:tblPr>
        <w:tblStyle w:val="a3"/>
        <w:tblW w:w="10392" w:type="dxa"/>
        <w:tblInd w:w="-5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
        <w:gridCol w:w="4679"/>
        <w:gridCol w:w="5245"/>
        <w:gridCol w:w="393"/>
      </w:tblGrid>
      <w:tr w:rsidR="00E12B87" w:rsidRPr="007F57C6" w14:paraId="69714783" w14:textId="77777777" w:rsidTr="007F57C6">
        <w:trPr>
          <w:gridBefore w:val="1"/>
          <w:gridAfter w:val="1"/>
          <w:wBefore w:w="75" w:type="dxa"/>
          <w:wAfter w:w="393" w:type="dxa"/>
        </w:trPr>
        <w:tc>
          <w:tcPr>
            <w:tcW w:w="4679" w:type="dxa"/>
            <w:shd w:val="clear" w:color="auto" w:fill="9CC2E5" w:themeFill="accent1" w:themeFillTint="99"/>
          </w:tcPr>
          <w:p w14:paraId="2DDA6BF2" w14:textId="77777777" w:rsidR="00E12B87" w:rsidRPr="007F57C6" w:rsidRDefault="00E12B87" w:rsidP="00203365">
            <w:pPr>
              <w:spacing w:before="240"/>
              <w:ind w:right="95"/>
              <w:rPr>
                <w:rFonts w:ascii="Times New Roman" w:hAnsi="Times New Roman" w:cs="Times New Roman"/>
              </w:rPr>
            </w:pPr>
            <w:r w:rsidRPr="007F57C6">
              <w:rPr>
                <w:rFonts w:ascii="Times New Roman" w:hAnsi="Times New Roman" w:cs="Times New Roman"/>
              </w:rPr>
              <w:t>I declare that the information I have given in this application is correct and complete.</w:t>
            </w:r>
          </w:p>
          <w:p w14:paraId="2F6BECDF" w14:textId="77777777" w:rsidR="00E12B87" w:rsidRPr="007F57C6" w:rsidRDefault="008E43DE"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405721907"/>
                <w:placeholder>
                  <w:docPart w:val="8D6BD87B5E0747C6BD28E7F2C5327553"/>
                </w:placeholder>
                <w:showingPlcHdr/>
              </w:sdtPr>
              <w:sdtEndPr/>
              <w:sdtContent>
                <w:r w:rsidR="00F6484F" w:rsidRPr="007F57C6">
                  <w:rPr>
                    <w:rFonts w:ascii="Times New Roman" w:hAnsi="Times New Roman" w:cs="Times New Roman"/>
                    <w:color w:val="A6A6A6" w:themeColor="background1" w:themeShade="A6"/>
                    <w:sz w:val="24"/>
                    <w:szCs w:val="32"/>
                  </w:rPr>
                  <w:t>______________________</w:t>
                </w:r>
              </w:sdtContent>
            </w:sdt>
            <w:r w:rsidR="00E12B87" w:rsidRPr="007F57C6">
              <w:rPr>
                <w:rFonts w:ascii="Times New Roman" w:hAnsi="Times New Roman" w:cs="Times New Roman"/>
                <w:u w:val="dotted"/>
              </w:rPr>
              <w:br/>
            </w:r>
            <w:r w:rsidR="00E12B87" w:rsidRPr="007F57C6">
              <w:rPr>
                <w:rFonts w:ascii="Times New Roman" w:hAnsi="Times New Roman" w:cs="Times New Roman"/>
              </w:rPr>
              <w:t>Applicant’s signature</w:t>
            </w:r>
          </w:p>
          <w:p w14:paraId="5A6AE533" w14:textId="466C4181" w:rsidR="00E12B87" w:rsidRPr="007F57C6" w:rsidRDefault="00CC064A" w:rsidP="00F74F6B">
            <w:pPr>
              <w:spacing w:before="240"/>
              <w:ind w:right="95"/>
              <w:jc w:val="center"/>
              <w:rPr>
                <w:rFonts w:ascii="Times New Roman" w:hAnsi="Times New Roman" w:cs="Times New Roman"/>
              </w:rPr>
            </w:pPr>
            <w:r>
              <w:rPr>
                <w:rFonts w:ascii="Times New Roman" w:hAnsi="Times New Roman" w:cs="Times New Roman"/>
              </w:rPr>
              <w:t xml:space="preserve">   </w:t>
            </w:r>
            <w:r w:rsidR="00E12B87" w:rsidRPr="007F57C6">
              <w:rPr>
                <w:rFonts w:ascii="Times New Roman" w:hAnsi="Times New Roman" w:cs="Times New Roman"/>
              </w:rPr>
              <w:t>Date:</w:t>
            </w:r>
            <w:r w:rsidR="00E12B87" w:rsidRPr="007F57C6">
              <w:rPr>
                <w:rFonts w:ascii="Times New Roman" w:hAnsi="Times New Roman" w:cs="Times New Roman"/>
                <w:u w:val="dotted"/>
              </w:rPr>
              <w:t xml:space="preserve"> </w:t>
            </w:r>
            <w:sdt>
              <w:sdtPr>
                <w:rPr>
                  <w:rFonts w:ascii="Times New Roman" w:hAnsi="Times New Roman" w:cs="Times New Roman"/>
                  <w:u w:val="dotted"/>
                </w:rPr>
                <w:id w:val="-1790970250"/>
                <w:placeholder>
                  <w:docPart w:val="27663AB6C3ED49C9A6DBC7F4E11C2A2E"/>
                </w:placeholder>
                <w:showingPlcHdr/>
                <w:date w:fullDate="2017-09-01T00:00:00Z">
                  <w:dateFormat w:val="d-MMM-yy"/>
                  <w:lid w:val="en-US"/>
                  <w:storeMappedDataAs w:val="dateTime"/>
                  <w:calendar w:val="gregorian"/>
                </w:date>
              </w:sdtPr>
              <w:sdtEndPr/>
              <w:sdtContent>
                <w:r w:rsidR="00F74F6B" w:rsidRPr="007F57C6">
                  <w:rPr>
                    <w:rFonts w:ascii="Times New Roman" w:hAnsi="Times New Roman" w:cs="Times New Roman"/>
                    <w:color w:val="A6A6A6" w:themeColor="background1" w:themeShade="A6"/>
                    <w:sz w:val="24"/>
                    <w:szCs w:val="32"/>
                  </w:rPr>
                  <w:t>______________________</w:t>
                </w:r>
              </w:sdtContent>
            </w:sdt>
          </w:p>
        </w:tc>
        <w:tc>
          <w:tcPr>
            <w:tcW w:w="5245" w:type="dxa"/>
            <w:shd w:val="clear" w:color="auto" w:fill="9CC2E5" w:themeFill="accent1" w:themeFillTint="99"/>
          </w:tcPr>
          <w:p w14:paraId="51E7CC96" w14:textId="77777777" w:rsidR="00E12B87" w:rsidRPr="007F57C6" w:rsidRDefault="00E12B87" w:rsidP="00203365">
            <w:pPr>
              <w:spacing w:before="240"/>
              <w:ind w:right="95"/>
              <w:rPr>
                <w:rFonts w:ascii="Times New Roman" w:hAnsi="Times New Roman" w:cs="Times New Roman"/>
              </w:rPr>
            </w:pPr>
            <w:r w:rsidRPr="007F57C6">
              <w:rPr>
                <w:rFonts w:ascii="Times New Roman" w:hAnsi="Times New Roman" w:cs="Times New Roman"/>
              </w:rPr>
              <w:t xml:space="preserve">Signature of parent/legal custodian if student is under 18 years of age. </w:t>
            </w:r>
          </w:p>
          <w:p w14:paraId="44A08862" w14:textId="77777777" w:rsidR="00E12B87" w:rsidRPr="007F57C6" w:rsidRDefault="008E43DE"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389872177"/>
                <w:placeholder>
                  <w:docPart w:val="5F4B1AAB319547A6BB935DEE94597C7A"/>
                </w:placeholder>
                <w:showingPlcHdr/>
                <w:text/>
              </w:sdtPr>
              <w:sdtEndPr/>
              <w:sdtContent>
                <w:r w:rsidR="00F6484F" w:rsidRPr="007F57C6">
                  <w:rPr>
                    <w:rFonts w:ascii="Times New Roman" w:hAnsi="Times New Roman" w:cs="Times New Roman"/>
                    <w:color w:val="A6A6A6" w:themeColor="background1" w:themeShade="A6"/>
                    <w:sz w:val="24"/>
                    <w:szCs w:val="32"/>
                  </w:rPr>
                  <w:t>______________________</w:t>
                </w:r>
              </w:sdtContent>
            </w:sdt>
            <w:r w:rsidR="00E12B87" w:rsidRPr="007F57C6">
              <w:rPr>
                <w:rFonts w:ascii="Times New Roman" w:hAnsi="Times New Roman" w:cs="Times New Roman"/>
              </w:rPr>
              <w:br/>
              <w:t xml:space="preserve">    Parent’s/legal custodian’s signature</w:t>
            </w:r>
          </w:p>
          <w:p w14:paraId="5D9CF509" w14:textId="6D0337E9" w:rsidR="00E12B87" w:rsidRPr="007F57C6" w:rsidRDefault="00CC064A" w:rsidP="00964AFB">
            <w:pPr>
              <w:spacing w:before="240"/>
              <w:ind w:right="95"/>
              <w:jc w:val="center"/>
              <w:rPr>
                <w:rFonts w:ascii="Times New Roman" w:hAnsi="Times New Roman" w:cs="Times New Roman"/>
              </w:rPr>
            </w:pPr>
            <w:r>
              <w:rPr>
                <w:rFonts w:ascii="Times New Roman" w:hAnsi="Times New Roman" w:cs="Times New Roman"/>
              </w:rPr>
              <w:t xml:space="preserve">      </w:t>
            </w:r>
            <w:r w:rsidR="00E12B87" w:rsidRPr="007F57C6">
              <w:rPr>
                <w:rFonts w:ascii="Times New Roman" w:hAnsi="Times New Roman" w:cs="Times New Roman"/>
              </w:rPr>
              <w:t>Date:</w:t>
            </w:r>
            <w:r w:rsidR="00E12B87" w:rsidRPr="007F57C6">
              <w:rPr>
                <w:rFonts w:ascii="Times New Roman" w:hAnsi="Times New Roman" w:cs="Times New Roman"/>
                <w:u w:val="dotted"/>
              </w:rPr>
              <w:t xml:space="preserve"> </w:t>
            </w:r>
            <w:sdt>
              <w:sdtPr>
                <w:rPr>
                  <w:rFonts w:ascii="Times New Roman" w:hAnsi="Times New Roman" w:cs="Times New Roman"/>
                  <w:u w:val="dotted"/>
                </w:rPr>
                <w:id w:val="-1929806194"/>
                <w:placeholder>
                  <w:docPart w:val="424EAD30F3B3467793379509821B639D"/>
                </w:placeholder>
                <w:showingPlcHdr/>
                <w:date w:fullDate="2017-09-02T00:00:00Z">
                  <w:dateFormat w:val="d-MMM-yy"/>
                  <w:lid w:val="en-US"/>
                  <w:storeMappedDataAs w:val="dateTime"/>
                  <w:calendar w:val="gregorian"/>
                </w:date>
              </w:sdtPr>
              <w:sdtEndPr/>
              <w:sdtContent>
                <w:r w:rsidR="00F6484F" w:rsidRPr="007F57C6">
                  <w:rPr>
                    <w:rFonts w:ascii="Times New Roman" w:hAnsi="Times New Roman" w:cs="Times New Roman"/>
                    <w:color w:val="A6A6A6" w:themeColor="background1" w:themeShade="A6"/>
                    <w:sz w:val="24"/>
                    <w:szCs w:val="32"/>
                  </w:rPr>
                  <w:t>______________________</w:t>
                </w:r>
              </w:sdtContent>
            </w:sdt>
          </w:p>
        </w:tc>
      </w:tr>
      <w:tr w:rsidR="009F1545" w:rsidRPr="007F57C6" w14:paraId="27F10221" w14:textId="77777777" w:rsidTr="009F1545">
        <w:tblPrEx>
          <w:tblBorders>
            <w:insideV w:val="none" w:sz="0" w:space="0" w:color="auto"/>
          </w:tblBorders>
        </w:tblPrEx>
        <w:tc>
          <w:tcPr>
            <w:tcW w:w="10392" w:type="dxa"/>
            <w:gridSpan w:val="4"/>
            <w:vAlign w:val="center"/>
          </w:tcPr>
          <w:p w14:paraId="39D16659" w14:textId="77777777" w:rsidR="009F1545" w:rsidRPr="007F57C6" w:rsidRDefault="009F1545" w:rsidP="003750F3">
            <w:pPr>
              <w:rPr>
                <w:rFonts w:ascii="Times New Roman" w:hAnsi="Times New Roman" w:cs="Times New Roman"/>
                <w:sz w:val="16"/>
                <w:szCs w:val="16"/>
              </w:rPr>
            </w:pPr>
          </w:p>
          <w:p w14:paraId="04FCB680" w14:textId="77777777" w:rsidR="00E848FF" w:rsidRPr="007F57C6" w:rsidRDefault="00E848FF" w:rsidP="009F1545">
            <w:pPr>
              <w:jc w:val="center"/>
              <w:rPr>
                <w:sz w:val="16"/>
                <w:szCs w:val="16"/>
              </w:rPr>
            </w:pPr>
          </w:p>
          <w:p w14:paraId="7788B067" w14:textId="77777777" w:rsidR="00E848FF" w:rsidRPr="007F57C6" w:rsidRDefault="00E848FF" w:rsidP="009F1545">
            <w:pPr>
              <w:jc w:val="center"/>
              <w:rPr>
                <w:sz w:val="16"/>
                <w:szCs w:val="16"/>
              </w:rPr>
            </w:pPr>
          </w:p>
          <w:p w14:paraId="419CA3DA" w14:textId="77777777" w:rsidR="00E848FF" w:rsidRPr="007F57C6" w:rsidRDefault="00E848FF" w:rsidP="009F1545">
            <w:pPr>
              <w:jc w:val="center"/>
              <w:rPr>
                <w:sz w:val="16"/>
                <w:szCs w:val="16"/>
              </w:rPr>
            </w:pPr>
          </w:p>
          <w:p w14:paraId="036602E6" w14:textId="77777777" w:rsidR="00E848FF" w:rsidRPr="007F57C6" w:rsidRDefault="00E848FF" w:rsidP="009F1545">
            <w:pPr>
              <w:jc w:val="center"/>
              <w:rPr>
                <w:sz w:val="16"/>
                <w:szCs w:val="16"/>
              </w:rPr>
            </w:pPr>
          </w:p>
          <w:p w14:paraId="76157F34" w14:textId="77777777" w:rsidR="00E848FF" w:rsidRPr="007F57C6" w:rsidRDefault="00E848FF" w:rsidP="009F1545">
            <w:pPr>
              <w:jc w:val="center"/>
              <w:rPr>
                <w:sz w:val="16"/>
                <w:szCs w:val="16"/>
              </w:rPr>
            </w:pPr>
          </w:p>
          <w:p w14:paraId="5AFA07C7" w14:textId="77777777" w:rsidR="00E848FF" w:rsidRPr="007F57C6" w:rsidRDefault="00E848FF" w:rsidP="009F1545">
            <w:pPr>
              <w:jc w:val="center"/>
              <w:rPr>
                <w:sz w:val="16"/>
                <w:szCs w:val="16"/>
              </w:rPr>
            </w:pPr>
          </w:p>
          <w:p w14:paraId="1254CE52" w14:textId="77777777" w:rsidR="00E848FF" w:rsidRPr="007F57C6" w:rsidRDefault="00E848FF" w:rsidP="009F1545">
            <w:pPr>
              <w:jc w:val="center"/>
              <w:rPr>
                <w:sz w:val="16"/>
                <w:szCs w:val="16"/>
              </w:rPr>
            </w:pPr>
          </w:p>
          <w:p w14:paraId="5E8C6508" w14:textId="77777777" w:rsidR="00E848FF" w:rsidRPr="007F57C6" w:rsidRDefault="00E848FF" w:rsidP="009F1545">
            <w:pPr>
              <w:jc w:val="center"/>
              <w:rPr>
                <w:sz w:val="16"/>
                <w:szCs w:val="16"/>
              </w:rPr>
            </w:pPr>
          </w:p>
          <w:p w14:paraId="477584E8" w14:textId="77777777" w:rsidR="00E848FF" w:rsidRPr="007F57C6" w:rsidRDefault="00E848FF" w:rsidP="009F1545">
            <w:pPr>
              <w:jc w:val="center"/>
              <w:rPr>
                <w:sz w:val="16"/>
                <w:szCs w:val="16"/>
              </w:rPr>
            </w:pPr>
          </w:p>
          <w:p w14:paraId="659BEBAA" w14:textId="77777777" w:rsidR="00E848FF" w:rsidRPr="007F57C6" w:rsidRDefault="00E848FF" w:rsidP="009F1545">
            <w:pPr>
              <w:jc w:val="center"/>
              <w:rPr>
                <w:sz w:val="16"/>
                <w:szCs w:val="16"/>
              </w:rPr>
            </w:pPr>
          </w:p>
          <w:p w14:paraId="667F6461" w14:textId="77777777" w:rsidR="00E848FF" w:rsidRPr="007F57C6" w:rsidRDefault="00E848FF" w:rsidP="009F1545">
            <w:pPr>
              <w:jc w:val="center"/>
              <w:rPr>
                <w:sz w:val="16"/>
                <w:szCs w:val="16"/>
              </w:rPr>
            </w:pPr>
          </w:p>
          <w:p w14:paraId="27A54AE8" w14:textId="77777777" w:rsidR="00E848FF" w:rsidRPr="007F57C6" w:rsidRDefault="00E848FF" w:rsidP="009F1545">
            <w:pPr>
              <w:jc w:val="center"/>
              <w:rPr>
                <w:sz w:val="16"/>
                <w:szCs w:val="16"/>
              </w:rPr>
            </w:pPr>
          </w:p>
          <w:p w14:paraId="6638F09C" w14:textId="77777777" w:rsidR="00E848FF" w:rsidRPr="007F57C6" w:rsidRDefault="00E848FF" w:rsidP="009F1545">
            <w:pPr>
              <w:jc w:val="center"/>
              <w:rPr>
                <w:sz w:val="16"/>
                <w:szCs w:val="16"/>
              </w:rPr>
            </w:pPr>
          </w:p>
          <w:p w14:paraId="38F439C6" w14:textId="77777777" w:rsidR="00E848FF" w:rsidRPr="007F57C6" w:rsidRDefault="00E848FF" w:rsidP="009F1545">
            <w:pPr>
              <w:jc w:val="center"/>
              <w:rPr>
                <w:sz w:val="16"/>
                <w:szCs w:val="16"/>
              </w:rPr>
            </w:pPr>
          </w:p>
          <w:p w14:paraId="53BDC56E" w14:textId="77777777" w:rsidR="00E848FF" w:rsidRPr="007F57C6" w:rsidRDefault="00E848FF" w:rsidP="009F1545">
            <w:pPr>
              <w:jc w:val="center"/>
              <w:rPr>
                <w:sz w:val="16"/>
                <w:szCs w:val="16"/>
              </w:rPr>
            </w:pPr>
          </w:p>
          <w:p w14:paraId="2737FD3F" w14:textId="77777777" w:rsidR="00E848FF" w:rsidRPr="007F57C6" w:rsidRDefault="00E848FF" w:rsidP="009F1545">
            <w:pPr>
              <w:jc w:val="center"/>
              <w:rPr>
                <w:sz w:val="16"/>
                <w:szCs w:val="16"/>
              </w:rPr>
            </w:pPr>
          </w:p>
          <w:p w14:paraId="22F10FC8" w14:textId="77777777" w:rsidR="00E848FF" w:rsidRPr="007F57C6" w:rsidRDefault="00E848FF" w:rsidP="009F1545">
            <w:pPr>
              <w:jc w:val="center"/>
              <w:rPr>
                <w:sz w:val="16"/>
                <w:szCs w:val="16"/>
              </w:rPr>
            </w:pPr>
          </w:p>
          <w:p w14:paraId="6A8B8954" w14:textId="77777777" w:rsidR="00E848FF" w:rsidRPr="007F57C6" w:rsidRDefault="00E848FF" w:rsidP="009F1545">
            <w:pPr>
              <w:jc w:val="center"/>
              <w:rPr>
                <w:sz w:val="16"/>
                <w:szCs w:val="16"/>
              </w:rPr>
            </w:pPr>
          </w:p>
          <w:p w14:paraId="1E9FDF3B" w14:textId="77777777" w:rsidR="00E848FF" w:rsidRPr="007F57C6" w:rsidRDefault="00E848FF" w:rsidP="009F1545">
            <w:pPr>
              <w:jc w:val="center"/>
              <w:rPr>
                <w:sz w:val="16"/>
                <w:szCs w:val="16"/>
              </w:rPr>
            </w:pPr>
          </w:p>
          <w:p w14:paraId="1A5CE1A9" w14:textId="77777777" w:rsidR="00E848FF" w:rsidRPr="007F57C6" w:rsidRDefault="00E848FF" w:rsidP="009F1545">
            <w:pPr>
              <w:jc w:val="center"/>
              <w:rPr>
                <w:sz w:val="16"/>
                <w:szCs w:val="16"/>
              </w:rPr>
            </w:pPr>
            <w:bookmarkStart w:id="4" w:name="_GoBack"/>
            <w:bookmarkEnd w:id="4"/>
          </w:p>
          <w:p w14:paraId="44BD67B6" w14:textId="77777777" w:rsidR="00E848FF" w:rsidRPr="007F57C6" w:rsidRDefault="00E848FF" w:rsidP="009F1545">
            <w:pPr>
              <w:jc w:val="center"/>
              <w:rPr>
                <w:sz w:val="16"/>
                <w:szCs w:val="16"/>
              </w:rPr>
            </w:pPr>
          </w:p>
          <w:p w14:paraId="16D18BA4" w14:textId="77777777" w:rsidR="00E848FF" w:rsidRPr="007F57C6" w:rsidRDefault="00E848FF" w:rsidP="009F1545">
            <w:pPr>
              <w:jc w:val="center"/>
              <w:rPr>
                <w:sz w:val="16"/>
                <w:szCs w:val="16"/>
              </w:rPr>
            </w:pPr>
          </w:p>
          <w:p w14:paraId="54798B0C" w14:textId="77777777" w:rsidR="00E848FF" w:rsidRPr="007F57C6" w:rsidRDefault="00E848FF" w:rsidP="009F1545">
            <w:pPr>
              <w:jc w:val="center"/>
              <w:rPr>
                <w:sz w:val="16"/>
                <w:szCs w:val="16"/>
              </w:rPr>
            </w:pPr>
          </w:p>
          <w:p w14:paraId="638D3F5D" w14:textId="77777777" w:rsidR="00E848FF" w:rsidRPr="007F57C6" w:rsidRDefault="00E848FF" w:rsidP="009F1545">
            <w:pPr>
              <w:jc w:val="center"/>
              <w:rPr>
                <w:sz w:val="16"/>
                <w:szCs w:val="16"/>
              </w:rPr>
            </w:pPr>
          </w:p>
          <w:p w14:paraId="654F4C0C" w14:textId="77777777" w:rsidR="00E848FF" w:rsidRPr="007F57C6" w:rsidRDefault="00E848FF" w:rsidP="009F1545">
            <w:pPr>
              <w:jc w:val="center"/>
              <w:rPr>
                <w:sz w:val="16"/>
                <w:szCs w:val="16"/>
              </w:rPr>
            </w:pPr>
          </w:p>
          <w:p w14:paraId="687A5867" w14:textId="16D7793F" w:rsidR="00E848FF" w:rsidRPr="007F57C6" w:rsidRDefault="00E848FF" w:rsidP="009F1545">
            <w:pPr>
              <w:jc w:val="center"/>
              <w:rPr>
                <w:sz w:val="16"/>
                <w:szCs w:val="16"/>
              </w:rPr>
            </w:pPr>
          </w:p>
          <w:p w14:paraId="635330D0" w14:textId="77777777" w:rsidR="00E848FF" w:rsidRPr="007F57C6" w:rsidRDefault="00E848FF" w:rsidP="009F1545">
            <w:pPr>
              <w:jc w:val="center"/>
              <w:rPr>
                <w:sz w:val="16"/>
                <w:szCs w:val="16"/>
              </w:rPr>
            </w:pPr>
          </w:p>
          <w:p w14:paraId="2B8203E8" w14:textId="77777777" w:rsidR="00E848FF" w:rsidRPr="007F57C6" w:rsidRDefault="00E848FF" w:rsidP="009F1545">
            <w:pPr>
              <w:jc w:val="center"/>
              <w:rPr>
                <w:sz w:val="16"/>
                <w:szCs w:val="16"/>
              </w:rPr>
            </w:pPr>
          </w:p>
          <w:p w14:paraId="6DA1C901" w14:textId="77777777" w:rsidR="00E848FF" w:rsidRPr="007F57C6" w:rsidRDefault="00E848FF" w:rsidP="009F1545">
            <w:pPr>
              <w:jc w:val="center"/>
              <w:rPr>
                <w:sz w:val="16"/>
                <w:szCs w:val="16"/>
              </w:rPr>
            </w:pPr>
          </w:p>
          <w:p w14:paraId="5A30A284" w14:textId="77777777" w:rsidR="00E848FF" w:rsidRPr="007F57C6" w:rsidRDefault="00E848FF" w:rsidP="009F1545">
            <w:pPr>
              <w:jc w:val="center"/>
              <w:rPr>
                <w:sz w:val="16"/>
                <w:szCs w:val="16"/>
              </w:rPr>
            </w:pPr>
          </w:p>
          <w:p w14:paraId="3150448B" w14:textId="72A90BA5" w:rsidR="009F1545" w:rsidRPr="007F57C6" w:rsidRDefault="009F1545" w:rsidP="009F1545">
            <w:pPr>
              <w:jc w:val="center"/>
              <w:rPr>
                <w:sz w:val="16"/>
                <w:szCs w:val="16"/>
              </w:rPr>
            </w:pPr>
            <w:r w:rsidRPr="007F57C6">
              <w:rPr>
                <w:rFonts w:ascii="Times New Roman" w:hAnsi="Times New Roman" w:cs="Times New Roman"/>
                <w:noProof/>
              </w:rPr>
              <w:lastRenderedPageBreak/>
              <w:drawing>
                <wp:inline distT="0" distB="0" distL="0" distR="0" wp14:anchorId="4E354228" wp14:editId="6C37DE82">
                  <wp:extent cx="900017" cy="1080000"/>
                  <wp:effectExtent l="0" t="0" r="0" b="635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6F6244A9" w14:textId="77777777" w:rsidR="009F1545" w:rsidRPr="007F57C6" w:rsidRDefault="009F1545" w:rsidP="009F1545">
            <w:pPr>
              <w:jc w:val="center"/>
              <w:rPr>
                <w:rFonts w:ascii="Times New Roman" w:hAnsi="Times New Roman" w:cs="Times New Roman"/>
                <w:sz w:val="16"/>
                <w:szCs w:val="16"/>
              </w:rPr>
            </w:pPr>
          </w:p>
        </w:tc>
      </w:tr>
      <w:tr w:rsidR="009F1545" w:rsidRPr="007F57C6" w14:paraId="46B6DE91" w14:textId="77777777" w:rsidTr="009F5ED2">
        <w:tblPrEx>
          <w:tblBorders>
            <w:top w:val="single" w:sz="4" w:space="0" w:color="auto"/>
            <w:left w:val="single" w:sz="4" w:space="0" w:color="auto"/>
            <w:bottom w:val="single" w:sz="4" w:space="0" w:color="auto"/>
            <w:right w:val="single" w:sz="4" w:space="0" w:color="auto"/>
            <w:insideH w:val="single" w:sz="4" w:space="0" w:color="auto"/>
          </w:tblBorders>
        </w:tblPrEx>
        <w:tc>
          <w:tcPr>
            <w:tcW w:w="10392" w:type="dxa"/>
            <w:gridSpan w:val="4"/>
            <w:shd w:val="clear" w:color="auto" w:fill="BDD6EE" w:themeFill="accent1" w:themeFillTint="66"/>
          </w:tcPr>
          <w:p w14:paraId="63EB73D8" w14:textId="77777777" w:rsidR="009F1545" w:rsidRPr="007F57C6" w:rsidRDefault="009F1545" w:rsidP="009F1545">
            <w:pPr>
              <w:jc w:val="center"/>
              <w:rPr>
                <w:rFonts w:ascii="Times New Roman" w:hAnsi="Times New Roman" w:cs="Times New Roman"/>
                <w:color w:val="1F3864" w:themeColor="accent5" w:themeShade="80"/>
                <w:sz w:val="28"/>
              </w:rPr>
            </w:pPr>
            <w:r w:rsidRPr="007F57C6">
              <w:rPr>
                <w:rFonts w:ascii="Times New Roman" w:hAnsi="Times New Roman" w:cs="Times New Roman"/>
                <w:color w:val="1F3864" w:themeColor="accent5" w:themeShade="80"/>
                <w:sz w:val="28"/>
              </w:rPr>
              <w:lastRenderedPageBreak/>
              <w:t>UBON RATCHATHANI UNIVERSITY</w:t>
            </w:r>
          </w:p>
          <w:p w14:paraId="5AC806B9" w14:textId="77777777" w:rsidR="009F1545" w:rsidRPr="007F57C6" w:rsidRDefault="009F1545" w:rsidP="009F1545">
            <w:pPr>
              <w:spacing w:line="276" w:lineRule="auto"/>
              <w:jc w:val="center"/>
              <w:rPr>
                <w:rFonts w:ascii="Times New Roman" w:hAnsi="Times New Roman" w:cs="Times New Roman"/>
                <w:color w:val="1F3864" w:themeColor="accent5" w:themeShade="80"/>
                <w:sz w:val="28"/>
              </w:rPr>
            </w:pPr>
            <w:r w:rsidRPr="007F57C6">
              <w:rPr>
                <w:rFonts w:ascii="Times New Roman" w:hAnsi="Times New Roman" w:cs="Times New Roman"/>
                <w:color w:val="1F3864" w:themeColor="accent5" w:themeShade="80"/>
                <w:sz w:val="28"/>
              </w:rPr>
              <w:t>Documents checklist</w:t>
            </w:r>
          </w:p>
        </w:tc>
      </w:tr>
      <w:tr w:rsidR="009F1545" w:rsidRPr="007F57C6" w14:paraId="71B0873D" w14:textId="77777777" w:rsidTr="00942DBD">
        <w:tblPrEx>
          <w:tblBorders>
            <w:insideV w:val="none" w:sz="0" w:space="0" w:color="auto"/>
          </w:tblBorders>
        </w:tblPrEx>
        <w:tc>
          <w:tcPr>
            <w:tcW w:w="10392" w:type="dxa"/>
            <w:gridSpan w:val="4"/>
            <w:shd w:val="clear" w:color="auto" w:fill="DEEAF6" w:themeFill="accent1" w:themeFillTint="33"/>
            <w:vAlign w:val="center"/>
          </w:tcPr>
          <w:p w14:paraId="70854813" w14:textId="77777777" w:rsidR="009F1545" w:rsidRPr="007F57C6" w:rsidRDefault="009F1545" w:rsidP="003750F3"/>
          <w:tbl>
            <w:tblPr>
              <w:tblStyle w:val="a3"/>
              <w:tblW w:w="0" w:type="auto"/>
              <w:tblLook w:val="04A0" w:firstRow="1" w:lastRow="0" w:firstColumn="1" w:lastColumn="0" w:noHBand="0" w:noVBand="1"/>
            </w:tblPr>
            <w:tblGrid>
              <w:gridCol w:w="3504"/>
              <w:gridCol w:w="2640"/>
              <w:gridCol w:w="1546"/>
              <w:gridCol w:w="1283"/>
              <w:gridCol w:w="1193"/>
            </w:tblGrid>
            <w:tr w:rsidR="00942DBD" w:rsidRPr="007F57C6" w14:paraId="7995ABF6" w14:textId="77777777" w:rsidTr="00557B6F">
              <w:tc>
                <w:tcPr>
                  <w:tcW w:w="6144" w:type="dxa"/>
                  <w:gridSpan w:val="2"/>
                </w:tcPr>
                <w:p w14:paraId="2D571B09" w14:textId="326573A7" w:rsidR="00942DBD" w:rsidRPr="007F57C6" w:rsidRDefault="00942DBD" w:rsidP="00942DBD">
                  <w:pPr>
                    <w:jc w:val="center"/>
                    <w:rPr>
                      <w:rFonts w:ascii="Times New Roman" w:eastAsia="Times New Roman" w:hAnsi="Times New Roman" w:cs="Times New Roman"/>
                      <w:szCs w:val="22"/>
                    </w:rPr>
                  </w:pPr>
                  <w:r w:rsidRPr="007F57C6">
                    <w:rPr>
                      <w:rFonts w:ascii="Times New Roman" w:eastAsia="Times New Roman" w:hAnsi="Times New Roman" w:cs="Times New Roman"/>
                      <w:szCs w:val="22"/>
                    </w:rPr>
                    <w:t>Required Documents</w:t>
                  </w:r>
                </w:p>
              </w:tc>
              <w:tc>
                <w:tcPr>
                  <w:tcW w:w="1546" w:type="dxa"/>
                </w:tcPr>
                <w:p w14:paraId="6775FF6F" w14:textId="74138EB8" w:rsidR="00942DBD" w:rsidRPr="007F57C6" w:rsidRDefault="00942DBD" w:rsidP="00942DBD">
                  <w:pPr>
                    <w:jc w:val="center"/>
                  </w:pPr>
                  <w:r w:rsidRPr="007F57C6">
                    <w:rPr>
                      <w:rFonts w:ascii="Times New Roman" w:eastAsia="Times New Roman" w:hAnsi="Times New Roman" w:cs="Times New Roman"/>
                      <w:szCs w:val="22"/>
                    </w:rPr>
                    <w:t>Undergraduate</w:t>
                  </w:r>
                </w:p>
              </w:tc>
              <w:tc>
                <w:tcPr>
                  <w:tcW w:w="1283" w:type="dxa"/>
                </w:tcPr>
                <w:p w14:paraId="0AB6FE23" w14:textId="77777777" w:rsidR="00942DBD" w:rsidRPr="007F57C6" w:rsidRDefault="00942DBD" w:rsidP="00942DBD">
                  <w:pPr>
                    <w:jc w:val="center"/>
                    <w:rPr>
                      <w:rFonts w:ascii="Times New Roman" w:eastAsia="Times New Roman" w:hAnsi="Times New Roman" w:cs="Times New Roman"/>
                      <w:szCs w:val="22"/>
                    </w:rPr>
                  </w:pPr>
                  <w:r w:rsidRPr="007F57C6">
                    <w:rPr>
                      <w:rFonts w:ascii="Times New Roman" w:eastAsia="Times New Roman" w:hAnsi="Times New Roman" w:cs="Times New Roman"/>
                      <w:szCs w:val="22"/>
                    </w:rPr>
                    <w:t>Master</w:t>
                  </w:r>
                </w:p>
                <w:p w14:paraId="34D544C7" w14:textId="29402C5B" w:rsidR="00942DBD" w:rsidRPr="007F57C6" w:rsidRDefault="00942DBD" w:rsidP="00942DBD">
                  <w:pPr>
                    <w:jc w:val="center"/>
                  </w:pPr>
                  <w:r w:rsidRPr="007F57C6">
                    <w:rPr>
                      <w:rFonts w:ascii="Times New Roman" w:eastAsia="Times New Roman" w:hAnsi="Times New Roman" w:cs="Times New Roman"/>
                      <w:szCs w:val="22"/>
                    </w:rPr>
                    <w:t>programs</w:t>
                  </w:r>
                </w:p>
              </w:tc>
              <w:tc>
                <w:tcPr>
                  <w:tcW w:w="1193" w:type="dxa"/>
                </w:tcPr>
                <w:p w14:paraId="74BC5F01" w14:textId="2766B307" w:rsidR="00942DBD" w:rsidRPr="007F57C6" w:rsidRDefault="00942DBD" w:rsidP="00942DBD">
                  <w:pPr>
                    <w:jc w:val="center"/>
                  </w:pPr>
                  <w:r w:rsidRPr="007F57C6">
                    <w:rPr>
                      <w:rFonts w:ascii="Times New Roman" w:eastAsia="Times New Roman" w:hAnsi="Times New Roman" w:cs="Times New Roman"/>
                      <w:szCs w:val="22"/>
                    </w:rPr>
                    <w:t>Doctoral programs</w:t>
                  </w:r>
                </w:p>
              </w:tc>
            </w:tr>
            <w:tr w:rsidR="00942DBD" w:rsidRPr="007F57C6" w14:paraId="6BFD3A94" w14:textId="77777777" w:rsidTr="007A4EFD">
              <w:tc>
                <w:tcPr>
                  <w:tcW w:w="6144" w:type="dxa"/>
                  <w:gridSpan w:val="2"/>
                </w:tcPr>
                <w:p w14:paraId="171649BF" w14:textId="180A5D57" w:rsidR="00942DBD" w:rsidRPr="007F57C6" w:rsidRDefault="00942DBD" w:rsidP="003750F3">
                  <w:r w:rsidRPr="007F57C6">
                    <w:rPr>
                      <w:rFonts w:ascii="Times New Roman" w:eastAsia="Times New Roman" w:hAnsi="Times New Roman" w:cs="Times New Roman"/>
                      <w:szCs w:val="22"/>
                    </w:rPr>
                    <w:t xml:space="preserve">Application Form (downloaded from the </w:t>
                  </w:r>
                  <w:proofErr w:type="spellStart"/>
                  <w:r w:rsidRPr="007F57C6">
                    <w:rPr>
                      <w:rFonts w:ascii="Times New Roman" w:eastAsia="Times New Roman" w:hAnsi="Times New Roman" w:cs="Times New Roman"/>
                      <w:szCs w:val="22"/>
                    </w:rPr>
                    <w:t>Ubon</w:t>
                  </w:r>
                  <w:proofErr w:type="spellEnd"/>
                  <w:r w:rsidRPr="007F57C6">
                    <w:rPr>
                      <w:rFonts w:ascii="Times New Roman" w:eastAsia="Times New Roman" w:hAnsi="Times New Roman" w:cs="Times New Roman"/>
                      <w:szCs w:val="22"/>
                    </w:rPr>
                    <w:t xml:space="preserve"> </w:t>
                  </w:r>
                  <w:proofErr w:type="spellStart"/>
                  <w:r w:rsidRPr="007F57C6">
                    <w:rPr>
                      <w:rFonts w:ascii="Times New Roman" w:eastAsia="Times New Roman" w:hAnsi="Times New Roman" w:cs="Times New Roman"/>
                      <w:szCs w:val="22"/>
                    </w:rPr>
                    <w:t>Ratchathani</w:t>
                  </w:r>
                  <w:proofErr w:type="spellEnd"/>
                  <w:r w:rsidRPr="007F57C6">
                    <w:rPr>
                      <w:rFonts w:ascii="Times New Roman" w:eastAsia="Times New Roman" w:hAnsi="Times New Roman" w:cs="Times New Roman"/>
                      <w:szCs w:val="22"/>
                    </w:rPr>
                    <w:t xml:space="preserve"> University’s website: </w:t>
                  </w:r>
                  <w:hyperlink r:id="rId9">
                    <w:r w:rsidRPr="007F57C6">
                      <w:rPr>
                        <w:rFonts w:ascii="Times New Roman" w:eastAsia="Times New Roman" w:hAnsi="Times New Roman" w:cs="Times New Roman"/>
                        <w:color w:val="1155CC"/>
                        <w:szCs w:val="22"/>
                        <w:u w:val="single"/>
                      </w:rPr>
                      <w:t>http://www.english.ubu.ac.th</w:t>
                    </w:r>
                  </w:hyperlink>
                  <w:r w:rsidRPr="007F57C6">
                    <w:rPr>
                      <w:rFonts w:ascii="Times New Roman" w:eastAsia="Times New Roman" w:hAnsi="Times New Roman" w:cs="Times New Roman"/>
                      <w:szCs w:val="22"/>
                    </w:rPr>
                    <w:t>)</w:t>
                  </w:r>
                </w:p>
              </w:tc>
              <w:tc>
                <w:tcPr>
                  <w:tcW w:w="1546" w:type="dxa"/>
                </w:tcPr>
                <w:p w14:paraId="6B85D92A" w14:textId="47E350B5" w:rsidR="00942DBD" w:rsidRPr="007F57C6" w:rsidRDefault="008E43DE" w:rsidP="00942DBD">
                  <w:pPr>
                    <w:jc w:val="center"/>
                  </w:pPr>
                  <w:sdt>
                    <w:sdtPr>
                      <w:tag w:val="goog_rdk_0"/>
                      <w:id w:val="2003008093"/>
                    </w:sdtPr>
                    <w:sdtEndPr/>
                    <w:sdtContent>
                      <w:r w:rsidR="00942DBD" w:rsidRPr="007F57C6">
                        <w:t>√</w:t>
                      </w:r>
                    </w:sdtContent>
                  </w:sdt>
                </w:p>
              </w:tc>
              <w:tc>
                <w:tcPr>
                  <w:tcW w:w="1283" w:type="dxa"/>
                </w:tcPr>
                <w:p w14:paraId="08E923C3" w14:textId="51953E84" w:rsidR="00942DBD" w:rsidRPr="007F57C6" w:rsidRDefault="008E43DE" w:rsidP="00942DBD">
                  <w:pPr>
                    <w:jc w:val="center"/>
                  </w:pPr>
                  <w:sdt>
                    <w:sdtPr>
                      <w:tag w:val="goog_rdk_0"/>
                      <w:id w:val="-1171022123"/>
                    </w:sdtPr>
                    <w:sdtEndPr/>
                    <w:sdtContent>
                      <w:r w:rsidR="00942DBD" w:rsidRPr="007F57C6">
                        <w:t>√</w:t>
                      </w:r>
                    </w:sdtContent>
                  </w:sdt>
                </w:p>
              </w:tc>
              <w:tc>
                <w:tcPr>
                  <w:tcW w:w="1193" w:type="dxa"/>
                </w:tcPr>
                <w:p w14:paraId="730D9AEC" w14:textId="5DF91832" w:rsidR="00942DBD" w:rsidRPr="007F57C6" w:rsidRDefault="008E43DE" w:rsidP="00942DBD">
                  <w:pPr>
                    <w:jc w:val="center"/>
                  </w:pPr>
                  <w:sdt>
                    <w:sdtPr>
                      <w:tag w:val="goog_rdk_0"/>
                      <w:id w:val="-1326202015"/>
                    </w:sdtPr>
                    <w:sdtEndPr/>
                    <w:sdtContent>
                      <w:r w:rsidR="00942DBD" w:rsidRPr="007F57C6">
                        <w:t>√</w:t>
                      </w:r>
                    </w:sdtContent>
                  </w:sdt>
                </w:p>
              </w:tc>
            </w:tr>
            <w:tr w:rsidR="00942DBD" w:rsidRPr="007F57C6" w14:paraId="07AF22B1" w14:textId="77777777" w:rsidTr="00714C94">
              <w:tc>
                <w:tcPr>
                  <w:tcW w:w="6144" w:type="dxa"/>
                  <w:gridSpan w:val="2"/>
                </w:tcPr>
                <w:p w14:paraId="26036A7F" w14:textId="7F96AB3F" w:rsidR="00942DBD" w:rsidRPr="007F57C6" w:rsidRDefault="00942DBD" w:rsidP="003750F3">
                  <w:r w:rsidRPr="007F57C6">
                    <w:rPr>
                      <w:rFonts w:ascii="Times New Roman" w:eastAsia="Times New Roman" w:hAnsi="Times New Roman" w:cs="Times New Roman"/>
                      <w:szCs w:val="22"/>
                    </w:rPr>
                    <w:t>One 35 x 45 mm, full-face photograph taken within the last six months.</w:t>
                  </w:r>
                </w:p>
              </w:tc>
              <w:tc>
                <w:tcPr>
                  <w:tcW w:w="1546" w:type="dxa"/>
                </w:tcPr>
                <w:p w14:paraId="336E5D4A" w14:textId="757CDFAE" w:rsidR="00942DBD" w:rsidRPr="007F57C6" w:rsidRDefault="008E43DE" w:rsidP="00942DBD">
                  <w:pPr>
                    <w:jc w:val="center"/>
                  </w:pPr>
                  <w:sdt>
                    <w:sdtPr>
                      <w:tag w:val="goog_rdk_0"/>
                      <w:id w:val="852999723"/>
                    </w:sdtPr>
                    <w:sdtEndPr/>
                    <w:sdtContent>
                      <w:r w:rsidR="00942DBD" w:rsidRPr="007F57C6">
                        <w:t>√</w:t>
                      </w:r>
                    </w:sdtContent>
                  </w:sdt>
                </w:p>
              </w:tc>
              <w:tc>
                <w:tcPr>
                  <w:tcW w:w="1283" w:type="dxa"/>
                </w:tcPr>
                <w:p w14:paraId="2BFDB53A" w14:textId="64EB98EC" w:rsidR="00942DBD" w:rsidRPr="007F57C6" w:rsidRDefault="008E43DE" w:rsidP="00942DBD">
                  <w:pPr>
                    <w:jc w:val="center"/>
                  </w:pPr>
                  <w:sdt>
                    <w:sdtPr>
                      <w:tag w:val="goog_rdk_0"/>
                      <w:id w:val="553283342"/>
                    </w:sdtPr>
                    <w:sdtEndPr/>
                    <w:sdtContent>
                      <w:r w:rsidR="00942DBD" w:rsidRPr="007F57C6">
                        <w:t>√</w:t>
                      </w:r>
                    </w:sdtContent>
                  </w:sdt>
                </w:p>
              </w:tc>
              <w:tc>
                <w:tcPr>
                  <w:tcW w:w="1193" w:type="dxa"/>
                </w:tcPr>
                <w:p w14:paraId="3F1E47A4" w14:textId="623A1E43" w:rsidR="00942DBD" w:rsidRPr="007F57C6" w:rsidRDefault="008E43DE" w:rsidP="00942DBD">
                  <w:pPr>
                    <w:jc w:val="center"/>
                  </w:pPr>
                  <w:sdt>
                    <w:sdtPr>
                      <w:tag w:val="goog_rdk_0"/>
                      <w:id w:val="-71815795"/>
                    </w:sdtPr>
                    <w:sdtEndPr/>
                    <w:sdtContent>
                      <w:r w:rsidR="00942DBD" w:rsidRPr="007F57C6">
                        <w:t>√</w:t>
                      </w:r>
                    </w:sdtContent>
                  </w:sdt>
                </w:p>
              </w:tc>
            </w:tr>
            <w:tr w:rsidR="00942DBD" w:rsidRPr="007F57C6" w14:paraId="27E9B8F0" w14:textId="77777777" w:rsidTr="00C05C0B">
              <w:tc>
                <w:tcPr>
                  <w:tcW w:w="6144" w:type="dxa"/>
                  <w:gridSpan w:val="2"/>
                </w:tcPr>
                <w:p w14:paraId="243469F8" w14:textId="49AA2DAC" w:rsidR="00942DBD" w:rsidRPr="007F57C6" w:rsidRDefault="00942DBD" w:rsidP="003750F3">
                  <w:r w:rsidRPr="007F57C6">
                    <w:rPr>
                      <w:rFonts w:ascii="Times New Roman" w:eastAsia="Times New Roman" w:hAnsi="Times New Roman" w:cs="Times New Roman"/>
                      <w:szCs w:val="22"/>
                    </w:rPr>
                    <w:t>A copy of the applicant's passport with signature.</w:t>
                  </w:r>
                </w:p>
              </w:tc>
              <w:tc>
                <w:tcPr>
                  <w:tcW w:w="1546" w:type="dxa"/>
                </w:tcPr>
                <w:p w14:paraId="7E1FE397" w14:textId="0A51E17D" w:rsidR="00942DBD" w:rsidRPr="007F57C6" w:rsidRDefault="008E43DE" w:rsidP="00942DBD">
                  <w:pPr>
                    <w:jc w:val="center"/>
                  </w:pPr>
                  <w:sdt>
                    <w:sdtPr>
                      <w:tag w:val="goog_rdk_0"/>
                      <w:id w:val="-979847056"/>
                    </w:sdtPr>
                    <w:sdtEndPr/>
                    <w:sdtContent>
                      <w:r w:rsidR="00942DBD" w:rsidRPr="007F57C6">
                        <w:t>√</w:t>
                      </w:r>
                    </w:sdtContent>
                  </w:sdt>
                </w:p>
              </w:tc>
              <w:tc>
                <w:tcPr>
                  <w:tcW w:w="1283" w:type="dxa"/>
                </w:tcPr>
                <w:p w14:paraId="286B12E4" w14:textId="15786F31" w:rsidR="00942DBD" w:rsidRPr="007F57C6" w:rsidRDefault="008E43DE" w:rsidP="00942DBD">
                  <w:pPr>
                    <w:jc w:val="center"/>
                  </w:pPr>
                  <w:sdt>
                    <w:sdtPr>
                      <w:tag w:val="goog_rdk_0"/>
                      <w:id w:val="1690555624"/>
                    </w:sdtPr>
                    <w:sdtEndPr/>
                    <w:sdtContent>
                      <w:r w:rsidR="00942DBD" w:rsidRPr="007F57C6">
                        <w:t>√</w:t>
                      </w:r>
                    </w:sdtContent>
                  </w:sdt>
                </w:p>
              </w:tc>
              <w:tc>
                <w:tcPr>
                  <w:tcW w:w="1193" w:type="dxa"/>
                </w:tcPr>
                <w:p w14:paraId="2EC07232" w14:textId="6CD3C647" w:rsidR="00942DBD" w:rsidRPr="007F57C6" w:rsidRDefault="008E43DE" w:rsidP="00942DBD">
                  <w:pPr>
                    <w:jc w:val="center"/>
                  </w:pPr>
                  <w:sdt>
                    <w:sdtPr>
                      <w:tag w:val="goog_rdk_0"/>
                      <w:id w:val="-2062243350"/>
                    </w:sdtPr>
                    <w:sdtEndPr/>
                    <w:sdtContent>
                      <w:r w:rsidR="00942DBD" w:rsidRPr="007F57C6">
                        <w:t>√</w:t>
                      </w:r>
                    </w:sdtContent>
                  </w:sdt>
                </w:p>
              </w:tc>
            </w:tr>
            <w:tr w:rsidR="00942DBD" w:rsidRPr="007F57C6" w14:paraId="6095AC40" w14:textId="77777777" w:rsidTr="00942DBD">
              <w:tc>
                <w:tcPr>
                  <w:tcW w:w="3504" w:type="dxa"/>
                </w:tcPr>
                <w:p w14:paraId="4C68A1AF" w14:textId="24D7CA14" w:rsidR="00942DBD" w:rsidRPr="007F57C6" w:rsidRDefault="00942DBD" w:rsidP="003750F3">
                  <w:r w:rsidRPr="007F57C6">
                    <w:rPr>
                      <w:rFonts w:ascii="Times New Roman" w:eastAsia="Times New Roman" w:hAnsi="Times New Roman" w:cs="Times New Roman"/>
                      <w:szCs w:val="22"/>
                    </w:rPr>
                    <w:t>One original official transcript of a Bachelor’s degree</w:t>
                  </w:r>
                </w:p>
              </w:tc>
              <w:tc>
                <w:tcPr>
                  <w:tcW w:w="2640" w:type="dxa"/>
                  <w:vMerge w:val="restart"/>
                </w:tcPr>
                <w:p w14:paraId="5CB2FEEE" w14:textId="6215B205" w:rsidR="00942DBD" w:rsidRPr="007F57C6" w:rsidRDefault="00942DBD" w:rsidP="003750F3">
                  <w:r w:rsidRPr="007F57C6">
                    <w:rPr>
                      <w:rFonts w:ascii="Times New Roman" w:eastAsia="Times New Roman" w:hAnsi="Times New Roman" w:cs="Times New Roman"/>
                      <w:szCs w:val="22"/>
                    </w:rPr>
                    <w:t>in English or its foreign equivalent with your signature (if not in English please submit the original document with an official English Translation).</w:t>
                  </w:r>
                </w:p>
              </w:tc>
              <w:tc>
                <w:tcPr>
                  <w:tcW w:w="1546" w:type="dxa"/>
                </w:tcPr>
                <w:p w14:paraId="650F8FE3" w14:textId="628B3040" w:rsidR="00942DBD" w:rsidRPr="007F57C6" w:rsidRDefault="008E43DE" w:rsidP="00942DBD">
                  <w:pPr>
                    <w:jc w:val="center"/>
                  </w:pPr>
                  <w:sdt>
                    <w:sdtPr>
                      <w:tag w:val="goog_rdk_0"/>
                      <w:id w:val="1691336161"/>
                    </w:sdtPr>
                    <w:sdtEndPr/>
                    <w:sdtContent>
                      <w:r w:rsidR="00942DBD" w:rsidRPr="007F57C6">
                        <w:t>√</w:t>
                      </w:r>
                    </w:sdtContent>
                  </w:sdt>
                </w:p>
              </w:tc>
              <w:tc>
                <w:tcPr>
                  <w:tcW w:w="1283" w:type="dxa"/>
                </w:tcPr>
                <w:p w14:paraId="210FE516" w14:textId="412C0D67" w:rsidR="00942DBD" w:rsidRPr="007F57C6" w:rsidRDefault="00942DBD" w:rsidP="00942DBD">
                  <w:pPr>
                    <w:jc w:val="center"/>
                  </w:pPr>
                  <w:r w:rsidRPr="007F57C6">
                    <w:t>-</w:t>
                  </w:r>
                </w:p>
              </w:tc>
              <w:tc>
                <w:tcPr>
                  <w:tcW w:w="1193" w:type="dxa"/>
                </w:tcPr>
                <w:p w14:paraId="79D44CDD" w14:textId="520AFBE3" w:rsidR="00942DBD" w:rsidRPr="007F57C6" w:rsidRDefault="00942DBD" w:rsidP="00942DBD">
                  <w:pPr>
                    <w:jc w:val="center"/>
                  </w:pPr>
                  <w:r w:rsidRPr="007F57C6">
                    <w:t>-</w:t>
                  </w:r>
                </w:p>
              </w:tc>
            </w:tr>
            <w:tr w:rsidR="00942DBD" w:rsidRPr="007F57C6" w14:paraId="05A175BF" w14:textId="77777777" w:rsidTr="00942DBD">
              <w:tc>
                <w:tcPr>
                  <w:tcW w:w="3504" w:type="dxa"/>
                </w:tcPr>
                <w:p w14:paraId="68FDF7BA" w14:textId="2F58714E" w:rsidR="00942DBD" w:rsidRPr="007F57C6" w:rsidRDefault="00942DBD" w:rsidP="003750F3">
                  <w:r w:rsidRPr="007F57C6">
                    <w:rPr>
                      <w:rFonts w:ascii="Times New Roman" w:eastAsia="Times New Roman" w:hAnsi="Times New Roman" w:cs="Times New Roman"/>
                      <w:szCs w:val="22"/>
                    </w:rPr>
                    <w:t>One original official transcript of a Master’s degree</w:t>
                  </w:r>
                </w:p>
              </w:tc>
              <w:tc>
                <w:tcPr>
                  <w:tcW w:w="2640" w:type="dxa"/>
                  <w:vMerge/>
                </w:tcPr>
                <w:p w14:paraId="1F26403C" w14:textId="77777777" w:rsidR="00942DBD" w:rsidRPr="007F57C6" w:rsidRDefault="00942DBD" w:rsidP="003750F3"/>
              </w:tc>
              <w:tc>
                <w:tcPr>
                  <w:tcW w:w="1546" w:type="dxa"/>
                </w:tcPr>
                <w:p w14:paraId="72158AA9" w14:textId="0A6E1AA5" w:rsidR="00942DBD" w:rsidRPr="007F57C6" w:rsidRDefault="00942DBD" w:rsidP="00942DBD">
                  <w:pPr>
                    <w:jc w:val="center"/>
                  </w:pPr>
                  <w:r w:rsidRPr="007F57C6">
                    <w:t>-</w:t>
                  </w:r>
                </w:p>
              </w:tc>
              <w:tc>
                <w:tcPr>
                  <w:tcW w:w="1283" w:type="dxa"/>
                </w:tcPr>
                <w:p w14:paraId="3F756B68" w14:textId="6F123237" w:rsidR="00942DBD" w:rsidRPr="007F57C6" w:rsidRDefault="008E43DE" w:rsidP="00942DBD">
                  <w:pPr>
                    <w:jc w:val="center"/>
                  </w:pPr>
                  <w:sdt>
                    <w:sdtPr>
                      <w:tag w:val="goog_rdk_0"/>
                      <w:id w:val="2046938221"/>
                    </w:sdtPr>
                    <w:sdtEndPr/>
                    <w:sdtContent>
                      <w:r w:rsidR="00942DBD" w:rsidRPr="007F57C6">
                        <w:t>√</w:t>
                      </w:r>
                    </w:sdtContent>
                  </w:sdt>
                </w:p>
              </w:tc>
              <w:tc>
                <w:tcPr>
                  <w:tcW w:w="1193" w:type="dxa"/>
                </w:tcPr>
                <w:p w14:paraId="16A651EC" w14:textId="4158303A" w:rsidR="00942DBD" w:rsidRPr="007F57C6" w:rsidRDefault="00942DBD" w:rsidP="00942DBD">
                  <w:pPr>
                    <w:jc w:val="center"/>
                  </w:pPr>
                  <w:r w:rsidRPr="007F57C6">
                    <w:t>-</w:t>
                  </w:r>
                </w:p>
              </w:tc>
            </w:tr>
            <w:tr w:rsidR="00942DBD" w:rsidRPr="007F57C6" w14:paraId="361DEC92" w14:textId="77777777" w:rsidTr="00942DBD">
              <w:tc>
                <w:tcPr>
                  <w:tcW w:w="3504" w:type="dxa"/>
                </w:tcPr>
                <w:p w14:paraId="1E2EDDE8" w14:textId="173C3179" w:rsidR="00942DBD" w:rsidRPr="007F57C6" w:rsidRDefault="00942DBD" w:rsidP="003750F3">
                  <w:r w:rsidRPr="007F57C6">
                    <w:rPr>
                      <w:rFonts w:ascii="Times New Roman" w:eastAsia="Times New Roman" w:hAnsi="Times New Roman" w:cs="Times New Roman"/>
                      <w:szCs w:val="22"/>
                    </w:rPr>
                    <w:t>One original official transcript of a doctoral degree</w:t>
                  </w:r>
                </w:p>
              </w:tc>
              <w:tc>
                <w:tcPr>
                  <w:tcW w:w="2640" w:type="dxa"/>
                  <w:vMerge/>
                </w:tcPr>
                <w:p w14:paraId="1D50130D" w14:textId="77777777" w:rsidR="00942DBD" w:rsidRPr="007F57C6" w:rsidRDefault="00942DBD" w:rsidP="003750F3"/>
              </w:tc>
              <w:tc>
                <w:tcPr>
                  <w:tcW w:w="1546" w:type="dxa"/>
                </w:tcPr>
                <w:p w14:paraId="0703C5A2" w14:textId="6F3EFD01" w:rsidR="00942DBD" w:rsidRPr="007F57C6" w:rsidRDefault="00942DBD" w:rsidP="00942DBD">
                  <w:pPr>
                    <w:jc w:val="center"/>
                  </w:pPr>
                  <w:r w:rsidRPr="007F57C6">
                    <w:t>-</w:t>
                  </w:r>
                </w:p>
              </w:tc>
              <w:tc>
                <w:tcPr>
                  <w:tcW w:w="1283" w:type="dxa"/>
                </w:tcPr>
                <w:p w14:paraId="36C17BBE" w14:textId="5E7D0AB2" w:rsidR="00942DBD" w:rsidRPr="007F57C6" w:rsidRDefault="00942DBD" w:rsidP="00942DBD">
                  <w:pPr>
                    <w:jc w:val="center"/>
                  </w:pPr>
                  <w:r w:rsidRPr="007F57C6">
                    <w:t>-</w:t>
                  </w:r>
                </w:p>
              </w:tc>
              <w:tc>
                <w:tcPr>
                  <w:tcW w:w="1193" w:type="dxa"/>
                </w:tcPr>
                <w:p w14:paraId="37B50217" w14:textId="09774830" w:rsidR="00942DBD" w:rsidRPr="007F57C6" w:rsidRDefault="008E43DE" w:rsidP="00942DBD">
                  <w:pPr>
                    <w:jc w:val="center"/>
                  </w:pPr>
                  <w:sdt>
                    <w:sdtPr>
                      <w:tag w:val="goog_rdk_0"/>
                      <w:id w:val="-65037906"/>
                    </w:sdtPr>
                    <w:sdtEndPr/>
                    <w:sdtContent>
                      <w:r w:rsidR="00942DBD" w:rsidRPr="007F57C6">
                        <w:t>√</w:t>
                      </w:r>
                    </w:sdtContent>
                  </w:sdt>
                </w:p>
              </w:tc>
            </w:tr>
            <w:tr w:rsidR="00942DBD" w:rsidRPr="007F57C6" w14:paraId="0835EBE8" w14:textId="77777777" w:rsidTr="005F3F62">
              <w:tc>
                <w:tcPr>
                  <w:tcW w:w="6144" w:type="dxa"/>
                  <w:gridSpan w:val="2"/>
                </w:tcPr>
                <w:p w14:paraId="6DA29029" w14:textId="411A09EF" w:rsidR="00942DBD" w:rsidRPr="007F57C6" w:rsidRDefault="00942DBD" w:rsidP="003750F3">
                  <w:r w:rsidRPr="007F57C6">
                    <w:rPr>
                      <w:rFonts w:ascii="Times New Roman" w:eastAsia="Times New Roman" w:hAnsi="Times New Roman" w:cs="Times New Roman"/>
                      <w:szCs w:val="22"/>
                    </w:rPr>
                    <w:t>A copy of a certificate of standardized Thai and/or English language proficiency test (if any), issued within the last 2 years.</w:t>
                  </w:r>
                </w:p>
              </w:tc>
              <w:tc>
                <w:tcPr>
                  <w:tcW w:w="1546" w:type="dxa"/>
                </w:tcPr>
                <w:p w14:paraId="0F6866B7" w14:textId="682801E5" w:rsidR="00942DBD" w:rsidRPr="007F57C6" w:rsidRDefault="008E43DE" w:rsidP="00942DBD">
                  <w:pPr>
                    <w:jc w:val="center"/>
                  </w:pPr>
                  <w:sdt>
                    <w:sdtPr>
                      <w:tag w:val="goog_rdk_0"/>
                      <w:id w:val="-222062477"/>
                    </w:sdtPr>
                    <w:sdtEndPr/>
                    <w:sdtContent>
                      <w:r w:rsidR="00942DBD" w:rsidRPr="007F57C6">
                        <w:t>√</w:t>
                      </w:r>
                    </w:sdtContent>
                  </w:sdt>
                </w:p>
              </w:tc>
              <w:tc>
                <w:tcPr>
                  <w:tcW w:w="1283" w:type="dxa"/>
                </w:tcPr>
                <w:p w14:paraId="333940B0" w14:textId="4C51DE47" w:rsidR="00942DBD" w:rsidRPr="007F57C6" w:rsidRDefault="008E43DE" w:rsidP="00942DBD">
                  <w:pPr>
                    <w:jc w:val="center"/>
                  </w:pPr>
                  <w:sdt>
                    <w:sdtPr>
                      <w:tag w:val="goog_rdk_0"/>
                      <w:id w:val="-1313864865"/>
                    </w:sdtPr>
                    <w:sdtEndPr/>
                    <w:sdtContent>
                      <w:r w:rsidR="00942DBD" w:rsidRPr="007F57C6">
                        <w:t>√</w:t>
                      </w:r>
                    </w:sdtContent>
                  </w:sdt>
                </w:p>
              </w:tc>
              <w:tc>
                <w:tcPr>
                  <w:tcW w:w="1193" w:type="dxa"/>
                </w:tcPr>
                <w:p w14:paraId="36738158" w14:textId="10094969" w:rsidR="00942DBD" w:rsidRPr="007F57C6" w:rsidRDefault="008E43DE" w:rsidP="00942DBD">
                  <w:pPr>
                    <w:jc w:val="center"/>
                  </w:pPr>
                  <w:sdt>
                    <w:sdtPr>
                      <w:tag w:val="goog_rdk_0"/>
                      <w:id w:val="-591397607"/>
                    </w:sdtPr>
                    <w:sdtEndPr/>
                    <w:sdtContent>
                      <w:r w:rsidR="00942DBD" w:rsidRPr="007F57C6">
                        <w:t>√</w:t>
                      </w:r>
                    </w:sdtContent>
                  </w:sdt>
                </w:p>
              </w:tc>
            </w:tr>
            <w:tr w:rsidR="00942DBD" w:rsidRPr="007F57C6" w14:paraId="5EEF67A6" w14:textId="77777777" w:rsidTr="0043739F">
              <w:tc>
                <w:tcPr>
                  <w:tcW w:w="6144" w:type="dxa"/>
                  <w:gridSpan w:val="2"/>
                </w:tcPr>
                <w:p w14:paraId="4CE70656" w14:textId="607C25A7" w:rsidR="00942DBD" w:rsidRPr="007F57C6" w:rsidRDefault="00942DBD" w:rsidP="003750F3">
                  <w:r w:rsidRPr="007F57C6">
                    <w:rPr>
                      <w:rFonts w:ascii="Times New Roman" w:eastAsia="Times New Roman" w:hAnsi="Times New Roman" w:cs="Times New Roman"/>
                      <w:szCs w:val="22"/>
                    </w:rPr>
                    <w:t>A letter of recommendation from home institution.</w:t>
                  </w:r>
                </w:p>
              </w:tc>
              <w:tc>
                <w:tcPr>
                  <w:tcW w:w="1546" w:type="dxa"/>
                </w:tcPr>
                <w:p w14:paraId="53AFACE9" w14:textId="7ED325E3" w:rsidR="00942DBD" w:rsidRPr="007F57C6" w:rsidRDefault="008E43DE" w:rsidP="00942DBD">
                  <w:pPr>
                    <w:jc w:val="center"/>
                  </w:pPr>
                  <w:sdt>
                    <w:sdtPr>
                      <w:tag w:val="goog_rdk_0"/>
                      <w:id w:val="1436177336"/>
                    </w:sdtPr>
                    <w:sdtEndPr/>
                    <w:sdtContent>
                      <w:r w:rsidR="00942DBD" w:rsidRPr="007F57C6">
                        <w:t>√</w:t>
                      </w:r>
                    </w:sdtContent>
                  </w:sdt>
                </w:p>
              </w:tc>
              <w:tc>
                <w:tcPr>
                  <w:tcW w:w="1283" w:type="dxa"/>
                </w:tcPr>
                <w:p w14:paraId="158935EC" w14:textId="031BB04C" w:rsidR="00942DBD" w:rsidRPr="007F57C6" w:rsidRDefault="008E43DE" w:rsidP="00942DBD">
                  <w:pPr>
                    <w:jc w:val="center"/>
                  </w:pPr>
                  <w:sdt>
                    <w:sdtPr>
                      <w:tag w:val="goog_rdk_0"/>
                      <w:id w:val="1367413036"/>
                    </w:sdtPr>
                    <w:sdtEndPr/>
                    <w:sdtContent>
                      <w:r w:rsidR="00942DBD" w:rsidRPr="007F57C6">
                        <w:t>√</w:t>
                      </w:r>
                    </w:sdtContent>
                  </w:sdt>
                </w:p>
              </w:tc>
              <w:tc>
                <w:tcPr>
                  <w:tcW w:w="1193" w:type="dxa"/>
                </w:tcPr>
                <w:p w14:paraId="4BE658F4" w14:textId="7858B087" w:rsidR="00942DBD" w:rsidRPr="007F57C6" w:rsidRDefault="008E43DE" w:rsidP="00942DBD">
                  <w:pPr>
                    <w:jc w:val="center"/>
                  </w:pPr>
                  <w:sdt>
                    <w:sdtPr>
                      <w:tag w:val="goog_rdk_0"/>
                      <w:id w:val="883677785"/>
                    </w:sdtPr>
                    <w:sdtEndPr/>
                    <w:sdtContent>
                      <w:r w:rsidR="00942DBD" w:rsidRPr="007F57C6">
                        <w:t>√</w:t>
                      </w:r>
                    </w:sdtContent>
                  </w:sdt>
                </w:p>
              </w:tc>
            </w:tr>
          </w:tbl>
          <w:p w14:paraId="02E42CA4" w14:textId="77777777" w:rsidR="00A239F8" w:rsidRPr="007F57C6" w:rsidRDefault="00A239F8" w:rsidP="003750F3"/>
          <w:p w14:paraId="7B75CFC4" w14:textId="77777777" w:rsidR="009F1545" w:rsidRPr="007F57C6" w:rsidRDefault="009F1545" w:rsidP="003750F3">
            <w:pPr>
              <w:rPr>
                <w:sz w:val="16"/>
                <w:szCs w:val="16"/>
              </w:rPr>
            </w:pPr>
          </w:p>
        </w:tc>
      </w:tr>
    </w:tbl>
    <w:p w14:paraId="1C4124E0" w14:textId="77777777" w:rsidR="0096635C" w:rsidRPr="007F57C6" w:rsidRDefault="0096635C" w:rsidP="007F57C6">
      <w:pPr>
        <w:pBdr>
          <w:bottom w:val="single" w:sz="6" w:space="1" w:color="auto"/>
        </w:pBdr>
        <w:spacing w:before="240"/>
        <w:ind w:right="95"/>
        <w:rPr>
          <w:rFonts w:ascii="Times New Roman" w:hAnsi="Times New Roman" w:cs="Times New Roman"/>
          <w:cs/>
        </w:rPr>
      </w:pPr>
    </w:p>
    <w:sectPr w:rsidR="0096635C" w:rsidRPr="007F57C6" w:rsidSect="0075744D">
      <w:footerReference w:type="default" r:id="rId10"/>
      <w:type w:val="continuous"/>
      <w:pgSz w:w="11906" w:h="16838"/>
      <w:pgMar w:top="568" w:right="991" w:bottom="142"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83F23" w14:textId="77777777" w:rsidR="008E43DE" w:rsidRDefault="008E43DE" w:rsidP="009E4065">
      <w:pPr>
        <w:spacing w:after="0" w:line="240" w:lineRule="auto"/>
      </w:pPr>
      <w:r>
        <w:separator/>
      </w:r>
    </w:p>
  </w:endnote>
  <w:endnote w:type="continuationSeparator" w:id="0">
    <w:p w14:paraId="74E21767" w14:textId="77777777" w:rsidR="008E43DE" w:rsidRDefault="008E43DE" w:rsidP="009E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39061146"/>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14:paraId="447284D4" w14:textId="77777777" w:rsidR="009E4065" w:rsidRPr="009E4065" w:rsidRDefault="009E4065">
            <w:pPr>
              <w:pStyle w:val="ab"/>
              <w:jc w:val="right"/>
              <w:rPr>
                <w:rFonts w:ascii="Times New Roman" w:hAnsi="Times New Roman" w:cs="Times New Roman"/>
                <w:sz w:val="24"/>
                <w:szCs w:val="24"/>
              </w:rPr>
            </w:pPr>
            <w:r w:rsidRPr="009E4065">
              <w:rPr>
                <w:rFonts w:ascii="Times New Roman" w:hAnsi="Times New Roman" w:cs="Times New Roman"/>
                <w:sz w:val="24"/>
                <w:szCs w:val="24"/>
              </w:rPr>
              <w:t>Page</w:t>
            </w:r>
            <w:r w:rsidRPr="009E4065">
              <w:rPr>
                <w:rFonts w:ascii="Times New Roman" w:hAnsi="Times New Roman" w:cs="Times New Roman"/>
                <w:sz w:val="24"/>
                <w:szCs w:val="24"/>
                <w:cs/>
                <w:lang w:val="th-TH"/>
              </w:rPr>
              <w:t xml:space="preserve"> </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PAGE</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3</w:t>
            </w:r>
            <w:r w:rsidRPr="009E4065">
              <w:rPr>
                <w:rFonts w:ascii="Times New Roman" w:hAnsi="Times New Roman" w:cs="Times New Roman"/>
                <w:b/>
                <w:bCs/>
                <w:sz w:val="24"/>
                <w:szCs w:val="24"/>
              </w:rPr>
              <w:fldChar w:fldCharType="end"/>
            </w:r>
            <w:r w:rsidR="00F75969">
              <w:rPr>
                <w:rFonts w:ascii="Times New Roman" w:hAnsi="Times New Roman" w:cs="Times New Roman"/>
                <w:sz w:val="24"/>
                <w:szCs w:val="24"/>
              </w:rPr>
              <w:t>/</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NUMPAGES</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4</w:t>
            </w:r>
            <w:r w:rsidRPr="009E4065">
              <w:rPr>
                <w:rFonts w:ascii="Times New Roman" w:hAnsi="Times New Roman" w:cs="Times New Roman"/>
                <w:b/>
                <w:bCs/>
                <w:sz w:val="24"/>
                <w:szCs w:val="24"/>
              </w:rPr>
              <w:fldChar w:fldCharType="end"/>
            </w:r>
          </w:p>
        </w:sdtContent>
      </w:sdt>
    </w:sdtContent>
  </w:sdt>
  <w:p w14:paraId="785E7FBF" w14:textId="77777777" w:rsidR="009E4065" w:rsidRDefault="009E406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C3139" w14:textId="77777777" w:rsidR="008E43DE" w:rsidRDefault="008E43DE" w:rsidP="009E4065">
      <w:pPr>
        <w:spacing w:after="0" w:line="240" w:lineRule="auto"/>
      </w:pPr>
      <w:r>
        <w:separator/>
      </w:r>
    </w:p>
  </w:footnote>
  <w:footnote w:type="continuationSeparator" w:id="0">
    <w:p w14:paraId="065B7D9A" w14:textId="77777777" w:rsidR="008E43DE" w:rsidRDefault="008E43DE" w:rsidP="009E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36648"/>
    <w:multiLevelType w:val="hybridMultilevel"/>
    <w:tmpl w:val="495226C6"/>
    <w:lvl w:ilvl="0" w:tplc="C076EFE0">
      <w:start w:val="1"/>
      <w:numFmt w:val="decimal"/>
      <w:lvlText w:val="%1."/>
      <w:lvlJc w:val="left"/>
      <w:pPr>
        <w:ind w:left="360" w:hanging="360"/>
      </w:pPr>
      <w:rPr>
        <w:color w:val="00037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1F72C22"/>
    <w:multiLevelType w:val="hybridMultilevel"/>
    <w:tmpl w:val="C3E47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090F9F"/>
    <w:multiLevelType w:val="multilevel"/>
    <w:tmpl w:val="78C20C8A"/>
    <w:lvl w:ilvl="0">
      <w:start w:val="1"/>
      <w:numFmt w:val="decimal"/>
      <w:lvlText w:val="%1."/>
      <w:lvlJc w:val="left"/>
      <w:pPr>
        <w:ind w:left="360" w:hanging="360"/>
      </w:pPr>
    </w:lvl>
    <w:lvl w:ilvl="1">
      <w:start w:val="1"/>
      <w:numFmt w:val="decimal"/>
      <w:pStyle w:val="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A465F05"/>
    <w:multiLevelType w:val="hybridMultilevel"/>
    <w:tmpl w:val="F19A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41582B"/>
    <w:multiLevelType w:val="multilevel"/>
    <w:tmpl w:val="4FBC5818"/>
    <w:styleLink w:val="20"/>
    <w:lvl w:ilvl="0">
      <w:start w:val="1"/>
      <w:numFmt w:val="thaiNumbers"/>
      <w:lvlText w:val="%1."/>
      <w:lvlJc w:val="left"/>
      <w:pPr>
        <w:ind w:left="502" w:hanging="360"/>
      </w:pPr>
      <w:rPr>
        <w:b/>
        <w:bCs/>
        <w:sz w:val="32"/>
        <w:szCs w:val="32"/>
      </w:rPr>
    </w:lvl>
    <w:lvl w:ilvl="1">
      <w:start w:val="1"/>
      <w:numFmt w:val="thaiNumber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5AD44CE"/>
    <w:multiLevelType w:val="multilevel"/>
    <w:tmpl w:val="1AE42700"/>
    <w:styleLink w:val="1"/>
    <w:lvl w:ilvl="0">
      <w:start w:val="1"/>
      <w:numFmt w:val="thaiNumbers"/>
      <w:lvlText w:val="%1."/>
      <w:lvlJc w:val="left"/>
      <w:pPr>
        <w:ind w:left="720" w:hanging="180"/>
      </w:pPr>
    </w:lvl>
    <w:lvl w:ilvl="1">
      <w:start w:val="1"/>
      <w:numFmt w:val="thaiNumbers"/>
      <w:lvlText w:val="%2."/>
      <w:lvlJc w:val="left"/>
      <w:pPr>
        <w:ind w:left="1440" w:hanging="360"/>
      </w:pPr>
    </w:lvl>
    <w:lvl w:ilvl="2">
      <w:start w:val="1"/>
      <w:numFmt w:val="lowerRoman"/>
      <w:lvlText w:val="%3"/>
      <w:lvlJc w:val="left"/>
      <w:pPr>
        <w:ind w:left="2160" w:hanging="180"/>
      </w:pPr>
      <w:rPr>
        <w:rFonts w:ascii="TH SarabunPSK" w:hAnsi="TH SarabunPSK"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6B005EF"/>
    <w:multiLevelType w:val="hybridMultilevel"/>
    <w:tmpl w:val="4A66A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MjE2MjE3NDMwNDRX0lEKTi0uzszPAykwrQUANy07viwAAAA="/>
  </w:docVars>
  <w:rsids>
    <w:rsidRoot w:val="007B671C"/>
    <w:rsid w:val="00000461"/>
    <w:rsid w:val="00013596"/>
    <w:rsid w:val="000142B3"/>
    <w:rsid w:val="000359B1"/>
    <w:rsid w:val="00085D87"/>
    <w:rsid w:val="000909A9"/>
    <w:rsid w:val="000A7594"/>
    <w:rsid w:val="000B3417"/>
    <w:rsid w:val="000B3AAB"/>
    <w:rsid w:val="000B64BD"/>
    <w:rsid w:val="000C6B45"/>
    <w:rsid w:val="000D5DE6"/>
    <w:rsid w:val="00140176"/>
    <w:rsid w:val="0015251D"/>
    <w:rsid w:val="00162480"/>
    <w:rsid w:val="00165C32"/>
    <w:rsid w:val="001920A0"/>
    <w:rsid w:val="00193232"/>
    <w:rsid w:val="001970BB"/>
    <w:rsid w:val="001A2DB7"/>
    <w:rsid w:val="001B3314"/>
    <w:rsid w:val="001E2A67"/>
    <w:rsid w:val="00240DD5"/>
    <w:rsid w:val="00252229"/>
    <w:rsid w:val="0026335A"/>
    <w:rsid w:val="002B6F30"/>
    <w:rsid w:val="002D32B4"/>
    <w:rsid w:val="002F3879"/>
    <w:rsid w:val="00316C6D"/>
    <w:rsid w:val="00321889"/>
    <w:rsid w:val="00321890"/>
    <w:rsid w:val="00347EB5"/>
    <w:rsid w:val="00351642"/>
    <w:rsid w:val="00361D0D"/>
    <w:rsid w:val="003A0500"/>
    <w:rsid w:val="003C068C"/>
    <w:rsid w:val="003D04B1"/>
    <w:rsid w:val="003D72DA"/>
    <w:rsid w:val="003E061D"/>
    <w:rsid w:val="0042215A"/>
    <w:rsid w:val="00422E7D"/>
    <w:rsid w:val="00437864"/>
    <w:rsid w:val="00446FC8"/>
    <w:rsid w:val="00452F8A"/>
    <w:rsid w:val="00453C08"/>
    <w:rsid w:val="00454C9A"/>
    <w:rsid w:val="00467A5D"/>
    <w:rsid w:val="004738BF"/>
    <w:rsid w:val="004768C7"/>
    <w:rsid w:val="004B2BA0"/>
    <w:rsid w:val="004C21F5"/>
    <w:rsid w:val="0053050B"/>
    <w:rsid w:val="0053234F"/>
    <w:rsid w:val="00537005"/>
    <w:rsid w:val="00542171"/>
    <w:rsid w:val="00542952"/>
    <w:rsid w:val="0054381A"/>
    <w:rsid w:val="005479D7"/>
    <w:rsid w:val="0055239E"/>
    <w:rsid w:val="005A3700"/>
    <w:rsid w:val="005A3D41"/>
    <w:rsid w:val="005A6DF3"/>
    <w:rsid w:val="005B3F61"/>
    <w:rsid w:val="005E5FA7"/>
    <w:rsid w:val="00616165"/>
    <w:rsid w:val="00617BCB"/>
    <w:rsid w:val="00633F38"/>
    <w:rsid w:val="00656FD9"/>
    <w:rsid w:val="00670957"/>
    <w:rsid w:val="00696DF2"/>
    <w:rsid w:val="006A7C81"/>
    <w:rsid w:val="006E1B0A"/>
    <w:rsid w:val="007062A9"/>
    <w:rsid w:val="0072332E"/>
    <w:rsid w:val="00730417"/>
    <w:rsid w:val="00731F99"/>
    <w:rsid w:val="00733257"/>
    <w:rsid w:val="00735C2E"/>
    <w:rsid w:val="00751429"/>
    <w:rsid w:val="0075744D"/>
    <w:rsid w:val="007618DB"/>
    <w:rsid w:val="00774272"/>
    <w:rsid w:val="00775ADC"/>
    <w:rsid w:val="00792A31"/>
    <w:rsid w:val="007A0CBB"/>
    <w:rsid w:val="007A32CB"/>
    <w:rsid w:val="007A37EE"/>
    <w:rsid w:val="007B671C"/>
    <w:rsid w:val="007D01EE"/>
    <w:rsid w:val="007F57C6"/>
    <w:rsid w:val="008102F5"/>
    <w:rsid w:val="00822D9A"/>
    <w:rsid w:val="00823755"/>
    <w:rsid w:val="00824181"/>
    <w:rsid w:val="00850398"/>
    <w:rsid w:val="0085132D"/>
    <w:rsid w:val="008809CF"/>
    <w:rsid w:val="00891D32"/>
    <w:rsid w:val="008A54BF"/>
    <w:rsid w:val="008B4321"/>
    <w:rsid w:val="008B686E"/>
    <w:rsid w:val="008E43DE"/>
    <w:rsid w:val="008F7E37"/>
    <w:rsid w:val="00911546"/>
    <w:rsid w:val="009130F4"/>
    <w:rsid w:val="00942DBD"/>
    <w:rsid w:val="00962D09"/>
    <w:rsid w:val="00964AFB"/>
    <w:rsid w:val="0096635C"/>
    <w:rsid w:val="009762BC"/>
    <w:rsid w:val="009E24CC"/>
    <w:rsid w:val="009E3CEA"/>
    <w:rsid w:val="009E4065"/>
    <w:rsid w:val="009F1545"/>
    <w:rsid w:val="009F2E3A"/>
    <w:rsid w:val="00A239F8"/>
    <w:rsid w:val="00A24C20"/>
    <w:rsid w:val="00A45434"/>
    <w:rsid w:val="00A472E2"/>
    <w:rsid w:val="00A72917"/>
    <w:rsid w:val="00A8417D"/>
    <w:rsid w:val="00AA73C0"/>
    <w:rsid w:val="00AB14C7"/>
    <w:rsid w:val="00AB62C4"/>
    <w:rsid w:val="00AC38A0"/>
    <w:rsid w:val="00AC73A3"/>
    <w:rsid w:val="00AD57BE"/>
    <w:rsid w:val="00AE7A1D"/>
    <w:rsid w:val="00AF187D"/>
    <w:rsid w:val="00AF30CD"/>
    <w:rsid w:val="00B03E89"/>
    <w:rsid w:val="00B04245"/>
    <w:rsid w:val="00B2326F"/>
    <w:rsid w:val="00B605B2"/>
    <w:rsid w:val="00B84673"/>
    <w:rsid w:val="00B910F7"/>
    <w:rsid w:val="00B9500F"/>
    <w:rsid w:val="00BA6167"/>
    <w:rsid w:val="00BA6FBE"/>
    <w:rsid w:val="00BB1C82"/>
    <w:rsid w:val="00BD65F9"/>
    <w:rsid w:val="00BE468F"/>
    <w:rsid w:val="00BE5467"/>
    <w:rsid w:val="00BE6023"/>
    <w:rsid w:val="00BF2F4C"/>
    <w:rsid w:val="00BF4B09"/>
    <w:rsid w:val="00BF4E54"/>
    <w:rsid w:val="00C05584"/>
    <w:rsid w:val="00C6199E"/>
    <w:rsid w:val="00C74B49"/>
    <w:rsid w:val="00C81D1A"/>
    <w:rsid w:val="00C90943"/>
    <w:rsid w:val="00CC064A"/>
    <w:rsid w:val="00CF345D"/>
    <w:rsid w:val="00CF767B"/>
    <w:rsid w:val="00D04DDF"/>
    <w:rsid w:val="00D66DF1"/>
    <w:rsid w:val="00D81441"/>
    <w:rsid w:val="00D83FFA"/>
    <w:rsid w:val="00D845A6"/>
    <w:rsid w:val="00D87AD2"/>
    <w:rsid w:val="00D9016D"/>
    <w:rsid w:val="00D90742"/>
    <w:rsid w:val="00D95D65"/>
    <w:rsid w:val="00DB2DD1"/>
    <w:rsid w:val="00DB6157"/>
    <w:rsid w:val="00E12B87"/>
    <w:rsid w:val="00E306B0"/>
    <w:rsid w:val="00E35481"/>
    <w:rsid w:val="00E557DD"/>
    <w:rsid w:val="00E55BD0"/>
    <w:rsid w:val="00E6602C"/>
    <w:rsid w:val="00E70A51"/>
    <w:rsid w:val="00E7498F"/>
    <w:rsid w:val="00E779A2"/>
    <w:rsid w:val="00E808F1"/>
    <w:rsid w:val="00E848FF"/>
    <w:rsid w:val="00EA3D7D"/>
    <w:rsid w:val="00EA7283"/>
    <w:rsid w:val="00EB7CFF"/>
    <w:rsid w:val="00EE4603"/>
    <w:rsid w:val="00EE63C3"/>
    <w:rsid w:val="00EF387E"/>
    <w:rsid w:val="00F110E0"/>
    <w:rsid w:val="00F15A30"/>
    <w:rsid w:val="00F27060"/>
    <w:rsid w:val="00F27301"/>
    <w:rsid w:val="00F42157"/>
    <w:rsid w:val="00F47DB6"/>
    <w:rsid w:val="00F54178"/>
    <w:rsid w:val="00F6484F"/>
    <w:rsid w:val="00F67F37"/>
    <w:rsid w:val="00F74F6B"/>
    <w:rsid w:val="00F75969"/>
    <w:rsid w:val="00F84B9E"/>
    <w:rsid w:val="00FB576F"/>
    <w:rsid w:val="00FC06F4"/>
    <w:rsid w:val="00FC224D"/>
    <w:rsid w:val="00FC2960"/>
    <w:rsid w:val="00FF1D6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60095"/>
  <w15:chartTrackingRefBased/>
  <w15:docId w15:val="{3D2F7F4C-8616-463B-A13C-5CA89683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35C2E"/>
  </w:style>
  <w:style w:type="paragraph" w:styleId="10">
    <w:name w:val="heading 1"/>
    <w:basedOn w:val="a"/>
    <w:next w:val="a"/>
    <w:link w:val="11"/>
    <w:uiPriority w:val="9"/>
    <w:qFormat/>
    <w:rsid w:val="001E2A6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2">
    <w:name w:val="heading 2"/>
    <w:basedOn w:val="10"/>
    <w:next w:val="a"/>
    <w:link w:val="21"/>
    <w:uiPriority w:val="9"/>
    <w:unhideWhenUsed/>
    <w:qFormat/>
    <w:rsid w:val="001E2A67"/>
    <w:pPr>
      <w:keepNext w:val="0"/>
      <w:keepLines w:val="0"/>
      <w:numPr>
        <w:ilvl w:val="1"/>
        <w:numId w:val="4"/>
      </w:numPr>
      <w:spacing w:before="0" w:after="160"/>
      <w:contextualSpacing/>
      <w:outlineLvl w:val="1"/>
    </w:pPr>
    <w:rPr>
      <w:rFonts w:ascii="Times New Roman" w:eastAsiaTheme="minorHAnsi" w:hAnsi="Times New Roman" w:cs="Times New Roman"/>
      <w:color w:val="auto"/>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สไตล์1"/>
    <w:uiPriority w:val="99"/>
    <w:rsid w:val="000A7594"/>
    <w:pPr>
      <w:numPr>
        <w:numId w:val="1"/>
      </w:numPr>
    </w:pPr>
  </w:style>
  <w:style w:type="numbering" w:customStyle="1" w:styleId="20">
    <w:name w:val="สไตล์2"/>
    <w:uiPriority w:val="99"/>
    <w:rsid w:val="00A72917"/>
    <w:pPr>
      <w:numPr>
        <w:numId w:val="2"/>
      </w:numPr>
    </w:pPr>
  </w:style>
  <w:style w:type="table" w:styleId="a3">
    <w:name w:val="Table Grid"/>
    <w:basedOn w:val="a1"/>
    <w:uiPriority w:val="39"/>
    <w:rsid w:val="00AB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B14C7"/>
    <w:pPr>
      <w:ind w:left="720"/>
      <w:contextualSpacing/>
    </w:pPr>
  </w:style>
  <w:style w:type="paragraph" w:styleId="a5">
    <w:name w:val="Balloon Text"/>
    <w:basedOn w:val="a"/>
    <w:link w:val="a6"/>
    <w:uiPriority w:val="99"/>
    <w:semiHidden/>
    <w:unhideWhenUsed/>
    <w:rsid w:val="00EA7283"/>
    <w:pPr>
      <w:spacing w:after="0" w:line="240" w:lineRule="auto"/>
    </w:pPr>
    <w:rPr>
      <w:rFonts w:ascii="Leelawadee" w:hAnsi="Leelawadee" w:cs="Angsana New"/>
      <w:sz w:val="18"/>
      <w:szCs w:val="22"/>
    </w:rPr>
  </w:style>
  <w:style w:type="character" w:customStyle="1" w:styleId="a6">
    <w:name w:val="ข้อความบอลลูน อักขระ"/>
    <w:basedOn w:val="a0"/>
    <w:link w:val="a5"/>
    <w:uiPriority w:val="99"/>
    <w:semiHidden/>
    <w:rsid w:val="00EA7283"/>
    <w:rPr>
      <w:rFonts w:ascii="Leelawadee" w:hAnsi="Leelawadee" w:cs="Angsana New"/>
      <w:sz w:val="18"/>
      <w:szCs w:val="22"/>
    </w:rPr>
  </w:style>
  <w:style w:type="character" w:customStyle="1" w:styleId="21">
    <w:name w:val="หัวเรื่อง 2 อักขระ"/>
    <w:basedOn w:val="a0"/>
    <w:link w:val="2"/>
    <w:uiPriority w:val="9"/>
    <w:rsid w:val="001E2A67"/>
    <w:rPr>
      <w:rFonts w:ascii="Times New Roman" w:hAnsi="Times New Roman" w:cs="Times New Roman"/>
      <w:sz w:val="24"/>
      <w:szCs w:val="24"/>
    </w:rPr>
  </w:style>
  <w:style w:type="character" w:styleId="a7">
    <w:name w:val="Hyperlink"/>
    <w:basedOn w:val="a0"/>
    <w:uiPriority w:val="99"/>
    <w:unhideWhenUsed/>
    <w:rsid w:val="001E2A67"/>
    <w:rPr>
      <w:color w:val="0563C1" w:themeColor="hyperlink"/>
      <w:u w:val="single"/>
    </w:rPr>
  </w:style>
  <w:style w:type="character" w:customStyle="1" w:styleId="11">
    <w:name w:val="หัวเรื่อง 1 อักขระ"/>
    <w:basedOn w:val="a0"/>
    <w:link w:val="10"/>
    <w:uiPriority w:val="9"/>
    <w:rsid w:val="001E2A67"/>
    <w:rPr>
      <w:rFonts w:asciiTheme="majorHAnsi" w:eastAsiaTheme="majorEastAsia" w:hAnsiTheme="majorHAnsi" w:cstheme="majorBidi"/>
      <w:color w:val="2E74B5" w:themeColor="accent1" w:themeShade="BF"/>
      <w:sz w:val="32"/>
      <w:szCs w:val="40"/>
    </w:rPr>
  </w:style>
  <w:style w:type="character" w:styleId="a8">
    <w:name w:val="Placeholder Text"/>
    <w:basedOn w:val="a0"/>
    <w:uiPriority w:val="99"/>
    <w:semiHidden/>
    <w:rsid w:val="00BA6167"/>
    <w:rPr>
      <w:color w:val="808080"/>
    </w:rPr>
  </w:style>
  <w:style w:type="paragraph" w:styleId="a9">
    <w:name w:val="header"/>
    <w:basedOn w:val="a"/>
    <w:link w:val="aa"/>
    <w:uiPriority w:val="99"/>
    <w:unhideWhenUsed/>
    <w:rsid w:val="009E4065"/>
    <w:pPr>
      <w:tabs>
        <w:tab w:val="center" w:pos="4513"/>
        <w:tab w:val="right" w:pos="9026"/>
      </w:tabs>
      <w:spacing w:after="0" w:line="240" w:lineRule="auto"/>
    </w:pPr>
  </w:style>
  <w:style w:type="character" w:customStyle="1" w:styleId="aa">
    <w:name w:val="หัวกระดาษ อักขระ"/>
    <w:basedOn w:val="a0"/>
    <w:link w:val="a9"/>
    <w:uiPriority w:val="99"/>
    <w:rsid w:val="009E4065"/>
  </w:style>
  <w:style w:type="paragraph" w:styleId="ab">
    <w:name w:val="footer"/>
    <w:basedOn w:val="a"/>
    <w:link w:val="ac"/>
    <w:uiPriority w:val="99"/>
    <w:unhideWhenUsed/>
    <w:rsid w:val="009E4065"/>
    <w:pPr>
      <w:tabs>
        <w:tab w:val="center" w:pos="4513"/>
        <w:tab w:val="right" w:pos="9026"/>
      </w:tabs>
      <w:spacing w:after="0" w:line="240" w:lineRule="auto"/>
    </w:pPr>
  </w:style>
  <w:style w:type="character" w:customStyle="1" w:styleId="ac">
    <w:name w:val="ท้ายกระดาษ อักขระ"/>
    <w:basedOn w:val="a0"/>
    <w:link w:val="ab"/>
    <w:uiPriority w:val="99"/>
    <w:rsid w:val="009E4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english.ubu.ac.t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663AB6C3ED49C9A6DBC7F4E11C2A2E"/>
        <w:category>
          <w:name w:val="ทั่วไป"/>
          <w:gallery w:val="placeholder"/>
        </w:category>
        <w:types>
          <w:type w:val="bbPlcHdr"/>
        </w:types>
        <w:behaviors>
          <w:behavior w:val="content"/>
        </w:behaviors>
        <w:guid w:val="{07F66A49-3611-419D-8C95-0A328217DB9E}"/>
      </w:docPartPr>
      <w:docPartBody>
        <w:p w:rsidR="00A07C34" w:rsidRDefault="001E4033" w:rsidP="00A07C34">
          <w:pPr>
            <w:pStyle w:val="27663AB6C3ED49C9A6DBC7F4E11C2A2E52"/>
          </w:pPr>
          <w:r w:rsidRPr="00F74F6B">
            <w:rPr>
              <w:rFonts w:ascii="Times New Roman" w:hAnsi="Times New Roman" w:cs="Times New Roman"/>
              <w:color w:val="A6A6A6" w:themeColor="background1" w:themeShade="A6"/>
              <w:sz w:val="24"/>
              <w:szCs w:val="32"/>
            </w:rPr>
            <w:t>______________________</w:t>
          </w:r>
        </w:p>
      </w:docPartBody>
    </w:docPart>
    <w:docPart>
      <w:docPartPr>
        <w:name w:val="424EAD30F3B3467793379509821B639D"/>
        <w:category>
          <w:name w:val="ทั่วไป"/>
          <w:gallery w:val="placeholder"/>
        </w:category>
        <w:types>
          <w:type w:val="bbPlcHdr"/>
        </w:types>
        <w:behaviors>
          <w:behavior w:val="content"/>
        </w:behaviors>
        <w:guid w:val="{DD37F766-BF31-41E7-84A5-524129C06F4B}"/>
      </w:docPartPr>
      <w:docPartBody>
        <w:p w:rsidR="00A07C34" w:rsidRDefault="001E4033" w:rsidP="00A07C34">
          <w:pPr>
            <w:pStyle w:val="424EAD30F3B3467793379509821B639D52"/>
          </w:pPr>
          <w:r w:rsidRPr="00F74F6B">
            <w:rPr>
              <w:rFonts w:ascii="Times New Roman" w:hAnsi="Times New Roman" w:cs="Times New Roman"/>
              <w:color w:val="A6A6A6" w:themeColor="background1" w:themeShade="A6"/>
              <w:sz w:val="24"/>
              <w:szCs w:val="32"/>
            </w:rPr>
            <w:t>______________________</w:t>
          </w:r>
        </w:p>
      </w:docPartBody>
    </w:docPart>
    <w:docPart>
      <w:docPartPr>
        <w:name w:val="AAB896E9171742E5A53F06DA762B3E0B"/>
        <w:category>
          <w:name w:val="ทั่วไป"/>
          <w:gallery w:val="placeholder"/>
        </w:category>
        <w:types>
          <w:type w:val="bbPlcHdr"/>
        </w:types>
        <w:behaviors>
          <w:behavior w:val="content"/>
        </w:behaviors>
        <w:guid w:val="{735F129F-DF4F-42A8-B22C-1DE672EE886D}"/>
      </w:docPartPr>
      <w:docPartBody>
        <w:p w:rsidR="00A07C34" w:rsidRDefault="001E4033" w:rsidP="00A07C34">
          <w:pPr>
            <w:pStyle w:val="AAB896E9171742E5A53F06DA762B3E0B52"/>
          </w:pPr>
          <w:r w:rsidRPr="00F74F6B">
            <w:rPr>
              <w:rStyle w:val="a3"/>
              <w:rFonts w:ascii="Times New Roman" w:hAnsi="Times New Roman" w:cs="Times New Roman"/>
              <w:color w:val="A6A6A6" w:themeColor="background1" w:themeShade="A6"/>
              <w:sz w:val="24"/>
              <w:szCs w:val="24"/>
            </w:rPr>
            <w:t>______________________</w:t>
          </w:r>
        </w:p>
      </w:docPartBody>
    </w:docPart>
    <w:docPart>
      <w:docPartPr>
        <w:name w:val="08955B0E136243458C19ACC6AB7EC96B"/>
        <w:category>
          <w:name w:val="ทั่วไป"/>
          <w:gallery w:val="placeholder"/>
        </w:category>
        <w:types>
          <w:type w:val="bbPlcHdr"/>
        </w:types>
        <w:behaviors>
          <w:behavior w:val="content"/>
        </w:behaviors>
        <w:guid w:val="{7E9CC3FE-D8B9-4E88-97AD-9A33F5CED2BE}"/>
      </w:docPartPr>
      <w:docPartBody>
        <w:p w:rsidR="00A07C34" w:rsidRDefault="001E4033" w:rsidP="00A07C34">
          <w:pPr>
            <w:pStyle w:val="08955B0E136243458C19ACC6AB7EC96B52"/>
          </w:pPr>
          <w:r w:rsidRPr="00F74F6B">
            <w:rPr>
              <w:rFonts w:ascii="Times New Roman" w:hAnsi="Times New Roman" w:cs="Times New Roman"/>
              <w:color w:val="A6A6A6" w:themeColor="background1" w:themeShade="A6"/>
              <w:sz w:val="24"/>
              <w:szCs w:val="24"/>
            </w:rPr>
            <w:t>______________________</w:t>
          </w:r>
        </w:p>
      </w:docPartBody>
    </w:docPart>
    <w:docPart>
      <w:docPartPr>
        <w:name w:val="8D6BD87B5E0747C6BD28E7F2C5327553"/>
        <w:category>
          <w:name w:val="ทั่วไป"/>
          <w:gallery w:val="placeholder"/>
        </w:category>
        <w:types>
          <w:type w:val="bbPlcHdr"/>
        </w:types>
        <w:behaviors>
          <w:behavior w:val="content"/>
        </w:behaviors>
        <w:guid w:val="{1AE677ED-B3D4-4410-BCFE-95017F18FFE0}"/>
      </w:docPartPr>
      <w:docPartBody>
        <w:p w:rsidR="00A07C34" w:rsidRDefault="001E4033" w:rsidP="00A07C34">
          <w:pPr>
            <w:pStyle w:val="8D6BD87B5E0747C6BD28E7F2C532755352"/>
          </w:pPr>
          <w:r w:rsidRPr="00F74F6B">
            <w:rPr>
              <w:rFonts w:ascii="Times New Roman" w:hAnsi="Times New Roman" w:cs="Times New Roman"/>
              <w:color w:val="A6A6A6" w:themeColor="background1" w:themeShade="A6"/>
              <w:sz w:val="24"/>
              <w:szCs w:val="32"/>
            </w:rPr>
            <w:t>______________________</w:t>
          </w:r>
        </w:p>
      </w:docPartBody>
    </w:docPart>
    <w:docPart>
      <w:docPartPr>
        <w:name w:val="5F4B1AAB319547A6BB935DEE94597C7A"/>
        <w:category>
          <w:name w:val="ทั่วไป"/>
          <w:gallery w:val="placeholder"/>
        </w:category>
        <w:types>
          <w:type w:val="bbPlcHdr"/>
        </w:types>
        <w:behaviors>
          <w:behavior w:val="content"/>
        </w:behaviors>
        <w:guid w:val="{FCE773D2-40B1-45A2-A3FE-0B561167BE0F}"/>
      </w:docPartPr>
      <w:docPartBody>
        <w:p w:rsidR="00A07C34" w:rsidRDefault="001E4033" w:rsidP="00A07C34">
          <w:pPr>
            <w:pStyle w:val="5F4B1AAB319547A6BB935DEE94597C7A52"/>
          </w:pPr>
          <w:r w:rsidRPr="00F74F6B">
            <w:rPr>
              <w:rFonts w:ascii="Times New Roman" w:hAnsi="Times New Roman" w:cs="Times New Roman"/>
              <w:color w:val="A6A6A6" w:themeColor="background1" w:themeShade="A6"/>
              <w:sz w:val="24"/>
              <w:szCs w:val="32"/>
            </w:rPr>
            <w:t>______________________</w:t>
          </w:r>
        </w:p>
      </w:docPartBody>
    </w:docPart>
    <w:docPart>
      <w:docPartPr>
        <w:name w:val="591B313B85414144B6A5DD764EBCB733"/>
        <w:category>
          <w:name w:val="ทั่วไป"/>
          <w:gallery w:val="placeholder"/>
        </w:category>
        <w:types>
          <w:type w:val="bbPlcHdr"/>
        </w:types>
        <w:behaviors>
          <w:behavior w:val="content"/>
        </w:behaviors>
        <w:guid w:val="{3C11A192-0DDF-4717-9FDA-8FB7F9450A20}"/>
      </w:docPartPr>
      <w:docPartBody>
        <w:p w:rsidR="00000000" w:rsidRDefault="003F1EF4" w:rsidP="003F1EF4">
          <w:pPr>
            <w:pStyle w:val="591B313B85414144B6A5DD764EBCB733"/>
          </w:pPr>
          <w:r w:rsidRPr="00F74F6B">
            <w:rPr>
              <w:rFonts w:ascii="Times New Roman" w:hAnsi="Times New Roman" w:cs="Times New Roman"/>
              <w:color w:val="A6A6A6" w:themeColor="background1" w:themeShade="A6"/>
              <w:sz w:val="24"/>
              <w:szCs w:val="32"/>
            </w:rPr>
            <w:t>_________</w:t>
          </w:r>
        </w:p>
      </w:docPartBody>
    </w:docPart>
    <w:docPart>
      <w:docPartPr>
        <w:name w:val="6D2F59DA6C574E1794B6DCDE8386B5FE"/>
        <w:category>
          <w:name w:val="ทั่วไป"/>
          <w:gallery w:val="placeholder"/>
        </w:category>
        <w:types>
          <w:type w:val="bbPlcHdr"/>
        </w:types>
        <w:behaviors>
          <w:behavior w:val="content"/>
        </w:behaviors>
        <w:guid w:val="{2BB51B00-9D7C-4DED-B6D6-4873EDE03DAE}"/>
      </w:docPartPr>
      <w:docPartBody>
        <w:p w:rsidR="00000000" w:rsidRDefault="003F1EF4" w:rsidP="003F1EF4">
          <w:pPr>
            <w:pStyle w:val="6D2F59DA6C574E1794B6DCDE8386B5FE"/>
          </w:pPr>
          <w:r w:rsidRPr="00F74F6B">
            <w:rPr>
              <w:rFonts w:ascii="Times New Roman" w:hAnsi="Times New Roman" w:cs="Times New Roman"/>
              <w:color w:val="A6A6A6" w:themeColor="background1" w:themeShade="A6"/>
              <w:sz w:val="24"/>
              <w:szCs w:val="32"/>
            </w:rPr>
            <w:t>________________</w:t>
          </w:r>
        </w:p>
      </w:docPartBody>
    </w:docPart>
    <w:docPart>
      <w:docPartPr>
        <w:name w:val="F9627D6D1A734E86B2763B3C0977097D"/>
        <w:category>
          <w:name w:val="ทั่วไป"/>
          <w:gallery w:val="placeholder"/>
        </w:category>
        <w:types>
          <w:type w:val="bbPlcHdr"/>
        </w:types>
        <w:behaviors>
          <w:behavior w:val="content"/>
        </w:behaviors>
        <w:guid w:val="{834C8E46-978F-4B1F-AFCB-729012718941}"/>
      </w:docPartPr>
      <w:docPartBody>
        <w:p w:rsidR="00000000" w:rsidRDefault="003F1EF4" w:rsidP="003F1EF4">
          <w:pPr>
            <w:pStyle w:val="F9627D6D1A734E86B2763B3C0977097D"/>
          </w:pPr>
          <w:r w:rsidRPr="00F74F6B">
            <w:rPr>
              <w:rFonts w:ascii="Times New Roman" w:hAnsi="Times New Roman" w:cs="Times New Roman"/>
              <w:color w:val="A6A6A6" w:themeColor="background1" w:themeShade="A6"/>
              <w:sz w:val="24"/>
              <w:szCs w:val="32"/>
            </w:rPr>
            <w:t>________________________</w:t>
          </w:r>
        </w:p>
      </w:docPartBody>
    </w:docPart>
    <w:docPart>
      <w:docPartPr>
        <w:name w:val="4FF39D610F5D49AEAF540647CF9B3747"/>
        <w:category>
          <w:name w:val="ทั่วไป"/>
          <w:gallery w:val="placeholder"/>
        </w:category>
        <w:types>
          <w:type w:val="bbPlcHdr"/>
        </w:types>
        <w:behaviors>
          <w:behavior w:val="content"/>
        </w:behaviors>
        <w:guid w:val="{1042B6D6-936F-4EF7-A091-CC70FF254404}"/>
      </w:docPartPr>
      <w:docPartBody>
        <w:p w:rsidR="00000000" w:rsidRDefault="003F1EF4" w:rsidP="003F1EF4">
          <w:pPr>
            <w:pStyle w:val="4FF39D610F5D49AEAF540647CF9B3747"/>
          </w:pPr>
          <w:r w:rsidRPr="00F74F6B">
            <w:rPr>
              <w:rFonts w:ascii="Times New Roman" w:hAnsi="Times New Roman" w:cs="Times New Roman"/>
              <w:color w:val="A6A6A6" w:themeColor="background1" w:themeShade="A6"/>
              <w:sz w:val="24"/>
              <w:szCs w:val="32"/>
            </w:rPr>
            <w:t>________________</w:t>
          </w:r>
        </w:p>
      </w:docPartBody>
    </w:docPart>
    <w:docPart>
      <w:docPartPr>
        <w:name w:val="981AD904F0E44737B453C48393207D46"/>
        <w:category>
          <w:name w:val="ทั่วไป"/>
          <w:gallery w:val="placeholder"/>
        </w:category>
        <w:types>
          <w:type w:val="bbPlcHdr"/>
        </w:types>
        <w:behaviors>
          <w:behavior w:val="content"/>
        </w:behaviors>
        <w:guid w:val="{D22DB367-1497-4043-B5F3-80A1A3B6F58C}"/>
      </w:docPartPr>
      <w:docPartBody>
        <w:p w:rsidR="00000000" w:rsidRDefault="003F1EF4" w:rsidP="003F1EF4">
          <w:pPr>
            <w:pStyle w:val="981AD904F0E44737B453C48393207D46"/>
          </w:pPr>
          <w:r w:rsidRPr="00F74F6B">
            <w:rPr>
              <w:rFonts w:ascii="Times New Roman" w:hAnsi="Times New Roman" w:cs="Times New Roman"/>
              <w:color w:val="A6A6A6" w:themeColor="background1" w:themeShade="A6"/>
              <w:sz w:val="24"/>
              <w:szCs w:val="32"/>
            </w:rPr>
            <w:t>_________</w:t>
          </w:r>
        </w:p>
      </w:docPartBody>
    </w:docPart>
    <w:docPart>
      <w:docPartPr>
        <w:name w:val="8C383ECD27F3442184313C2E8D87357B"/>
        <w:category>
          <w:name w:val="ทั่วไป"/>
          <w:gallery w:val="placeholder"/>
        </w:category>
        <w:types>
          <w:type w:val="bbPlcHdr"/>
        </w:types>
        <w:behaviors>
          <w:behavior w:val="content"/>
        </w:behaviors>
        <w:guid w:val="{F250498B-929A-4FD9-B211-DB515960DCC4}"/>
      </w:docPartPr>
      <w:docPartBody>
        <w:p w:rsidR="00000000" w:rsidRDefault="003F1EF4" w:rsidP="003F1EF4">
          <w:pPr>
            <w:pStyle w:val="8C383ECD27F3442184313C2E8D87357B"/>
          </w:pPr>
          <w:r w:rsidRPr="00F74F6B">
            <w:rPr>
              <w:rFonts w:ascii="Times New Roman" w:hAnsi="Times New Roman" w:cs="Times New Roman"/>
              <w:color w:val="A6A6A6" w:themeColor="background1" w:themeShade="A6"/>
              <w:sz w:val="24"/>
              <w:szCs w:val="32"/>
            </w:rPr>
            <w:t>_________________________</w:t>
          </w:r>
        </w:p>
      </w:docPartBody>
    </w:docPart>
    <w:docPart>
      <w:docPartPr>
        <w:name w:val="7945BFEA9A5443BDB016D053B9540D8B"/>
        <w:category>
          <w:name w:val="ทั่วไป"/>
          <w:gallery w:val="placeholder"/>
        </w:category>
        <w:types>
          <w:type w:val="bbPlcHdr"/>
        </w:types>
        <w:behaviors>
          <w:behavior w:val="content"/>
        </w:behaviors>
        <w:guid w:val="{7325D3D4-430E-4B9B-9592-849999B06C83}"/>
      </w:docPartPr>
      <w:docPartBody>
        <w:p w:rsidR="00000000" w:rsidRDefault="003F1EF4" w:rsidP="003F1EF4">
          <w:pPr>
            <w:pStyle w:val="7945BFEA9A5443BDB016D053B9540D8B"/>
          </w:pPr>
          <w:r w:rsidRPr="00F74F6B">
            <w:rPr>
              <w:rFonts w:ascii="Times New Roman" w:hAnsi="Times New Roman" w:cs="Times New Roman"/>
              <w:color w:val="A6A6A6" w:themeColor="background1" w:themeShade="A6"/>
              <w:sz w:val="24"/>
              <w:szCs w:val="32"/>
            </w:rPr>
            <w:t>_______________________________</w:t>
          </w:r>
        </w:p>
      </w:docPartBody>
    </w:docPart>
    <w:docPart>
      <w:docPartPr>
        <w:name w:val="7BB701558FBB4A0EBF3AFE84E85E7592"/>
        <w:category>
          <w:name w:val="ทั่วไป"/>
          <w:gallery w:val="placeholder"/>
        </w:category>
        <w:types>
          <w:type w:val="bbPlcHdr"/>
        </w:types>
        <w:behaviors>
          <w:behavior w:val="content"/>
        </w:behaviors>
        <w:guid w:val="{D336E794-15DF-4795-A6E8-211B93E19399}"/>
      </w:docPartPr>
      <w:docPartBody>
        <w:p w:rsidR="00000000" w:rsidRDefault="003F1EF4" w:rsidP="003F1EF4">
          <w:pPr>
            <w:pStyle w:val="7BB701558FBB4A0EBF3AFE84E85E7592"/>
          </w:pPr>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
      <w:docPartPr>
        <w:name w:val="F22874F03BF342529D242EEBD8DA183D"/>
        <w:category>
          <w:name w:val="ทั่วไป"/>
          <w:gallery w:val="placeholder"/>
        </w:category>
        <w:types>
          <w:type w:val="bbPlcHdr"/>
        </w:types>
        <w:behaviors>
          <w:behavior w:val="content"/>
        </w:behaviors>
        <w:guid w:val="{21197E27-B6E2-437C-8D38-B278DBA7AEF4}"/>
      </w:docPartPr>
      <w:docPartBody>
        <w:p w:rsidR="00000000" w:rsidRDefault="003F1EF4" w:rsidP="003F1EF4">
          <w:pPr>
            <w:pStyle w:val="F22874F03BF342529D242EEBD8DA183D"/>
          </w:pPr>
          <w:r w:rsidRPr="00F74F6B">
            <w:rPr>
              <w:rFonts w:ascii="Times New Roman" w:hAnsi="Times New Roman" w:cs="Times New Roman"/>
              <w:color w:val="A6A6A6" w:themeColor="background1" w:themeShade="A6"/>
              <w:sz w:val="24"/>
              <w:szCs w:val="32"/>
            </w:rPr>
            <w:t>_________________________</w:t>
          </w:r>
        </w:p>
      </w:docPartBody>
    </w:docPart>
    <w:docPart>
      <w:docPartPr>
        <w:name w:val="2D3348A81E0D4E52AB4C3E35493362A3"/>
        <w:category>
          <w:name w:val="ทั่วไป"/>
          <w:gallery w:val="placeholder"/>
        </w:category>
        <w:types>
          <w:type w:val="bbPlcHdr"/>
        </w:types>
        <w:behaviors>
          <w:behavior w:val="content"/>
        </w:behaviors>
        <w:guid w:val="{DE64BEE5-F539-4145-B92F-E2D42BA1954C}"/>
      </w:docPartPr>
      <w:docPartBody>
        <w:p w:rsidR="00000000" w:rsidRDefault="003F1EF4" w:rsidP="003F1EF4">
          <w:pPr>
            <w:pStyle w:val="2D3348A81E0D4E52AB4C3E35493362A3"/>
          </w:pPr>
          <w:r w:rsidRPr="00F74F6B">
            <w:rPr>
              <w:rFonts w:ascii="Times New Roman" w:hAnsi="Times New Roman" w:cs="Times New Roman"/>
              <w:color w:val="A6A6A6" w:themeColor="background1" w:themeShade="A6"/>
              <w:sz w:val="24"/>
              <w:szCs w:val="32"/>
            </w:rPr>
            <w:t>_______________</w:t>
          </w:r>
        </w:p>
      </w:docPartBody>
    </w:docPart>
    <w:docPart>
      <w:docPartPr>
        <w:name w:val="967752130DD04444874C6D52EA456169"/>
        <w:category>
          <w:name w:val="ทั่วไป"/>
          <w:gallery w:val="placeholder"/>
        </w:category>
        <w:types>
          <w:type w:val="bbPlcHdr"/>
        </w:types>
        <w:behaviors>
          <w:behavior w:val="content"/>
        </w:behaviors>
        <w:guid w:val="{2D99EEEA-28EC-4401-AE8B-0BB7D727D1C1}"/>
      </w:docPartPr>
      <w:docPartBody>
        <w:p w:rsidR="00000000" w:rsidRDefault="003F1EF4" w:rsidP="003F1EF4">
          <w:pPr>
            <w:pStyle w:val="967752130DD04444874C6D52EA456169"/>
          </w:pPr>
          <w:r w:rsidRPr="00F74F6B">
            <w:rPr>
              <w:rFonts w:ascii="Times New Roman" w:hAnsi="Times New Roman" w:cs="Times New Roman"/>
              <w:color w:val="A6A6A6" w:themeColor="background1" w:themeShade="A6"/>
              <w:sz w:val="24"/>
              <w:szCs w:val="32"/>
            </w:rPr>
            <w:t>_____________</w:t>
          </w:r>
        </w:p>
      </w:docPartBody>
    </w:docPart>
    <w:docPart>
      <w:docPartPr>
        <w:name w:val="DDD816175A324AD6A55DCC06B9E1EBE7"/>
        <w:category>
          <w:name w:val="ทั่วไป"/>
          <w:gallery w:val="placeholder"/>
        </w:category>
        <w:types>
          <w:type w:val="bbPlcHdr"/>
        </w:types>
        <w:behaviors>
          <w:behavior w:val="content"/>
        </w:behaviors>
        <w:guid w:val="{8A5D5359-F3A4-450F-BC31-709C4AF66A95}"/>
      </w:docPartPr>
      <w:docPartBody>
        <w:p w:rsidR="00000000" w:rsidRDefault="003F1EF4" w:rsidP="003F1EF4">
          <w:pPr>
            <w:pStyle w:val="DDD816175A324AD6A55DCC06B9E1EBE7"/>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28E34BAB1C2843299A0180D241AD4CF3"/>
        <w:category>
          <w:name w:val="ทั่วไป"/>
          <w:gallery w:val="placeholder"/>
        </w:category>
        <w:types>
          <w:type w:val="bbPlcHdr"/>
        </w:types>
        <w:behaviors>
          <w:behavior w:val="content"/>
        </w:behaviors>
        <w:guid w:val="{245ABEC4-A440-47B1-BB17-0E35D5E2BB37}"/>
      </w:docPartPr>
      <w:docPartBody>
        <w:p w:rsidR="00000000" w:rsidRDefault="003F1EF4" w:rsidP="003F1EF4">
          <w:pPr>
            <w:pStyle w:val="28E34BAB1C2843299A0180D241AD4CF3"/>
          </w:pPr>
          <w:r w:rsidRPr="00F74F6B">
            <w:rPr>
              <w:rFonts w:ascii="Times New Roman" w:hAnsi="Times New Roman" w:cs="Times New Roman"/>
              <w:color w:val="A6A6A6" w:themeColor="background1" w:themeShade="A6"/>
              <w:sz w:val="24"/>
              <w:szCs w:val="32"/>
            </w:rPr>
            <w:t>____________________</w:t>
          </w:r>
        </w:p>
      </w:docPartBody>
    </w:docPart>
    <w:docPart>
      <w:docPartPr>
        <w:name w:val="6D103186B45D4E7DBAEA2D288A7266B4"/>
        <w:category>
          <w:name w:val="ทั่วไป"/>
          <w:gallery w:val="placeholder"/>
        </w:category>
        <w:types>
          <w:type w:val="bbPlcHdr"/>
        </w:types>
        <w:behaviors>
          <w:behavior w:val="content"/>
        </w:behaviors>
        <w:guid w:val="{8D79F684-D09B-45DA-A101-B82485CA6652}"/>
      </w:docPartPr>
      <w:docPartBody>
        <w:p w:rsidR="00000000" w:rsidRDefault="003F1EF4" w:rsidP="003F1EF4">
          <w:pPr>
            <w:pStyle w:val="6D103186B45D4E7DBAEA2D288A7266B4"/>
          </w:pPr>
          <w:r w:rsidRPr="00F74F6B">
            <w:rPr>
              <w:rFonts w:ascii="Times New Roman" w:hAnsi="Times New Roman" w:cs="Times New Roman"/>
              <w:color w:val="A6A6A6" w:themeColor="background1" w:themeShade="A6"/>
              <w:sz w:val="24"/>
              <w:szCs w:val="32"/>
            </w:rPr>
            <w:t>________________________</w:t>
          </w:r>
        </w:p>
      </w:docPartBody>
    </w:docPart>
    <w:docPart>
      <w:docPartPr>
        <w:name w:val="9C7816EDE2CC4E7982C98FC02BD71B54"/>
        <w:category>
          <w:name w:val="ทั่วไป"/>
          <w:gallery w:val="placeholder"/>
        </w:category>
        <w:types>
          <w:type w:val="bbPlcHdr"/>
        </w:types>
        <w:behaviors>
          <w:behavior w:val="content"/>
        </w:behaviors>
        <w:guid w:val="{F2D0C938-4022-445A-8C44-D10253CCF2ED}"/>
      </w:docPartPr>
      <w:docPartBody>
        <w:p w:rsidR="00000000" w:rsidRDefault="003F1EF4" w:rsidP="003F1EF4">
          <w:pPr>
            <w:pStyle w:val="9C7816EDE2CC4E7982C98FC02BD71B54"/>
          </w:pPr>
          <w:r w:rsidRPr="00F74F6B">
            <w:rPr>
              <w:rStyle w:val="a3"/>
              <w:rFonts w:ascii="Times New Roman" w:hAnsi="Times New Roman" w:cs="Times New Roman"/>
              <w:color w:val="A6A6A6" w:themeColor="background1" w:themeShade="A6"/>
            </w:rPr>
            <w:t>______________________</w:t>
          </w:r>
        </w:p>
      </w:docPartBody>
    </w:docPart>
    <w:docPart>
      <w:docPartPr>
        <w:name w:val="3166457A9E0E46C084F4E662EAF7661B"/>
        <w:category>
          <w:name w:val="ทั่วไป"/>
          <w:gallery w:val="placeholder"/>
        </w:category>
        <w:types>
          <w:type w:val="bbPlcHdr"/>
        </w:types>
        <w:behaviors>
          <w:behavior w:val="content"/>
        </w:behaviors>
        <w:guid w:val="{74629A24-011B-4551-A99B-02F2BE12F1D3}"/>
      </w:docPartPr>
      <w:docPartBody>
        <w:p w:rsidR="00000000" w:rsidRDefault="003F1EF4" w:rsidP="003F1EF4">
          <w:pPr>
            <w:pStyle w:val="3166457A9E0E46C084F4E662EAF7661B"/>
          </w:pPr>
          <w:r w:rsidRPr="00F74F6B">
            <w:rPr>
              <w:rStyle w:val="a3"/>
              <w:rFonts w:ascii="Times New Roman" w:hAnsi="Times New Roman" w:cs="Times New Roman"/>
              <w:color w:val="A6A6A6" w:themeColor="background1" w:themeShade="A6"/>
            </w:rPr>
            <w:t>___________________________________</w:t>
          </w:r>
        </w:p>
      </w:docPartBody>
    </w:docPart>
    <w:docPart>
      <w:docPartPr>
        <w:name w:val="ACC7A443E9184640B05B9917D528E1C9"/>
        <w:category>
          <w:name w:val="ทั่วไป"/>
          <w:gallery w:val="placeholder"/>
        </w:category>
        <w:types>
          <w:type w:val="bbPlcHdr"/>
        </w:types>
        <w:behaviors>
          <w:behavior w:val="content"/>
        </w:behaviors>
        <w:guid w:val="{630050FB-0E19-4506-8811-590842DCB678}"/>
      </w:docPartPr>
      <w:docPartBody>
        <w:p w:rsidR="00000000" w:rsidRDefault="003F1EF4" w:rsidP="003F1EF4">
          <w:pPr>
            <w:pStyle w:val="ACC7A443E9184640B05B9917D528E1C9"/>
          </w:pPr>
          <w:r w:rsidRPr="00F74F6B">
            <w:rPr>
              <w:rStyle w:val="a3"/>
              <w:rFonts w:ascii="Times New Roman" w:hAnsi="Times New Roman" w:cs="Times New Roman"/>
              <w:color w:val="A6A6A6" w:themeColor="background1" w:themeShade="A6"/>
            </w:rPr>
            <w:t>_________________________</w:t>
          </w:r>
        </w:p>
      </w:docPartBody>
    </w:docPart>
    <w:docPart>
      <w:docPartPr>
        <w:name w:val="56BDD58F21FE494588C06E00879F5496"/>
        <w:category>
          <w:name w:val="ทั่วไป"/>
          <w:gallery w:val="placeholder"/>
        </w:category>
        <w:types>
          <w:type w:val="bbPlcHdr"/>
        </w:types>
        <w:behaviors>
          <w:behavior w:val="content"/>
        </w:behaviors>
        <w:guid w:val="{557D3FF9-E67D-4FB1-96EB-6B9913EF16C3}"/>
      </w:docPartPr>
      <w:docPartBody>
        <w:p w:rsidR="00000000" w:rsidRDefault="003F1EF4" w:rsidP="003F1EF4">
          <w:pPr>
            <w:pStyle w:val="56BDD58F21FE494588C06E00879F5496"/>
          </w:pPr>
          <w:r w:rsidRPr="00F74F6B">
            <w:rPr>
              <w:rStyle w:val="a3"/>
              <w:rFonts w:ascii="Times New Roman" w:hAnsi="Times New Roman" w:cs="Times New Roman"/>
              <w:color w:val="A6A6A6" w:themeColor="background1" w:themeShade="A6"/>
            </w:rPr>
            <w:t>_____________________________________</w:t>
          </w:r>
        </w:p>
      </w:docPartBody>
    </w:docPart>
    <w:docPart>
      <w:docPartPr>
        <w:name w:val="21AF1361BAEE40BE9B468BCBF611203B"/>
        <w:category>
          <w:name w:val="ทั่วไป"/>
          <w:gallery w:val="placeholder"/>
        </w:category>
        <w:types>
          <w:type w:val="bbPlcHdr"/>
        </w:types>
        <w:behaviors>
          <w:behavior w:val="content"/>
        </w:behaviors>
        <w:guid w:val="{C175A4E3-9600-4B66-B6DC-9562CFAC764E}"/>
      </w:docPartPr>
      <w:docPartBody>
        <w:p w:rsidR="00000000" w:rsidRDefault="003F1EF4" w:rsidP="003F1EF4">
          <w:pPr>
            <w:pStyle w:val="21AF1361BAEE40BE9B468BCBF611203B"/>
          </w:pPr>
          <w:r w:rsidRPr="00F74F6B">
            <w:rPr>
              <w:rFonts w:ascii="Times New Roman" w:hAnsi="Times New Roman" w:cs="Times New Roman"/>
              <w:color w:val="A6A6A6" w:themeColor="background1" w:themeShade="A6"/>
              <w:sz w:val="24"/>
              <w:szCs w:val="32"/>
            </w:rPr>
            <w:t>________________________</w:t>
          </w:r>
        </w:p>
      </w:docPartBody>
    </w:docPart>
    <w:docPart>
      <w:docPartPr>
        <w:name w:val="5A31FC69DF384C0F88DD01365451C3A3"/>
        <w:category>
          <w:name w:val="ทั่วไป"/>
          <w:gallery w:val="placeholder"/>
        </w:category>
        <w:types>
          <w:type w:val="bbPlcHdr"/>
        </w:types>
        <w:behaviors>
          <w:behavior w:val="content"/>
        </w:behaviors>
        <w:guid w:val="{52AD7ECC-4177-42FE-B1A5-D8353FC898B9}"/>
      </w:docPartPr>
      <w:docPartBody>
        <w:p w:rsidR="00000000" w:rsidRDefault="003F1EF4" w:rsidP="003F1EF4">
          <w:pPr>
            <w:pStyle w:val="5A31FC69DF384C0F88DD01365451C3A3"/>
          </w:pPr>
          <w:r w:rsidRPr="00F74F6B">
            <w:rPr>
              <w:rFonts w:ascii="Times New Roman" w:hAnsi="Times New Roman" w:cs="Times New Roman"/>
              <w:color w:val="A6A6A6" w:themeColor="background1" w:themeShade="A6"/>
              <w:sz w:val="24"/>
              <w:szCs w:val="32"/>
            </w:rPr>
            <w:t>________________________</w:t>
          </w:r>
        </w:p>
      </w:docPartBody>
    </w:docPart>
    <w:docPart>
      <w:docPartPr>
        <w:name w:val="3A89DE7C01984A43AA37EABA8AC59595"/>
        <w:category>
          <w:name w:val="ทั่วไป"/>
          <w:gallery w:val="placeholder"/>
        </w:category>
        <w:types>
          <w:type w:val="bbPlcHdr"/>
        </w:types>
        <w:behaviors>
          <w:behavior w:val="content"/>
        </w:behaviors>
        <w:guid w:val="{D69D6660-E32B-4E40-B846-4CB8DC2D71E9}"/>
      </w:docPartPr>
      <w:docPartBody>
        <w:p w:rsidR="00000000" w:rsidRDefault="003F1EF4" w:rsidP="003F1EF4">
          <w:pPr>
            <w:pStyle w:val="3A89DE7C01984A43AA37EABA8AC59595"/>
          </w:pPr>
          <w:r w:rsidRPr="00F74F6B">
            <w:rPr>
              <w:rFonts w:ascii="Times New Roman" w:hAnsi="Times New Roman" w:cs="Times New Roman"/>
              <w:color w:val="A6A6A6" w:themeColor="background1" w:themeShade="A6"/>
              <w:sz w:val="24"/>
              <w:szCs w:val="32"/>
            </w:rPr>
            <w:t>_________</w:t>
          </w:r>
        </w:p>
      </w:docPartBody>
    </w:docPart>
    <w:docPart>
      <w:docPartPr>
        <w:name w:val="BF41184AE592498DACB98F99E441D944"/>
        <w:category>
          <w:name w:val="ทั่วไป"/>
          <w:gallery w:val="placeholder"/>
        </w:category>
        <w:types>
          <w:type w:val="bbPlcHdr"/>
        </w:types>
        <w:behaviors>
          <w:behavior w:val="content"/>
        </w:behaviors>
        <w:guid w:val="{0408910C-D141-45C5-BB96-E71DF99961B2}"/>
      </w:docPartPr>
      <w:docPartBody>
        <w:p w:rsidR="00000000" w:rsidRDefault="003F1EF4" w:rsidP="003F1EF4">
          <w:pPr>
            <w:pStyle w:val="BF41184AE592498DACB98F99E441D944"/>
          </w:pPr>
          <w:r w:rsidRPr="00F74F6B">
            <w:rPr>
              <w:rFonts w:ascii="Times New Roman" w:hAnsi="Times New Roman" w:cs="Times New Roman"/>
              <w:color w:val="A6A6A6" w:themeColor="background1" w:themeShade="A6"/>
              <w:sz w:val="24"/>
              <w:szCs w:val="32"/>
            </w:rPr>
            <w:t>________________</w:t>
          </w:r>
        </w:p>
      </w:docPartBody>
    </w:docPart>
    <w:docPart>
      <w:docPartPr>
        <w:name w:val="2C56A2CDD4F74FF2A34A11407F136372"/>
        <w:category>
          <w:name w:val="ทั่วไป"/>
          <w:gallery w:val="placeholder"/>
        </w:category>
        <w:types>
          <w:type w:val="bbPlcHdr"/>
        </w:types>
        <w:behaviors>
          <w:behavior w:val="content"/>
        </w:behaviors>
        <w:guid w:val="{4990D00C-A8F7-40FF-A1EC-0FBD2EA841C2}"/>
      </w:docPartPr>
      <w:docPartBody>
        <w:p w:rsidR="00000000" w:rsidRDefault="003F1EF4" w:rsidP="003F1EF4">
          <w:pPr>
            <w:pStyle w:val="2C56A2CDD4F74FF2A34A11407F136372"/>
          </w:pPr>
          <w:r w:rsidRPr="00F74F6B">
            <w:rPr>
              <w:rFonts w:ascii="Times New Roman" w:hAnsi="Times New Roman" w:cs="Times New Roman"/>
              <w:color w:val="A6A6A6" w:themeColor="background1" w:themeShade="A6"/>
              <w:sz w:val="24"/>
              <w:szCs w:val="32"/>
            </w:rPr>
            <w:t>________________________</w:t>
          </w:r>
        </w:p>
      </w:docPartBody>
    </w:docPart>
    <w:docPart>
      <w:docPartPr>
        <w:name w:val="58DB4C2B669F41CDB0BCD690360EC85B"/>
        <w:category>
          <w:name w:val="ทั่วไป"/>
          <w:gallery w:val="placeholder"/>
        </w:category>
        <w:types>
          <w:type w:val="bbPlcHdr"/>
        </w:types>
        <w:behaviors>
          <w:behavior w:val="content"/>
        </w:behaviors>
        <w:guid w:val="{6F2AD6BB-411A-431D-A392-605F0B441001}"/>
      </w:docPartPr>
      <w:docPartBody>
        <w:p w:rsidR="00000000" w:rsidRDefault="003F1EF4" w:rsidP="003F1EF4">
          <w:pPr>
            <w:pStyle w:val="58DB4C2B669F41CDB0BCD690360EC85B"/>
          </w:pPr>
          <w:r w:rsidRPr="00F74F6B">
            <w:rPr>
              <w:rFonts w:ascii="Times New Roman" w:hAnsi="Times New Roman" w:cs="Times New Roman"/>
              <w:color w:val="A6A6A6" w:themeColor="background1" w:themeShade="A6"/>
              <w:sz w:val="24"/>
              <w:szCs w:val="32"/>
            </w:rPr>
            <w:t>_______________</w:t>
          </w:r>
        </w:p>
      </w:docPartBody>
    </w:docPart>
    <w:docPart>
      <w:docPartPr>
        <w:name w:val="68C18D3AE4C547298707F160E5607C10"/>
        <w:category>
          <w:name w:val="ทั่วไป"/>
          <w:gallery w:val="placeholder"/>
        </w:category>
        <w:types>
          <w:type w:val="bbPlcHdr"/>
        </w:types>
        <w:behaviors>
          <w:behavior w:val="content"/>
        </w:behaviors>
        <w:guid w:val="{D8673E42-CAA6-4610-8282-C295B9A4D2C0}"/>
      </w:docPartPr>
      <w:docPartBody>
        <w:p w:rsidR="00000000" w:rsidRDefault="003F1EF4" w:rsidP="003F1EF4">
          <w:pPr>
            <w:pStyle w:val="68C18D3AE4C547298707F160E5607C10"/>
          </w:pPr>
          <w:r w:rsidRPr="00F74F6B">
            <w:rPr>
              <w:rFonts w:ascii="Times New Roman" w:hAnsi="Times New Roman" w:cs="Times New Roman"/>
              <w:color w:val="A6A6A6" w:themeColor="background1" w:themeShade="A6"/>
              <w:sz w:val="24"/>
              <w:szCs w:val="32"/>
            </w:rPr>
            <w:t>_______________</w:t>
          </w:r>
        </w:p>
      </w:docPartBody>
    </w:docPart>
    <w:docPart>
      <w:docPartPr>
        <w:name w:val="2F9B98C01E9F4BFB84172CAFC6A21DE9"/>
        <w:category>
          <w:name w:val="ทั่วไป"/>
          <w:gallery w:val="placeholder"/>
        </w:category>
        <w:types>
          <w:type w:val="bbPlcHdr"/>
        </w:types>
        <w:behaviors>
          <w:behavior w:val="content"/>
        </w:behaviors>
        <w:guid w:val="{FE936B69-4D0C-453B-AE31-EBB0CF738310}"/>
      </w:docPartPr>
      <w:docPartBody>
        <w:p w:rsidR="00000000" w:rsidRDefault="003F1EF4" w:rsidP="003F1EF4">
          <w:pPr>
            <w:pStyle w:val="2F9B98C01E9F4BFB84172CAFC6A21DE9"/>
          </w:pPr>
          <w:r w:rsidRPr="00DF0116">
            <w:rPr>
              <w:rFonts w:ascii="TH SarabunPSK" w:hAnsi="TH SarabunPSK" w:cs="TH SarabunPSK"/>
              <w:sz w:val="30"/>
              <w:szCs w:val="30"/>
            </w:rPr>
            <w:t>__________________</w:t>
          </w:r>
        </w:p>
      </w:docPartBody>
    </w:docPart>
    <w:docPart>
      <w:docPartPr>
        <w:name w:val="BD6973C55E7A44BD8D731ED8E6CEA127"/>
        <w:category>
          <w:name w:val="ทั่วไป"/>
          <w:gallery w:val="placeholder"/>
        </w:category>
        <w:types>
          <w:type w:val="bbPlcHdr"/>
        </w:types>
        <w:behaviors>
          <w:behavior w:val="content"/>
        </w:behaviors>
        <w:guid w:val="{26FB5D7C-5C3E-4E33-B5CC-F0C3BBECB8CC}"/>
      </w:docPartPr>
      <w:docPartBody>
        <w:p w:rsidR="00000000" w:rsidRDefault="003F1EF4" w:rsidP="003F1EF4">
          <w:pPr>
            <w:pStyle w:val="BD6973C55E7A44BD8D731ED8E6CEA127"/>
          </w:pPr>
          <w:r w:rsidRPr="00F74F6B">
            <w:rPr>
              <w:rFonts w:ascii="Times New Roman" w:hAnsi="Times New Roman" w:cs="Times New Roman"/>
              <w:color w:val="A6A6A6" w:themeColor="background1" w:themeShade="A6"/>
              <w:sz w:val="24"/>
              <w:szCs w:val="32"/>
            </w:rPr>
            <w:t>____________________</w:t>
          </w:r>
        </w:p>
      </w:docPartBody>
    </w:docPart>
    <w:docPart>
      <w:docPartPr>
        <w:name w:val="1F7E6E8E454244F884076B8677F1D7A0"/>
        <w:category>
          <w:name w:val="ทั่วไป"/>
          <w:gallery w:val="placeholder"/>
        </w:category>
        <w:types>
          <w:type w:val="bbPlcHdr"/>
        </w:types>
        <w:behaviors>
          <w:behavior w:val="content"/>
        </w:behaviors>
        <w:guid w:val="{98A176ED-E554-4E61-B350-5F7C961B34D7}"/>
      </w:docPartPr>
      <w:docPartBody>
        <w:p w:rsidR="00000000" w:rsidRDefault="003F1EF4" w:rsidP="003F1EF4">
          <w:pPr>
            <w:pStyle w:val="1F7E6E8E454244F884076B8677F1D7A0"/>
          </w:pPr>
          <w:r w:rsidRPr="00DF0116">
            <w:rPr>
              <w:rFonts w:ascii="TH SarabunPSK" w:hAnsi="TH SarabunPSK" w:cs="TH SarabunPSK"/>
              <w:sz w:val="30"/>
              <w:szCs w:val="30"/>
            </w:rPr>
            <w:t>__________________</w:t>
          </w:r>
        </w:p>
      </w:docPartBody>
    </w:docPart>
    <w:docPart>
      <w:docPartPr>
        <w:name w:val="FC0125EBDCDA48FD8959EEC85B51F565"/>
        <w:category>
          <w:name w:val="ทั่วไป"/>
          <w:gallery w:val="placeholder"/>
        </w:category>
        <w:types>
          <w:type w:val="bbPlcHdr"/>
        </w:types>
        <w:behaviors>
          <w:behavior w:val="content"/>
        </w:behaviors>
        <w:guid w:val="{8A43A647-1ED4-4130-9C77-E1B9169B5C60}"/>
      </w:docPartPr>
      <w:docPartBody>
        <w:p w:rsidR="00000000" w:rsidRDefault="003F1EF4" w:rsidP="003F1EF4">
          <w:pPr>
            <w:pStyle w:val="FC0125EBDCDA48FD8959EEC85B51F565"/>
          </w:pPr>
          <w:r w:rsidRPr="00F74F6B">
            <w:rPr>
              <w:rFonts w:ascii="Times New Roman" w:hAnsi="Times New Roman" w:cs="Times New Roman"/>
              <w:color w:val="A6A6A6" w:themeColor="background1" w:themeShade="A6"/>
              <w:sz w:val="24"/>
              <w:szCs w:val="32"/>
            </w:rPr>
            <w:t>_______________</w:t>
          </w:r>
        </w:p>
      </w:docPartBody>
    </w:docPart>
    <w:docPart>
      <w:docPartPr>
        <w:name w:val="67E167F12EDF4336B6DEDB87CE6C3AE8"/>
        <w:category>
          <w:name w:val="ทั่วไป"/>
          <w:gallery w:val="placeholder"/>
        </w:category>
        <w:types>
          <w:type w:val="bbPlcHdr"/>
        </w:types>
        <w:behaviors>
          <w:behavior w:val="content"/>
        </w:behaviors>
        <w:guid w:val="{29193FB3-E96D-4510-93F6-1636548C8DF9}"/>
      </w:docPartPr>
      <w:docPartBody>
        <w:p w:rsidR="00000000" w:rsidRDefault="003F1EF4" w:rsidP="003F1EF4">
          <w:pPr>
            <w:pStyle w:val="67E167F12EDF4336B6DEDB87CE6C3AE8"/>
          </w:pPr>
          <w:r w:rsidRPr="00F74F6B">
            <w:rPr>
              <w:rFonts w:ascii="Times New Roman" w:hAnsi="Times New Roman" w:cs="Times New Roman"/>
              <w:color w:val="A6A6A6" w:themeColor="background1" w:themeShade="A6"/>
              <w:sz w:val="24"/>
              <w:szCs w:val="32"/>
            </w:rPr>
            <w:t>________________________</w:t>
          </w:r>
        </w:p>
      </w:docPartBody>
    </w:docPart>
    <w:docPart>
      <w:docPartPr>
        <w:name w:val="6EB854432BAB4F1980A98B0DE1FE6904"/>
        <w:category>
          <w:name w:val="ทั่วไป"/>
          <w:gallery w:val="placeholder"/>
        </w:category>
        <w:types>
          <w:type w:val="bbPlcHdr"/>
        </w:types>
        <w:behaviors>
          <w:behavior w:val="content"/>
        </w:behaviors>
        <w:guid w:val="{1FA8DC77-4B54-4BB1-9C2B-3728F0E1A25D}"/>
      </w:docPartPr>
      <w:docPartBody>
        <w:p w:rsidR="00000000" w:rsidRDefault="003F1EF4" w:rsidP="003F1EF4">
          <w:pPr>
            <w:pStyle w:val="6EB854432BAB4F1980A98B0DE1FE6904"/>
          </w:pPr>
          <w:r w:rsidRPr="00DF0116">
            <w:rPr>
              <w:rFonts w:ascii="TH SarabunPSK" w:hAnsi="TH SarabunPSK" w:cs="TH SarabunPSK"/>
              <w:sz w:val="30"/>
              <w:szCs w:val="30"/>
            </w:rPr>
            <w:t>__________________</w:t>
          </w:r>
        </w:p>
      </w:docPartBody>
    </w:docPart>
    <w:docPart>
      <w:docPartPr>
        <w:name w:val="C63B344EA4E1409C85927E6DFF0B6B54"/>
        <w:category>
          <w:name w:val="ทั่วไป"/>
          <w:gallery w:val="placeholder"/>
        </w:category>
        <w:types>
          <w:type w:val="bbPlcHdr"/>
        </w:types>
        <w:behaviors>
          <w:behavior w:val="content"/>
        </w:behaviors>
        <w:guid w:val="{D7C08C76-71E9-4EFE-A983-544C9B71D85C}"/>
      </w:docPartPr>
      <w:docPartBody>
        <w:p w:rsidR="00000000" w:rsidRDefault="003F1EF4" w:rsidP="003F1EF4">
          <w:pPr>
            <w:pStyle w:val="C63B344EA4E1409C85927E6DFF0B6B54"/>
          </w:pPr>
          <w:r w:rsidRPr="00F74F6B">
            <w:rPr>
              <w:rFonts w:ascii="Times New Roman" w:hAnsi="Times New Roman" w:cs="Times New Roman"/>
              <w:color w:val="A6A6A6" w:themeColor="background1" w:themeShade="A6"/>
              <w:sz w:val="24"/>
              <w:szCs w:val="32"/>
            </w:rPr>
            <w:t>____________________</w:t>
          </w:r>
        </w:p>
      </w:docPartBody>
    </w:docPart>
    <w:docPart>
      <w:docPartPr>
        <w:name w:val="81B19D3B5EB9478D9B7514968DB0C670"/>
        <w:category>
          <w:name w:val="ทั่วไป"/>
          <w:gallery w:val="placeholder"/>
        </w:category>
        <w:types>
          <w:type w:val="bbPlcHdr"/>
        </w:types>
        <w:behaviors>
          <w:behavior w:val="content"/>
        </w:behaviors>
        <w:guid w:val="{C59281BE-9FC4-487C-98A6-D550E84CC26B}"/>
      </w:docPartPr>
      <w:docPartBody>
        <w:p w:rsidR="00000000" w:rsidRDefault="003F1EF4" w:rsidP="003F1EF4">
          <w:pPr>
            <w:pStyle w:val="81B19D3B5EB9478D9B7514968DB0C670"/>
          </w:pPr>
          <w:r w:rsidRPr="00F74F6B">
            <w:rPr>
              <w:rFonts w:ascii="Times New Roman" w:hAnsi="Times New Roman" w:cs="Times New Roman"/>
              <w:color w:val="A6A6A6" w:themeColor="background1" w:themeShade="A6"/>
              <w:sz w:val="24"/>
              <w:szCs w:val="32"/>
            </w:rPr>
            <w:t>__________________________________</w:t>
          </w:r>
        </w:p>
      </w:docPartBody>
    </w:docPart>
    <w:docPart>
      <w:docPartPr>
        <w:name w:val="946E6965BE1F4CBB9DB4C43B9C9CBF1B"/>
        <w:category>
          <w:name w:val="ทั่วไป"/>
          <w:gallery w:val="placeholder"/>
        </w:category>
        <w:types>
          <w:type w:val="bbPlcHdr"/>
        </w:types>
        <w:behaviors>
          <w:behavior w:val="content"/>
        </w:behaviors>
        <w:guid w:val="{0ACD714F-7797-43F8-8FAD-975CEC376C87}"/>
      </w:docPartPr>
      <w:docPartBody>
        <w:p w:rsidR="00000000" w:rsidRDefault="003F1EF4" w:rsidP="003F1EF4">
          <w:pPr>
            <w:pStyle w:val="946E6965BE1F4CBB9DB4C43B9C9CBF1B"/>
          </w:pPr>
          <w:r w:rsidRPr="00F74F6B">
            <w:rPr>
              <w:rFonts w:ascii="Times New Roman" w:hAnsi="Times New Roman" w:cs="Times New Roman"/>
              <w:color w:val="A6A6A6" w:themeColor="background1" w:themeShade="A6"/>
              <w:sz w:val="24"/>
              <w:szCs w:val="32"/>
            </w:rPr>
            <w:t>_______________</w:t>
          </w:r>
        </w:p>
      </w:docPartBody>
    </w:docPart>
    <w:docPart>
      <w:docPartPr>
        <w:name w:val="A1DD831B0F164EB3AF920172E7F5B074"/>
        <w:category>
          <w:name w:val="ทั่วไป"/>
          <w:gallery w:val="placeholder"/>
        </w:category>
        <w:types>
          <w:type w:val="bbPlcHdr"/>
        </w:types>
        <w:behaviors>
          <w:behavior w:val="content"/>
        </w:behaviors>
        <w:guid w:val="{8A4ED54F-82E4-4CB0-8AEF-A2438271FBB1}"/>
      </w:docPartPr>
      <w:docPartBody>
        <w:p w:rsidR="00000000" w:rsidRDefault="003F1EF4" w:rsidP="003F1EF4">
          <w:pPr>
            <w:pStyle w:val="A1DD831B0F164EB3AF920172E7F5B074"/>
          </w:pPr>
          <w:r w:rsidRPr="00F74F6B">
            <w:rPr>
              <w:rFonts w:ascii="Times New Roman" w:hAnsi="Times New Roman" w:cs="Times New Roman"/>
              <w:color w:val="A6A6A6" w:themeColor="background1" w:themeShade="A6"/>
              <w:sz w:val="24"/>
              <w:szCs w:val="32"/>
            </w:rPr>
            <w:t>____________________</w:t>
          </w:r>
        </w:p>
      </w:docPartBody>
    </w:docPart>
    <w:docPart>
      <w:docPartPr>
        <w:name w:val="50BA6765901A43928576ADD0A250A95D"/>
        <w:category>
          <w:name w:val="ทั่วไป"/>
          <w:gallery w:val="placeholder"/>
        </w:category>
        <w:types>
          <w:type w:val="bbPlcHdr"/>
        </w:types>
        <w:behaviors>
          <w:behavior w:val="content"/>
        </w:behaviors>
        <w:guid w:val="{92E7245C-4BF8-4A7C-AB44-BEA38C7BC48F}"/>
      </w:docPartPr>
      <w:docPartBody>
        <w:p w:rsidR="00000000" w:rsidRDefault="003F1EF4" w:rsidP="003F1EF4">
          <w:pPr>
            <w:pStyle w:val="50BA6765901A43928576ADD0A250A95D"/>
          </w:pPr>
          <w:r w:rsidRPr="00792A31">
            <w:rPr>
              <w:rFonts w:ascii="Times New Roman" w:hAnsi="Times New Roman" w:cs="Times New Roman"/>
              <w:sz w:val="24"/>
              <w:szCs w:val="32"/>
            </w:rPr>
            <w:t>__________________</w:t>
          </w:r>
        </w:p>
      </w:docPartBody>
    </w:docPart>
    <w:docPart>
      <w:docPartPr>
        <w:name w:val="F768F6028233453992CB5A0288973770"/>
        <w:category>
          <w:name w:val="ทั่วไป"/>
          <w:gallery w:val="placeholder"/>
        </w:category>
        <w:types>
          <w:type w:val="bbPlcHdr"/>
        </w:types>
        <w:behaviors>
          <w:behavior w:val="content"/>
        </w:behaviors>
        <w:guid w:val="{8DC85322-84F4-4043-86A6-F3425D3CA3AD}"/>
      </w:docPartPr>
      <w:docPartBody>
        <w:p w:rsidR="00000000" w:rsidRDefault="003F1EF4" w:rsidP="003F1EF4">
          <w:pPr>
            <w:pStyle w:val="F768F6028233453992CB5A0288973770"/>
          </w:pPr>
          <w:r w:rsidRPr="00DF0116">
            <w:rPr>
              <w:rFonts w:ascii="TH SarabunPSK" w:hAnsi="TH SarabunPSK" w:cs="TH SarabunPSK"/>
              <w:sz w:val="30"/>
              <w:szCs w:val="30"/>
            </w:rPr>
            <w:t>__________________</w:t>
          </w:r>
        </w:p>
      </w:docPartBody>
    </w:docPart>
    <w:docPart>
      <w:docPartPr>
        <w:name w:val="5A5239A9BE0D40448351D349E3BE5E37"/>
        <w:category>
          <w:name w:val="ทั่วไป"/>
          <w:gallery w:val="placeholder"/>
        </w:category>
        <w:types>
          <w:type w:val="bbPlcHdr"/>
        </w:types>
        <w:behaviors>
          <w:behavior w:val="content"/>
        </w:behaviors>
        <w:guid w:val="{46D4F73A-623C-40CB-A5C7-5FE57D95BDDC}"/>
      </w:docPartPr>
      <w:docPartBody>
        <w:p w:rsidR="00000000" w:rsidRDefault="003F1EF4" w:rsidP="003F1EF4">
          <w:pPr>
            <w:pStyle w:val="5A5239A9BE0D40448351D349E3BE5E37"/>
          </w:pPr>
          <w:r w:rsidRPr="004738BF">
            <w:rPr>
              <w:rFonts w:ascii="Times New Roman" w:hAnsi="Times New Roman" w:cs="Times New Roman"/>
              <w:sz w:val="24"/>
              <w:szCs w:val="32"/>
            </w:rPr>
            <w:t>__________________</w:t>
          </w:r>
        </w:p>
      </w:docPartBody>
    </w:docPart>
    <w:docPart>
      <w:docPartPr>
        <w:name w:val="663B345A6F99454E9D0B771E6592F38E"/>
        <w:category>
          <w:name w:val="ทั่วไป"/>
          <w:gallery w:val="placeholder"/>
        </w:category>
        <w:types>
          <w:type w:val="bbPlcHdr"/>
        </w:types>
        <w:behaviors>
          <w:behavior w:val="content"/>
        </w:behaviors>
        <w:guid w:val="{574BAFBE-97F2-49CF-ADEC-6D112C71CA7B}"/>
      </w:docPartPr>
      <w:docPartBody>
        <w:p w:rsidR="00000000" w:rsidRDefault="003F1EF4" w:rsidP="003F1EF4">
          <w:pPr>
            <w:pStyle w:val="663B345A6F99454E9D0B771E6592F38E"/>
          </w:pPr>
          <w:r w:rsidRPr="004738BF">
            <w:rPr>
              <w:rFonts w:ascii="Times New Roman" w:hAnsi="Times New Roman" w:cs="Times New Roman"/>
              <w:sz w:val="24"/>
              <w:szCs w:val="32"/>
            </w:rPr>
            <w:t>__________________</w:t>
          </w:r>
        </w:p>
      </w:docPartBody>
    </w:docPart>
    <w:docPart>
      <w:docPartPr>
        <w:name w:val="5EFAF7DC4E9B45059D9B80A2D95BAB83"/>
        <w:category>
          <w:name w:val="ทั่วไป"/>
          <w:gallery w:val="placeholder"/>
        </w:category>
        <w:types>
          <w:type w:val="bbPlcHdr"/>
        </w:types>
        <w:behaviors>
          <w:behavior w:val="content"/>
        </w:behaviors>
        <w:guid w:val="{D64BF79B-0B44-497C-A4FD-C0776CE397F6}"/>
      </w:docPartPr>
      <w:docPartBody>
        <w:p w:rsidR="00000000" w:rsidRDefault="003F1EF4" w:rsidP="003F1EF4">
          <w:pPr>
            <w:pStyle w:val="5EFAF7DC4E9B45059D9B80A2D95BAB83"/>
          </w:pPr>
          <w:r w:rsidRPr="004738BF">
            <w:rPr>
              <w:rFonts w:ascii="Times New Roman" w:hAnsi="Times New Roman" w:cs="Times New Roman"/>
              <w:sz w:val="24"/>
              <w:szCs w:val="32"/>
            </w:rPr>
            <w:t>__________________</w:t>
          </w:r>
        </w:p>
      </w:docPartBody>
    </w:docPart>
    <w:docPart>
      <w:docPartPr>
        <w:name w:val="391C71C47EC24F5EA8321AF9DA72EC62"/>
        <w:category>
          <w:name w:val="ทั่วไป"/>
          <w:gallery w:val="placeholder"/>
        </w:category>
        <w:types>
          <w:type w:val="bbPlcHdr"/>
        </w:types>
        <w:behaviors>
          <w:behavior w:val="content"/>
        </w:behaviors>
        <w:guid w:val="{7D036C96-5EE1-442B-9CC5-7EF799563084}"/>
      </w:docPartPr>
      <w:docPartBody>
        <w:p w:rsidR="00000000" w:rsidRDefault="003F1EF4" w:rsidP="003F1EF4">
          <w:pPr>
            <w:pStyle w:val="391C71C47EC24F5EA8321AF9DA72EC62"/>
          </w:pPr>
          <w:r w:rsidRPr="00F74F6B">
            <w:rPr>
              <w:rFonts w:ascii="Times New Roman" w:hAnsi="Times New Roman" w:cs="Times New Roman"/>
              <w:color w:val="A6A6A6" w:themeColor="background1" w:themeShade="A6"/>
              <w:sz w:val="24"/>
              <w:szCs w:val="32"/>
            </w:rPr>
            <w:t>____________________</w:t>
          </w:r>
        </w:p>
      </w:docPartBody>
    </w:docPart>
    <w:docPart>
      <w:docPartPr>
        <w:name w:val="8F8869F16D284021A7C88700F45B9751"/>
        <w:category>
          <w:name w:val="ทั่วไป"/>
          <w:gallery w:val="placeholder"/>
        </w:category>
        <w:types>
          <w:type w:val="bbPlcHdr"/>
        </w:types>
        <w:behaviors>
          <w:behavior w:val="content"/>
        </w:behaviors>
        <w:guid w:val="{21176257-A603-4060-8021-AC864529E603}"/>
      </w:docPartPr>
      <w:docPartBody>
        <w:p w:rsidR="00000000" w:rsidRDefault="003F1EF4" w:rsidP="003F1EF4">
          <w:pPr>
            <w:pStyle w:val="8F8869F16D284021A7C88700F45B9751"/>
          </w:pPr>
          <w:r w:rsidRPr="00792A31">
            <w:rPr>
              <w:rFonts w:ascii="Times New Roman" w:hAnsi="Times New Roman" w:cs="Times New Roman"/>
              <w:sz w:val="24"/>
              <w:szCs w:val="32"/>
            </w:rPr>
            <w:t>__________________</w:t>
          </w:r>
        </w:p>
      </w:docPartBody>
    </w:docPart>
    <w:docPart>
      <w:docPartPr>
        <w:name w:val="CCDEC9E10B2E40C9BF8EC13739016BD6"/>
        <w:category>
          <w:name w:val="ทั่วไป"/>
          <w:gallery w:val="placeholder"/>
        </w:category>
        <w:types>
          <w:type w:val="bbPlcHdr"/>
        </w:types>
        <w:behaviors>
          <w:behavior w:val="content"/>
        </w:behaviors>
        <w:guid w:val="{C0C4670B-9DA3-4D2D-B65E-6E502F0DC823}"/>
      </w:docPartPr>
      <w:docPartBody>
        <w:p w:rsidR="00000000" w:rsidRDefault="003F1EF4" w:rsidP="003F1EF4">
          <w:pPr>
            <w:pStyle w:val="CCDEC9E10B2E40C9BF8EC13739016BD6"/>
          </w:pPr>
          <w:r w:rsidRPr="00792A31">
            <w:rPr>
              <w:rFonts w:ascii="Times New Roman" w:hAnsi="Times New Roman" w:cs="Times New Roman"/>
              <w:sz w:val="24"/>
              <w:szCs w:val="32"/>
            </w:rPr>
            <w:t>__________________</w:t>
          </w:r>
        </w:p>
      </w:docPartBody>
    </w:docPart>
    <w:docPart>
      <w:docPartPr>
        <w:name w:val="A4891A826008450084B0B3DDDF8E52B8"/>
        <w:category>
          <w:name w:val="ทั่วไป"/>
          <w:gallery w:val="placeholder"/>
        </w:category>
        <w:types>
          <w:type w:val="bbPlcHdr"/>
        </w:types>
        <w:behaviors>
          <w:behavior w:val="content"/>
        </w:behaviors>
        <w:guid w:val="{A407213E-D752-4DE3-8F27-8D44C5B27B68}"/>
      </w:docPartPr>
      <w:docPartBody>
        <w:p w:rsidR="00000000" w:rsidRDefault="003F1EF4" w:rsidP="003F1EF4">
          <w:pPr>
            <w:pStyle w:val="A4891A826008450084B0B3DDDF8E52B8"/>
          </w:pPr>
          <w:r w:rsidRPr="00F74F6B">
            <w:rPr>
              <w:rStyle w:val="a3"/>
              <w:rFonts w:ascii="Times New Roman" w:hAnsi="Times New Roman" w:cs="Times New Roman"/>
            </w:rPr>
            <w:t>______________________________________________________________</w:t>
          </w:r>
        </w:p>
      </w:docPartBody>
    </w:docPart>
    <w:docPart>
      <w:docPartPr>
        <w:name w:val="BC259D4301B846C19B1760F70D7A3872"/>
        <w:category>
          <w:name w:val="ทั่วไป"/>
          <w:gallery w:val="placeholder"/>
        </w:category>
        <w:types>
          <w:type w:val="bbPlcHdr"/>
        </w:types>
        <w:behaviors>
          <w:behavior w:val="content"/>
        </w:behaviors>
        <w:guid w:val="{8E8F72FC-B264-4A8C-AFB2-16C012F4D6FB}"/>
      </w:docPartPr>
      <w:docPartBody>
        <w:p w:rsidR="00000000" w:rsidRDefault="003F1EF4" w:rsidP="003F1EF4">
          <w:pPr>
            <w:pStyle w:val="BC259D4301B846C19B1760F70D7A3872"/>
          </w:pPr>
          <w:r w:rsidRPr="00F74F6B">
            <w:rPr>
              <w:rStyle w:val="a3"/>
              <w:rFonts w:ascii="Times New Roman" w:hAnsi="Times New Roman" w:cs="Times New Roman"/>
            </w:rPr>
            <w:t>______________________________________________________________</w:t>
          </w:r>
        </w:p>
      </w:docPartBody>
    </w:docPart>
    <w:docPart>
      <w:docPartPr>
        <w:name w:val="C0840D5345924EE59BD5ABF2C427D141"/>
        <w:category>
          <w:name w:val="ทั่วไป"/>
          <w:gallery w:val="placeholder"/>
        </w:category>
        <w:types>
          <w:type w:val="bbPlcHdr"/>
        </w:types>
        <w:behaviors>
          <w:behavior w:val="content"/>
        </w:behaviors>
        <w:guid w:val="{631F4D3F-1F03-4505-826C-C16111821EFE}"/>
      </w:docPartPr>
      <w:docPartBody>
        <w:p w:rsidR="00000000" w:rsidRDefault="003F1EF4" w:rsidP="003F1EF4">
          <w:pPr>
            <w:pStyle w:val="C0840D5345924EE59BD5ABF2C427D141"/>
          </w:pPr>
          <w:r w:rsidRPr="00F74F6B">
            <w:rPr>
              <w:rStyle w:val="a3"/>
              <w:rFonts w:ascii="Times New Roman" w:hAnsi="Times New Roman" w:cs="Times New Roman"/>
            </w:rPr>
            <w:t>______________________________________________________________</w:t>
          </w:r>
        </w:p>
      </w:docPartBody>
    </w:docPart>
    <w:docPart>
      <w:docPartPr>
        <w:name w:val="863F2597E8024625A47C30AEAED4F5CB"/>
        <w:category>
          <w:name w:val="ทั่วไป"/>
          <w:gallery w:val="placeholder"/>
        </w:category>
        <w:types>
          <w:type w:val="bbPlcHdr"/>
        </w:types>
        <w:behaviors>
          <w:behavior w:val="content"/>
        </w:behaviors>
        <w:guid w:val="{4C397CAA-8AD3-481A-8538-B21A648F607B}"/>
      </w:docPartPr>
      <w:docPartBody>
        <w:p w:rsidR="00000000" w:rsidRDefault="003F1EF4" w:rsidP="003F1EF4">
          <w:pPr>
            <w:pStyle w:val="863F2597E8024625A47C30AEAED4F5CB"/>
          </w:pPr>
          <w:r w:rsidRPr="00F74F6B">
            <w:rPr>
              <w:rStyle w:val="a3"/>
              <w:rFonts w:ascii="Times New Roman" w:hAnsi="Times New Roman" w:cs="Times New Roman"/>
            </w:rPr>
            <w:t>__________</w:t>
          </w:r>
        </w:p>
      </w:docPartBody>
    </w:docPart>
    <w:docPart>
      <w:docPartPr>
        <w:name w:val="4EA678E024054A4C9DDC17E5F7C434C6"/>
        <w:category>
          <w:name w:val="ทั่วไป"/>
          <w:gallery w:val="placeholder"/>
        </w:category>
        <w:types>
          <w:type w:val="bbPlcHdr"/>
        </w:types>
        <w:behaviors>
          <w:behavior w:val="content"/>
        </w:behaviors>
        <w:guid w:val="{3C361CDF-0420-4519-A953-320B5C650807}"/>
      </w:docPartPr>
      <w:docPartBody>
        <w:p w:rsidR="00000000" w:rsidRDefault="003F1EF4" w:rsidP="003F1EF4">
          <w:pPr>
            <w:pStyle w:val="4EA678E024054A4C9DDC17E5F7C434C6"/>
          </w:pPr>
          <w:r w:rsidRPr="00F74F6B">
            <w:rPr>
              <w:rStyle w:val="a3"/>
              <w:rFonts w:ascii="Times New Roman" w:hAnsi="Times New Roman" w:cs="Times New Roman"/>
            </w:rPr>
            <w:t>_________________</w:t>
          </w:r>
        </w:p>
      </w:docPartBody>
    </w:docPart>
    <w:docPart>
      <w:docPartPr>
        <w:name w:val="83EE3A1D3F3A46AC9D97A151087A7D78"/>
        <w:category>
          <w:name w:val="ทั่วไป"/>
          <w:gallery w:val="placeholder"/>
        </w:category>
        <w:types>
          <w:type w:val="bbPlcHdr"/>
        </w:types>
        <w:behaviors>
          <w:behavior w:val="content"/>
        </w:behaviors>
        <w:guid w:val="{D250CB31-1C36-4498-BDE1-96D044CEF347}"/>
      </w:docPartPr>
      <w:docPartBody>
        <w:p w:rsidR="00000000" w:rsidRDefault="003F1EF4" w:rsidP="003F1EF4">
          <w:pPr>
            <w:pStyle w:val="83EE3A1D3F3A46AC9D97A151087A7D78"/>
          </w:pPr>
          <w:r w:rsidRPr="00F74F6B">
            <w:rPr>
              <w:rStyle w:val="a3"/>
              <w:rFonts w:ascii="Times New Roman" w:hAnsi="Times New Roman" w:cs="Times New Roman"/>
            </w:rPr>
            <w:t>________________________</w:t>
          </w:r>
        </w:p>
      </w:docPartBody>
    </w:docPart>
    <w:docPart>
      <w:docPartPr>
        <w:name w:val="30866CBFBCDA4540A1A2A160F00E3EBF"/>
        <w:category>
          <w:name w:val="ทั่วไป"/>
          <w:gallery w:val="placeholder"/>
        </w:category>
        <w:types>
          <w:type w:val="bbPlcHdr"/>
        </w:types>
        <w:behaviors>
          <w:behavior w:val="content"/>
        </w:behaviors>
        <w:guid w:val="{58D5F1C1-2113-429B-9CCC-BD26F98DEBF1}"/>
      </w:docPartPr>
      <w:docPartBody>
        <w:p w:rsidR="00000000" w:rsidRDefault="003F1EF4" w:rsidP="003F1EF4">
          <w:pPr>
            <w:pStyle w:val="30866CBFBCDA4540A1A2A160F00E3EBF"/>
          </w:pPr>
          <w:r w:rsidRPr="00F74F6B">
            <w:rPr>
              <w:rStyle w:val="a3"/>
              <w:rFonts w:ascii="Times New Roman" w:hAnsi="Times New Roman" w:cs="Times New Roman"/>
            </w:rPr>
            <w:t>_____________________</w:t>
          </w:r>
        </w:p>
      </w:docPartBody>
    </w:docPart>
    <w:docPart>
      <w:docPartPr>
        <w:name w:val="36B56DA5082B49E3ADE3F8CAAC18D2C1"/>
        <w:category>
          <w:name w:val="ทั่วไป"/>
          <w:gallery w:val="placeholder"/>
        </w:category>
        <w:types>
          <w:type w:val="bbPlcHdr"/>
        </w:types>
        <w:behaviors>
          <w:behavior w:val="content"/>
        </w:behaviors>
        <w:guid w:val="{B2F00E77-24AA-4C11-8B57-00315F67D148}"/>
      </w:docPartPr>
      <w:docPartBody>
        <w:p w:rsidR="00000000" w:rsidRDefault="003F1EF4" w:rsidP="003F1EF4">
          <w:pPr>
            <w:pStyle w:val="36B56DA5082B49E3ADE3F8CAAC18D2C1"/>
          </w:pPr>
          <w:r w:rsidRPr="00F74F6B">
            <w:rPr>
              <w:rStyle w:val="a3"/>
              <w:rFonts w:ascii="Times New Roman" w:hAnsi="Times New Roman" w:cs="Times New Roman"/>
            </w:rPr>
            <w:t>_________________</w:t>
          </w:r>
        </w:p>
      </w:docPartBody>
    </w:docPart>
    <w:docPart>
      <w:docPartPr>
        <w:name w:val="B24F404187424E6CA2D5E1AA33213254"/>
        <w:category>
          <w:name w:val="ทั่วไป"/>
          <w:gallery w:val="placeholder"/>
        </w:category>
        <w:types>
          <w:type w:val="bbPlcHdr"/>
        </w:types>
        <w:behaviors>
          <w:behavior w:val="content"/>
        </w:behaviors>
        <w:guid w:val="{A23A9302-83B8-4B82-A19D-70AA2F952928}"/>
      </w:docPartPr>
      <w:docPartBody>
        <w:p w:rsidR="00000000" w:rsidRDefault="003F1EF4" w:rsidP="003F1EF4">
          <w:pPr>
            <w:pStyle w:val="B24F404187424E6CA2D5E1AA33213254"/>
          </w:pPr>
          <w:r w:rsidRPr="00F74F6B">
            <w:rPr>
              <w:rStyle w:val="a3"/>
              <w:rFonts w:ascii="Times New Roman" w:hAnsi="Times New Roman" w:cs="Times New Roman"/>
            </w:rPr>
            <w:t>_________________</w:t>
          </w:r>
        </w:p>
      </w:docPartBody>
    </w:docPart>
    <w:docPart>
      <w:docPartPr>
        <w:name w:val="C03D013916C548158817E79AEF8A0C75"/>
        <w:category>
          <w:name w:val="ทั่วไป"/>
          <w:gallery w:val="placeholder"/>
        </w:category>
        <w:types>
          <w:type w:val="bbPlcHdr"/>
        </w:types>
        <w:behaviors>
          <w:behavior w:val="content"/>
        </w:behaviors>
        <w:guid w:val="{BE4494D4-2AB8-4EE8-AD90-FF95179C7DA3}"/>
      </w:docPartPr>
      <w:docPartBody>
        <w:p w:rsidR="00000000" w:rsidRDefault="003F1EF4" w:rsidP="003F1EF4">
          <w:pPr>
            <w:pStyle w:val="C03D013916C548158817E79AEF8A0C75"/>
          </w:pPr>
          <w:r w:rsidRPr="00F74F6B">
            <w:rPr>
              <w:rStyle w:val="a3"/>
              <w:rFonts w:ascii="Times New Roman" w:hAnsi="Times New Roman" w:cs="Times New Roman"/>
            </w:rPr>
            <w:t>_________________</w:t>
          </w:r>
        </w:p>
      </w:docPartBody>
    </w:docPart>
    <w:docPart>
      <w:docPartPr>
        <w:name w:val="3F90CC5767114BA688AC7AC5DEBA50E4"/>
        <w:category>
          <w:name w:val="ทั่วไป"/>
          <w:gallery w:val="placeholder"/>
        </w:category>
        <w:types>
          <w:type w:val="bbPlcHdr"/>
        </w:types>
        <w:behaviors>
          <w:behavior w:val="content"/>
        </w:behaviors>
        <w:guid w:val="{267EB8AA-4BE5-4790-8E12-C78DF0970808}"/>
      </w:docPartPr>
      <w:docPartBody>
        <w:p w:rsidR="00000000" w:rsidRDefault="003F1EF4" w:rsidP="003F1EF4">
          <w:pPr>
            <w:pStyle w:val="3F90CC5767114BA688AC7AC5DEBA50E4"/>
          </w:pPr>
          <w:r w:rsidRPr="00F74F6B">
            <w:rPr>
              <w:rStyle w:val="a3"/>
              <w:rFonts w:ascii="Times New Roman" w:hAnsi="Times New Roman" w:cs="Times New Roman"/>
            </w:rPr>
            <w:t>__________</w:t>
          </w:r>
        </w:p>
      </w:docPartBody>
    </w:docPart>
    <w:docPart>
      <w:docPartPr>
        <w:name w:val="4D417B760DC94F71B355F3EF126B8898"/>
        <w:category>
          <w:name w:val="ทั่วไป"/>
          <w:gallery w:val="placeholder"/>
        </w:category>
        <w:types>
          <w:type w:val="bbPlcHdr"/>
        </w:types>
        <w:behaviors>
          <w:behavior w:val="content"/>
        </w:behaviors>
        <w:guid w:val="{6F21803E-002F-4B26-B0AC-9DE9E5563EEC}"/>
      </w:docPartPr>
      <w:docPartBody>
        <w:p w:rsidR="00000000" w:rsidRDefault="003F1EF4" w:rsidP="003F1EF4">
          <w:pPr>
            <w:pStyle w:val="4D417B760DC94F71B355F3EF126B8898"/>
          </w:pPr>
          <w:r w:rsidRPr="00F74F6B">
            <w:rPr>
              <w:rStyle w:val="a3"/>
              <w:rFonts w:ascii="Times New Roman" w:hAnsi="Times New Roman" w:cs="Times New Roman"/>
            </w:rPr>
            <w:t>__________</w:t>
          </w:r>
        </w:p>
      </w:docPartBody>
    </w:docPart>
    <w:docPart>
      <w:docPartPr>
        <w:name w:val="9DE5D3ABE67E424C836EF7201573E43D"/>
        <w:category>
          <w:name w:val="ทั่วไป"/>
          <w:gallery w:val="placeholder"/>
        </w:category>
        <w:types>
          <w:type w:val="bbPlcHdr"/>
        </w:types>
        <w:behaviors>
          <w:behavior w:val="content"/>
        </w:behaviors>
        <w:guid w:val="{B5921BDE-00B5-4817-8103-AB735A316FED}"/>
      </w:docPartPr>
      <w:docPartBody>
        <w:p w:rsidR="00000000" w:rsidRDefault="003F1EF4" w:rsidP="003F1EF4">
          <w:pPr>
            <w:pStyle w:val="9DE5D3ABE67E424C836EF7201573E43D"/>
          </w:pPr>
          <w:r w:rsidRPr="00F74F6B">
            <w:rPr>
              <w:rStyle w:val="a3"/>
              <w:rFonts w:ascii="Times New Roman" w:hAnsi="Times New Roman" w:cs="Times New Roman"/>
            </w:rPr>
            <w:t>__________</w:t>
          </w:r>
        </w:p>
      </w:docPartBody>
    </w:docPart>
    <w:docPart>
      <w:docPartPr>
        <w:name w:val="518E2655892D43FBA9FAB1969649757A"/>
        <w:category>
          <w:name w:val="ทั่วไป"/>
          <w:gallery w:val="placeholder"/>
        </w:category>
        <w:types>
          <w:type w:val="bbPlcHdr"/>
        </w:types>
        <w:behaviors>
          <w:behavior w:val="content"/>
        </w:behaviors>
        <w:guid w:val="{50A75298-6C1C-4F2E-A0EB-ABE14020D7F4}"/>
      </w:docPartPr>
      <w:docPartBody>
        <w:p w:rsidR="00000000" w:rsidRDefault="003F1EF4" w:rsidP="003F1EF4">
          <w:pPr>
            <w:pStyle w:val="518E2655892D43FBA9FAB1969649757A"/>
          </w:pPr>
          <w:r w:rsidRPr="00F74F6B">
            <w:rPr>
              <w:rStyle w:val="a3"/>
              <w:rFonts w:ascii="Times New Roman" w:hAnsi="Times New Roman" w:cs="Times New Roman"/>
            </w:rPr>
            <w:t>_________________</w:t>
          </w:r>
        </w:p>
      </w:docPartBody>
    </w:docPart>
    <w:docPart>
      <w:docPartPr>
        <w:name w:val="2CE329C62C2F4DEA9962192BCA70517B"/>
        <w:category>
          <w:name w:val="ทั่วไป"/>
          <w:gallery w:val="placeholder"/>
        </w:category>
        <w:types>
          <w:type w:val="bbPlcHdr"/>
        </w:types>
        <w:behaviors>
          <w:behavior w:val="content"/>
        </w:behaviors>
        <w:guid w:val="{E004B4F0-4781-48F9-9BE8-EB9DD28A750B}"/>
      </w:docPartPr>
      <w:docPartBody>
        <w:p w:rsidR="00000000" w:rsidRDefault="003F1EF4" w:rsidP="003F1EF4">
          <w:pPr>
            <w:pStyle w:val="2CE329C62C2F4DEA9962192BCA70517B"/>
          </w:pPr>
          <w:r w:rsidRPr="00F74F6B">
            <w:rPr>
              <w:rStyle w:val="a3"/>
              <w:rFonts w:ascii="Times New Roman" w:hAnsi="Times New Roman" w:cs="Times New Roman"/>
            </w:rPr>
            <w:t>__________</w:t>
          </w:r>
        </w:p>
      </w:docPartBody>
    </w:docPart>
    <w:docPart>
      <w:docPartPr>
        <w:name w:val="08D62F4EC2794A3D905D35BAE44D8B2C"/>
        <w:category>
          <w:name w:val="ทั่วไป"/>
          <w:gallery w:val="placeholder"/>
        </w:category>
        <w:types>
          <w:type w:val="bbPlcHdr"/>
        </w:types>
        <w:behaviors>
          <w:behavior w:val="content"/>
        </w:behaviors>
        <w:guid w:val="{2F2B25AF-D06B-4E31-BFB7-9FFE171401B4}"/>
      </w:docPartPr>
      <w:docPartBody>
        <w:p w:rsidR="00000000" w:rsidRDefault="003F1EF4" w:rsidP="003F1EF4">
          <w:pPr>
            <w:pStyle w:val="08D62F4EC2794A3D905D35BAE44D8B2C"/>
          </w:pPr>
          <w:r w:rsidRPr="00F74F6B">
            <w:rPr>
              <w:rStyle w:val="a3"/>
              <w:rFonts w:ascii="Times New Roman" w:hAnsi="Times New Roman" w:cs="Times New Roman"/>
            </w:rPr>
            <w:t>_________________</w:t>
          </w:r>
        </w:p>
      </w:docPartBody>
    </w:docPart>
    <w:docPart>
      <w:docPartPr>
        <w:name w:val="A7F3A9DA0187475A82D63CCF9779B7BE"/>
        <w:category>
          <w:name w:val="ทั่วไป"/>
          <w:gallery w:val="placeholder"/>
        </w:category>
        <w:types>
          <w:type w:val="bbPlcHdr"/>
        </w:types>
        <w:behaviors>
          <w:behavior w:val="content"/>
        </w:behaviors>
        <w:guid w:val="{0E084AF6-8167-4FB1-895F-EA755DCC0B58}"/>
      </w:docPartPr>
      <w:docPartBody>
        <w:p w:rsidR="00000000" w:rsidRDefault="003F1EF4" w:rsidP="003F1EF4">
          <w:pPr>
            <w:pStyle w:val="A7F3A9DA0187475A82D63CCF9779B7BE"/>
          </w:pPr>
          <w:r w:rsidRPr="00F74F6B">
            <w:rPr>
              <w:rStyle w:val="a3"/>
              <w:rFonts w:ascii="Times New Roman" w:hAnsi="Times New Roman" w:cs="Times New Roman"/>
            </w:rPr>
            <w:t>_________________</w:t>
          </w:r>
        </w:p>
      </w:docPartBody>
    </w:docPart>
    <w:docPart>
      <w:docPartPr>
        <w:name w:val="71C84389BDE747AEB537B2BF1EE1C26E"/>
        <w:category>
          <w:name w:val="ทั่วไป"/>
          <w:gallery w:val="placeholder"/>
        </w:category>
        <w:types>
          <w:type w:val="bbPlcHdr"/>
        </w:types>
        <w:behaviors>
          <w:behavior w:val="content"/>
        </w:behaviors>
        <w:guid w:val="{6ACEB058-8CDE-4FAA-87F3-F1C69128321E}"/>
      </w:docPartPr>
      <w:docPartBody>
        <w:p w:rsidR="00000000" w:rsidRDefault="003F1EF4" w:rsidP="003F1EF4">
          <w:pPr>
            <w:pStyle w:val="71C84389BDE747AEB537B2BF1EE1C26E"/>
          </w:pPr>
          <w:r w:rsidRPr="00F74F6B">
            <w:rPr>
              <w:rStyle w:val="a3"/>
              <w:rFonts w:ascii="Times New Roman" w:hAnsi="Times New Roman" w:cs="Times New Roman"/>
            </w:rPr>
            <w:t>__________</w:t>
          </w:r>
        </w:p>
      </w:docPartBody>
    </w:docPart>
    <w:docPart>
      <w:docPartPr>
        <w:name w:val="B343A697CCAC4851AC95D0DFF3D92206"/>
        <w:category>
          <w:name w:val="ทั่วไป"/>
          <w:gallery w:val="placeholder"/>
        </w:category>
        <w:types>
          <w:type w:val="bbPlcHdr"/>
        </w:types>
        <w:behaviors>
          <w:behavior w:val="content"/>
        </w:behaviors>
        <w:guid w:val="{CD787923-7AF8-424A-895F-89D10B95FD43}"/>
      </w:docPartPr>
      <w:docPartBody>
        <w:p w:rsidR="00000000" w:rsidRDefault="003F1EF4" w:rsidP="003F1EF4">
          <w:pPr>
            <w:pStyle w:val="B343A697CCAC4851AC95D0DFF3D92206"/>
          </w:pPr>
          <w:r w:rsidRPr="00F74F6B">
            <w:rPr>
              <w:rStyle w:val="a3"/>
              <w:rFonts w:ascii="Times New Roman" w:hAnsi="Times New Roman" w:cs="Times New Roman"/>
            </w:rPr>
            <w:t>_________________</w:t>
          </w:r>
        </w:p>
      </w:docPartBody>
    </w:docPart>
    <w:docPart>
      <w:docPartPr>
        <w:name w:val="2CC82D1FF9B54BF28661570D5ACB4584"/>
        <w:category>
          <w:name w:val="ทั่วไป"/>
          <w:gallery w:val="placeholder"/>
        </w:category>
        <w:types>
          <w:type w:val="bbPlcHdr"/>
        </w:types>
        <w:behaviors>
          <w:behavior w:val="content"/>
        </w:behaviors>
        <w:guid w:val="{F1767E5F-6E1C-40A4-BB4A-AD7194975F57}"/>
      </w:docPartPr>
      <w:docPartBody>
        <w:p w:rsidR="00000000" w:rsidRDefault="003F1EF4" w:rsidP="003F1EF4">
          <w:pPr>
            <w:pStyle w:val="2CC82D1FF9B54BF28661570D5ACB4584"/>
          </w:pPr>
          <w:r w:rsidRPr="00F74F6B">
            <w:rPr>
              <w:rStyle w:val="a3"/>
              <w:rFonts w:ascii="Times New Roman" w:hAnsi="Times New Roman" w:cs="Times New Roman"/>
            </w:rPr>
            <w:t>______________</w:t>
          </w:r>
        </w:p>
      </w:docPartBody>
    </w:docPart>
    <w:docPart>
      <w:docPartPr>
        <w:name w:val="4142825088434247851E527302DF6561"/>
        <w:category>
          <w:name w:val="ทั่วไป"/>
          <w:gallery w:val="placeholder"/>
        </w:category>
        <w:types>
          <w:type w:val="bbPlcHdr"/>
        </w:types>
        <w:behaviors>
          <w:behavior w:val="content"/>
        </w:behaviors>
        <w:guid w:val="{2B28CE4C-1E53-4312-AC37-0A0BE6C91275}"/>
      </w:docPartPr>
      <w:docPartBody>
        <w:p w:rsidR="00000000" w:rsidRDefault="003F1EF4" w:rsidP="003F1EF4">
          <w:pPr>
            <w:pStyle w:val="4142825088434247851E527302DF6561"/>
          </w:pPr>
          <w:r w:rsidRPr="00F74F6B">
            <w:rPr>
              <w:rStyle w:val="a3"/>
              <w:rFonts w:ascii="Times New Roman" w:hAnsi="Times New Roman" w:cs="Times New Roman"/>
              <w:color w:val="A6A6A6" w:themeColor="background1" w:themeShade="A6"/>
            </w:rPr>
            <w:t>______________________</w:t>
          </w:r>
        </w:p>
      </w:docPartBody>
    </w:docPart>
    <w:docPart>
      <w:docPartPr>
        <w:name w:val="71855E6634DB429F8DF55423A2C55A9A"/>
        <w:category>
          <w:name w:val="ทั่วไป"/>
          <w:gallery w:val="placeholder"/>
        </w:category>
        <w:types>
          <w:type w:val="bbPlcHdr"/>
        </w:types>
        <w:behaviors>
          <w:behavior w:val="content"/>
        </w:behaviors>
        <w:guid w:val="{7CA89DC0-536E-4960-9D7F-5B22DB866CDF}"/>
      </w:docPartPr>
      <w:docPartBody>
        <w:p w:rsidR="00000000" w:rsidRDefault="003F1EF4" w:rsidP="003F1EF4">
          <w:pPr>
            <w:pStyle w:val="71855E6634DB429F8DF55423A2C55A9A"/>
          </w:pPr>
          <w:r w:rsidRPr="00F74F6B">
            <w:rPr>
              <w:rStyle w:val="a3"/>
              <w:rFonts w:ascii="Times New Roman" w:hAnsi="Times New Roman" w:cs="Times New Roman"/>
            </w:rPr>
            <w:t>______________</w:t>
          </w:r>
        </w:p>
      </w:docPartBody>
    </w:docPart>
    <w:docPart>
      <w:docPartPr>
        <w:name w:val="268AC30369E647839DD24C6F55FE15BF"/>
        <w:category>
          <w:name w:val="ทั่วไป"/>
          <w:gallery w:val="placeholder"/>
        </w:category>
        <w:types>
          <w:type w:val="bbPlcHdr"/>
        </w:types>
        <w:behaviors>
          <w:behavior w:val="content"/>
        </w:behaviors>
        <w:guid w:val="{DA9769E3-2CF8-40ED-BA37-935F511F8C96}"/>
      </w:docPartPr>
      <w:docPartBody>
        <w:p w:rsidR="00000000" w:rsidRDefault="003F1EF4" w:rsidP="003F1EF4">
          <w:pPr>
            <w:pStyle w:val="268AC30369E647839DD24C6F55FE15BF"/>
          </w:pPr>
          <w:r w:rsidRPr="00F74F6B">
            <w:rPr>
              <w:rStyle w:val="a3"/>
              <w:rFonts w:ascii="Times New Roman" w:hAnsi="Times New Roman" w:cs="Times New Roman"/>
            </w:rPr>
            <w:t>______________</w:t>
          </w:r>
        </w:p>
      </w:docPartBody>
    </w:docPart>
    <w:docPart>
      <w:docPartPr>
        <w:name w:val="83520B5FC3A646028B2FC24195418F96"/>
        <w:category>
          <w:name w:val="ทั่วไป"/>
          <w:gallery w:val="placeholder"/>
        </w:category>
        <w:types>
          <w:type w:val="bbPlcHdr"/>
        </w:types>
        <w:behaviors>
          <w:behavior w:val="content"/>
        </w:behaviors>
        <w:guid w:val="{A01A053C-B6C9-49BF-82A3-97528E38C7EC}"/>
      </w:docPartPr>
      <w:docPartBody>
        <w:p w:rsidR="00000000" w:rsidRDefault="003F1EF4" w:rsidP="003F1EF4">
          <w:pPr>
            <w:pStyle w:val="83520B5FC3A646028B2FC24195418F96"/>
          </w:pPr>
          <w:r w:rsidRPr="00F74F6B">
            <w:rPr>
              <w:rStyle w:val="a3"/>
              <w:rFonts w:ascii="Times New Roman" w:hAnsi="Times New Roman" w:cs="Times New Roman"/>
            </w:rPr>
            <w:t>______________</w:t>
          </w:r>
        </w:p>
      </w:docPartBody>
    </w:docPart>
    <w:docPart>
      <w:docPartPr>
        <w:name w:val="70B2CDBC950741F2970B445930F9D6C0"/>
        <w:category>
          <w:name w:val="ทั่วไป"/>
          <w:gallery w:val="placeholder"/>
        </w:category>
        <w:types>
          <w:type w:val="bbPlcHdr"/>
        </w:types>
        <w:behaviors>
          <w:behavior w:val="content"/>
        </w:behaviors>
        <w:guid w:val="{7636C79E-EC2C-4C07-8EF9-453C9064DF7F}"/>
      </w:docPartPr>
      <w:docPartBody>
        <w:p w:rsidR="00000000" w:rsidRDefault="003F1EF4" w:rsidP="003F1EF4">
          <w:pPr>
            <w:pStyle w:val="70B2CDBC950741F2970B445930F9D6C0"/>
          </w:pPr>
          <w:r w:rsidRPr="00F74F6B">
            <w:rPr>
              <w:rStyle w:val="a3"/>
              <w:rFonts w:ascii="Times New Roman" w:hAnsi="Times New Roman" w:cs="Times New Roman"/>
              <w:color w:val="A6A6A6" w:themeColor="background1" w:themeShade="A6"/>
            </w:rPr>
            <w:t>______________________</w:t>
          </w:r>
        </w:p>
      </w:docPartBody>
    </w:docPart>
    <w:docPart>
      <w:docPartPr>
        <w:name w:val="0CCD76AB4C5845088C82CB000C5E64D8"/>
        <w:category>
          <w:name w:val="ทั่วไป"/>
          <w:gallery w:val="placeholder"/>
        </w:category>
        <w:types>
          <w:type w:val="bbPlcHdr"/>
        </w:types>
        <w:behaviors>
          <w:behavior w:val="content"/>
        </w:behaviors>
        <w:guid w:val="{06DC5D52-B6E9-4AFC-9AD0-8CBF88ED3765}"/>
      </w:docPartPr>
      <w:docPartBody>
        <w:p w:rsidR="00000000" w:rsidRDefault="003F1EF4" w:rsidP="003F1EF4">
          <w:pPr>
            <w:pStyle w:val="0CCD76AB4C5845088C82CB000C5E64D8"/>
          </w:pPr>
          <w:r w:rsidRPr="00F74F6B">
            <w:rPr>
              <w:rStyle w:val="a3"/>
              <w:rFonts w:ascii="Times New Roman" w:hAnsi="Times New Roman" w:cs="Times New Roman"/>
            </w:rPr>
            <w:t>______________</w:t>
          </w:r>
        </w:p>
      </w:docPartBody>
    </w:docPart>
    <w:docPart>
      <w:docPartPr>
        <w:name w:val="0B97E7F499D24F619AC9291AE0BD6F48"/>
        <w:category>
          <w:name w:val="ทั่วไป"/>
          <w:gallery w:val="placeholder"/>
        </w:category>
        <w:types>
          <w:type w:val="bbPlcHdr"/>
        </w:types>
        <w:behaviors>
          <w:behavior w:val="content"/>
        </w:behaviors>
        <w:guid w:val="{C307E1BB-5B8D-452F-8A3D-EC5801B96E24}"/>
      </w:docPartPr>
      <w:docPartBody>
        <w:p w:rsidR="00000000" w:rsidRDefault="003F1EF4" w:rsidP="003F1EF4">
          <w:pPr>
            <w:pStyle w:val="0B97E7F499D24F619AC9291AE0BD6F48"/>
          </w:pPr>
          <w:r w:rsidRPr="00F74F6B">
            <w:rPr>
              <w:rStyle w:val="a3"/>
              <w:rFonts w:ascii="Times New Roman" w:hAnsi="Times New Roman" w:cs="Times New Roman"/>
            </w:rPr>
            <w:t>______________</w:t>
          </w:r>
        </w:p>
      </w:docPartBody>
    </w:docPart>
    <w:docPart>
      <w:docPartPr>
        <w:name w:val="D61725F79F3B47C4A0209781EF6F4AB3"/>
        <w:category>
          <w:name w:val="ทั่วไป"/>
          <w:gallery w:val="placeholder"/>
        </w:category>
        <w:types>
          <w:type w:val="bbPlcHdr"/>
        </w:types>
        <w:behaviors>
          <w:behavior w:val="content"/>
        </w:behaviors>
        <w:guid w:val="{E2ABFF35-336A-45CD-8D0A-9533D05FA637}"/>
      </w:docPartPr>
      <w:docPartBody>
        <w:p w:rsidR="00000000" w:rsidRDefault="003F1EF4" w:rsidP="003F1EF4">
          <w:pPr>
            <w:pStyle w:val="D61725F79F3B47C4A0209781EF6F4AB3"/>
          </w:pPr>
          <w:r w:rsidRPr="00F74F6B">
            <w:rPr>
              <w:rStyle w:val="a3"/>
              <w:rFonts w:ascii="Times New Roman" w:hAnsi="Times New Roman" w:cs="Times New Roman"/>
            </w:rPr>
            <w:t>______________</w:t>
          </w:r>
        </w:p>
      </w:docPartBody>
    </w:docPart>
    <w:docPart>
      <w:docPartPr>
        <w:name w:val="200320A713E54C5F8533D7BB4066AD83"/>
        <w:category>
          <w:name w:val="ทั่วไป"/>
          <w:gallery w:val="placeholder"/>
        </w:category>
        <w:types>
          <w:type w:val="bbPlcHdr"/>
        </w:types>
        <w:behaviors>
          <w:behavior w:val="content"/>
        </w:behaviors>
        <w:guid w:val="{4013C1E9-6FC3-4EFF-9C70-D74225619E5C}"/>
      </w:docPartPr>
      <w:docPartBody>
        <w:p w:rsidR="00000000" w:rsidRDefault="003F1EF4" w:rsidP="003F1EF4">
          <w:pPr>
            <w:pStyle w:val="200320A713E54C5F8533D7BB4066AD83"/>
          </w:pPr>
          <w:r w:rsidRPr="00F74F6B">
            <w:rPr>
              <w:rStyle w:val="a3"/>
              <w:rFonts w:ascii="Times New Roman" w:hAnsi="Times New Roman" w:cs="Times New Roman"/>
              <w:color w:val="A6A6A6" w:themeColor="background1" w:themeShade="A6"/>
            </w:rPr>
            <w:t>______________________</w:t>
          </w:r>
        </w:p>
      </w:docPartBody>
    </w:docPart>
    <w:docPart>
      <w:docPartPr>
        <w:name w:val="A25784EF295F46CB933A033123B794CC"/>
        <w:category>
          <w:name w:val="ทั่วไป"/>
          <w:gallery w:val="placeholder"/>
        </w:category>
        <w:types>
          <w:type w:val="bbPlcHdr"/>
        </w:types>
        <w:behaviors>
          <w:behavior w:val="content"/>
        </w:behaviors>
        <w:guid w:val="{B963E7E3-424D-4D4C-83AB-1DE363052FC0}"/>
      </w:docPartPr>
      <w:docPartBody>
        <w:p w:rsidR="00000000" w:rsidRDefault="003F1EF4" w:rsidP="003F1EF4">
          <w:pPr>
            <w:pStyle w:val="A25784EF295F46CB933A033123B794CC"/>
          </w:pPr>
          <w:r w:rsidRPr="00F74F6B">
            <w:rPr>
              <w:rStyle w:val="a3"/>
              <w:rFonts w:ascii="Times New Roman" w:hAnsi="Times New Roman" w:cs="Times New Roman"/>
            </w:rPr>
            <w:t>______________</w:t>
          </w:r>
        </w:p>
      </w:docPartBody>
    </w:docPart>
    <w:docPart>
      <w:docPartPr>
        <w:name w:val="EA6C544E0B7144BA93070F5E42F6816D"/>
        <w:category>
          <w:name w:val="ทั่วไป"/>
          <w:gallery w:val="placeholder"/>
        </w:category>
        <w:types>
          <w:type w:val="bbPlcHdr"/>
        </w:types>
        <w:behaviors>
          <w:behavior w:val="content"/>
        </w:behaviors>
        <w:guid w:val="{6A99C63E-2682-45D8-A904-AE1E6E7043F4}"/>
      </w:docPartPr>
      <w:docPartBody>
        <w:p w:rsidR="00000000" w:rsidRDefault="003F1EF4" w:rsidP="003F1EF4">
          <w:pPr>
            <w:pStyle w:val="EA6C544E0B7144BA93070F5E42F6816D"/>
          </w:pPr>
          <w:r w:rsidRPr="00F74F6B">
            <w:rPr>
              <w:rStyle w:val="a3"/>
              <w:rFonts w:ascii="Times New Roman" w:hAnsi="Times New Roman" w:cs="Times New Roman"/>
            </w:rPr>
            <w:t>______________</w:t>
          </w:r>
        </w:p>
      </w:docPartBody>
    </w:docPart>
    <w:docPart>
      <w:docPartPr>
        <w:name w:val="BC6E6860A47B4191BDBCC7188BBC5AA8"/>
        <w:category>
          <w:name w:val="ทั่วไป"/>
          <w:gallery w:val="placeholder"/>
        </w:category>
        <w:types>
          <w:type w:val="bbPlcHdr"/>
        </w:types>
        <w:behaviors>
          <w:behavior w:val="content"/>
        </w:behaviors>
        <w:guid w:val="{6A5465AB-FA23-499A-A16D-A5EB0BBF0463}"/>
      </w:docPartPr>
      <w:docPartBody>
        <w:p w:rsidR="00000000" w:rsidRDefault="003F1EF4" w:rsidP="003F1EF4">
          <w:pPr>
            <w:pStyle w:val="BC6E6860A47B4191BDBCC7188BBC5AA8"/>
          </w:pPr>
          <w:r w:rsidRPr="00F74F6B">
            <w:rPr>
              <w:rStyle w:val="a3"/>
              <w:rFonts w:ascii="Times New Roman" w:hAnsi="Times New Roman" w:cs="Times New Roman"/>
            </w:rPr>
            <w:t>______________</w:t>
          </w:r>
        </w:p>
      </w:docPartBody>
    </w:docPart>
    <w:docPart>
      <w:docPartPr>
        <w:name w:val="7E1C9BCFD39240AFBA1DDF306BF3FE49"/>
        <w:category>
          <w:name w:val="ทั่วไป"/>
          <w:gallery w:val="placeholder"/>
        </w:category>
        <w:types>
          <w:type w:val="bbPlcHdr"/>
        </w:types>
        <w:behaviors>
          <w:behavior w:val="content"/>
        </w:behaviors>
        <w:guid w:val="{00F76410-123B-40EE-982D-92698D70AC0C}"/>
      </w:docPartPr>
      <w:docPartBody>
        <w:p w:rsidR="00000000" w:rsidRDefault="003F1EF4" w:rsidP="003F1EF4">
          <w:pPr>
            <w:pStyle w:val="7E1C9BCFD39240AFBA1DDF306BF3FE49"/>
          </w:pPr>
          <w:r w:rsidRPr="00F74F6B">
            <w:rPr>
              <w:rStyle w:val="a3"/>
              <w:rFonts w:ascii="Times New Roman" w:hAnsi="Times New Roman" w:cs="Times New Roman"/>
              <w:color w:val="A6A6A6" w:themeColor="background1" w:themeShade="A6"/>
            </w:rPr>
            <w:t>___________________________________</w:t>
          </w:r>
        </w:p>
      </w:docPartBody>
    </w:docPart>
    <w:docPart>
      <w:docPartPr>
        <w:name w:val="01B495FE1EC54EC8973477772C9A141F"/>
        <w:category>
          <w:name w:val="ทั่วไป"/>
          <w:gallery w:val="placeholder"/>
        </w:category>
        <w:types>
          <w:type w:val="bbPlcHdr"/>
        </w:types>
        <w:behaviors>
          <w:behavior w:val="content"/>
        </w:behaviors>
        <w:guid w:val="{B933E0DA-0B86-4B3F-A721-3B33628EA8A9}"/>
      </w:docPartPr>
      <w:docPartBody>
        <w:p w:rsidR="00000000" w:rsidRDefault="003F1EF4" w:rsidP="003F1EF4">
          <w:pPr>
            <w:pStyle w:val="01B495FE1EC54EC8973477772C9A141F"/>
          </w:pPr>
          <w:r w:rsidRPr="00F74F6B">
            <w:rPr>
              <w:rFonts w:ascii="Times New Roman" w:hAnsi="Times New Roman" w:cs="Times New Roman"/>
              <w:color w:val="A6A6A6" w:themeColor="background1" w:themeShade="A6"/>
              <w:sz w:val="24"/>
              <w:szCs w:val="32"/>
            </w:rPr>
            <w:t>________________________</w:t>
          </w:r>
        </w:p>
      </w:docPartBody>
    </w:docPart>
    <w:docPart>
      <w:docPartPr>
        <w:name w:val="E18660AFF5734E309DB9FEDD33ADF5A1"/>
        <w:category>
          <w:name w:val="ทั่วไป"/>
          <w:gallery w:val="placeholder"/>
        </w:category>
        <w:types>
          <w:type w:val="bbPlcHdr"/>
        </w:types>
        <w:behaviors>
          <w:behavior w:val="content"/>
        </w:behaviors>
        <w:guid w:val="{409E911E-F89E-4A67-8572-4594546BA845}"/>
      </w:docPartPr>
      <w:docPartBody>
        <w:p w:rsidR="00000000" w:rsidRDefault="003F1EF4" w:rsidP="003F1EF4">
          <w:pPr>
            <w:pStyle w:val="E18660AFF5734E309DB9FEDD33ADF5A1"/>
          </w:pPr>
          <w:r w:rsidRPr="00F74F6B">
            <w:rPr>
              <w:rStyle w:val="a3"/>
              <w:rFonts w:ascii="Times New Roman" w:hAnsi="Times New Roman" w:cs="Times New Roman"/>
            </w:rPr>
            <w:t>______________</w:t>
          </w:r>
        </w:p>
      </w:docPartBody>
    </w:docPart>
    <w:docPart>
      <w:docPartPr>
        <w:name w:val="27066F6535384E289F395327D6BD573A"/>
        <w:category>
          <w:name w:val="ทั่วไป"/>
          <w:gallery w:val="placeholder"/>
        </w:category>
        <w:types>
          <w:type w:val="bbPlcHdr"/>
        </w:types>
        <w:behaviors>
          <w:behavior w:val="content"/>
        </w:behaviors>
        <w:guid w:val="{283CC686-D5E2-4E8C-9004-6DD396AC3280}"/>
      </w:docPartPr>
      <w:docPartBody>
        <w:p w:rsidR="00000000" w:rsidRDefault="003F1EF4" w:rsidP="003F1EF4">
          <w:pPr>
            <w:pStyle w:val="27066F6535384E289F395327D6BD573A"/>
          </w:pPr>
          <w:r w:rsidRPr="00F74F6B">
            <w:rPr>
              <w:rStyle w:val="a3"/>
              <w:rFonts w:ascii="Times New Roman" w:hAnsi="Times New Roman" w:cs="Times New Roman"/>
              <w:color w:val="A6A6A6" w:themeColor="background1" w:themeShade="A6"/>
            </w:rPr>
            <w:t>___________________________________</w:t>
          </w:r>
        </w:p>
      </w:docPartBody>
    </w:docPart>
    <w:docPart>
      <w:docPartPr>
        <w:name w:val="288AF9B7AD694B46B1E4B11153D869E9"/>
        <w:category>
          <w:name w:val="ทั่วไป"/>
          <w:gallery w:val="placeholder"/>
        </w:category>
        <w:types>
          <w:type w:val="bbPlcHdr"/>
        </w:types>
        <w:behaviors>
          <w:behavior w:val="content"/>
        </w:behaviors>
        <w:guid w:val="{C6879248-6901-4343-86C9-B3AB18C3D4CF}"/>
      </w:docPartPr>
      <w:docPartBody>
        <w:p w:rsidR="00000000" w:rsidRDefault="003F1EF4" w:rsidP="003F1EF4">
          <w:pPr>
            <w:pStyle w:val="288AF9B7AD694B46B1E4B11153D869E9"/>
          </w:pPr>
          <w:r w:rsidRPr="00F74F6B">
            <w:rPr>
              <w:rFonts w:ascii="Times New Roman" w:hAnsi="Times New Roman" w:cs="Times New Roman"/>
              <w:color w:val="A6A6A6" w:themeColor="background1" w:themeShade="A6"/>
              <w:sz w:val="24"/>
              <w:szCs w:val="32"/>
            </w:rPr>
            <w:t>________________________</w:t>
          </w:r>
        </w:p>
      </w:docPartBody>
    </w:docPart>
    <w:docPart>
      <w:docPartPr>
        <w:name w:val="7037673474894F079A6D9159882AEEE9"/>
        <w:category>
          <w:name w:val="ทั่วไป"/>
          <w:gallery w:val="placeholder"/>
        </w:category>
        <w:types>
          <w:type w:val="bbPlcHdr"/>
        </w:types>
        <w:behaviors>
          <w:behavior w:val="content"/>
        </w:behaviors>
        <w:guid w:val="{9CB31A02-9552-41C4-9CB3-4B352DA101C8}"/>
      </w:docPartPr>
      <w:docPartBody>
        <w:p w:rsidR="00000000" w:rsidRDefault="003F1EF4" w:rsidP="003F1EF4">
          <w:pPr>
            <w:pStyle w:val="7037673474894F079A6D9159882AEEE9"/>
          </w:pPr>
          <w:r w:rsidRPr="00F74F6B">
            <w:rPr>
              <w:rStyle w:val="a3"/>
              <w:rFonts w:ascii="Times New Roman" w:hAnsi="Times New Roman" w:cs="Times New Roman"/>
            </w:rPr>
            <w:t>______________</w:t>
          </w:r>
        </w:p>
      </w:docPartBody>
    </w:docPart>
    <w:docPart>
      <w:docPartPr>
        <w:name w:val="19827D90FBB5440BB7F8B89B3786AA6A"/>
        <w:category>
          <w:name w:val="ทั่วไป"/>
          <w:gallery w:val="placeholder"/>
        </w:category>
        <w:types>
          <w:type w:val="bbPlcHdr"/>
        </w:types>
        <w:behaviors>
          <w:behavior w:val="content"/>
        </w:behaviors>
        <w:guid w:val="{E068E76A-9993-4FA6-AB8E-E02649B5E4B7}"/>
      </w:docPartPr>
      <w:docPartBody>
        <w:p w:rsidR="00000000" w:rsidRDefault="003F1EF4" w:rsidP="003F1EF4">
          <w:pPr>
            <w:pStyle w:val="19827D90FBB5440BB7F8B89B3786AA6A"/>
          </w:pPr>
          <w:r w:rsidRPr="00F74F6B">
            <w:rPr>
              <w:rStyle w:val="a3"/>
              <w:rFonts w:ascii="Times New Roman" w:hAnsi="Times New Roman" w:cs="Times New Roman"/>
              <w:color w:val="A6A6A6" w:themeColor="background1" w:themeShade="A6"/>
            </w:rPr>
            <w:t>___________________________________</w:t>
          </w:r>
        </w:p>
      </w:docPartBody>
    </w:docPart>
    <w:docPart>
      <w:docPartPr>
        <w:name w:val="BB149C92ABBA4A2694D82E5A327B9907"/>
        <w:category>
          <w:name w:val="ทั่วไป"/>
          <w:gallery w:val="placeholder"/>
        </w:category>
        <w:types>
          <w:type w:val="bbPlcHdr"/>
        </w:types>
        <w:behaviors>
          <w:behavior w:val="content"/>
        </w:behaviors>
        <w:guid w:val="{94E90D4F-BDB3-4E25-BA87-850C95796F64}"/>
      </w:docPartPr>
      <w:docPartBody>
        <w:p w:rsidR="00000000" w:rsidRDefault="003F1EF4" w:rsidP="003F1EF4">
          <w:pPr>
            <w:pStyle w:val="BB149C92ABBA4A2694D82E5A327B9907"/>
          </w:pPr>
          <w:r w:rsidRPr="00F74F6B">
            <w:rPr>
              <w:rFonts w:ascii="Times New Roman" w:hAnsi="Times New Roman" w:cs="Times New Roman"/>
              <w:color w:val="A6A6A6" w:themeColor="background1" w:themeShade="A6"/>
              <w:sz w:val="24"/>
              <w:szCs w:val="32"/>
            </w:rPr>
            <w:t>________________________</w:t>
          </w:r>
        </w:p>
      </w:docPartBody>
    </w:docPart>
    <w:docPart>
      <w:docPartPr>
        <w:name w:val="58F3019FD45B40A7A2283D5837A15FCE"/>
        <w:category>
          <w:name w:val="ทั่วไป"/>
          <w:gallery w:val="placeholder"/>
        </w:category>
        <w:types>
          <w:type w:val="bbPlcHdr"/>
        </w:types>
        <w:behaviors>
          <w:behavior w:val="content"/>
        </w:behaviors>
        <w:guid w:val="{F1E849E8-F046-405F-8F98-DA8CCC127F1A}"/>
      </w:docPartPr>
      <w:docPartBody>
        <w:p w:rsidR="00000000" w:rsidRDefault="003F1EF4" w:rsidP="003F1EF4">
          <w:pPr>
            <w:pStyle w:val="58F3019FD45B40A7A2283D5837A15FCE"/>
          </w:pPr>
          <w:r w:rsidRPr="00F74F6B">
            <w:rPr>
              <w:rStyle w:val="a3"/>
              <w:rFonts w:ascii="Times New Roman" w:hAnsi="Times New Roman" w:cs="Times New Roman"/>
              <w:color w:val="A6A6A6" w:themeColor="background1" w:themeShade="A6"/>
              <w:sz w:val="24"/>
              <w:szCs w:val="24"/>
            </w:rPr>
            <w:t>___________________</w:t>
          </w:r>
        </w:p>
      </w:docPartBody>
    </w:docPart>
    <w:docPart>
      <w:docPartPr>
        <w:name w:val="5F8F7EC260B9498FB3261CBF0DE0681C"/>
        <w:category>
          <w:name w:val="ทั่วไป"/>
          <w:gallery w:val="placeholder"/>
        </w:category>
        <w:types>
          <w:type w:val="bbPlcHdr"/>
        </w:types>
        <w:behaviors>
          <w:behavior w:val="content"/>
        </w:behaviors>
        <w:guid w:val="{8DD979CF-AC54-442F-BA1D-F891FE5C48A6}"/>
      </w:docPartPr>
      <w:docPartBody>
        <w:p w:rsidR="00000000" w:rsidRDefault="003F1EF4" w:rsidP="003F1EF4">
          <w:pPr>
            <w:pStyle w:val="5F8F7EC260B9498FB3261CBF0DE0681C"/>
          </w:pPr>
          <w:r w:rsidRPr="00F74F6B">
            <w:rPr>
              <w:rStyle w:val="a3"/>
              <w:rFonts w:ascii="Times New Roman" w:hAnsi="Times New Roman" w:cs="Times New Roman"/>
              <w:color w:val="A6A6A6" w:themeColor="background1" w:themeShade="A6"/>
              <w:sz w:val="24"/>
              <w:szCs w:val="24"/>
            </w:rPr>
            <w:t>___________________</w:t>
          </w:r>
        </w:p>
      </w:docPartBody>
    </w:docPart>
    <w:docPart>
      <w:docPartPr>
        <w:name w:val="076AAE329F364B39BBE803B40A0C168A"/>
        <w:category>
          <w:name w:val="ทั่วไป"/>
          <w:gallery w:val="placeholder"/>
        </w:category>
        <w:types>
          <w:type w:val="bbPlcHdr"/>
        </w:types>
        <w:behaviors>
          <w:behavior w:val="content"/>
        </w:behaviors>
        <w:guid w:val="{B88D6079-3A23-4E9F-BA85-67C21E6FF4DA}"/>
      </w:docPartPr>
      <w:docPartBody>
        <w:p w:rsidR="00000000" w:rsidRDefault="003F1EF4" w:rsidP="003F1EF4">
          <w:pPr>
            <w:pStyle w:val="076AAE329F364B39BBE803B40A0C168A"/>
          </w:pPr>
          <w:r w:rsidRPr="00F74F6B">
            <w:rPr>
              <w:rFonts w:ascii="Times New Roman" w:hAnsi="Times New Roman" w:cs="Times New Roman"/>
              <w:color w:val="A6A6A6" w:themeColor="background1" w:themeShade="A6"/>
              <w:sz w:val="24"/>
              <w:szCs w:val="32"/>
            </w:rPr>
            <w:t>_______________</w:t>
          </w:r>
        </w:p>
      </w:docPartBody>
    </w:docPart>
    <w:docPart>
      <w:docPartPr>
        <w:name w:val="47B81B3D37144ECCABAB873096362813"/>
        <w:category>
          <w:name w:val="ทั่วไป"/>
          <w:gallery w:val="placeholder"/>
        </w:category>
        <w:types>
          <w:type w:val="bbPlcHdr"/>
        </w:types>
        <w:behaviors>
          <w:behavior w:val="content"/>
        </w:behaviors>
        <w:guid w:val="{36BB0A52-23AC-46B4-B41A-7502C6190244}"/>
      </w:docPartPr>
      <w:docPartBody>
        <w:p w:rsidR="00000000" w:rsidRDefault="003F1EF4" w:rsidP="003F1EF4">
          <w:pPr>
            <w:pStyle w:val="47B81B3D37144ECCABAB873096362813"/>
          </w:pPr>
          <w:r w:rsidRPr="00F74F6B">
            <w:rPr>
              <w:rStyle w:val="a3"/>
              <w:rFonts w:ascii="Times New Roman" w:hAnsi="Times New Roman" w:cs="Times New Roman"/>
            </w:rPr>
            <w:t>______________________________________________________________</w:t>
          </w:r>
        </w:p>
      </w:docPartBody>
    </w:docPart>
    <w:docPart>
      <w:docPartPr>
        <w:name w:val="23DAEC5544D94BDB8E71B708F4BACB4E"/>
        <w:category>
          <w:name w:val="ทั่วไป"/>
          <w:gallery w:val="placeholder"/>
        </w:category>
        <w:types>
          <w:type w:val="bbPlcHdr"/>
        </w:types>
        <w:behaviors>
          <w:behavior w:val="content"/>
        </w:behaviors>
        <w:guid w:val="{096EAD70-505A-4EA5-BEE8-F1BD7DA9F436}"/>
      </w:docPartPr>
      <w:docPartBody>
        <w:p w:rsidR="00000000" w:rsidRDefault="003F1EF4" w:rsidP="003F1EF4">
          <w:pPr>
            <w:pStyle w:val="23DAEC5544D94BDB8E71B708F4BACB4E"/>
          </w:pPr>
          <w:r w:rsidRPr="00F74F6B">
            <w:rPr>
              <w:rStyle w:val="a3"/>
              <w:rFonts w:ascii="Times New Roman" w:hAnsi="Times New Roman" w:cs="Times New Roman"/>
            </w:rPr>
            <w:t>______________________________________________________________</w:t>
          </w:r>
        </w:p>
      </w:docPartBody>
    </w:docPart>
    <w:docPart>
      <w:docPartPr>
        <w:name w:val="B0BAF3EE8D1844DB8A66FF1EDBD5F473"/>
        <w:category>
          <w:name w:val="ทั่วไป"/>
          <w:gallery w:val="placeholder"/>
        </w:category>
        <w:types>
          <w:type w:val="bbPlcHdr"/>
        </w:types>
        <w:behaviors>
          <w:behavior w:val="content"/>
        </w:behaviors>
        <w:guid w:val="{7FBA9050-7C5A-4021-8A4A-B45689FB430F}"/>
      </w:docPartPr>
      <w:docPartBody>
        <w:p w:rsidR="00000000" w:rsidRDefault="003F1EF4" w:rsidP="003F1EF4">
          <w:pPr>
            <w:pStyle w:val="B0BAF3EE8D1844DB8A66FF1EDBD5F473"/>
          </w:pPr>
          <w:r w:rsidRPr="00F74F6B">
            <w:rPr>
              <w:rFonts w:ascii="Times New Roman" w:hAnsi="Times New Roman" w:cs="Times New Roman"/>
              <w:color w:val="A6A6A6" w:themeColor="background1" w:themeShade="A6"/>
              <w:sz w:val="24"/>
              <w:szCs w:val="32"/>
            </w:rPr>
            <w:t>________________________</w:t>
          </w:r>
        </w:p>
      </w:docPartBody>
    </w:docPart>
    <w:docPart>
      <w:docPartPr>
        <w:name w:val="CAFCD9453EB0405794C51C71B5DA369E"/>
        <w:category>
          <w:name w:val="ทั่วไป"/>
          <w:gallery w:val="placeholder"/>
        </w:category>
        <w:types>
          <w:type w:val="bbPlcHdr"/>
        </w:types>
        <w:behaviors>
          <w:behavior w:val="content"/>
        </w:behaviors>
        <w:guid w:val="{7683FA85-1E6E-4C12-AA59-DE5765988E2D}"/>
      </w:docPartPr>
      <w:docPartBody>
        <w:p w:rsidR="00000000" w:rsidRDefault="003F1EF4" w:rsidP="003F1EF4">
          <w:pPr>
            <w:pStyle w:val="CAFCD9453EB0405794C51C71B5DA369E"/>
          </w:pPr>
          <w:r w:rsidRPr="00F74F6B">
            <w:rPr>
              <w:rFonts w:ascii="Times New Roman" w:hAnsi="Times New Roman" w:cs="Times New Roman"/>
              <w:color w:val="A6A6A6" w:themeColor="background1" w:themeShade="A6"/>
              <w:sz w:val="24"/>
              <w:szCs w:val="32"/>
            </w:rPr>
            <w:t>_____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4D00"/>
    <w:rsid w:val="000A0F52"/>
    <w:rsid w:val="001E4033"/>
    <w:rsid w:val="00267BC5"/>
    <w:rsid w:val="003475E8"/>
    <w:rsid w:val="003F1EF4"/>
    <w:rsid w:val="004540E1"/>
    <w:rsid w:val="00464D8A"/>
    <w:rsid w:val="00505590"/>
    <w:rsid w:val="0051352D"/>
    <w:rsid w:val="0055096F"/>
    <w:rsid w:val="005B488E"/>
    <w:rsid w:val="0061056C"/>
    <w:rsid w:val="00620F02"/>
    <w:rsid w:val="00701141"/>
    <w:rsid w:val="007C0CF9"/>
    <w:rsid w:val="00807869"/>
    <w:rsid w:val="00822D7B"/>
    <w:rsid w:val="00874B41"/>
    <w:rsid w:val="009208F9"/>
    <w:rsid w:val="0099779A"/>
    <w:rsid w:val="009C4D00"/>
    <w:rsid w:val="00A07C34"/>
    <w:rsid w:val="00A2167D"/>
    <w:rsid w:val="00A930E1"/>
    <w:rsid w:val="00AA0C68"/>
    <w:rsid w:val="00AB3A74"/>
    <w:rsid w:val="00BB18E7"/>
    <w:rsid w:val="00CA60BB"/>
    <w:rsid w:val="00CD765A"/>
    <w:rsid w:val="00D05E94"/>
    <w:rsid w:val="00D36A70"/>
    <w:rsid w:val="00D502F8"/>
    <w:rsid w:val="00DC42EB"/>
    <w:rsid w:val="00E56DA0"/>
    <w:rsid w:val="00ED381A"/>
    <w:rsid w:val="00EF6B57"/>
    <w:rsid w:val="00F951A7"/>
    <w:rsid w:val="00FB1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F1EF4"/>
    <w:rPr>
      <w:color w:val="808080"/>
    </w:rPr>
  </w:style>
  <w:style w:type="paragraph" w:customStyle="1" w:styleId="4D82A97C6AAF4B968664480894CF5EAD">
    <w:name w:val="4D82A97C6AAF4B968664480894CF5EAD"/>
    <w:rsid w:val="000A0F52"/>
  </w:style>
  <w:style w:type="paragraph" w:customStyle="1" w:styleId="A7D65ACF5BA84653A29F9D37D8C2605E">
    <w:name w:val="A7D65ACF5BA84653A29F9D37D8C2605E"/>
    <w:rsid w:val="000A0F52"/>
  </w:style>
  <w:style w:type="paragraph" w:customStyle="1" w:styleId="EAF313C3FFAE4A958CC9CE234946F75E">
    <w:name w:val="EAF313C3FFAE4A958CC9CE234946F75E"/>
    <w:rsid w:val="000A0F52"/>
  </w:style>
  <w:style w:type="paragraph" w:customStyle="1" w:styleId="D18C418B20A34A5992C63104987DDF0C">
    <w:name w:val="D18C418B20A34A5992C63104987DDF0C"/>
    <w:rsid w:val="000A0F52"/>
  </w:style>
  <w:style w:type="paragraph" w:customStyle="1" w:styleId="37DB24EB7A6B484EBFFDF65D9AC9136C">
    <w:name w:val="37DB24EB7A6B484EBFFDF65D9AC9136C"/>
    <w:rsid w:val="000A0F52"/>
  </w:style>
  <w:style w:type="paragraph" w:customStyle="1" w:styleId="F4519F63D5FD4139BA0070568585EBCA">
    <w:name w:val="F4519F63D5FD4139BA0070568585EBCA"/>
    <w:rsid w:val="000A0F52"/>
  </w:style>
  <w:style w:type="paragraph" w:customStyle="1" w:styleId="63180A96256842EA8C778F87D378A966">
    <w:name w:val="63180A96256842EA8C778F87D378A966"/>
    <w:rsid w:val="000A0F52"/>
  </w:style>
  <w:style w:type="paragraph" w:customStyle="1" w:styleId="1A5994FD50BA4ECC8093844E90C8A3E1">
    <w:name w:val="1A5994FD50BA4ECC8093844E90C8A3E1"/>
    <w:rsid w:val="000A0F52"/>
  </w:style>
  <w:style w:type="paragraph" w:customStyle="1" w:styleId="08F6B66784F64A1A89CB5AD19AADC1E2">
    <w:name w:val="08F6B66784F64A1A89CB5AD19AADC1E2"/>
    <w:rsid w:val="000A0F52"/>
  </w:style>
  <w:style w:type="paragraph" w:customStyle="1" w:styleId="A6E092B1195A4ADF9F9AD26F6DB1B274">
    <w:name w:val="A6E092B1195A4ADF9F9AD26F6DB1B274"/>
    <w:rsid w:val="000A0F52"/>
  </w:style>
  <w:style w:type="paragraph" w:customStyle="1" w:styleId="E3164CFEDEA0446780F8F469507AAC2E">
    <w:name w:val="E3164CFEDEA0446780F8F469507AAC2E"/>
    <w:rsid w:val="000A0F52"/>
  </w:style>
  <w:style w:type="paragraph" w:customStyle="1" w:styleId="586467C8970F4640B6B1C614632AD290">
    <w:name w:val="586467C8970F4640B6B1C614632AD290"/>
    <w:rsid w:val="000A0F52"/>
  </w:style>
  <w:style w:type="paragraph" w:customStyle="1" w:styleId="2E1D104762784371ABEB1B65AB5EDD60">
    <w:name w:val="2E1D104762784371ABEB1B65AB5EDD60"/>
    <w:rsid w:val="000A0F52"/>
  </w:style>
  <w:style w:type="paragraph" w:customStyle="1" w:styleId="9CDFFC1FAAF54F5CB989958D7FB30912">
    <w:name w:val="9CDFFC1FAAF54F5CB989958D7FB30912"/>
    <w:rsid w:val="000A0F52"/>
  </w:style>
  <w:style w:type="paragraph" w:customStyle="1" w:styleId="45175565C83C4A1A8077E5772EFB4BAC">
    <w:name w:val="45175565C83C4A1A8077E5772EFB4BAC"/>
    <w:rsid w:val="000A0F52"/>
  </w:style>
  <w:style w:type="paragraph" w:customStyle="1" w:styleId="ABADB438B111426F8F4E9BDDC2610E5E">
    <w:name w:val="ABADB438B111426F8F4E9BDDC2610E5E"/>
    <w:rsid w:val="000A0F52"/>
  </w:style>
  <w:style w:type="paragraph" w:customStyle="1" w:styleId="0F7B906CD2E94987A260164AB26EEB02">
    <w:name w:val="0F7B906CD2E94987A260164AB26EEB02"/>
    <w:rsid w:val="000A0F52"/>
  </w:style>
  <w:style w:type="paragraph" w:customStyle="1" w:styleId="9C9DF5E7BDE24BAEA8AA25EE1295EE0D">
    <w:name w:val="9C9DF5E7BDE24BAEA8AA25EE1295EE0D"/>
    <w:rsid w:val="000A0F52"/>
  </w:style>
  <w:style w:type="paragraph" w:customStyle="1" w:styleId="C5B2A0E6C4B74F7FAF5D23CE5678C8F7">
    <w:name w:val="C5B2A0E6C4B74F7FAF5D23CE5678C8F7"/>
    <w:rsid w:val="000A0F52"/>
  </w:style>
  <w:style w:type="paragraph" w:customStyle="1" w:styleId="2D8B027EC1CF4D8A858217903F87D7D4">
    <w:name w:val="2D8B027EC1CF4D8A858217903F87D7D4"/>
    <w:rsid w:val="000A0F52"/>
  </w:style>
  <w:style w:type="paragraph" w:customStyle="1" w:styleId="0FAAE05C4AFB4DD78920F385DB6A53F7">
    <w:name w:val="0FAAE05C4AFB4DD78920F385DB6A53F7"/>
    <w:rsid w:val="000A0F52"/>
  </w:style>
  <w:style w:type="paragraph" w:customStyle="1" w:styleId="F023B6BC6A6B4E86881ACA1AD5E57E95">
    <w:name w:val="F023B6BC6A6B4E86881ACA1AD5E57E95"/>
    <w:rsid w:val="000A0F52"/>
  </w:style>
  <w:style w:type="paragraph" w:customStyle="1" w:styleId="D2AE230E6AEE4EE3ABAB47CB4C284958">
    <w:name w:val="D2AE230E6AEE4EE3ABAB47CB4C284958"/>
    <w:rsid w:val="000A0F52"/>
  </w:style>
  <w:style w:type="paragraph" w:customStyle="1" w:styleId="28ED54F4371A49CBAAD3B962FBD3DEDD">
    <w:name w:val="28ED54F4371A49CBAAD3B962FBD3DEDD"/>
    <w:rsid w:val="000A0F52"/>
  </w:style>
  <w:style w:type="paragraph" w:customStyle="1" w:styleId="C7C6CCD4A90D45A89AC5040E80F24CF7">
    <w:name w:val="C7C6CCD4A90D45A89AC5040E80F24CF7"/>
    <w:rsid w:val="000A0F52"/>
  </w:style>
  <w:style w:type="paragraph" w:customStyle="1" w:styleId="D073C2D9372D4FFDA6FD69DFAE85D666">
    <w:name w:val="D073C2D9372D4FFDA6FD69DFAE85D666"/>
    <w:rsid w:val="000A0F52"/>
  </w:style>
  <w:style w:type="paragraph" w:customStyle="1" w:styleId="C223F17DBDD74106B8AF9E6908997EB5">
    <w:name w:val="C223F17DBDD74106B8AF9E6908997EB5"/>
    <w:rsid w:val="000A0F52"/>
  </w:style>
  <w:style w:type="paragraph" w:customStyle="1" w:styleId="2D010F234A1F40D7ADCDBDA2350F6AE8">
    <w:name w:val="2D010F234A1F40D7ADCDBDA2350F6AE8"/>
    <w:rsid w:val="000A0F52"/>
  </w:style>
  <w:style w:type="paragraph" w:customStyle="1" w:styleId="6ADBE89E11FE4F88BA28E51373D15E1A">
    <w:name w:val="6ADBE89E11FE4F88BA28E51373D15E1A"/>
    <w:rsid w:val="000A0F52"/>
  </w:style>
  <w:style w:type="paragraph" w:customStyle="1" w:styleId="B4E62BFD2B7147189FD54616C1D6D840">
    <w:name w:val="B4E62BFD2B7147189FD54616C1D6D840"/>
    <w:rsid w:val="000A0F52"/>
  </w:style>
  <w:style w:type="paragraph" w:customStyle="1" w:styleId="E899CD73986541968CFEC68E0157443B">
    <w:name w:val="E899CD73986541968CFEC68E0157443B"/>
    <w:rsid w:val="000A0F52"/>
  </w:style>
  <w:style w:type="paragraph" w:customStyle="1" w:styleId="0B5C4929592942058CA90F131AE80F05">
    <w:name w:val="0B5C4929592942058CA90F131AE80F05"/>
    <w:rsid w:val="000A0F52"/>
  </w:style>
  <w:style w:type="paragraph" w:customStyle="1" w:styleId="5B1D4742C5C348A3BE39DA67B4A1D2BF">
    <w:name w:val="5B1D4742C5C348A3BE39DA67B4A1D2BF"/>
    <w:rsid w:val="000A0F52"/>
  </w:style>
  <w:style w:type="paragraph" w:customStyle="1" w:styleId="4AA125F4FFD94614B6E3ABDD2FFEAA1B">
    <w:name w:val="4AA125F4FFD94614B6E3ABDD2FFEAA1B"/>
    <w:rsid w:val="000A0F52"/>
  </w:style>
  <w:style w:type="paragraph" w:customStyle="1" w:styleId="657046115C6443DCB0A909277D55E344">
    <w:name w:val="657046115C6443DCB0A909277D55E344"/>
    <w:rsid w:val="000A0F52"/>
  </w:style>
  <w:style w:type="paragraph" w:customStyle="1" w:styleId="7B331677A7594C68A2BF3D2DA25AD2AA">
    <w:name w:val="7B331677A7594C68A2BF3D2DA25AD2AA"/>
    <w:rsid w:val="000A0F52"/>
  </w:style>
  <w:style w:type="paragraph" w:customStyle="1" w:styleId="F3D8249215A34D76BE204F7FF746D888">
    <w:name w:val="F3D8249215A34D76BE204F7FF746D888"/>
    <w:rsid w:val="000A0F52"/>
  </w:style>
  <w:style w:type="paragraph" w:customStyle="1" w:styleId="BADE615C4E904FDDB904F1E4296922D6">
    <w:name w:val="BADE615C4E904FDDB904F1E4296922D6"/>
    <w:rsid w:val="000A0F52"/>
  </w:style>
  <w:style w:type="paragraph" w:customStyle="1" w:styleId="0593CB5781914CC888E2A796370CE233">
    <w:name w:val="0593CB5781914CC888E2A796370CE233"/>
    <w:rsid w:val="000A0F52"/>
  </w:style>
  <w:style w:type="paragraph" w:customStyle="1" w:styleId="FE86719AE39D4D9C945EBCDBF80185F3">
    <w:name w:val="FE86719AE39D4D9C945EBCDBF80185F3"/>
    <w:rsid w:val="000A0F52"/>
  </w:style>
  <w:style w:type="paragraph" w:customStyle="1" w:styleId="FEDDDDDFDE7A4E72A636FB523733AC40">
    <w:name w:val="FEDDDDDFDE7A4E72A636FB523733AC40"/>
    <w:rsid w:val="000A0F52"/>
  </w:style>
  <w:style w:type="paragraph" w:customStyle="1" w:styleId="BDCFE0B4490D4F408DD2468D93A2F2F4">
    <w:name w:val="BDCFE0B4490D4F408DD2468D93A2F2F4"/>
    <w:rsid w:val="000A0F52"/>
  </w:style>
  <w:style w:type="paragraph" w:customStyle="1" w:styleId="814A52CD3B55430AA4736DC080F7927E">
    <w:name w:val="814A52CD3B55430AA4736DC080F7927E"/>
    <w:rsid w:val="000A0F52"/>
  </w:style>
  <w:style w:type="paragraph" w:customStyle="1" w:styleId="CCB36EB819404454AF31D6682AA5A88D">
    <w:name w:val="CCB36EB819404454AF31D6682AA5A88D"/>
    <w:rsid w:val="000A0F52"/>
  </w:style>
  <w:style w:type="paragraph" w:customStyle="1" w:styleId="973C9772AFD7424F82D4D20F728DD3EC">
    <w:name w:val="973C9772AFD7424F82D4D20F728DD3EC"/>
    <w:rsid w:val="000A0F52"/>
  </w:style>
  <w:style w:type="paragraph" w:customStyle="1" w:styleId="6D53D86CFE0344DE89F19F9E8A9E923F">
    <w:name w:val="6D53D86CFE0344DE89F19F9E8A9E923F"/>
    <w:rsid w:val="000A0F52"/>
  </w:style>
  <w:style w:type="paragraph" w:customStyle="1" w:styleId="388A3D3F353D44A9A819C60F7A48488E">
    <w:name w:val="388A3D3F353D44A9A819C60F7A48488E"/>
    <w:rsid w:val="000A0F52"/>
  </w:style>
  <w:style w:type="paragraph" w:customStyle="1" w:styleId="CD6AD46706744BA081784F138B80B95B">
    <w:name w:val="CD6AD46706744BA081784F138B80B95B"/>
    <w:rsid w:val="000A0F52"/>
  </w:style>
  <w:style w:type="paragraph" w:customStyle="1" w:styleId="2F978196DA644E9888B1209D8F44BE57">
    <w:name w:val="2F978196DA644E9888B1209D8F44BE57"/>
    <w:rsid w:val="000A0F52"/>
  </w:style>
  <w:style w:type="paragraph" w:customStyle="1" w:styleId="2504046CE492475FB2F1E15C1B04B47E">
    <w:name w:val="2504046CE492475FB2F1E15C1B04B47E"/>
    <w:rsid w:val="000A0F52"/>
  </w:style>
  <w:style w:type="paragraph" w:customStyle="1" w:styleId="6B4261239FC848ADA59F766DB22B3397">
    <w:name w:val="6B4261239FC848ADA59F766DB22B3397"/>
    <w:rsid w:val="000A0F52"/>
  </w:style>
  <w:style w:type="paragraph" w:customStyle="1" w:styleId="A93E7F5315C749E586A000D0A2A4FF68">
    <w:name w:val="A93E7F5315C749E586A000D0A2A4FF68"/>
    <w:rsid w:val="000A0F52"/>
  </w:style>
  <w:style w:type="paragraph" w:customStyle="1" w:styleId="499EAFDE17784B1DACDBD78A8639CA4C">
    <w:name w:val="499EAFDE17784B1DACDBD78A8639CA4C"/>
    <w:rsid w:val="000A0F52"/>
  </w:style>
  <w:style w:type="paragraph" w:customStyle="1" w:styleId="53264F620D2946E58172AFB07D178FDD">
    <w:name w:val="53264F620D2946E58172AFB07D178FDD"/>
    <w:rsid w:val="000A0F52"/>
  </w:style>
  <w:style w:type="paragraph" w:customStyle="1" w:styleId="EF86DD0F2ECA44A2BA1C4F41A23CCC04">
    <w:name w:val="EF86DD0F2ECA44A2BA1C4F41A23CCC04"/>
    <w:rsid w:val="000A0F52"/>
  </w:style>
  <w:style w:type="paragraph" w:customStyle="1" w:styleId="0BDB24FE58614031AD703FFD63E8C968">
    <w:name w:val="0BDB24FE58614031AD703FFD63E8C968"/>
    <w:rsid w:val="000A0F52"/>
  </w:style>
  <w:style w:type="paragraph" w:customStyle="1" w:styleId="126FBB77B4E84302B98398388B4F482A">
    <w:name w:val="126FBB77B4E84302B98398388B4F482A"/>
    <w:rsid w:val="000A0F52"/>
  </w:style>
  <w:style w:type="paragraph" w:customStyle="1" w:styleId="20B903537F074905B7A24888C99A6BE3">
    <w:name w:val="20B903537F074905B7A24888C99A6BE3"/>
    <w:rsid w:val="000A0F52"/>
  </w:style>
  <w:style w:type="paragraph" w:customStyle="1" w:styleId="0A686E019AA44EC6BC062901D08F3D22">
    <w:name w:val="0A686E019AA44EC6BC062901D08F3D22"/>
    <w:rsid w:val="000A0F52"/>
  </w:style>
  <w:style w:type="paragraph" w:customStyle="1" w:styleId="670EDF0C77E1474F82BA38140B54B894">
    <w:name w:val="670EDF0C77E1474F82BA38140B54B894"/>
    <w:rsid w:val="000A0F52"/>
  </w:style>
  <w:style w:type="paragraph" w:customStyle="1" w:styleId="F89D58B0A02D47E888B6DC64782623B0">
    <w:name w:val="F89D58B0A02D47E888B6DC64782623B0"/>
    <w:rsid w:val="000A0F52"/>
  </w:style>
  <w:style w:type="paragraph" w:customStyle="1" w:styleId="1436349508624BAD8F203AB0582B2F09">
    <w:name w:val="1436349508624BAD8F203AB0582B2F09"/>
    <w:rsid w:val="000A0F52"/>
  </w:style>
  <w:style w:type="paragraph" w:customStyle="1" w:styleId="70A49A2BBF504A6E8A5215A490DC45F4">
    <w:name w:val="70A49A2BBF504A6E8A5215A490DC45F4"/>
    <w:rsid w:val="000A0F52"/>
  </w:style>
  <w:style w:type="paragraph" w:customStyle="1" w:styleId="72B96EC8AD1B4DDAB7EB8C0A37F4A7E1">
    <w:name w:val="72B96EC8AD1B4DDAB7EB8C0A37F4A7E1"/>
    <w:rsid w:val="000A0F52"/>
  </w:style>
  <w:style w:type="paragraph" w:customStyle="1" w:styleId="FA43546E0F7E4CC88B18DD71E3282C98">
    <w:name w:val="FA43546E0F7E4CC88B18DD71E3282C98"/>
    <w:rsid w:val="000A0F52"/>
  </w:style>
  <w:style w:type="paragraph" w:customStyle="1" w:styleId="BF0EBE0DC6504808AE7045DB00E6A39A">
    <w:name w:val="BF0EBE0DC6504808AE7045DB00E6A39A"/>
    <w:rsid w:val="000A0F52"/>
  </w:style>
  <w:style w:type="paragraph" w:customStyle="1" w:styleId="1E5799F38C0E494DB93612D98FD8E0F0">
    <w:name w:val="1E5799F38C0E494DB93612D98FD8E0F0"/>
    <w:rsid w:val="000A0F52"/>
  </w:style>
  <w:style w:type="paragraph" w:customStyle="1" w:styleId="8697A53BB48443A5B74370C9E590AE19">
    <w:name w:val="8697A53BB48443A5B74370C9E590AE19"/>
    <w:rsid w:val="000A0F52"/>
  </w:style>
  <w:style w:type="paragraph" w:customStyle="1" w:styleId="32CEC8C67EDC472D8CC555D371FAB53C">
    <w:name w:val="32CEC8C67EDC472D8CC555D371FAB53C"/>
    <w:rsid w:val="000A0F52"/>
  </w:style>
  <w:style w:type="paragraph" w:customStyle="1" w:styleId="7F7B52CD03834B0CBF2FB6864E09737A">
    <w:name w:val="7F7B52CD03834B0CBF2FB6864E09737A"/>
    <w:rsid w:val="000A0F52"/>
  </w:style>
  <w:style w:type="paragraph" w:customStyle="1" w:styleId="ADE98C1330D84CA1A4AAD3D38A42B15B">
    <w:name w:val="ADE98C1330D84CA1A4AAD3D38A42B15B"/>
    <w:rsid w:val="000A0F52"/>
  </w:style>
  <w:style w:type="paragraph" w:customStyle="1" w:styleId="B8208525F215427FB008FF9628E88C5D">
    <w:name w:val="B8208525F215427FB008FF9628E88C5D"/>
    <w:rsid w:val="000A0F52"/>
  </w:style>
  <w:style w:type="paragraph" w:customStyle="1" w:styleId="03282426723A4E3BA83A05A9B02908C5">
    <w:name w:val="03282426723A4E3BA83A05A9B02908C5"/>
    <w:rsid w:val="000A0F52"/>
  </w:style>
  <w:style w:type="paragraph" w:customStyle="1" w:styleId="A2A5877A2CFB43BCBBB92C30847CE4D1">
    <w:name w:val="A2A5877A2CFB43BCBBB92C30847CE4D1"/>
    <w:rsid w:val="000A0F52"/>
  </w:style>
  <w:style w:type="paragraph" w:customStyle="1" w:styleId="2B3CA70C40A4444AAA4AD79A16FEB58D">
    <w:name w:val="2B3CA70C40A4444AAA4AD79A16FEB58D"/>
    <w:rsid w:val="000A0F52"/>
  </w:style>
  <w:style w:type="paragraph" w:customStyle="1" w:styleId="BBD7574DAD5D43F7918920E2A9968C7F">
    <w:name w:val="BBD7574DAD5D43F7918920E2A9968C7F"/>
    <w:rsid w:val="000A0F52"/>
  </w:style>
  <w:style w:type="paragraph" w:customStyle="1" w:styleId="366CE6D43DD841709AE4DBB798C76AFA">
    <w:name w:val="366CE6D43DD841709AE4DBB798C76AFA"/>
    <w:rsid w:val="000A0F52"/>
  </w:style>
  <w:style w:type="paragraph" w:customStyle="1" w:styleId="9D6761A9A6CB42C4A425B789AE0F87F7">
    <w:name w:val="9D6761A9A6CB42C4A425B789AE0F87F7"/>
    <w:rsid w:val="000A0F52"/>
  </w:style>
  <w:style w:type="paragraph" w:customStyle="1" w:styleId="576370EFD25A42F5A1AF324E25C149AE">
    <w:name w:val="576370EFD25A42F5A1AF324E25C149AE"/>
    <w:rsid w:val="000A0F52"/>
  </w:style>
  <w:style w:type="paragraph" w:customStyle="1" w:styleId="2DD62B025FC044B6A0001E708034797A">
    <w:name w:val="2DD62B025FC044B6A0001E708034797A"/>
    <w:rsid w:val="000A0F52"/>
  </w:style>
  <w:style w:type="paragraph" w:customStyle="1" w:styleId="C43C0F6094AE4EA698F383C070682F9B">
    <w:name w:val="C43C0F6094AE4EA698F383C070682F9B"/>
    <w:rsid w:val="000A0F52"/>
  </w:style>
  <w:style w:type="paragraph" w:customStyle="1" w:styleId="C54B438BC68A42069169B8F50D6CB832">
    <w:name w:val="C54B438BC68A42069169B8F50D6CB832"/>
    <w:rsid w:val="000A0F52"/>
  </w:style>
  <w:style w:type="paragraph" w:customStyle="1" w:styleId="F89A433593234D5FB95F631098594BC6">
    <w:name w:val="F89A433593234D5FB95F631098594BC6"/>
    <w:rsid w:val="000A0F52"/>
  </w:style>
  <w:style w:type="paragraph" w:customStyle="1" w:styleId="1735C008B1234BEDA56BA81B14631EBE">
    <w:name w:val="1735C008B1234BEDA56BA81B14631EBE"/>
    <w:rsid w:val="000A0F52"/>
  </w:style>
  <w:style w:type="paragraph" w:customStyle="1" w:styleId="75D5E4FA05FF433380977840B31D8EF852">
    <w:name w:val="75D5E4FA05FF433380977840B31D8EF852"/>
    <w:rsid w:val="00A07C34"/>
    <w:rPr>
      <w:rFonts w:eastAsiaTheme="minorHAnsi"/>
    </w:rPr>
  </w:style>
  <w:style w:type="paragraph" w:customStyle="1" w:styleId="CA0768CB81EF4AF6BBC11C0655F472A052">
    <w:name w:val="CA0768CB81EF4AF6BBC11C0655F472A052"/>
    <w:rsid w:val="00A07C34"/>
    <w:rPr>
      <w:rFonts w:eastAsiaTheme="minorHAnsi"/>
    </w:rPr>
  </w:style>
  <w:style w:type="paragraph" w:customStyle="1" w:styleId="067041811A6D4A4FA61D097613A8FBBE52">
    <w:name w:val="067041811A6D4A4FA61D097613A8FBBE52"/>
    <w:rsid w:val="00A07C34"/>
    <w:rPr>
      <w:rFonts w:eastAsiaTheme="minorHAnsi"/>
    </w:rPr>
  </w:style>
  <w:style w:type="paragraph" w:customStyle="1" w:styleId="9FA095E30DCA4B678A59EF300BF9462352">
    <w:name w:val="9FA095E30DCA4B678A59EF300BF9462352"/>
    <w:rsid w:val="00A07C34"/>
    <w:rPr>
      <w:rFonts w:eastAsiaTheme="minorHAnsi"/>
    </w:rPr>
  </w:style>
  <w:style w:type="paragraph" w:customStyle="1" w:styleId="EED9F9E17DAF488CB3B1C2BABB075FA752">
    <w:name w:val="EED9F9E17DAF488CB3B1C2BABB075FA752"/>
    <w:rsid w:val="00A07C34"/>
    <w:rPr>
      <w:rFonts w:eastAsiaTheme="minorHAnsi"/>
    </w:rPr>
  </w:style>
  <w:style w:type="paragraph" w:customStyle="1" w:styleId="E5A2D34A97254476A466E31572A5CCA052">
    <w:name w:val="E5A2D34A97254476A466E31572A5CCA052"/>
    <w:rsid w:val="00A07C34"/>
    <w:rPr>
      <w:rFonts w:eastAsiaTheme="minorHAnsi"/>
    </w:rPr>
  </w:style>
  <w:style w:type="paragraph" w:customStyle="1" w:styleId="25915255E24F4225B6D9E15DBC1B24C752">
    <w:name w:val="25915255E24F4225B6D9E15DBC1B24C752"/>
    <w:rsid w:val="00A07C34"/>
    <w:rPr>
      <w:rFonts w:eastAsiaTheme="minorHAnsi"/>
    </w:rPr>
  </w:style>
  <w:style w:type="paragraph" w:customStyle="1" w:styleId="046FA9C79EE3406C8AA40D2086AFCA9752">
    <w:name w:val="046FA9C79EE3406C8AA40D2086AFCA9752"/>
    <w:rsid w:val="00A07C34"/>
    <w:rPr>
      <w:rFonts w:eastAsiaTheme="minorHAnsi"/>
    </w:rPr>
  </w:style>
  <w:style w:type="paragraph" w:customStyle="1" w:styleId="6319E32CC19A476EA852525692437D0F52">
    <w:name w:val="6319E32CC19A476EA852525692437D0F52"/>
    <w:rsid w:val="00A07C34"/>
    <w:rPr>
      <w:rFonts w:eastAsiaTheme="minorHAnsi"/>
    </w:rPr>
  </w:style>
  <w:style w:type="paragraph" w:customStyle="1" w:styleId="C8A61570F7404BFABF9355D4F9DFA06F52">
    <w:name w:val="C8A61570F7404BFABF9355D4F9DFA06F52"/>
    <w:rsid w:val="00A07C34"/>
    <w:rPr>
      <w:rFonts w:eastAsiaTheme="minorHAnsi"/>
    </w:rPr>
  </w:style>
  <w:style w:type="paragraph" w:customStyle="1" w:styleId="47A32EDEBEB642C780D99FC48AD3E2C252">
    <w:name w:val="47A32EDEBEB642C780D99FC48AD3E2C252"/>
    <w:rsid w:val="00A07C34"/>
    <w:rPr>
      <w:rFonts w:eastAsiaTheme="minorHAnsi"/>
    </w:rPr>
  </w:style>
  <w:style w:type="paragraph" w:customStyle="1" w:styleId="78B0CA40D2A9441EB0C7580CB80824B152">
    <w:name w:val="78B0CA40D2A9441EB0C7580CB80824B152"/>
    <w:rsid w:val="00A07C34"/>
    <w:rPr>
      <w:rFonts w:eastAsiaTheme="minorHAnsi"/>
    </w:rPr>
  </w:style>
  <w:style w:type="paragraph" w:customStyle="1" w:styleId="E1304195577F454C91CC571A8A8AA1E552">
    <w:name w:val="E1304195577F454C91CC571A8A8AA1E552"/>
    <w:rsid w:val="00A07C34"/>
    <w:rPr>
      <w:rFonts w:eastAsiaTheme="minorHAnsi"/>
    </w:rPr>
  </w:style>
  <w:style w:type="paragraph" w:customStyle="1" w:styleId="0B7AA48A66914AD38001828C130366F352">
    <w:name w:val="0B7AA48A66914AD38001828C130366F352"/>
    <w:rsid w:val="00A07C34"/>
    <w:rPr>
      <w:rFonts w:eastAsiaTheme="minorHAnsi"/>
    </w:rPr>
  </w:style>
  <w:style w:type="paragraph" w:customStyle="1" w:styleId="B4A413C292FE4B80901C589CE2339F4A52">
    <w:name w:val="B4A413C292FE4B80901C589CE2339F4A52"/>
    <w:rsid w:val="00A07C34"/>
    <w:rPr>
      <w:rFonts w:eastAsiaTheme="minorHAnsi"/>
    </w:rPr>
  </w:style>
  <w:style w:type="paragraph" w:customStyle="1" w:styleId="B470010CD9654EFEB281D3AB2873183052">
    <w:name w:val="B470010CD9654EFEB281D3AB2873183052"/>
    <w:rsid w:val="00A07C34"/>
    <w:rPr>
      <w:rFonts w:eastAsiaTheme="minorHAnsi"/>
    </w:rPr>
  </w:style>
  <w:style w:type="paragraph" w:customStyle="1" w:styleId="BBB9644982C44F98BE5B2491B7B8A71552">
    <w:name w:val="BBB9644982C44F98BE5B2491B7B8A71552"/>
    <w:rsid w:val="00A07C34"/>
    <w:rPr>
      <w:rFonts w:eastAsiaTheme="minorHAnsi"/>
    </w:rPr>
  </w:style>
  <w:style w:type="paragraph" w:customStyle="1" w:styleId="4A1DAAC7C9984E8CB93B8CBE4CD3DF7E52">
    <w:name w:val="4A1DAAC7C9984E8CB93B8CBE4CD3DF7E52"/>
    <w:rsid w:val="00A07C34"/>
    <w:rPr>
      <w:rFonts w:eastAsiaTheme="minorHAnsi"/>
    </w:rPr>
  </w:style>
  <w:style w:type="paragraph" w:customStyle="1" w:styleId="CE0B55325988406B8D82019707275C0952">
    <w:name w:val="CE0B55325988406B8D82019707275C0952"/>
    <w:rsid w:val="00A07C34"/>
    <w:rPr>
      <w:rFonts w:eastAsiaTheme="minorHAnsi"/>
    </w:rPr>
  </w:style>
  <w:style w:type="paragraph" w:customStyle="1" w:styleId="1E7CD385C4604E4BBF8C303EE037EC8C52">
    <w:name w:val="1E7CD385C4604E4BBF8C303EE037EC8C52"/>
    <w:rsid w:val="00A07C34"/>
    <w:rPr>
      <w:rFonts w:eastAsiaTheme="minorHAnsi"/>
    </w:rPr>
  </w:style>
  <w:style w:type="paragraph" w:customStyle="1" w:styleId="9FC8A71D1EED4B0A9FB5DE01A0CA844252">
    <w:name w:val="9FC8A71D1EED4B0A9FB5DE01A0CA844252"/>
    <w:rsid w:val="00A07C34"/>
    <w:rPr>
      <w:rFonts w:eastAsiaTheme="minorHAnsi"/>
    </w:rPr>
  </w:style>
  <w:style w:type="paragraph" w:customStyle="1" w:styleId="08955B0E136243458C19ACC6AB7EC96B52">
    <w:name w:val="08955B0E136243458C19ACC6AB7EC96B52"/>
    <w:rsid w:val="00A07C34"/>
    <w:rPr>
      <w:rFonts w:eastAsiaTheme="minorHAnsi"/>
    </w:rPr>
  </w:style>
  <w:style w:type="paragraph" w:customStyle="1" w:styleId="AAB896E9171742E5A53F06DA762B3E0B52">
    <w:name w:val="AAB896E9171742E5A53F06DA762B3E0B52"/>
    <w:rsid w:val="00A07C34"/>
    <w:rPr>
      <w:rFonts w:eastAsiaTheme="minorHAnsi"/>
    </w:rPr>
  </w:style>
  <w:style w:type="paragraph" w:customStyle="1" w:styleId="8D6BD87B5E0747C6BD28E7F2C532755352">
    <w:name w:val="8D6BD87B5E0747C6BD28E7F2C532755352"/>
    <w:rsid w:val="00A07C34"/>
    <w:rPr>
      <w:rFonts w:eastAsiaTheme="minorHAnsi"/>
    </w:rPr>
  </w:style>
  <w:style w:type="paragraph" w:customStyle="1" w:styleId="27663AB6C3ED49C9A6DBC7F4E11C2A2E52">
    <w:name w:val="27663AB6C3ED49C9A6DBC7F4E11C2A2E52"/>
    <w:rsid w:val="00A07C34"/>
    <w:rPr>
      <w:rFonts w:eastAsiaTheme="minorHAnsi"/>
    </w:rPr>
  </w:style>
  <w:style w:type="paragraph" w:customStyle="1" w:styleId="5F4B1AAB319547A6BB935DEE94597C7A52">
    <w:name w:val="5F4B1AAB319547A6BB935DEE94597C7A52"/>
    <w:rsid w:val="00A07C34"/>
    <w:rPr>
      <w:rFonts w:eastAsiaTheme="minorHAnsi"/>
    </w:rPr>
  </w:style>
  <w:style w:type="paragraph" w:customStyle="1" w:styleId="424EAD30F3B3467793379509821B639D52">
    <w:name w:val="424EAD30F3B3467793379509821B639D52"/>
    <w:rsid w:val="00A07C34"/>
    <w:rPr>
      <w:rFonts w:eastAsiaTheme="minorHAnsi"/>
    </w:rPr>
  </w:style>
  <w:style w:type="paragraph" w:customStyle="1" w:styleId="E96DE4434DAA4639895ACF7E8FB7A20C53">
    <w:name w:val="E96DE4434DAA4639895ACF7E8FB7A20C53"/>
    <w:rsid w:val="00A07C34"/>
    <w:rPr>
      <w:rFonts w:eastAsiaTheme="minorHAnsi"/>
    </w:rPr>
  </w:style>
  <w:style w:type="paragraph" w:customStyle="1" w:styleId="B432012E4E3D4B88AAA52065CF460B8453">
    <w:name w:val="B432012E4E3D4B88AAA52065CF460B8453"/>
    <w:rsid w:val="00A07C34"/>
    <w:rPr>
      <w:rFonts w:eastAsiaTheme="minorHAnsi"/>
    </w:rPr>
  </w:style>
  <w:style w:type="paragraph" w:customStyle="1" w:styleId="49130652AC3B411581D4CEC6CA88667853">
    <w:name w:val="49130652AC3B411581D4CEC6CA88667853"/>
    <w:rsid w:val="00A07C34"/>
    <w:rPr>
      <w:rFonts w:eastAsiaTheme="minorHAnsi"/>
    </w:rPr>
  </w:style>
  <w:style w:type="paragraph" w:customStyle="1" w:styleId="425511DBC0174CC8B01CBF3232A829B253">
    <w:name w:val="425511DBC0174CC8B01CBF3232A829B253"/>
    <w:rsid w:val="00A07C34"/>
    <w:rPr>
      <w:rFonts w:eastAsiaTheme="minorHAnsi"/>
    </w:rPr>
  </w:style>
  <w:style w:type="paragraph" w:customStyle="1" w:styleId="A6C661EA3F2B4F18B64F5124C01FA7CF53">
    <w:name w:val="A6C661EA3F2B4F18B64F5124C01FA7CF53"/>
    <w:rsid w:val="00A07C34"/>
    <w:rPr>
      <w:rFonts w:eastAsiaTheme="minorHAnsi"/>
    </w:rPr>
  </w:style>
  <w:style w:type="paragraph" w:customStyle="1" w:styleId="6901908CB7B34F989152BAD71E1191C653">
    <w:name w:val="6901908CB7B34F989152BAD71E1191C653"/>
    <w:rsid w:val="00A07C34"/>
    <w:rPr>
      <w:rFonts w:eastAsiaTheme="minorHAnsi"/>
    </w:rPr>
  </w:style>
  <w:style w:type="paragraph" w:customStyle="1" w:styleId="747D7675331F464C8777EA631404F50A53">
    <w:name w:val="747D7675331F464C8777EA631404F50A53"/>
    <w:rsid w:val="00A07C34"/>
    <w:rPr>
      <w:rFonts w:eastAsiaTheme="minorHAnsi"/>
    </w:rPr>
  </w:style>
  <w:style w:type="paragraph" w:customStyle="1" w:styleId="CD70949628334181A8B091324C73BD0C53">
    <w:name w:val="CD70949628334181A8B091324C73BD0C53"/>
    <w:rsid w:val="00A07C34"/>
    <w:rPr>
      <w:rFonts w:eastAsiaTheme="minorHAnsi"/>
    </w:rPr>
  </w:style>
  <w:style w:type="paragraph" w:customStyle="1" w:styleId="3AFD98E95C3849B9AE3AB92FEE4C1B9753">
    <w:name w:val="3AFD98E95C3849B9AE3AB92FEE4C1B9753"/>
    <w:rsid w:val="00A07C34"/>
    <w:rPr>
      <w:rFonts w:eastAsiaTheme="minorHAnsi"/>
    </w:rPr>
  </w:style>
  <w:style w:type="paragraph" w:customStyle="1" w:styleId="56A46EAF563F4A9783A41676E77E1292">
    <w:name w:val="56A46EAF563F4A9783A41676E77E1292"/>
    <w:rsid w:val="003F1EF4"/>
  </w:style>
  <w:style w:type="paragraph" w:customStyle="1" w:styleId="B84D68CEF14E4188B5D29226DA337F62">
    <w:name w:val="B84D68CEF14E4188B5D29226DA337F62"/>
    <w:rsid w:val="003F1EF4"/>
  </w:style>
  <w:style w:type="paragraph" w:customStyle="1" w:styleId="56CB17B0F6444FD1B5513897C56596B6">
    <w:name w:val="56CB17B0F6444FD1B5513897C56596B6"/>
    <w:rsid w:val="003F1EF4"/>
  </w:style>
  <w:style w:type="paragraph" w:customStyle="1" w:styleId="7B1AA498436A41A58A505A0B75A57DF8">
    <w:name w:val="7B1AA498436A41A58A505A0B75A57DF8"/>
    <w:rsid w:val="003F1EF4"/>
  </w:style>
  <w:style w:type="paragraph" w:customStyle="1" w:styleId="9C3CC182734D415B91CE507473F60AFA">
    <w:name w:val="9C3CC182734D415B91CE507473F60AFA"/>
    <w:rsid w:val="003F1EF4"/>
  </w:style>
  <w:style w:type="paragraph" w:customStyle="1" w:styleId="9F3E05A5146942DE9BC5C52391C46B55">
    <w:name w:val="9F3E05A5146942DE9BC5C52391C46B55"/>
    <w:rsid w:val="003F1EF4"/>
  </w:style>
  <w:style w:type="paragraph" w:customStyle="1" w:styleId="C57EF9B8756542F2804D0F6C7CBB7D22">
    <w:name w:val="C57EF9B8756542F2804D0F6C7CBB7D22"/>
    <w:rsid w:val="003F1EF4"/>
  </w:style>
  <w:style w:type="paragraph" w:customStyle="1" w:styleId="94B340269EC949A896F9DDCC60E4A8A0">
    <w:name w:val="94B340269EC949A896F9DDCC60E4A8A0"/>
    <w:rsid w:val="003F1EF4"/>
  </w:style>
  <w:style w:type="paragraph" w:customStyle="1" w:styleId="ED5C03004AFC48FCB682CBF6BFF3D2F4">
    <w:name w:val="ED5C03004AFC48FCB682CBF6BFF3D2F4"/>
    <w:rsid w:val="003F1EF4"/>
  </w:style>
  <w:style w:type="paragraph" w:customStyle="1" w:styleId="28B339C2A1BA41D5B0FD3A24CF3BCB06">
    <w:name w:val="28B339C2A1BA41D5B0FD3A24CF3BCB06"/>
    <w:rsid w:val="003F1EF4"/>
  </w:style>
  <w:style w:type="paragraph" w:customStyle="1" w:styleId="329B804698D045C78248990B1603AF82">
    <w:name w:val="329B804698D045C78248990B1603AF82"/>
    <w:rsid w:val="003F1EF4"/>
  </w:style>
  <w:style w:type="paragraph" w:customStyle="1" w:styleId="4DF6223791CA4FE39F9684688558791B">
    <w:name w:val="4DF6223791CA4FE39F9684688558791B"/>
    <w:rsid w:val="003F1EF4"/>
  </w:style>
  <w:style w:type="paragraph" w:customStyle="1" w:styleId="F51AC94592B049E1A9381302FF3C6AED">
    <w:name w:val="F51AC94592B049E1A9381302FF3C6AED"/>
    <w:rsid w:val="003F1EF4"/>
  </w:style>
  <w:style w:type="paragraph" w:customStyle="1" w:styleId="5138B018FA284232B6EA45A0B43A9754">
    <w:name w:val="5138B018FA284232B6EA45A0B43A9754"/>
    <w:rsid w:val="003F1EF4"/>
  </w:style>
  <w:style w:type="paragraph" w:customStyle="1" w:styleId="1B07C42F03754A8A855CC2917A884DAA">
    <w:name w:val="1B07C42F03754A8A855CC2917A884DAA"/>
    <w:rsid w:val="003F1EF4"/>
  </w:style>
  <w:style w:type="paragraph" w:customStyle="1" w:styleId="702DD0DC790E4B5197E7AB39C9D2B490">
    <w:name w:val="702DD0DC790E4B5197E7AB39C9D2B490"/>
    <w:rsid w:val="003F1EF4"/>
  </w:style>
  <w:style w:type="paragraph" w:customStyle="1" w:styleId="83A1BF3F80D5437EAFFBF1357E0E8720">
    <w:name w:val="83A1BF3F80D5437EAFFBF1357E0E8720"/>
    <w:rsid w:val="003F1EF4"/>
  </w:style>
  <w:style w:type="paragraph" w:customStyle="1" w:styleId="93E226E7E8A5487CB78DDC27953E838C">
    <w:name w:val="93E226E7E8A5487CB78DDC27953E838C"/>
    <w:rsid w:val="003F1EF4"/>
  </w:style>
  <w:style w:type="paragraph" w:customStyle="1" w:styleId="E10E9A60FE5343B2B0DDC3D08212C47A">
    <w:name w:val="E10E9A60FE5343B2B0DDC3D08212C47A"/>
    <w:rsid w:val="003F1EF4"/>
  </w:style>
  <w:style w:type="paragraph" w:customStyle="1" w:styleId="CFBCBACF3B5E49A784BBAA98A068A95E">
    <w:name w:val="CFBCBACF3B5E49A784BBAA98A068A95E"/>
    <w:rsid w:val="003F1EF4"/>
  </w:style>
  <w:style w:type="paragraph" w:customStyle="1" w:styleId="D60BC25C72264A10870AE429B2ACBB6F">
    <w:name w:val="D60BC25C72264A10870AE429B2ACBB6F"/>
    <w:rsid w:val="003F1EF4"/>
  </w:style>
  <w:style w:type="paragraph" w:customStyle="1" w:styleId="FBE35DBA60B64C43AB4781943EAA447A">
    <w:name w:val="FBE35DBA60B64C43AB4781943EAA447A"/>
    <w:rsid w:val="003F1EF4"/>
  </w:style>
  <w:style w:type="paragraph" w:customStyle="1" w:styleId="4B42194D213A4B62AEE78FFE891D9916">
    <w:name w:val="4B42194D213A4B62AEE78FFE891D9916"/>
    <w:rsid w:val="003F1EF4"/>
  </w:style>
  <w:style w:type="paragraph" w:customStyle="1" w:styleId="07ED873B8DA443A5A5BA4CF8AFC12E4E">
    <w:name w:val="07ED873B8DA443A5A5BA4CF8AFC12E4E"/>
    <w:rsid w:val="003F1EF4"/>
  </w:style>
  <w:style w:type="paragraph" w:customStyle="1" w:styleId="E1DEF6B4E27D485AAB7DBE556C11B9CB">
    <w:name w:val="E1DEF6B4E27D485AAB7DBE556C11B9CB"/>
    <w:rsid w:val="003F1EF4"/>
  </w:style>
  <w:style w:type="paragraph" w:customStyle="1" w:styleId="975E6315B3334E1189C194F0E46874AA">
    <w:name w:val="975E6315B3334E1189C194F0E46874AA"/>
    <w:rsid w:val="003F1EF4"/>
  </w:style>
  <w:style w:type="paragraph" w:customStyle="1" w:styleId="34220544B22A406AA4A9EC47C54DF244">
    <w:name w:val="34220544B22A406AA4A9EC47C54DF244"/>
    <w:rsid w:val="003F1EF4"/>
  </w:style>
  <w:style w:type="paragraph" w:customStyle="1" w:styleId="8AAA4B53B9B74B1289E0CC3150386BB6">
    <w:name w:val="8AAA4B53B9B74B1289E0CC3150386BB6"/>
    <w:rsid w:val="003F1EF4"/>
  </w:style>
  <w:style w:type="paragraph" w:customStyle="1" w:styleId="E46986F4B28B4E1E983A748CD102E0C0">
    <w:name w:val="E46986F4B28B4E1E983A748CD102E0C0"/>
    <w:rsid w:val="003F1EF4"/>
  </w:style>
  <w:style w:type="paragraph" w:customStyle="1" w:styleId="4A93EA92C9704D9D8DC06208D340CF48">
    <w:name w:val="4A93EA92C9704D9D8DC06208D340CF48"/>
    <w:rsid w:val="003F1EF4"/>
  </w:style>
  <w:style w:type="paragraph" w:customStyle="1" w:styleId="AA2EAC97D625422691B9745A77DE56F6">
    <w:name w:val="AA2EAC97D625422691B9745A77DE56F6"/>
    <w:rsid w:val="003F1EF4"/>
  </w:style>
  <w:style w:type="paragraph" w:customStyle="1" w:styleId="53366BB237FE47D094CD4CEDF6853495">
    <w:name w:val="53366BB237FE47D094CD4CEDF6853495"/>
    <w:rsid w:val="003F1EF4"/>
  </w:style>
  <w:style w:type="paragraph" w:customStyle="1" w:styleId="35AA296540604D08A15D228C9CCFE774">
    <w:name w:val="35AA296540604D08A15D228C9CCFE774"/>
    <w:rsid w:val="003F1EF4"/>
  </w:style>
  <w:style w:type="paragraph" w:customStyle="1" w:styleId="F7E92E90F66A4571965200B60F67F6F6">
    <w:name w:val="F7E92E90F66A4571965200B60F67F6F6"/>
    <w:rsid w:val="003F1EF4"/>
  </w:style>
  <w:style w:type="paragraph" w:customStyle="1" w:styleId="8D99743B349649E0A29CFC8F02F1E533">
    <w:name w:val="8D99743B349649E0A29CFC8F02F1E533"/>
    <w:rsid w:val="003F1EF4"/>
  </w:style>
  <w:style w:type="paragraph" w:customStyle="1" w:styleId="5762D615F984446D8390BCECF60BFCD1">
    <w:name w:val="5762D615F984446D8390BCECF60BFCD1"/>
    <w:rsid w:val="003F1EF4"/>
  </w:style>
  <w:style w:type="paragraph" w:customStyle="1" w:styleId="ACEEE374D88C405284359683658F4B1A">
    <w:name w:val="ACEEE374D88C405284359683658F4B1A"/>
    <w:rsid w:val="003F1EF4"/>
  </w:style>
  <w:style w:type="paragraph" w:customStyle="1" w:styleId="BA5A7159C96A4C0C97A5D3B56F077A79">
    <w:name w:val="BA5A7159C96A4C0C97A5D3B56F077A79"/>
    <w:rsid w:val="003F1EF4"/>
  </w:style>
  <w:style w:type="paragraph" w:customStyle="1" w:styleId="1A747EF07FCF4A8297C305BFE0357AC4">
    <w:name w:val="1A747EF07FCF4A8297C305BFE0357AC4"/>
    <w:rsid w:val="003F1EF4"/>
  </w:style>
  <w:style w:type="paragraph" w:customStyle="1" w:styleId="CCC28904780F4AAEB3B69151C8FEA9E2">
    <w:name w:val="CCC28904780F4AAEB3B69151C8FEA9E2"/>
    <w:rsid w:val="003F1EF4"/>
  </w:style>
  <w:style w:type="paragraph" w:customStyle="1" w:styleId="4C3EA0EA4B3D4FE3AE197693F173C572">
    <w:name w:val="4C3EA0EA4B3D4FE3AE197693F173C572"/>
    <w:rsid w:val="003F1EF4"/>
  </w:style>
  <w:style w:type="paragraph" w:customStyle="1" w:styleId="D9597440494C47FF8B33322D8B7D722C">
    <w:name w:val="D9597440494C47FF8B33322D8B7D722C"/>
    <w:rsid w:val="003F1EF4"/>
  </w:style>
  <w:style w:type="paragraph" w:customStyle="1" w:styleId="0A475AF1F2FC44B59787B378D30FEE8C">
    <w:name w:val="0A475AF1F2FC44B59787B378D30FEE8C"/>
    <w:rsid w:val="003F1EF4"/>
  </w:style>
  <w:style w:type="paragraph" w:customStyle="1" w:styleId="BC347BE214D545B9B93D58FC0F063CD0">
    <w:name w:val="BC347BE214D545B9B93D58FC0F063CD0"/>
    <w:rsid w:val="003F1EF4"/>
  </w:style>
  <w:style w:type="paragraph" w:customStyle="1" w:styleId="0DB4115610B54FF2982F5B2A031BDD38">
    <w:name w:val="0DB4115610B54FF2982F5B2A031BDD38"/>
    <w:rsid w:val="003F1EF4"/>
  </w:style>
  <w:style w:type="paragraph" w:customStyle="1" w:styleId="618B5D7812E14CB4AA665B520C6935E8">
    <w:name w:val="618B5D7812E14CB4AA665B520C6935E8"/>
    <w:rsid w:val="003F1EF4"/>
  </w:style>
  <w:style w:type="paragraph" w:customStyle="1" w:styleId="93A7A86ED160429A8968FB064A5DED2B">
    <w:name w:val="93A7A86ED160429A8968FB064A5DED2B"/>
    <w:rsid w:val="003F1EF4"/>
  </w:style>
  <w:style w:type="paragraph" w:customStyle="1" w:styleId="20FF83A7067A4901B0D1C323D749043A">
    <w:name w:val="20FF83A7067A4901B0D1C323D749043A"/>
    <w:rsid w:val="003F1EF4"/>
  </w:style>
  <w:style w:type="paragraph" w:customStyle="1" w:styleId="AC1A78FD8D944645B80BBE34DDE526C5">
    <w:name w:val="AC1A78FD8D944645B80BBE34DDE526C5"/>
    <w:rsid w:val="003F1EF4"/>
  </w:style>
  <w:style w:type="paragraph" w:customStyle="1" w:styleId="08A74B11C1994164A9C1421A1BE0B959">
    <w:name w:val="08A74B11C1994164A9C1421A1BE0B959"/>
    <w:rsid w:val="003F1EF4"/>
  </w:style>
  <w:style w:type="paragraph" w:customStyle="1" w:styleId="69C9921865DB4449977B6EE30C32DEB4">
    <w:name w:val="69C9921865DB4449977B6EE30C32DEB4"/>
    <w:rsid w:val="003F1EF4"/>
  </w:style>
  <w:style w:type="paragraph" w:customStyle="1" w:styleId="11E7D33F2CF748DFB0A1DAB08978914A">
    <w:name w:val="11E7D33F2CF748DFB0A1DAB08978914A"/>
    <w:rsid w:val="003F1EF4"/>
  </w:style>
  <w:style w:type="paragraph" w:customStyle="1" w:styleId="1ADAF207B93F44EB990633DC19ACEC93">
    <w:name w:val="1ADAF207B93F44EB990633DC19ACEC93"/>
    <w:rsid w:val="003F1EF4"/>
  </w:style>
  <w:style w:type="paragraph" w:customStyle="1" w:styleId="86BFC001AD6041CBBD71B558A0478EF6">
    <w:name w:val="86BFC001AD6041CBBD71B558A0478EF6"/>
    <w:rsid w:val="003F1EF4"/>
  </w:style>
  <w:style w:type="paragraph" w:customStyle="1" w:styleId="A2D12FC287D8429A87938EA083A9A9E8">
    <w:name w:val="A2D12FC287D8429A87938EA083A9A9E8"/>
    <w:rsid w:val="003F1EF4"/>
  </w:style>
  <w:style w:type="paragraph" w:customStyle="1" w:styleId="48DFD2B56ACA4F79AE0B352516B29156">
    <w:name w:val="48DFD2B56ACA4F79AE0B352516B29156"/>
    <w:rsid w:val="003F1EF4"/>
  </w:style>
  <w:style w:type="paragraph" w:customStyle="1" w:styleId="99000A9BDDC94136858A54B16137FCFC">
    <w:name w:val="99000A9BDDC94136858A54B16137FCFC"/>
    <w:rsid w:val="003F1EF4"/>
  </w:style>
  <w:style w:type="paragraph" w:customStyle="1" w:styleId="339E405E65DC4DFCBC4633334E15B1F1">
    <w:name w:val="339E405E65DC4DFCBC4633334E15B1F1"/>
    <w:rsid w:val="003F1EF4"/>
  </w:style>
  <w:style w:type="paragraph" w:customStyle="1" w:styleId="0124EA7A73B949978B764748B4D1EE68">
    <w:name w:val="0124EA7A73B949978B764748B4D1EE68"/>
    <w:rsid w:val="003F1EF4"/>
  </w:style>
  <w:style w:type="paragraph" w:customStyle="1" w:styleId="71E4D6B136414DE380C8BC7B0DB7C0C6">
    <w:name w:val="71E4D6B136414DE380C8BC7B0DB7C0C6"/>
    <w:rsid w:val="003F1EF4"/>
  </w:style>
  <w:style w:type="paragraph" w:customStyle="1" w:styleId="A226F880C65F420F867E55E1CB40C066">
    <w:name w:val="A226F880C65F420F867E55E1CB40C066"/>
    <w:rsid w:val="003F1EF4"/>
  </w:style>
  <w:style w:type="paragraph" w:customStyle="1" w:styleId="6C64416DB7204892A78FF9982D45B7D5">
    <w:name w:val="6C64416DB7204892A78FF9982D45B7D5"/>
    <w:rsid w:val="003F1EF4"/>
  </w:style>
  <w:style w:type="paragraph" w:customStyle="1" w:styleId="31D391738CAE418591C998C5168B256A">
    <w:name w:val="31D391738CAE418591C998C5168B256A"/>
    <w:rsid w:val="003F1EF4"/>
  </w:style>
  <w:style w:type="paragraph" w:customStyle="1" w:styleId="54A8DD14DA804B2D9ACD8988783D28CF">
    <w:name w:val="54A8DD14DA804B2D9ACD8988783D28CF"/>
    <w:rsid w:val="003F1EF4"/>
  </w:style>
  <w:style w:type="paragraph" w:customStyle="1" w:styleId="C5856F97B03A4B0491A777D0CE75DE4A">
    <w:name w:val="C5856F97B03A4B0491A777D0CE75DE4A"/>
    <w:rsid w:val="003F1EF4"/>
  </w:style>
  <w:style w:type="paragraph" w:customStyle="1" w:styleId="2FF9B5A99BB24EC6A70E7667BC5DE888">
    <w:name w:val="2FF9B5A99BB24EC6A70E7667BC5DE888"/>
    <w:rsid w:val="003F1EF4"/>
  </w:style>
  <w:style w:type="paragraph" w:customStyle="1" w:styleId="591B313B85414144B6A5DD764EBCB733">
    <w:name w:val="591B313B85414144B6A5DD764EBCB733"/>
    <w:rsid w:val="003F1EF4"/>
  </w:style>
  <w:style w:type="paragraph" w:customStyle="1" w:styleId="6D2F59DA6C574E1794B6DCDE8386B5FE">
    <w:name w:val="6D2F59DA6C574E1794B6DCDE8386B5FE"/>
    <w:rsid w:val="003F1EF4"/>
  </w:style>
  <w:style w:type="paragraph" w:customStyle="1" w:styleId="F9627D6D1A734E86B2763B3C0977097D">
    <w:name w:val="F9627D6D1A734E86B2763B3C0977097D"/>
    <w:rsid w:val="003F1EF4"/>
  </w:style>
  <w:style w:type="paragraph" w:customStyle="1" w:styleId="FAEB210F59424F659CC38EDB6F16B8AF">
    <w:name w:val="FAEB210F59424F659CC38EDB6F16B8AF"/>
    <w:rsid w:val="003F1EF4"/>
  </w:style>
  <w:style w:type="paragraph" w:customStyle="1" w:styleId="D378C231BB174CFD890D6DBD4A7ED277">
    <w:name w:val="D378C231BB174CFD890D6DBD4A7ED277"/>
    <w:rsid w:val="003F1EF4"/>
  </w:style>
  <w:style w:type="paragraph" w:customStyle="1" w:styleId="96AAF3BE880B4C7E8E2240D0CE986AD8">
    <w:name w:val="96AAF3BE880B4C7E8E2240D0CE986AD8"/>
    <w:rsid w:val="003F1EF4"/>
  </w:style>
  <w:style w:type="paragraph" w:customStyle="1" w:styleId="275215854F4D4594AF40D7697A6984A4">
    <w:name w:val="275215854F4D4594AF40D7697A6984A4"/>
    <w:rsid w:val="003F1EF4"/>
  </w:style>
  <w:style w:type="paragraph" w:customStyle="1" w:styleId="A57D3011744945A9B7F2AF5CFCC5EB10">
    <w:name w:val="A57D3011744945A9B7F2AF5CFCC5EB10"/>
    <w:rsid w:val="003F1EF4"/>
  </w:style>
  <w:style w:type="paragraph" w:customStyle="1" w:styleId="03ED4028199E4AD38069F71F07B788D7">
    <w:name w:val="03ED4028199E4AD38069F71F07B788D7"/>
    <w:rsid w:val="003F1EF4"/>
  </w:style>
  <w:style w:type="paragraph" w:customStyle="1" w:styleId="4FF39D610F5D49AEAF540647CF9B3747">
    <w:name w:val="4FF39D610F5D49AEAF540647CF9B3747"/>
    <w:rsid w:val="003F1EF4"/>
  </w:style>
  <w:style w:type="paragraph" w:customStyle="1" w:styleId="981AD904F0E44737B453C48393207D46">
    <w:name w:val="981AD904F0E44737B453C48393207D46"/>
    <w:rsid w:val="003F1EF4"/>
  </w:style>
  <w:style w:type="paragraph" w:customStyle="1" w:styleId="8C383ECD27F3442184313C2E8D87357B">
    <w:name w:val="8C383ECD27F3442184313C2E8D87357B"/>
    <w:rsid w:val="003F1EF4"/>
  </w:style>
  <w:style w:type="paragraph" w:customStyle="1" w:styleId="7945BFEA9A5443BDB016D053B9540D8B">
    <w:name w:val="7945BFEA9A5443BDB016D053B9540D8B"/>
    <w:rsid w:val="003F1EF4"/>
  </w:style>
  <w:style w:type="paragraph" w:customStyle="1" w:styleId="7BB701558FBB4A0EBF3AFE84E85E7592">
    <w:name w:val="7BB701558FBB4A0EBF3AFE84E85E7592"/>
    <w:rsid w:val="003F1EF4"/>
  </w:style>
  <w:style w:type="paragraph" w:customStyle="1" w:styleId="A5370BA07A104099B9CD4A88D2C13D98">
    <w:name w:val="A5370BA07A104099B9CD4A88D2C13D98"/>
    <w:rsid w:val="003F1EF4"/>
  </w:style>
  <w:style w:type="paragraph" w:customStyle="1" w:styleId="F22874F03BF342529D242EEBD8DA183D">
    <w:name w:val="F22874F03BF342529D242EEBD8DA183D"/>
    <w:rsid w:val="003F1EF4"/>
  </w:style>
  <w:style w:type="paragraph" w:customStyle="1" w:styleId="2D3348A81E0D4E52AB4C3E35493362A3">
    <w:name w:val="2D3348A81E0D4E52AB4C3E35493362A3"/>
    <w:rsid w:val="003F1EF4"/>
  </w:style>
  <w:style w:type="paragraph" w:customStyle="1" w:styleId="967752130DD04444874C6D52EA456169">
    <w:name w:val="967752130DD04444874C6D52EA456169"/>
    <w:rsid w:val="003F1EF4"/>
  </w:style>
  <w:style w:type="paragraph" w:customStyle="1" w:styleId="DDD816175A324AD6A55DCC06B9E1EBE7">
    <w:name w:val="DDD816175A324AD6A55DCC06B9E1EBE7"/>
    <w:rsid w:val="003F1EF4"/>
  </w:style>
  <w:style w:type="paragraph" w:customStyle="1" w:styleId="28E34BAB1C2843299A0180D241AD4CF3">
    <w:name w:val="28E34BAB1C2843299A0180D241AD4CF3"/>
    <w:rsid w:val="003F1EF4"/>
  </w:style>
  <w:style w:type="paragraph" w:customStyle="1" w:styleId="62E9CA99047E45CA851B95568FADF3F8">
    <w:name w:val="62E9CA99047E45CA851B95568FADF3F8"/>
    <w:rsid w:val="003F1EF4"/>
  </w:style>
  <w:style w:type="paragraph" w:customStyle="1" w:styleId="A4772A91DB874FE0AF20EBA485D3B4A9">
    <w:name w:val="A4772A91DB874FE0AF20EBA485D3B4A9"/>
    <w:rsid w:val="003F1EF4"/>
  </w:style>
  <w:style w:type="paragraph" w:customStyle="1" w:styleId="B9423BCA702C4291A8E631D83366A8D4">
    <w:name w:val="B9423BCA702C4291A8E631D83366A8D4"/>
    <w:rsid w:val="003F1EF4"/>
  </w:style>
  <w:style w:type="paragraph" w:customStyle="1" w:styleId="BC0D1D23828B4EB984F028F8E0F14932">
    <w:name w:val="BC0D1D23828B4EB984F028F8E0F14932"/>
    <w:rsid w:val="003F1EF4"/>
  </w:style>
  <w:style w:type="paragraph" w:customStyle="1" w:styleId="F757092617C342BD924F89502C5C999E">
    <w:name w:val="F757092617C342BD924F89502C5C999E"/>
    <w:rsid w:val="003F1EF4"/>
  </w:style>
  <w:style w:type="paragraph" w:customStyle="1" w:styleId="6D103186B45D4E7DBAEA2D288A7266B4">
    <w:name w:val="6D103186B45D4E7DBAEA2D288A7266B4"/>
    <w:rsid w:val="003F1EF4"/>
  </w:style>
  <w:style w:type="paragraph" w:customStyle="1" w:styleId="D393F1D24E8A4450A5D85D7C169E1030">
    <w:name w:val="D393F1D24E8A4450A5D85D7C169E1030"/>
    <w:rsid w:val="003F1EF4"/>
  </w:style>
  <w:style w:type="paragraph" w:customStyle="1" w:styleId="A4C20D5672794B9C951A82C63D11379F">
    <w:name w:val="A4C20D5672794B9C951A82C63D11379F"/>
    <w:rsid w:val="003F1EF4"/>
  </w:style>
  <w:style w:type="paragraph" w:customStyle="1" w:styleId="9C7816EDE2CC4E7982C98FC02BD71B54">
    <w:name w:val="9C7816EDE2CC4E7982C98FC02BD71B54"/>
    <w:rsid w:val="003F1EF4"/>
  </w:style>
  <w:style w:type="paragraph" w:customStyle="1" w:styleId="3166457A9E0E46C084F4E662EAF7661B">
    <w:name w:val="3166457A9E0E46C084F4E662EAF7661B"/>
    <w:rsid w:val="003F1EF4"/>
  </w:style>
  <w:style w:type="paragraph" w:customStyle="1" w:styleId="1964D912BDBC481DB9A11D66CC5DDB40">
    <w:name w:val="1964D912BDBC481DB9A11D66CC5DDB40"/>
    <w:rsid w:val="003F1EF4"/>
  </w:style>
  <w:style w:type="paragraph" w:customStyle="1" w:styleId="49AA9EAB8553470995B183B2E2C16673">
    <w:name w:val="49AA9EAB8553470995B183B2E2C16673"/>
    <w:rsid w:val="003F1EF4"/>
  </w:style>
  <w:style w:type="paragraph" w:customStyle="1" w:styleId="5FD997DC4BFA4B8E9E569287BE98C24A">
    <w:name w:val="5FD997DC4BFA4B8E9E569287BE98C24A"/>
    <w:rsid w:val="003F1EF4"/>
  </w:style>
  <w:style w:type="paragraph" w:customStyle="1" w:styleId="E49D3595A80C4C38841D732AD84F7D75">
    <w:name w:val="E49D3595A80C4C38841D732AD84F7D75"/>
    <w:rsid w:val="003F1EF4"/>
  </w:style>
  <w:style w:type="paragraph" w:customStyle="1" w:styleId="ACC7A443E9184640B05B9917D528E1C9">
    <w:name w:val="ACC7A443E9184640B05B9917D528E1C9"/>
    <w:rsid w:val="003F1EF4"/>
  </w:style>
  <w:style w:type="paragraph" w:customStyle="1" w:styleId="56BDD58F21FE494588C06E00879F5496">
    <w:name w:val="56BDD58F21FE494588C06E00879F5496"/>
    <w:rsid w:val="003F1EF4"/>
  </w:style>
  <w:style w:type="paragraph" w:customStyle="1" w:styleId="951DA394A8DC4E0EB5C6DFDDE84B9D18">
    <w:name w:val="951DA394A8DC4E0EB5C6DFDDE84B9D18"/>
    <w:rsid w:val="003F1EF4"/>
  </w:style>
  <w:style w:type="paragraph" w:customStyle="1" w:styleId="B96130977A464E229407AA19AB6358DB">
    <w:name w:val="B96130977A464E229407AA19AB6358DB"/>
    <w:rsid w:val="003F1EF4"/>
  </w:style>
  <w:style w:type="paragraph" w:customStyle="1" w:styleId="21AF1361BAEE40BE9B468BCBF611203B">
    <w:name w:val="21AF1361BAEE40BE9B468BCBF611203B"/>
    <w:rsid w:val="003F1EF4"/>
  </w:style>
  <w:style w:type="paragraph" w:customStyle="1" w:styleId="41F555DDC19E441E9796ED155F848A4C">
    <w:name w:val="41F555DDC19E441E9796ED155F848A4C"/>
    <w:rsid w:val="003F1EF4"/>
  </w:style>
  <w:style w:type="paragraph" w:customStyle="1" w:styleId="5A31FC69DF384C0F88DD01365451C3A3">
    <w:name w:val="5A31FC69DF384C0F88DD01365451C3A3"/>
    <w:rsid w:val="003F1EF4"/>
  </w:style>
  <w:style w:type="paragraph" w:customStyle="1" w:styleId="B9AA45A96BA148299325B12BDB746E59">
    <w:name w:val="B9AA45A96BA148299325B12BDB746E59"/>
    <w:rsid w:val="003F1EF4"/>
  </w:style>
  <w:style w:type="paragraph" w:customStyle="1" w:styleId="F95D3ED1F455480DA4FA09C464AB0CF4">
    <w:name w:val="F95D3ED1F455480DA4FA09C464AB0CF4"/>
    <w:rsid w:val="003F1EF4"/>
  </w:style>
  <w:style w:type="paragraph" w:customStyle="1" w:styleId="92910487DC7B423B874D978150DEB67E">
    <w:name w:val="92910487DC7B423B874D978150DEB67E"/>
    <w:rsid w:val="003F1EF4"/>
  </w:style>
  <w:style w:type="paragraph" w:customStyle="1" w:styleId="3A89DE7C01984A43AA37EABA8AC59595">
    <w:name w:val="3A89DE7C01984A43AA37EABA8AC59595"/>
    <w:rsid w:val="003F1EF4"/>
  </w:style>
  <w:style w:type="paragraph" w:customStyle="1" w:styleId="BF41184AE592498DACB98F99E441D944">
    <w:name w:val="BF41184AE592498DACB98F99E441D944"/>
    <w:rsid w:val="003F1EF4"/>
  </w:style>
  <w:style w:type="paragraph" w:customStyle="1" w:styleId="2C56A2CDD4F74FF2A34A11407F136372">
    <w:name w:val="2C56A2CDD4F74FF2A34A11407F136372"/>
    <w:rsid w:val="003F1EF4"/>
  </w:style>
  <w:style w:type="paragraph" w:customStyle="1" w:styleId="58DB4C2B669F41CDB0BCD690360EC85B">
    <w:name w:val="58DB4C2B669F41CDB0BCD690360EC85B"/>
    <w:rsid w:val="003F1EF4"/>
  </w:style>
  <w:style w:type="paragraph" w:customStyle="1" w:styleId="68C18D3AE4C547298707F160E5607C10">
    <w:name w:val="68C18D3AE4C547298707F160E5607C10"/>
    <w:rsid w:val="003F1EF4"/>
  </w:style>
  <w:style w:type="paragraph" w:customStyle="1" w:styleId="19679AF70D2A48999EEE86A745CDE69E">
    <w:name w:val="19679AF70D2A48999EEE86A745CDE69E"/>
    <w:rsid w:val="003F1EF4"/>
  </w:style>
  <w:style w:type="paragraph" w:customStyle="1" w:styleId="AD6CE8C5A3AF4FF5B0B4C05E6437C642">
    <w:name w:val="AD6CE8C5A3AF4FF5B0B4C05E6437C642"/>
    <w:rsid w:val="003F1EF4"/>
  </w:style>
  <w:style w:type="paragraph" w:customStyle="1" w:styleId="A21AC785526549249C007C580763D957">
    <w:name w:val="A21AC785526549249C007C580763D957"/>
    <w:rsid w:val="003F1EF4"/>
  </w:style>
  <w:style w:type="paragraph" w:customStyle="1" w:styleId="2F9B98C01E9F4BFB84172CAFC6A21DE9">
    <w:name w:val="2F9B98C01E9F4BFB84172CAFC6A21DE9"/>
    <w:rsid w:val="003F1EF4"/>
  </w:style>
  <w:style w:type="paragraph" w:customStyle="1" w:styleId="BD6973C55E7A44BD8D731ED8E6CEA127">
    <w:name w:val="BD6973C55E7A44BD8D731ED8E6CEA127"/>
    <w:rsid w:val="003F1EF4"/>
  </w:style>
  <w:style w:type="paragraph" w:customStyle="1" w:styleId="1F7E6E8E454244F884076B8677F1D7A0">
    <w:name w:val="1F7E6E8E454244F884076B8677F1D7A0"/>
    <w:rsid w:val="003F1EF4"/>
  </w:style>
  <w:style w:type="paragraph" w:customStyle="1" w:styleId="FC0125EBDCDA48FD8959EEC85B51F565">
    <w:name w:val="FC0125EBDCDA48FD8959EEC85B51F565"/>
    <w:rsid w:val="003F1EF4"/>
  </w:style>
  <w:style w:type="paragraph" w:customStyle="1" w:styleId="67E167F12EDF4336B6DEDB87CE6C3AE8">
    <w:name w:val="67E167F12EDF4336B6DEDB87CE6C3AE8"/>
    <w:rsid w:val="003F1EF4"/>
  </w:style>
  <w:style w:type="paragraph" w:customStyle="1" w:styleId="6EB854432BAB4F1980A98B0DE1FE6904">
    <w:name w:val="6EB854432BAB4F1980A98B0DE1FE6904"/>
    <w:rsid w:val="003F1EF4"/>
  </w:style>
  <w:style w:type="paragraph" w:customStyle="1" w:styleId="C63B344EA4E1409C85927E6DFF0B6B54">
    <w:name w:val="C63B344EA4E1409C85927E6DFF0B6B54"/>
    <w:rsid w:val="003F1EF4"/>
  </w:style>
  <w:style w:type="paragraph" w:customStyle="1" w:styleId="81B19D3B5EB9478D9B7514968DB0C670">
    <w:name w:val="81B19D3B5EB9478D9B7514968DB0C670"/>
    <w:rsid w:val="003F1EF4"/>
  </w:style>
  <w:style w:type="paragraph" w:customStyle="1" w:styleId="946E6965BE1F4CBB9DB4C43B9C9CBF1B">
    <w:name w:val="946E6965BE1F4CBB9DB4C43B9C9CBF1B"/>
    <w:rsid w:val="003F1EF4"/>
  </w:style>
  <w:style w:type="paragraph" w:customStyle="1" w:styleId="A1DD831B0F164EB3AF920172E7F5B074">
    <w:name w:val="A1DD831B0F164EB3AF920172E7F5B074"/>
    <w:rsid w:val="003F1EF4"/>
  </w:style>
  <w:style w:type="paragraph" w:customStyle="1" w:styleId="95171053B0EA497D96B095F2BE3E1656">
    <w:name w:val="95171053B0EA497D96B095F2BE3E1656"/>
    <w:rsid w:val="003F1EF4"/>
  </w:style>
  <w:style w:type="paragraph" w:customStyle="1" w:styleId="B51B73E6D2034A1BAF69FDC250DB00C6">
    <w:name w:val="B51B73E6D2034A1BAF69FDC250DB00C6"/>
    <w:rsid w:val="003F1EF4"/>
  </w:style>
  <w:style w:type="paragraph" w:customStyle="1" w:styleId="50BA6765901A43928576ADD0A250A95D">
    <w:name w:val="50BA6765901A43928576ADD0A250A95D"/>
    <w:rsid w:val="003F1EF4"/>
  </w:style>
  <w:style w:type="paragraph" w:customStyle="1" w:styleId="F768F6028233453992CB5A0288973770">
    <w:name w:val="F768F6028233453992CB5A0288973770"/>
    <w:rsid w:val="003F1EF4"/>
  </w:style>
  <w:style w:type="paragraph" w:customStyle="1" w:styleId="5A5239A9BE0D40448351D349E3BE5E37">
    <w:name w:val="5A5239A9BE0D40448351D349E3BE5E37"/>
    <w:rsid w:val="003F1EF4"/>
  </w:style>
  <w:style w:type="paragraph" w:customStyle="1" w:styleId="663B345A6F99454E9D0B771E6592F38E">
    <w:name w:val="663B345A6F99454E9D0B771E6592F38E"/>
    <w:rsid w:val="003F1EF4"/>
  </w:style>
  <w:style w:type="paragraph" w:customStyle="1" w:styleId="5EFAF7DC4E9B45059D9B80A2D95BAB83">
    <w:name w:val="5EFAF7DC4E9B45059D9B80A2D95BAB83"/>
    <w:rsid w:val="003F1EF4"/>
  </w:style>
  <w:style w:type="paragraph" w:customStyle="1" w:styleId="391C71C47EC24F5EA8321AF9DA72EC62">
    <w:name w:val="391C71C47EC24F5EA8321AF9DA72EC62"/>
    <w:rsid w:val="003F1EF4"/>
  </w:style>
  <w:style w:type="paragraph" w:customStyle="1" w:styleId="8F8869F16D284021A7C88700F45B9751">
    <w:name w:val="8F8869F16D284021A7C88700F45B9751"/>
    <w:rsid w:val="003F1EF4"/>
  </w:style>
  <w:style w:type="paragraph" w:customStyle="1" w:styleId="CCDEC9E10B2E40C9BF8EC13739016BD6">
    <w:name w:val="CCDEC9E10B2E40C9BF8EC13739016BD6"/>
    <w:rsid w:val="003F1EF4"/>
  </w:style>
  <w:style w:type="paragraph" w:customStyle="1" w:styleId="2DDAA05E44474C07A8BC15E9AEB81A56">
    <w:name w:val="2DDAA05E44474C07A8BC15E9AEB81A56"/>
    <w:rsid w:val="003F1EF4"/>
  </w:style>
  <w:style w:type="paragraph" w:customStyle="1" w:styleId="A4891A826008450084B0B3DDDF8E52B8">
    <w:name w:val="A4891A826008450084B0B3DDDF8E52B8"/>
    <w:rsid w:val="003F1EF4"/>
  </w:style>
  <w:style w:type="paragraph" w:customStyle="1" w:styleId="BC259D4301B846C19B1760F70D7A3872">
    <w:name w:val="BC259D4301B846C19B1760F70D7A3872"/>
    <w:rsid w:val="003F1EF4"/>
  </w:style>
  <w:style w:type="paragraph" w:customStyle="1" w:styleId="C0840D5345924EE59BD5ABF2C427D141">
    <w:name w:val="C0840D5345924EE59BD5ABF2C427D141"/>
    <w:rsid w:val="003F1EF4"/>
  </w:style>
  <w:style w:type="paragraph" w:customStyle="1" w:styleId="94BA4DA6F3C44BBD88C64894DD4E21A5">
    <w:name w:val="94BA4DA6F3C44BBD88C64894DD4E21A5"/>
    <w:rsid w:val="003F1EF4"/>
  </w:style>
  <w:style w:type="paragraph" w:customStyle="1" w:styleId="E21A0A8DB9E84CF780D89CF3DC6E0CAF">
    <w:name w:val="E21A0A8DB9E84CF780D89CF3DC6E0CAF"/>
    <w:rsid w:val="003F1EF4"/>
  </w:style>
  <w:style w:type="paragraph" w:customStyle="1" w:styleId="97E024D3CFF14B8AA7F8733F8DE3EB5A">
    <w:name w:val="97E024D3CFF14B8AA7F8733F8DE3EB5A"/>
    <w:rsid w:val="003F1EF4"/>
  </w:style>
  <w:style w:type="paragraph" w:customStyle="1" w:styleId="43346F9D9B69474C9E03D803A8BA24CC">
    <w:name w:val="43346F9D9B69474C9E03D803A8BA24CC"/>
    <w:rsid w:val="003F1EF4"/>
  </w:style>
  <w:style w:type="paragraph" w:customStyle="1" w:styleId="38E744A798ED4224A06A6341C2ACA3AF">
    <w:name w:val="38E744A798ED4224A06A6341C2ACA3AF"/>
    <w:rsid w:val="003F1EF4"/>
  </w:style>
  <w:style w:type="paragraph" w:customStyle="1" w:styleId="DB14620B273B43E7B0FFD9C59A0D2D64">
    <w:name w:val="DB14620B273B43E7B0FFD9C59A0D2D64"/>
    <w:rsid w:val="003F1EF4"/>
  </w:style>
  <w:style w:type="paragraph" w:customStyle="1" w:styleId="B3B8EB580D1D4707A2B009FAFFD2E937">
    <w:name w:val="B3B8EB580D1D4707A2B009FAFFD2E937"/>
    <w:rsid w:val="003F1EF4"/>
  </w:style>
  <w:style w:type="paragraph" w:customStyle="1" w:styleId="2F51F6BD1B3146939DBA75E7818C2693">
    <w:name w:val="2F51F6BD1B3146939DBA75E7818C2693"/>
    <w:rsid w:val="003F1EF4"/>
  </w:style>
  <w:style w:type="paragraph" w:customStyle="1" w:styleId="863F2597E8024625A47C30AEAED4F5CB">
    <w:name w:val="863F2597E8024625A47C30AEAED4F5CB"/>
    <w:rsid w:val="003F1EF4"/>
  </w:style>
  <w:style w:type="paragraph" w:customStyle="1" w:styleId="4EA678E024054A4C9DDC17E5F7C434C6">
    <w:name w:val="4EA678E024054A4C9DDC17E5F7C434C6"/>
    <w:rsid w:val="003F1EF4"/>
  </w:style>
  <w:style w:type="paragraph" w:customStyle="1" w:styleId="0384ABB10FA3482FB724D85263CAA4EB">
    <w:name w:val="0384ABB10FA3482FB724D85263CAA4EB"/>
    <w:rsid w:val="003F1EF4"/>
  </w:style>
  <w:style w:type="paragraph" w:customStyle="1" w:styleId="A76FA0BC849A417A8C46BCA8C2DADE45">
    <w:name w:val="A76FA0BC849A417A8C46BCA8C2DADE45"/>
    <w:rsid w:val="003F1EF4"/>
  </w:style>
  <w:style w:type="paragraph" w:customStyle="1" w:styleId="83EE3A1D3F3A46AC9D97A151087A7D78">
    <w:name w:val="83EE3A1D3F3A46AC9D97A151087A7D78"/>
    <w:rsid w:val="003F1EF4"/>
  </w:style>
  <w:style w:type="paragraph" w:customStyle="1" w:styleId="30866CBFBCDA4540A1A2A160F00E3EBF">
    <w:name w:val="30866CBFBCDA4540A1A2A160F00E3EBF"/>
    <w:rsid w:val="003F1EF4"/>
  </w:style>
  <w:style w:type="paragraph" w:customStyle="1" w:styleId="36B56DA5082B49E3ADE3F8CAAC18D2C1">
    <w:name w:val="36B56DA5082B49E3ADE3F8CAAC18D2C1"/>
    <w:rsid w:val="003F1EF4"/>
  </w:style>
  <w:style w:type="paragraph" w:customStyle="1" w:styleId="B24F404187424E6CA2D5E1AA33213254">
    <w:name w:val="B24F404187424E6CA2D5E1AA33213254"/>
    <w:rsid w:val="003F1EF4"/>
  </w:style>
  <w:style w:type="paragraph" w:customStyle="1" w:styleId="C03D013916C548158817E79AEF8A0C75">
    <w:name w:val="C03D013916C548158817E79AEF8A0C75"/>
    <w:rsid w:val="003F1EF4"/>
  </w:style>
  <w:style w:type="paragraph" w:customStyle="1" w:styleId="184AC09239FF4DFBA43969C03A34FD5A">
    <w:name w:val="184AC09239FF4DFBA43969C03A34FD5A"/>
    <w:rsid w:val="003F1EF4"/>
  </w:style>
  <w:style w:type="paragraph" w:customStyle="1" w:styleId="3F90CC5767114BA688AC7AC5DEBA50E4">
    <w:name w:val="3F90CC5767114BA688AC7AC5DEBA50E4"/>
    <w:rsid w:val="003F1EF4"/>
  </w:style>
  <w:style w:type="paragraph" w:customStyle="1" w:styleId="4D417B760DC94F71B355F3EF126B8898">
    <w:name w:val="4D417B760DC94F71B355F3EF126B8898"/>
    <w:rsid w:val="003F1EF4"/>
  </w:style>
  <w:style w:type="paragraph" w:customStyle="1" w:styleId="9DE5D3ABE67E424C836EF7201573E43D">
    <w:name w:val="9DE5D3ABE67E424C836EF7201573E43D"/>
    <w:rsid w:val="003F1EF4"/>
  </w:style>
  <w:style w:type="paragraph" w:customStyle="1" w:styleId="CC16D57DB66B4C8B97B753281E6F2853">
    <w:name w:val="CC16D57DB66B4C8B97B753281E6F2853"/>
    <w:rsid w:val="003F1EF4"/>
  </w:style>
  <w:style w:type="paragraph" w:customStyle="1" w:styleId="FFEAA20F05474615BD9EE82A34653B2D">
    <w:name w:val="FFEAA20F05474615BD9EE82A34653B2D"/>
    <w:rsid w:val="003F1EF4"/>
  </w:style>
  <w:style w:type="paragraph" w:customStyle="1" w:styleId="518E2655892D43FBA9FAB1969649757A">
    <w:name w:val="518E2655892D43FBA9FAB1969649757A"/>
    <w:rsid w:val="003F1EF4"/>
  </w:style>
  <w:style w:type="paragraph" w:customStyle="1" w:styleId="2CE329C62C2F4DEA9962192BCA70517B">
    <w:name w:val="2CE329C62C2F4DEA9962192BCA70517B"/>
    <w:rsid w:val="003F1EF4"/>
  </w:style>
  <w:style w:type="paragraph" w:customStyle="1" w:styleId="08D62F4EC2794A3D905D35BAE44D8B2C">
    <w:name w:val="08D62F4EC2794A3D905D35BAE44D8B2C"/>
    <w:rsid w:val="003F1EF4"/>
  </w:style>
  <w:style w:type="paragraph" w:customStyle="1" w:styleId="A7F3A9DA0187475A82D63CCF9779B7BE">
    <w:name w:val="A7F3A9DA0187475A82D63CCF9779B7BE"/>
    <w:rsid w:val="003F1EF4"/>
  </w:style>
  <w:style w:type="paragraph" w:customStyle="1" w:styleId="71C84389BDE747AEB537B2BF1EE1C26E">
    <w:name w:val="71C84389BDE747AEB537B2BF1EE1C26E"/>
    <w:rsid w:val="003F1EF4"/>
  </w:style>
  <w:style w:type="paragraph" w:customStyle="1" w:styleId="5B84ABA13EFE487FB7C7BA924C334443">
    <w:name w:val="5B84ABA13EFE487FB7C7BA924C334443"/>
    <w:rsid w:val="003F1EF4"/>
  </w:style>
  <w:style w:type="paragraph" w:customStyle="1" w:styleId="B343A697CCAC4851AC95D0DFF3D92206">
    <w:name w:val="B343A697CCAC4851AC95D0DFF3D92206"/>
    <w:rsid w:val="003F1EF4"/>
  </w:style>
  <w:style w:type="paragraph" w:customStyle="1" w:styleId="2CC82D1FF9B54BF28661570D5ACB4584">
    <w:name w:val="2CC82D1FF9B54BF28661570D5ACB4584"/>
    <w:rsid w:val="003F1EF4"/>
  </w:style>
  <w:style w:type="paragraph" w:customStyle="1" w:styleId="4142825088434247851E527302DF6561">
    <w:name w:val="4142825088434247851E527302DF6561"/>
    <w:rsid w:val="003F1EF4"/>
  </w:style>
  <w:style w:type="paragraph" w:customStyle="1" w:styleId="71855E6634DB429F8DF55423A2C55A9A">
    <w:name w:val="71855E6634DB429F8DF55423A2C55A9A"/>
    <w:rsid w:val="003F1EF4"/>
  </w:style>
  <w:style w:type="paragraph" w:customStyle="1" w:styleId="268AC30369E647839DD24C6F55FE15BF">
    <w:name w:val="268AC30369E647839DD24C6F55FE15BF"/>
    <w:rsid w:val="003F1EF4"/>
  </w:style>
  <w:style w:type="paragraph" w:customStyle="1" w:styleId="83520B5FC3A646028B2FC24195418F96">
    <w:name w:val="83520B5FC3A646028B2FC24195418F96"/>
    <w:rsid w:val="003F1EF4"/>
  </w:style>
  <w:style w:type="paragraph" w:customStyle="1" w:styleId="70B2CDBC950741F2970B445930F9D6C0">
    <w:name w:val="70B2CDBC950741F2970B445930F9D6C0"/>
    <w:rsid w:val="003F1EF4"/>
  </w:style>
  <w:style w:type="paragraph" w:customStyle="1" w:styleId="0CCD76AB4C5845088C82CB000C5E64D8">
    <w:name w:val="0CCD76AB4C5845088C82CB000C5E64D8"/>
    <w:rsid w:val="003F1EF4"/>
  </w:style>
  <w:style w:type="paragraph" w:customStyle="1" w:styleId="0B97E7F499D24F619AC9291AE0BD6F48">
    <w:name w:val="0B97E7F499D24F619AC9291AE0BD6F48"/>
    <w:rsid w:val="003F1EF4"/>
  </w:style>
  <w:style w:type="paragraph" w:customStyle="1" w:styleId="D61725F79F3B47C4A0209781EF6F4AB3">
    <w:name w:val="D61725F79F3B47C4A0209781EF6F4AB3"/>
    <w:rsid w:val="003F1EF4"/>
  </w:style>
  <w:style w:type="paragraph" w:customStyle="1" w:styleId="200320A713E54C5F8533D7BB4066AD83">
    <w:name w:val="200320A713E54C5F8533D7BB4066AD83"/>
    <w:rsid w:val="003F1EF4"/>
  </w:style>
  <w:style w:type="paragraph" w:customStyle="1" w:styleId="A25784EF295F46CB933A033123B794CC">
    <w:name w:val="A25784EF295F46CB933A033123B794CC"/>
    <w:rsid w:val="003F1EF4"/>
  </w:style>
  <w:style w:type="paragraph" w:customStyle="1" w:styleId="EA6C544E0B7144BA93070F5E42F6816D">
    <w:name w:val="EA6C544E0B7144BA93070F5E42F6816D"/>
    <w:rsid w:val="003F1EF4"/>
  </w:style>
  <w:style w:type="paragraph" w:customStyle="1" w:styleId="BC6E6860A47B4191BDBCC7188BBC5AA8">
    <w:name w:val="BC6E6860A47B4191BDBCC7188BBC5AA8"/>
    <w:rsid w:val="003F1EF4"/>
  </w:style>
  <w:style w:type="paragraph" w:customStyle="1" w:styleId="7E1C9BCFD39240AFBA1DDF306BF3FE49">
    <w:name w:val="7E1C9BCFD39240AFBA1DDF306BF3FE49"/>
    <w:rsid w:val="003F1EF4"/>
  </w:style>
  <w:style w:type="paragraph" w:customStyle="1" w:styleId="01B495FE1EC54EC8973477772C9A141F">
    <w:name w:val="01B495FE1EC54EC8973477772C9A141F"/>
    <w:rsid w:val="003F1EF4"/>
  </w:style>
  <w:style w:type="paragraph" w:customStyle="1" w:styleId="E18660AFF5734E309DB9FEDD33ADF5A1">
    <w:name w:val="E18660AFF5734E309DB9FEDD33ADF5A1"/>
    <w:rsid w:val="003F1EF4"/>
  </w:style>
  <w:style w:type="paragraph" w:customStyle="1" w:styleId="27066F6535384E289F395327D6BD573A">
    <w:name w:val="27066F6535384E289F395327D6BD573A"/>
    <w:rsid w:val="003F1EF4"/>
  </w:style>
  <w:style w:type="paragraph" w:customStyle="1" w:styleId="288AF9B7AD694B46B1E4B11153D869E9">
    <w:name w:val="288AF9B7AD694B46B1E4B11153D869E9"/>
    <w:rsid w:val="003F1EF4"/>
  </w:style>
  <w:style w:type="paragraph" w:customStyle="1" w:styleId="7037673474894F079A6D9159882AEEE9">
    <w:name w:val="7037673474894F079A6D9159882AEEE9"/>
    <w:rsid w:val="003F1EF4"/>
  </w:style>
  <w:style w:type="paragraph" w:customStyle="1" w:styleId="19827D90FBB5440BB7F8B89B3786AA6A">
    <w:name w:val="19827D90FBB5440BB7F8B89B3786AA6A"/>
    <w:rsid w:val="003F1EF4"/>
  </w:style>
  <w:style w:type="paragraph" w:customStyle="1" w:styleId="BB149C92ABBA4A2694D82E5A327B9907">
    <w:name w:val="BB149C92ABBA4A2694D82E5A327B9907"/>
    <w:rsid w:val="003F1EF4"/>
  </w:style>
  <w:style w:type="paragraph" w:customStyle="1" w:styleId="58F3019FD45B40A7A2283D5837A15FCE">
    <w:name w:val="58F3019FD45B40A7A2283D5837A15FCE"/>
    <w:rsid w:val="003F1EF4"/>
  </w:style>
  <w:style w:type="paragraph" w:customStyle="1" w:styleId="5F8F7EC260B9498FB3261CBF0DE0681C">
    <w:name w:val="5F8F7EC260B9498FB3261CBF0DE0681C"/>
    <w:rsid w:val="003F1EF4"/>
  </w:style>
  <w:style w:type="paragraph" w:customStyle="1" w:styleId="535A15AA62C245BC886E14C8642F6BEB">
    <w:name w:val="535A15AA62C245BC886E14C8642F6BEB"/>
    <w:rsid w:val="003F1EF4"/>
  </w:style>
  <w:style w:type="paragraph" w:customStyle="1" w:styleId="2577CE06582D4AD392B5EEF61CB2BB8E">
    <w:name w:val="2577CE06582D4AD392B5EEF61CB2BB8E"/>
    <w:rsid w:val="003F1EF4"/>
  </w:style>
  <w:style w:type="paragraph" w:customStyle="1" w:styleId="076AAE329F364B39BBE803B40A0C168A">
    <w:name w:val="076AAE329F364B39BBE803B40A0C168A"/>
    <w:rsid w:val="003F1EF4"/>
  </w:style>
  <w:style w:type="paragraph" w:customStyle="1" w:styleId="716A1D0C1F354A16A232D2361B8EA336">
    <w:name w:val="716A1D0C1F354A16A232D2361B8EA336"/>
    <w:rsid w:val="003F1EF4"/>
  </w:style>
  <w:style w:type="paragraph" w:customStyle="1" w:styleId="47B81B3D37144ECCABAB873096362813">
    <w:name w:val="47B81B3D37144ECCABAB873096362813"/>
    <w:rsid w:val="003F1EF4"/>
  </w:style>
  <w:style w:type="paragraph" w:customStyle="1" w:styleId="23DAEC5544D94BDB8E71B708F4BACB4E">
    <w:name w:val="23DAEC5544D94BDB8E71B708F4BACB4E"/>
    <w:rsid w:val="003F1EF4"/>
  </w:style>
  <w:style w:type="paragraph" w:customStyle="1" w:styleId="B0BAF3EE8D1844DB8A66FF1EDBD5F473">
    <w:name w:val="B0BAF3EE8D1844DB8A66FF1EDBD5F473"/>
    <w:rsid w:val="003F1EF4"/>
  </w:style>
  <w:style w:type="paragraph" w:customStyle="1" w:styleId="CAFCD9453EB0405794C51C71B5DA369E">
    <w:name w:val="CAFCD9453EB0405794C51C71B5DA369E"/>
    <w:rsid w:val="003F1E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3</TotalTime>
  <Pages>4</Pages>
  <Words>1335</Words>
  <Characters>7615</Characters>
  <Application>Microsoft Office Word</Application>
  <DocSecurity>0</DocSecurity>
  <Lines>63</Lines>
  <Paragraphs>17</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นายธนาวุฒิ ภักดียา</dc:creator>
  <cp:keywords/>
  <dc:description/>
  <cp:lastModifiedBy>VT04</cp:lastModifiedBy>
  <cp:revision>74</cp:revision>
  <cp:lastPrinted>2022-10-11T06:59:00Z</cp:lastPrinted>
  <dcterms:created xsi:type="dcterms:W3CDTF">2017-10-09T02:42:00Z</dcterms:created>
  <dcterms:modified xsi:type="dcterms:W3CDTF">2022-10-11T07:08:00Z</dcterms:modified>
</cp:coreProperties>
</file>